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164323425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7E946EC" w14:textId="7F875096" w:rsidR="004A794A" w:rsidRPr="00CB4F69" w:rsidRDefault="00CB4F69" w:rsidP="00CB4F69">
          <w:pPr>
            <w:pStyle w:val="TOCHeading"/>
            <w:jc w:val="center"/>
            <w:rPr>
              <w:b/>
              <w:bCs/>
            </w:rPr>
          </w:pPr>
          <w:r>
            <w:rPr>
              <w:b/>
              <w:bCs/>
            </w:rPr>
            <w:t>Table Of Contents</w:t>
          </w:r>
        </w:p>
        <w:p w14:paraId="68669581" w14:textId="308339FF" w:rsidR="005246B7" w:rsidRDefault="004A794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131071385" w:history="1">
            <w:r w:rsidR="005246B7" w:rsidRPr="000A2806">
              <w:rPr>
                <w:rStyle w:val="Hyperlink"/>
                <w:b/>
                <w:bCs/>
                <w:noProof/>
              </w:rPr>
              <w:t>Network Diagram</w:t>
            </w:r>
            <w:r w:rsidR="005246B7">
              <w:rPr>
                <w:noProof/>
                <w:webHidden/>
              </w:rPr>
              <w:tab/>
            </w:r>
            <w:r w:rsidR="005246B7">
              <w:rPr>
                <w:noProof/>
                <w:webHidden/>
              </w:rPr>
              <w:fldChar w:fldCharType="begin"/>
            </w:r>
            <w:r w:rsidR="005246B7">
              <w:rPr>
                <w:noProof/>
                <w:webHidden/>
              </w:rPr>
              <w:instrText xml:space="preserve"> PAGEREF _Toc131071385 \h </w:instrText>
            </w:r>
            <w:r w:rsidR="005246B7">
              <w:rPr>
                <w:noProof/>
                <w:webHidden/>
              </w:rPr>
            </w:r>
            <w:r w:rsidR="005246B7">
              <w:rPr>
                <w:noProof/>
                <w:webHidden/>
              </w:rPr>
              <w:fldChar w:fldCharType="separate"/>
            </w:r>
            <w:r w:rsidR="005246B7">
              <w:rPr>
                <w:noProof/>
                <w:webHidden/>
              </w:rPr>
              <w:t>2</w:t>
            </w:r>
            <w:r w:rsidR="005246B7">
              <w:rPr>
                <w:noProof/>
                <w:webHidden/>
              </w:rPr>
              <w:fldChar w:fldCharType="end"/>
            </w:r>
          </w:hyperlink>
        </w:p>
        <w:p w14:paraId="428253AC" w14:textId="69DF854C" w:rsidR="005246B7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131071386" w:history="1">
            <w:r w:rsidR="005246B7" w:rsidRPr="000A2806">
              <w:rPr>
                <w:rStyle w:val="Hyperlink"/>
                <w:b/>
                <w:bCs/>
                <w:noProof/>
              </w:rPr>
              <w:t>Networking &amp; IP Information</w:t>
            </w:r>
            <w:r w:rsidR="005246B7">
              <w:rPr>
                <w:noProof/>
                <w:webHidden/>
              </w:rPr>
              <w:tab/>
            </w:r>
            <w:r w:rsidR="005246B7">
              <w:rPr>
                <w:noProof/>
                <w:webHidden/>
              </w:rPr>
              <w:fldChar w:fldCharType="begin"/>
            </w:r>
            <w:r w:rsidR="005246B7">
              <w:rPr>
                <w:noProof/>
                <w:webHidden/>
              </w:rPr>
              <w:instrText xml:space="preserve"> PAGEREF _Toc131071386 \h </w:instrText>
            </w:r>
            <w:r w:rsidR="005246B7">
              <w:rPr>
                <w:noProof/>
                <w:webHidden/>
              </w:rPr>
            </w:r>
            <w:r w:rsidR="005246B7">
              <w:rPr>
                <w:noProof/>
                <w:webHidden/>
              </w:rPr>
              <w:fldChar w:fldCharType="separate"/>
            </w:r>
            <w:r w:rsidR="005246B7">
              <w:rPr>
                <w:noProof/>
                <w:webHidden/>
              </w:rPr>
              <w:t>2</w:t>
            </w:r>
            <w:r w:rsidR="005246B7">
              <w:rPr>
                <w:noProof/>
                <w:webHidden/>
              </w:rPr>
              <w:fldChar w:fldCharType="end"/>
            </w:r>
          </w:hyperlink>
        </w:p>
        <w:p w14:paraId="1CD0D736" w14:textId="3FA8FF54" w:rsidR="005246B7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131071387" w:history="1">
            <w:r w:rsidR="005246B7" w:rsidRPr="000A2806">
              <w:rPr>
                <w:rStyle w:val="Hyperlink"/>
                <w:b/>
                <w:bCs/>
                <w:noProof/>
              </w:rPr>
              <w:t>IP Address Chart</w:t>
            </w:r>
            <w:r w:rsidR="005246B7">
              <w:rPr>
                <w:noProof/>
                <w:webHidden/>
              </w:rPr>
              <w:tab/>
            </w:r>
            <w:r w:rsidR="005246B7">
              <w:rPr>
                <w:noProof/>
                <w:webHidden/>
              </w:rPr>
              <w:fldChar w:fldCharType="begin"/>
            </w:r>
            <w:r w:rsidR="005246B7">
              <w:rPr>
                <w:noProof/>
                <w:webHidden/>
              </w:rPr>
              <w:instrText xml:space="preserve"> PAGEREF _Toc131071387 \h </w:instrText>
            </w:r>
            <w:r w:rsidR="005246B7">
              <w:rPr>
                <w:noProof/>
                <w:webHidden/>
              </w:rPr>
            </w:r>
            <w:r w:rsidR="005246B7">
              <w:rPr>
                <w:noProof/>
                <w:webHidden/>
              </w:rPr>
              <w:fldChar w:fldCharType="separate"/>
            </w:r>
            <w:r w:rsidR="005246B7">
              <w:rPr>
                <w:noProof/>
                <w:webHidden/>
              </w:rPr>
              <w:t>3</w:t>
            </w:r>
            <w:r w:rsidR="005246B7">
              <w:rPr>
                <w:noProof/>
                <w:webHidden/>
              </w:rPr>
              <w:fldChar w:fldCharType="end"/>
            </w:r>
          </w:hyperlink>
        </w:p>
        <w:p w14:paraId="12DCF169" w14:textId="3EC5F2F4" w:rsidR="005246B7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131071388" w:history="1">
            <w:r w:rsidR="005246B7" w:rsidRPr="000A2806">
              <w:rPr>
                <w:rStyle w:val="Hyperlink"/>
                <w:b/>
                <w:bCs/>
                <w:noProof/>
              </w:rPr>
              <w:t>ADDS Diagram</w:t>
            </w:r>
            <w:r w:rsidR="005246B7">
              <w:rPr>
                <w:noProof/>
                <w:webHidden/>
              </w:rPr>
              <w:tab/>
            </w:r>
            <w:r w:rsidR="005246B7">
              <w:rPr>
                <w:noProof/>
                <w:webHidden/>
              </w:rPr>
              <w:fldChar w:fldCharType="begin"/>
            </w:r>
            <w:r w:rsidR="005246B7">
              <w:rPr>
                <w:noProof/>
                <w:webHidden/>
              </w:rPr>
              <w:instrText xml:space="preserve"> PAGEREF _Toc131071388 \h </w:instrText>
            </w:r>
            <w:r w:rsidR="005246B7">
              <w:rPr>
                <w:noProof/>
                <w:webHidden/>
              </w:rPr>
            </w:r>
            <w:r w:rsidR="005246B7">
              <w:rPr>
                <w:noProof/>
                <w:webHidden/>
              </w:rPr>
              <w:fldChar w:fldCharType="separate"/>
            </w:r>
            <w:r w:rsidR="005246B7">
              <w:rPr>
                <w:noProof/>
                <w:webHidden/>
              </w:rPr>
              <w:t>3</w:t>
            </w:r>
            <w:r w:rsidR="005246B7">
              <w:rPr>
                <w:noProof/>
                <w:webHidden/>
              </w:rPr>
              <w:fldChar w:fldCharType="end"/>
            </w:r>
          </w:hyperlink>
        </w:p>
        <w:p w14:paraId="412604DD" w14:textId="0681E286" w:rsidR="005246B7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131071389" w:history="1">
            <w:r w:rsidR="005246B7" w:rsidRPr="000A2806">
              <w:rPr>
                <w:rStyle w:val="Hyperlink"/>
                <w:b/>
                <w:bCs/>
                <w:noProof/>
              </w:rPr>
              <w:t>Creating &amp; Configuring pfSense</w:t>
            </w:r>
            <w:r w:rsidR="005246B7">
              <w:rPr>
                <w:noProof/>
                <w:webHidden/>
              </w:rPr>
              <w:tab/>
            </w:r>
            <w:r w:rsidR="005246B7">
              <w:rPr>
                <w:noProof/>
                <w:webHidden/>
              </w:rPr>
              <w:fldChar w:fldCharType="begin"/>
            </w:r>
            <w:r w:rsidR="005246B7">
              <w:rPr>
                <w:noProof/>
                <w:webHidden/>
              </w:rPr>
              <w:instrText xml:space="preserve"> PAGEREF _Toc131071389 \h </w:instrText>
            </w:r>
            <w:r w:rsidR="005246B7">
              <w:rPr>
                <w:noProof/>
                <w:webHidden/>
              </w:rPr>
            </w:r>
            <w:r w:rsidR="005246B7">
              <w:rPr>
                <w:noProof/>
                <w:webHidden/>
              </w:rPr>
              <w:fldChar w:fldCharType="separate"/>
            </w:r>
            <w:r w:rsidR="005246B7">
              <w:rPr>
                <w:noProof/>
                <w:webHidden/>
              </w:rPr>
              <w:t>3</w:t>
            </w:r>
            <w:r w:rsidR="005246B7">
              <w:rPr>
                <w:noProof/>
                <w:webHidden/>
              </w:rPr>
              <w:fldChar w:fldCharType="end"/>
            </w:r>
          </w:hyperlink>
        </w:p>
        <w:p w14:paraId="6A956335" w14:textId="0C2413A2" w:rsidR="005246B7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131071390" w:history="1">
            <w:r w:rsidR="005246B7" w:rsidRPr="000A2806">
              <w:rPr>
                <w:rStyle w:val="Hyperlink"/>
                <w:b/>
                <w:bCs/>
                <w:noProof/>
              </w:rPr>
              <w:t>Creating &amp; Configuring DC1</w:t>
            </w:r>
            <w:r w:rsidR="005246B7">
              <w:rPr>
                <w:noProof/>
                <w:webHidden/>
              </w:rPr>
              <w:tab/>
            </w:r>
            <w:r w:rsidR="005246B7">
              <w:rPr>
                <w:noProof/>
                <w:webHidden/>
              </w:rPr>
              <w:fldChar w:fldCharType="begin"/>
            </w:r>
            <w:r w:rsidR="005246B7">
              <w:rPr>
                <w:noProof/>
                <w:webHidden/>
              </w:rPr>
              <w:instrText xml:space="preserve"> PAGEREF _Toc131071390 \h </w:instrText>
            </w:r>
            <w:r w:rsidR="005246B7">
              <w:rPr>
                <w:noProof/>
                <w:webHidden/>
              </w:rPr>
            </w:r>
            <w:r w:rsidR="005246B7">
              <w:rPr>
                <w:noProof/>
                <w:webHidden/>
              </w:rPr>
              <w:fldChar w:fldCharType="separate"/>
            </w:r>
            <w:r w:rsidR="005246B7">
              <w:rPr>
                <w:noProof/>
                <w:webHidden/>
              </w:rPr>
              <w:t>13</w:t>
            </w:r>
            <w:r w:rsidR="005246B7">
              <w:rPr>
                <w:noProof/>
                <w:webHidden/>
              </w:rPr>
              <w:fldChar w:fldCharType="end"/>
            </w:r>
          </w:hyperlink>
        </w:p>
        <w:p w14:paraId="000BC8B1" w14:textId="28FF2364" w:rsidR="005246B7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131071391" w:history="1">
            <w:r w:rsidR="005246B7" w:rsidRPr="000A2806">
              <w:rPr>
                <w:rStyle w:val="Hyperlink"/>
                <w:b/>
                <w:bCs/>
                <w:noProof/>
              </w:rPr>
              <w:t>Installing ADDS</w:t>
            </w:r>
            <w:r w:rsidR="005246B7">
              <w:rPr>
                <w:noProof/>
                <w:webHidden/>
              </w:rPr>
              <w:tab/>
            </w:r>
            <w:r w:rsidR="005246B7">
              <w:rPr>
                <w:noProof/>
                <w:webHidden/>
              </w:rPr>
              <w:fldChar w:fldCharType="begin"/>
            </w:r>
            <w:r w:rsidR="005246B7">
              <w:rPr>
                <w:noProof/>
                <w:webHidden/>
              </w:rPr>
              <w:instrText xml:space="preserve"> PAGEREF _Toc131071391 \h </w:instrText>
            </w:r>
            <w:r w:rsidR="005246B7">
              <w:rPr>
                <w:noProof/>
                <w:webHidden/>
              </w:rPr>
            </w:r>
            <w:r w:rsidR="005246B7">
              <w:rPr>
                <w:noProof/>
                <w:webHidden/>
              </w:rPr>
              <w:fldChar w:fldCharType="separate"/>
            </w:r>
            <w:r w:rsidR="005246B7">
              <w:rPr>
                <w:noProof/>
                <w:webHidden/>
              </w:rPr>
              <w:t>16</w:t>
            </w:r>
            <w:r w:rsidR="005246B7">
              <w:rPr>
                <w:noProof/>
                <w:webHidden/>
              </w:rPr>
              <w:fldChar w:fldCharType="end"/>
            </w:r>
          </w:hyperlink>
        </w:p>
        <w:p w14:paraId="5F1ED902" w14:textId="1F144B66" w:rsidR="005246B7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131071392" w:history="1">
            <w:r w:rsidR="005246B7" w:rsidRPr="000A2806">
              <w:rPr>
                <w:rStyle w:val="Hyperlink"/>
                <w:b/>
                <w:bCs/>
                <w:noProof/>
              </w:rPr>
              <w:t>Promoting The Core Server (DC1)</w:t>
            </w:r>
            <w:r w:rsidR="005246B7">
              <w:rPr>
                <w:noProof/>
                <w:webHidden/>
              </w:rPr>
              <w:tab/>
            </w:r>
            <w:r w:rsidR="005246B7">
              <w:rPr>
                <w:noProof/>
                <w:webHidden/>
              </w:rPr>
              <w:fldChar w:fldCharType="begin"/>
            </w:r>
            <w:r w:rsidR="005246B7">
              <w:rPr>
                <w:noProof/>
                <w:webHidden/>
              </w:rPr>
              <w:instrText xml:space="preserve"> PAGEREF _Toc131071392 \h </w:instrText>
            </w:r>
            <w:r w:rsidR="005246B7">
              <w:rPr>
                <w:noProof/>
                <w:webHidden/>
              </w:rPr>
            </w:r>
            <w:r w:rsidR="005246B7">
              <w:rPr>
                <w:noProof/>
                <w:webHidden/>
              </w:rPr>
              <w:fldChar w:fldCharType="separate"/>
            </w:r>
            <w:r w:rsidR="005246B7">
              <w:rPr>
                <w:noProof/>
                <w:webHidden/>
              </w:rPr>
              <w:t>16</w:t>
            </w:r>
            <w:r w:rsidR="005246B7">
              <w:rPr>
                <w:noProof/>
                <w:webHidden/>
              </w:rPr>
              <w:fldChar w:fldCharType="end"/>
            </w:r>
          </w:hyperlink>
        </w:p>
        <w:p w14:paraId="3D781019" w14:textId="320FF172" w:rsidR="005246B7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131071393" w:history="1">
            <w:r w:rsidR="005246B7" w:rsidRPr="000A2806">
              <w:rPr>
                <w:rStyle w:val="Hyperlink"/>
                <w:b/>
                <w:bCs/>
                <w:noProof/>
              </w:rPr>
              <w:t>Host Configuration</w:t>
            </w:r>
            <w:r w:rsidR="005246B7">
              <w:rPr>
                <w:noProof/>
                <w:webHidden/>
              </w:rPr>
              <w:tab/>
            </w:r>
            <w:r w:rsidR="005246B7">
              <w:rPr>
                <w:noProof/>
                <w:webHidden/>
              </w:rPr>
              <w:fldChar w:fldCharType="begin"/>
            </w:r>
            <w:r w:rsidR="005246B7">
              <w:rPr>
                <w:noProof/>
                <w:webHidden/>
              </w:rPr>
              <w:instrText xml:space="preserve"> PAGEREF _Toc131071393 \h </w:instrText>
            </w:r>
            <w:r w:rsidR="005246B7">
              <w:rPr>
                <w:noProof/>
                <w:webHidden/>
              </w:rPr>
            </w:r>
            <w:r w:rsidR="005246B7">
              <w:rPr>
                <w:noProof/>
                <w:webHidden/>
              </w:rPr>
              <w:fldChar w:fldCharType="separate"/>
            </w:r>
            <w:r w:rsidR="005246B7">
              <w:rPr>
                <w:noProof/>
                <w:webHidden/>
              </w:rPr>
              <w:t>16</w:t>
            </w:r>
            <w:r w:rsidR="005246B7">
              <w:rPr>
                <w:noProof/>
                <w:webHidden/>
              </w:rPr>
              <w:fldChar w:fldCharType="end"/>
            </w:r>
          </w:hyperlink>
        </w:p>
        <w:p w14:paraId="420E658D" w14:textId="78D90FA6" w:rsidR="005246B7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131071394" w:history="1">
            <w:r w:rsidR="005246B7" w:rsidRPr="000A2806">
              <w:rPr>
                <w:rStyle w:val="Hyperlink"/>
                <w:b/>
                <w:bCs/>
                <w:noProof/>
              </w:rPr>
              <w:t>Installing &amp; Configuring Linux DHCP</w:t>
            </w:r>
            <w:r w:rsidR="005246B7">
              <w:rPr>
                <w:noProof/>
                <w:webHidden/>
              </w:rPr>
              <w:tab/>
            </w:r>
            <w:r w:rsidR="005246B7">
              <w:rPr>
                <w:noProof/>
                <w:webHidden/>
              </w:rPr>
              <w:fldChar w:fldCharType="begin"/>
            </w:r>
            <w:r w:rsidR="005246B7">
              <w:rPr>
                <w:noProof/>
                <w:webHidden/>
              </w:rPr>
              <w:instrText xml:space="preserve"> PAGEREF _Toc131071394 \h </w:instrText>
            </w:r>
            <w:r w:rsidR="005246B7">
              <w:rPr>
                <w:noProof/>
                <w:webHidden/>
              </w:rPr>
            </w:r>
            <w:r w:rsidR="005246B7">
              <w:rPr>
                <w:noProof/>
                <w:webHidden/>
              </w:rPr>
              <w:fldChar w:fldCharType="separate"/>
            </w:r>
            <w:r w:rsidR="005246B7">
              <w:rPr>
                <w:noProof/>
                <w:webHidden/>
              </w:rPr>
              <w:t>29</w:t>
            </w:r>
            <w:r w:rsidR="005246B7">
              <w:rPr>
                <w:noProof/>
                <w:webHidden/>
              </w:rPr>
              <w:fldChar w:fldCharType="end"/>
            </w:r>
          </w:hyperlink>
        </w:p>
        <w:p w14:paraId="3D5A9D3A" w14:textId="4C3C5CA4" w:rsidR="005246B7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131071395" w:history="1">
            <w:r w:rsidR="005246B7" w:rsidRPr="000A2806">
              <w:rPr>
                <w:rStyle w:val="Hyperlink"/>
                <w:b/>
                <w:bCs/>
                <w:noProof/>
              </w:rPr>
              <w:t>Creating An Active Directory OU Structure</w:t>
            </w:r>
            <w:r w:rsidR="005246B7">
              <w:rPr>
                <w:noProof/>
                <w:webHidden/>
              </w:rPr>
              <w:tab/>
            </w:r>
            <w:r w:rsidR="005246B7">
              <w:rPr>
                <w:noProof/>
                <w:webHidden/>
              </w:rPr>
              <w:fldChar w:fldCharType="begin"/>
            </w:r>
            <w:r w:rsidR="005246B7">
              <w:rPr>
                <w:noProof/>
                <w:webHidden/>
              </w:rPr>
              <w:instrText xml:space="preserve"> PAGEREF _Toc131071395 \h </w:instrText>
            </w:r>
            <w:r w:rsidR="005246B7">
              <w:rPr>
                <w:noProof/>
                <w:webHidden/>
              </w:rPr>
            </w:r>
            <w:r w:rsidR="005246B7">
              <w:rPr>
                <w:noProof/>
                <w:webHidden/>
              </w:rPr>
              <w:fldChar w:fldCharType="separate"/>
            </w:r>
            <w:r w:rsidR="005246B7">
              <w:rPr>
                <w:noProof/>
                <w:webHidden/>
              </w:rPr>
              <w:t>37</w:t>
            </w:r>
            <w:r w:rsidR="005246B7">
              <w:rPr>
                <w:noProof/>
                <w:webHidden/>
              </w:rPr>
              <w:fldChar w:fldCharType="end"/>
            </w:r>
          </w:hyperlink>
        </w:p>
        <w:p w14:paraId="584E8D17" w14:textId="183B2A66" w:rsidR="005246B7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131071396" w:history="1">
            <w:r w:rsidR="005246B7" w:rsidRPr="000A2806">
              <w:rPr>
                <w:rStyle w:val="Hyperlink"/>
                <w:b/>
                <w:bCs/>
                <w:noProof/>
              </w:rPr>
              <w:t>S</w:t>
            </w:r>
            <w:r w:rsidR="001618AA">
              <w:rPr>
                <w:rStyle w:val="Hyperlink"/>
                <w:b/>
                <w:bCs/>
                <w:noProof/>
              </w:rPr>
              <w:t>AN</w:t>
            </w:r>
            <w:r w:rsidR="005246B7" w:rsidRPr="000A2806">
              <w:rPr>
                <w:rStyle w:val="Hyperlink"/>
                <w:b/>
                <w:bCs/>
                <w:noProof/>
              </w:rPr>
              <w:t xml:space="preserve"> Installation &amp; Configuration</w:t>
            </w:r>
            <w:r w:rsidR="005246B7">
              <w:rPr>
                <w:noProof/>
                <w:webHidden/>
              </w:rPr>
              <w:tab/>
            </w:r>
            <w:r w:rsidR="005246B7">
              <w:rPr>
                <w:noProof/>
                <w:webHidden/>
              </w:rPr>
              <w:fldChar w:fldCharType="begin"/>
            </w:r>
            <w:r w:rsidR="005246B7">
              <w:rPr>
                <w:noProof/>
                <w:webHidden/>
              </w:rPr>
              <w:instrText xml:space="preserve"> PAGEREF _Toc131071396 \h </w:instrText>
            </w:r>
            <w:r w:rsidR="005246B7">
              <w:rPr>
                <w:noProof/>
                <w:webHidden/>
              </w:rPr>
            </w:r>
            <w:r w:rsidR="005246B7">
              <w:rPr>
                <w:noProof/>
                <w:webHidden/>
              </w:rPr>
              <w:fldChar w:fldCharType="separate"/>
            </w:r>
            <w:r w:rsidR="005246B7">
              <w:rPr>
                <w:noProof/>
                <w:webHidden/>
              </w:rPr>
              <w:t>38</w:t>
            </w:r>
            <w:r w:rsidR="005246B7">
              <w:rPr>
                <w:noProof/>
                <w:webHidden/>
              </w:rPr>
              <w:fldChar w:fldCharType="end"/>
            </w:r>
          </w:hyperlink>
        </w:p>
        <w:p w14:paraId="58878F15" w14:textId="435390C0" w:rsidR="005246B7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131071397" w:history="1">
            <w:r w:rsidR="005246B7" w:rsidRPr="000A2806">
              <w:rPr>
                <w:rStyle w:val="Hyperlink"/>
                <w:b/>
                <w:bCs/>
                <w:noProof/>
              </w:rPr>
              <w:t>Creating &amp; Configuring HV1 &amp; HV2</w:t>
            </w:r>
            <w:r w:rsidR="005246B7">
              <w:rPr>
                <w:noProof/>
                <w:webHidden/>
              </w:rPr>
              <w:tab/>
            </w:r>
            <w:r w:rsidR="005246B7">
              <w:rPr>
                <w:noProof/>
                <w:webHidden/>
              </w:rPr>
              <w:fldChar w:fldCharType="begin"/>
            </w:r>
            <w:r w:rsidR="005246B7">
              <w:rPr>
                <w:noProof/>
                <w:webHidden/>
              </w:rPr>
              <w:instrText xml:space="preserve"> PAGEREF _Toc131071397 \h </w:instrText>
            </w:r>
            <w:r w:rsidR="005246B7">
              <w:rPr>
                <w:noProof/>
                <w:webHidden/>
              </w:rPr>
            </w:r>
            <w:r w:rsidR="005246B7">
              <w:rPr>
                <w:noProof/>
                <w:webHidden/>
              </w:rPr>
              <w:fldChar w:fldCharType="separate"/>
            </w:r>
            <w:r w:rsidR="005246B7">
              <w:rPr>
                <w:noProof/>
                <w:webHidden/>
              </w:rPr>
              <w:t>46</w:t>
            </w:r>
            <w:r w:rsidR="005246B7">
              <w:rPr>
                <w:noProof/>
                <w:webHidden/>
              </w:rPr>
              <w:fldChar w:fldCharType="end"/>
            </w:r>
          </w:hyperlink>
        </w:p>
        <w:p w14:paraId="63890FC3" w14:textId="007A71EE" w:rsidR="005246B7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131071398" w:history="1">
            <w:r w:rsidR="005246B7" w:rsidRPr="000A2806">
              <w:rPr>
                <w:rStyle w:val="Hyperlink"/>
                <w:b/>
                <w:bCs/>
                <w:noProof/>
              </w:rPr>
              <w:t>Failover Cluster Configuration</w:t>
            </w:r>
            <w:r w:rsidR="005246B7">
              <w:rPr>
                <w:noProof/>
                <w:webHidden/>
              </w:rPr>
              <w:tab/>
            </w:r>
            <w:r w:rsidR="005246B7">
              <w:rPr>
                <w:noProof/>
                <w:webHidden/>
              </w:rPr>
              <w:fldChar w:fldCharType="begin"/>
            </w:r>
            <w:r w:rsidR="005246B7">
              <w:rPr>
                <w:noProof/>
                <w:webHidden/>
              </w:rPr>
              <w:instrText xml:space="preserve"> PAGEREF _Toc131071398 \h </w:instrText>
            </w:r>
            <w:r w:rsidR="005246B7">
              <w:rPr>
                <w:noProof/>
                <w:webHidden/>
              </w:rPr>
            </w:r>
            <w:r w:rsidR="005246B7">
              <w:rPr>
                <w:noProof/>
                <w:webHidden/>
              </w:rPr>
              <w:fldChar w:fldCharType="separate"/>
            </w:r>
            <w:r w:rsidR="005246B7">
              <w:rPr>
                <w:noProof/>
                <w:webHidden/>
              </w:rPr>
              <w:t>61</w:t>
            </w:r>
            <w:r w:rsidR="005246B7">
              <w:rPr>
                <w:noProof/>
                <w:webHidden/>
              </w:rPr>
              <w:fldChar w:fldCharType="end"/>
            </w:r>
          </w:hyperlink>
        </w:p>
        <w:p w14:paraId="1C2EA4B4" w14:textId="43347106" w:rsidR="005246B7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131071399" w:history="1">
            <w:r w:rsidR="005246B7" w:rsidRPr="000A2806">
              <w:rPr>
                <w:rStyle w:val="Hyperlink"/>
                <w:b/>
                <w:bCs/>
                <w:noProof/>
                <w:lang w:val="en-CA"/>
              </w:rPr>
              <w:t>Live Migration</w:t>
            </w:r>
            <w:r w:rsidR="005246B7">
              <w:rPr>
                <w:noProof/>
                <w:webHidden/>
              </w:rPr>
              <w:tab/>
            </w:r>
            <w:r w:rsidR="005246B7">
              <w:rPr>
                <w:noProof/>
                <w:webHidden/>
              </w:rPr>
              <w:fldChar w:fldCharType="begin"/>
            </w:r>
            <w:r w:rsidR="005246B7">
              <w:rPr>
                <w:noProof/>
                <w:webHidden/>
              </w:rPr>
              <w:instrText xml:space="preserve"> PAGEREF _Toc131071399 \h </w:instrText>
            </w:r>
            <w:r w:rsidR="005246B7">
              <w:rPr>
                <w:noProof/>
                <w:webHidden/>
              </w:rPr>
            </w:r>
            <w:r w:rsidR="005246B7">
              <w:rPr>
                <w:noProof/>
                <w:webHidden/>
              </w:rPr>
              <w:fldChar w:fldCharType="separate"/>
            </w:r>
            <w:r w:rsidR="005246B7">
              <w:rPr>
                <w:noProof/>
                <w:webHidden/>
              </w:rPr>
              <w:t>68</w:t>
            </w:r>
            <w:r w:rsidR="005246B7">
              <w:rPr>
                <w:noProof/>
                <w:webHidden/>
              </w:rPr>
              <w:fldChar w:fldCharType="end"/>
            </w:r>
          </w:hyperlink>
        </w:p>
        <w:p w14:paraId="44714058" w14:textId="648F99AA" w:rsidR="005246B7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131071400" w:history="1">
            <w:r w:rsidR="005246B7" w:rsidRPr="000A2806">
              <w:rPr>
                <w:rStyle w:val="Hyperlink"/>
                <w:b/>
                <w:bCs/>
                <w:noProof/>
              </w:rPr>
              <w:t>Creating &amp; Configuring DC2</w:t>
            </w:r>
            <w:r w:rsidR="005246B7">
              <w:rPr>
                <w:noProof/>
                <w:webHidden/>
              </w:rPr>
              <w:tab/>
            </w:r>
            <w:r w:rsidR="005246B7">
              <w:rPr>
                <w:noProof/>
                <w:webHidden/>
              </w:rPr>
              <w:fldChar w:fldCharType="begin"/>
            </w:r>
            <w:r w:rsidR="005246B7">
              <w:rPr>
                <w:noProof/>
                <w:webHidden/>
              </w:rPr>
              <w:instrText xml:space="preserve"> PAGEREF _Toc131071400 \h </w:instrText>
            </w:r>
            <w:r w:rsidR="005246B7">
              <w:rPr>
                <w:noProof/>
                <w:webHidden/>
              </w:rPr>
            </w:r>
            <w:r w:rsidR="005246B7">
              <w:rPr>
                <w:noProof/>
                <w:webHidden/>
              </w:rPr>
              <w:fldChar w:fldCharType="separate"/>
            </w:r>
            <w:r w:rsidR="005246B7">
              <w:rPr>
                <w:noProof/>
                <w:webHidden/>
              </w:rPr>
              <w:t>73</w:t>
            </w:r>
            <w:r w:rsidR="005246B7">
              <w:rPr>
                <w:noProof/>
                <w:webHidden/>
              </w:rPr>
              <w:fldChar w:fldCharType="end"/>
            </w:r>
          </w:hyperlink>
        </w:p>
        <w:p w14:paraId="47BE373A" w14:textId="29572B6A" w:rsidR="005246B7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131071401" w:history="1">
            <w:r w:rsidR="005246B7" w:rsidRPr="000A2806">
              <w:rPr>
                <w:rStyle w:val="Hyperlink"/>
                <w:b/>
                <w:bCs/>
                <w:noProof/>
              </w:rPr>
              <w:t>Creating &amp; Configuring FS1</w:t>
            </w:r>
            <w:r w:rsidR="005246B7">
              <w:rPr>
                <w:noProof/>
                <w:webHidden/>
              </w:rPr>
              <w:tab/>
            </w:r>
            <w:r w:rsidR="005246B7">
              <w:rPr>
                <w:noProof/>
                <w:webHidden/>
              </w:rPr>
              <w:fldChar w:fldCharType="begin"/>
            </w:r>
            <w:r w:rsidR="005246B7">
              <w:rPr>
                <w:noProof/>
                <w:webHidden/>
              </w:rPr>
              <w:instrText xml:space="preserve"> PAGEREF _Toc131071401 \h </w:instrText>
            </w:r>
            <w:r w:rsidR="005246B7">
              <w:rPr>
                <w:noProof/>
                <w:webHidden/>
              </w:rPr>
            </w:r>
            <w:r w:rsidR="005246B7">
              <w:rPr>
                <w:noProof/>
                <w:webHidden/>
              </w:rPr>
              <w:fldChar w:fldCharType="separate"/>
            </w:r>
            <w:r w:rsidR="005246B7">
              <w:rPr>
                <w:noProof/>
                <w:webHidden/>
              </w:rPr>
              <w:t>79</w:t>
            </w:r>
            <w:r w:rsidR="005246B7">
              <w:rPr>
                <w:noProof/>
                <w:webHidden/>
              </w:rPr>
              <w:fldChar w:fldCharType="end"/>
            </w:r>
          </w:hyperlink>
        </w:p>
        <w:p w14:paraId="67597BF1" w14:textId="253EA399" w:rsidR="005246B7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131071402" w:history="1">
            <w:r w:rsidR="005246B7" w:rsidRPr="000A2806">
              <w:rPr>
                <w:rStyle w:val="Hyperlink"/>
                <w:b/>
                <w:bCs/>
                <w:noProof/>
              </w:rPr>
              <w:t>Creating &amp; Configuring FS2</w:t>
            </w:r>
            <w:r w:rsidR="005246B7">
              <w:rPr>
                <w:noProof/>
                <w:webHidden/>
              </w:rPr>
              <w:tab/>
            </w:r>
            <w:r w:rsidR="005246B7">
              <w:rPr>
                <w:noProof/>
                <w:webHidden/>
              </w:rPr>
              <w:fldChar w:fldCharType="begin"/>
            </w:r>
            <w:r w:rsidR="005246B7">
              <w:rPr>
                <w:noProof/>
                <w:webHidden/>
              </w:rPr>
              <w:instrText xml:space="preserve"> PAGEREF _Toc131071402 \h </w:instrText>
            </w:r>
            <w:r w:rsidR="005246B7">
              <w:rPr>
                <w:noProof/>
                <w:webHidden/>
              </w:rPr>
            </w:r>
            <w:r w:rsidR="005246B7">
              <w:rPr>
                <w:noProof/>
                <w:webHidden/>
              </w:rPr>
              <w:fldChar w:fldCharType="separate"/>
            </w:r>
            <w:r w:rsidR="005246B7">
              <w:rPr>
                <w:noProof/>
                <w:webHidden/>
              </w:rPr>
              <w:t>81</w:t>
            </w:r>
            <w:r w:rsidR="005246B7">
              <w:rPr>
                <w:noProof/>
                <w:webHidden/>
              </w:rPr>
              <w:fldChar w:fldCharType="end"/>
            </w:r>
          </w:hyperlink>
        </w:p>
        <w:p w14:paraId="6EF4BE84" w14:textId="60795B0D" w:rsidR="005246B7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131071403" w:history="1">
            <w:r w:rsidR="005246B7" w:rsidRPr="000A2806">
              <w:rPr>
                <w:rStyle w:val="Hyperlink"/>
                <w:b/>
                <w:bCs/>
                <w:noProof/>
              </w:rPr>
              <w:t>Making Mapped Drive &amp; Folder Redirection</w:t>
            </w:r>
            <w:r w:rsidR="005246B7">
              <w:rPr>
                <w:noProof/>
                <w:webHidden/>
              </w:rPr>
              <w:tab/>
            </w:r>
            <w:r w:rsidR="005246B7">
              <w:rPr>
                <w:noProof/>
                <w:webHidden/>
              </w:rPr>
              <w:fldChar w:fldCharType="begin"/>
            </w:r>
            <w:r w:rsidR="005246B7">
              <w:rPr>
                <w:noProof/>
                <w:webHidden/>
              </w:rPr>
              <w:instrText xml:space="preserve"> PAGEREF _Toc131071403 \h </w:instrText>
            </w:r>
            <w:r w:rsidR="005246B7">
              <w:rPr>
                <w:noProof/>
                <w:webHidden/>
              </w:rPr>
            </w:r>
            <w:r w:rsidR="005246B7">
              <w:rPr>
                <w:noProof/>
                <w:webHidden/>
              </w:rPr>
              <w:fldChar w:fldCharType="separate"/>
            </w:r>
            <w:r w:rsidR="005246B7">
              <w:rPr>
                <w:noProof/>
                <w:webHidden/>
              </w:rPr>
              <w:t>84</w:t>
            </w:r>
            <w:r w:rsidR="005246B7">
              <w:rPr>
                <w:noProof/>
                <w:webHidden/>
              </w:rPr>
              <w:fldChar w:fldCharType="end"/>
            </w:r>
          </w:hyperlink>
        </w:p>
        <w:p w14:paraId="3E3DB25C" w14:textId="4BEC87D0" w:rsidR="005246B7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131071404" w:history="1">
            <w:r w:rsidR="005246B7" w:rsidRPr="000A2806">
              <w:rPr>
                <w:rStyle w:val="Hyperlink"/>
                <w:b/>
                <w:bCs/>
                <w:noProof/>
              </w:rPr>
              <w:t>Reflective Writing</w:t>
            </w:r>
            <w:r w:rsidR="005246B7">
              <w:rPr>
                <w:noProof/>
                <w:webHidden/>
              </w:rPr>
              <w:tab/>
            </w:r>
            <w:r w:rsidR="005246B7">
              <w:rPr>
                <w:noProof/>
                <w:webHidden/>
              </w:rPr>
              <w:fldChar w:fldCharType="begin"/>
            </w:r>
            <w:r w:rsidR="005246B7">
              <w:rPr>
                <w:noProof/>
                <w:webHidden/>
              </w:rPr>
              <w:instrText xml:space="preserve"> PAGEREF _Toc131071404 \h </w:instrText>
            </w:r>
            <w:r w:rsidR="005246B7">
              <w:rPr>
                <w:noProof/>
                <w:webHidden/>
              </w:rPr>
            </w:r>
            <w:r w:rsidR="005246B7">
              <w:rPr>
                <w:noProof/>
                <w:webHidden/>
              </w:rPr>
              <w:fldChar w:fldCharType="separate"/>
            </w:r>
            <w:r w:rsidR="005246B7">
              <w:rPr>
                <w:noProof/>
                <w:webHidden/>
              </w:rPr>
              <w:t>91</w:t>
            </w:r>
            <w:r w:rsidR="005246B7">
              <w:rPr>
                <w:noProof/>
                <w:webHidden/>
              </w:rPr>
              <w:fldChar w:fldCharType="end"/>
            </w:r>
          </w:hyperlink>
        </w:p>
        <w:p w14:paraId="2B52B349" w14:textId="5FF0362E" w:rsidR="004A794A" w:rsidRDefault="004A794A">
          <w:r>
            <w:rPr>
              <w:b/>
              <w:bCs/>
              <w:noProof/>
            </w:rPr>
            <w:fldChar w:fldCharType="end"/>
          </w:r>
        </w:p>
      </w:sdtContent>
    </w:sdt>
    <w:p w14:paraId="7981F8E3" w14:textId="2DD0E083" w:rsidR="0063280E" w:rsidRDefault="00BE7CBF" w:rsidP="00BE7CBF">
      <w:pPr>
        <w:pStyle w:val="Heading1"/>
        <w:jc w:val="center"/>
        <w:rPr>
          <w:b/>
          <w:bCs/>
        </w:rPr>
      </w:pPr>
      <w:bookmarkStart w:id="0" w:name="_Toc131071385"/>
      <w:r w:rsidRPr="00BE7CBF">
        <w:rPr>
          <w:b/>
          <w:bCs/>
        </w:rPr>
        <w:lastRenderedPageBreak/>
        <w:t>Network Diagram</w:t>
      </w:r>
      <w:bookmarkEnd w:id="0"/>
    </w:p>
    <w:p w14:paraId="36897D16" w14:textId="7B201EC5" w:rsidR="00B75E38" w:rsidRDefault="00B75E38" w:rsidP="005D2106">
      <w:pPr>
        <w:jc w:val="center"/>
      </w:pPr>
      <w:r>
        <w:rPr>
          <w:noProof/>
        </w:rPr>
        <w:drawing>
          <wp:inline distT="0" distB="0" distL="0" distR="0" wp14:anchorId="51C29B66" wp14:editId="4CA2DB53">
            <wp:extent cx="5010722" cy="3618854"/>
            <wp:effectExtent l="0" t="0" r="0" b="127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3492" cy="36352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7410B9" w14:textId="77777777" w:rsidR="00BF33DB" w:rsidRDefault="00BF33DB" w:rsidP="0063280E"/>
    <w:p w14:paraId="24440A2B" w14:textId="57775508" w:rsidR="00D729A3" w:rsidRPr="005D2106" w:rsidRDefault="00D729A3" w:rsidP="005D2106">
      <w:pPr>
        <w:pStyle w:val="Heading1"/>
        <w:jc w:val="center"/>
        <w:rPr>
          <w:b/>
          <w:bCs/>
        </w:rPr>
      </w:pPr>
      <w:bookmarkStart w:id="1" w:name="_Toc131071386"/>
      <w:bookmarkStart w:id="2" w:name="_Hlk130317489"/>
      <w:r w:rsidRPr="00D729A3">
        <w:rPr>
          <w:b/>
          <w:bCs/>
        </w:rPr>
        <w:t>Networking &amp; IP Information</w:t>
      </w:r>
      <w:bookmarkEnd w:id="1"/>
    </w:p>
    <w:tbl>
      <w:tblPr>
        <w:tblStyle w:val="TableGrid"/>
        <w:tblW w:w="10768" w:type="dxa"/>
        <w:jc w:val="center"/>
        <w:tblLayout w:type="fixed"/>
        <w:tblLook w:val="04A0" w:firstRow="1" w:lastRow="0" w:firstColumn="1" w:lastColumn="0" w:noHBand="0" w:noVBand="1"/>
      </w:tblPr>
      <w:tblGrid>
        <w:gridCol w:w="988"/>
        <w:gridCol w:w="1842"/>
        <w:gridCol w:w="1701"/>
        <w:gridCol w:w="1843"/>
        <w:gridCol w:w="2693"/>
        <w:gridCol w:w="1701"/>
      </w:tblGrid>
      <w:tr w:rsidR="00E207B4" w14:paraId="29D94FEA" w14:textId="77777777" w:rsidTr="00BF33DB">
        <w:trPr>
          <w:jc w:val="center"/>
        </w:trPr>
        <w:tc>
          <w:tcPr>
            <w:tcW w:w="988" w:type="dxa"/>
          </w:tcPr>
          <w:p w14:paraId="223B8AF5" w14:textId="47FBDC26" w:rsidR="007F02DD" w:rsidRPr="00BF33DB" w:rsidRDefault="007F02DD" w:rsidP="00BF33DB">
            <w:pPr>
              <w:jc w:val="center"/>
              <w:rPr>
                <w:b/>
                <w:bCs/>
                <w:sz w:val="28"/>
                <w:szCs w:val="28"/>
              </w:rPr>
            </w:pPr>
            <w:r w:rsidRPr="00BF33DB">
              <w:rPr>
                <w:b/>
                <w:bCs/>
                <w:sz w:val="28"/>
                <w:szCs w:val="28"/>
              </w:rPr>
              <w:t>Name</w:t>
            </w:r>
          </w:p>
        </w:tc>
        <w:tc>
          <w:tcPr>
            <w:tcW w:w="1842" w:type="dxa"/>
          </w:tcPr>
          <w:p w14:paraId="614EA92D" w14:textId="15C1BB01" w:rsidR="007F02DD" w:rsidRPr="00BF33DB" w:rsidRDefault="007F02DD" w:rsidP="00BF33DB">
            <w:pPr>
              <w:jc w:val="center"/>
              <w:rPr>
                <w:b/>
                <w:bCs/>
                <w:sz w:val="28"/>
                <w:szCs w:val="28"/>
              </w:rPr>
            </w:pPr>
            <w:r w:rsidRPr="00BF33DB">
              <w:rPr>
                <w:b/>
                <w:bCs/>
                <w:sz w:val="28"/>
                <w:szCs w:val="28"/>
              </w:rPr>
              <w:t>Network</w:t>
            </w:r>
          </w:p>
        </w:tc>
        <w:tc>
          <w:tcPr>
            <w:tcW w:w="1701" w:type="dxa"/>
          </w:tcPr>
          <w:p w14:paraId="21BD0AD3" w14:textId="4CD525C1" w:rsidR="007F02DD" w:rsidRPr="00BF33DB" w:rsidRDefault="007F02DD" w:rsidP="00BF33DB">
            <w:pPr>
              <w:jc w:val="center"/>
              <w:rPr>
                <w:b/>
                <w:bCs/>
                <w:sz w:val="28"/>
                <w:szCs w:val="28"/>
              </w:rPr>
            </w:pPr>
            <w:r w:rsidRPr="00BF33DB">
              <w:rPr>
                <w:b/>
                <w:bCs/>
                <w:sz w:val="28"/>
                <w:szCs w:val="28"/>
              </w:rPr>
              <w:t>Purpose</w:t>
            </w:r>
          </w:p>
        </w:tc>
        <w:tc>
          <w:tcPr>
            <w:tcW w:w="1843" w:type="dxa"/>
          </w:tcPr>
          <w:p w14:paraId="6C551492" w14:textId="080A91E6" w:rsidR="007F02DD" w:rsidRPr="00BF33DB" w:rsidRDefault="007F02DD" w:rsidP="00BF33DB">
            <w:pPr>
              <w:jc w:val="center"/>
              <w:rPr>
                <w:b/>
                <w:bCs/>
                <w:sz w:val="28"/>
                <w:szCs w:val="28"/>
              </w:rPr>
            </w:pPr>
            <w:r w:rsidRPr="00BF33DB">
              <w:rPr>
                <w:b/>
                <w:bCs/>
                <w:sz w:val="28"/>
                <w:szCs w:val="28"/>
              </w:rPr>
              <w:t>Subnet</w:t>
            </w:r>
          </w:p>
        </w:tc>
        <w:tc>
          <w:tcPr>
            <w:tcW w:w="2693" w:type="dxa"/>
          </w:tcPr>
          <w:p w14:paraId="17030FAA" w14:textId="2A9F9FE8" w:rsidR="007F02DD" w:rsidRPr="00BF33DB" w:rsidRDefault="007F02DD" w:rsidP="00BF33DB">
            <w:pPr>
              <w:jc w:val="center"/>
              <w:rPr>
                <w:b/>
                <w:bCs/>
                <w:sz w:val="28"/>
                <w:szCs w:val="28"/>
              </w:rPr>
            </w:pPr>
            <w:r w:rsidRPr="00BF33DB">
              <w:rPr>
                <w:b/>
                <w:bCs/>
                <w:sz w:val="28"/>
                <w:szCs w:val="28"/>
              </w:rPr>
              <w:t>Host IP Range</w:t>
            </w:r>
          </w:p>
        </w:tc>
        <w:tc>
          <w:tcPr>
            <w:tcW w:w="1701" w:type="dxa"/>
          </w:tcPr>
          <w:p w14:paraId="6B7CB284" w14:textId="17A2B209" w:rsidR="007F02DD" w:rsidRPr="00BF33DB" w:rsidRDefault="007F02DD" w:rsidP="00BF33DB">
            <w:pPr>
              <w:jc w:val="center"/>
              <w:rPr>
                <w:b/>
                <w:bCs/>
                <w:sz w:val="28"/>
                <w:szCs w:val="28"/>
              </w:rPr>
            </w:pPr>
            <w:r w:rsidRPr="00BF33DB">
              <w:rPr>
                <w:b/>
                <w:bCs/>
                <w:sz w:val="28"/>
                <w:szCs w:val="28"/>
              </w:rPr>
              <w:t>Switch Type</w:t>
            </w:r>
          </w:p>
        </w:tc>
      </w:tr>
      <w:tr w:rsidR="00E207B4" w14:paraId="562EB123" w14:textId="77777777" w:rsidTr="00BF33DB">
        <w:trPr>
          <w:jc w:val="center"/>
        </w:trPr>
        <w:tc>
          <w:tcPr>
            <w:tcW w:w="988" w:type="dxa"/>
          </w:tcPr>
          <w:p w14:paraId="10DB9575" w14:textId="7E3AB4ED" w:rsidR="007F02DD" w:rsidRPr="00E207B4" w:rsidRDefault="007F02DD" w:rsidP="00BF33DB">
            <w:pPr>
              <w:jc w:val="center"/>
              <w:rPr>
                <w:b/>
                <w:bCs/>
              </w:rPr>
            </w:pPr>
            <w:r w:rsidRPr="00D729A3">
              <w:rPr>
                <w:b/>
                <w:bCs/>
                <w:color w:val="FF0000"/>
              </w:rPr>
              <w:t>WAN</w:t>
            </w:r>
          </w:p>
        </w:tc>
        <w:tc>
          <w:tcPr>
            <w:tcW w:w="1842" w:type="dxa"/>
          </w:tcPr>
          <w:p w14:paraId="53016DFD" w14:textId="1B32E5B8" w:rsidR="007F02DD" w:rsidRPr="00E207B4" w:rsidRDefault="007F02DD" w:rsidP="00BF33DB">
            <w:pPr>
              <w:jc w:val="center"/>
              <w:rPr>
                <w:b/>
                <w:bCs/>
              </w:rPr>
            </w:pPr>
            <w:r w:rsidRPr="004B36D6">
              <w:rPr>
                <w:b/>
                <w:bCs/>
                <w:color w:val="FF0000"/>
              </w:rPr>
              <w:t>10.0.0.0/24</w:t>
            </w:r>
          </w:p>
        </w:tc>
        <w:tc>
          <w:tcPr>
            <w:tcW w:w="1701" w:type="dxa"/>
          </w:tcPr>
          <w:p w14:paraId="78E55D7F" w14:textId="6C43F8AB" w:rsidR="007F02DD" w:rsidRPr="00E207B4" w:rsidRDefault="007F02DD" w:rsidP="00BF33DB">
            <w:pPr>
              <w:jc w:val="center"/>
              <w:rPr>
                <w:b/>
                <w:bCs/>
              </w:rPr>
            </w:pPr>
            <w:r w:rsidRPr="00E207B4">
              <w:rPr>
                <w:b/>
                <w:bCs/>
              </w:rPr>
              <w:t>Home Network</w:t>
            </w:r>
          </w:p>
        </w:tc>
        <w:tc>
          <w:tcPr>
            <w:tcW w:w="1843" w:type="dxa"/>
          </w:tcPr>
          <w:p w14:paraId="1240C222" w14:textId="21B7F411" w:rsidR="007F02DD" w:rsidRPr="00D729A3" w:rsidRDefault="00D729A3" w:rsidP="00BF33DB">
            <w:pPr>
              <w:jc w:val="center"/>
              <w:rPr>
                <w:b/>
                <w:bCs/>
              </w:rPr>
            </w:pPr>
            <w:r w:rsidRPr="00D729A3">
              <w:rPr>
                <w:b/>
                <w:bCs/>
              </w:rPr>
              <w:t>------------------------</w:t>
            </w:r>
          </w:p>
        </w:tc>
        <w:tc>
          <w:tcPr>
            <w:tcW w:w="2693" w:type="dxa"/>
          </w:tcPr>
          <w:p w14:paraId="59644287" w14:textId="16BCB6D2" w:rsidR="007F02DD" w:rsidRPr="00D729A3" w:rsidRDefault="00D729A3" w:rsidP="00BF33DB">
            <w:pPr>
              <w:jc w:val="center"/>
              <w:rPr>
                <w:b/>
                <w:bCs/>
              </w:rPr>
            </w:pPr>
            <w:r w:rsidRPr="00D729A3">
              <w:rPr>
                <w:b/>
                <w:bCs/>
              </w:rPr>
              <w:t>------------------------------------</w:t>
            </w:r>
          </w:p>
        </w:tc>
        <w:tc>
          <w:tcPr>
            <w:tcW w:w="1701" w:type="dxa"/>
          </w:tcPr>
          <w:p w14:paraId="76592D60" w14:textId="3446645D" w:rsidR="007F02DD" w:rsidRPr="00E207B4" w:rsidRDefault="00E207B4" w:rsidP="00BF33DB">
            <w:pPr>
              <w:jc w:val="center"/>
              <w:rPr>
                <w:b/>
                <w:bCs/>
              </w:rPr>
            </w:pPr>
            <w:r w:rsidRPr="00E207B4">
              <w:rPr>
                <w:b/>
                <w:bCs/>
              </w:rPr>
              <w:t>External</w:t>
            </w:r>
          </w:p>
        </w:tc>
      </w:tr>
      <w:tr w:rsidR="00E207B4" w14:paraId="41F6C84C" w14:textId="77777777" w:rsidTr="00BF33DB">
        <w:trPr>
          <w:trHeight w:val="154"/>
          <w:jc w:val="center"/>
        </w:trPr>
        <w:tc>
          <w:tcPr>
            <w:tcW w:w="988" w:type="dxa"/>
          </w:tcPr>
          <w:p w14:paraId="584E6FE5" w14:textId="71EB4A11" w:rsidR="007F02DD" w:rsidRPr="00E207B4" w:rsidRDefault="007F02DD" w:rsidP="00BF33DB">
            <w:pPr>
              <w:jc w:val="center"/>
              <w:rPr>
                <w:b/>
                <w:bCs/>
              </w:rPr>
            </w:pPr>
            <w:r w:rsidRPr="00E207B4">
              <w:rPr>
                <w:b/>
                <w:bCs/>
                <w:color w:val="0070C0"/>
              </w:rPr>
              <w:t>LAN</w:t>
            </w:r>
          </w:p>
        </w:tc>
        <w:tc>
          <w:tcPr>
            <w:tcW w:w="1842" w:type="dxa"/>
          </w:tcPr>
          <w:p w14:paraId="54277869" w14:textId="402C1D94" w:rsidR="007F02DD" w:rsidRPr="00EF368D" w:rsidRDefault="007F02DD" w:rsidP="00BF33DB">
            <w:pPr>
              <w:jc w:val="center"/>
              <w:rPr>
                <w:b/>
                <w:bCs/>
                <w:color w:val="0070C0"/>
              </w:rPr>
            </w:pPr>
            <w:r w:rsidRPr="00EF368D">
              <w:rPr>
                <w:b/>
                <w:bCs/>
                <w:color w:val="0070C0"/>
              </w:rPr>
              <w:t>192.168.3.0/28</w:t>
            </w:r>
          </w:p>
        </w:tc>
        <w:tc>
          <w:tcPr>
            <w:tcW w:w="1701" w:type="dxa"/>
          </w:tcPr>
          <w:p w14:paraId="09433448" w14:textId="5DAD8674" w:rsidR="007F02DD" w:rsidRPr="00E207B4" w:rsidRDefault="007F02DD" w:rsidP="00BF33DB">
            <w:pPr>
              <w:jc w:val="center"/>
              <w:rPr>
                <w:b/>
                <w:bCs/>
              </w:rPr>
            </w:pPr>
            <w:r w:rsidRPr="00E207B4">
              <w:rPr>
                <w:b/>
                <w:bCs/>
              </w:rPr>
              <w:t>LAN</w:t>
            </w:r>
          </w:p>
        </w:tc>
        <w:tc>
          <w:tcPr>
            <w:tcW w:w="1843" w:type="dxa"/>
          </w:tcPr>
          <w:p w14:paraId="7239635A" w14:textId="6C2E4911" w:rsidR="007F02DD" w:rsidRPr="00E207B4" w:rsidRDefault="007F02DD" w:rsidP="00BF33DB">
            <w:pPr>
              <w:jc w:val="center"/>
              <w:rPr>
                <w:b/>
                <w:bCs/>
              </w:rPr>
            </w:pPr>
            <w:r w:rsidRPr="00E207B4">
              <w:rPr>
                <w:b/>
                <w:bCs/>
              </w:rPr>
              <w:t>255.255.255.240</w:t>
            </w:r>
          </w:p>
        </w:tc>
        <w:tc>
          <w:tcPr>
            <w:tcW w:w="2693" w:type="dxa"/>
          </w:tcPr>
          <w:p w14:paraId="1EA5728D" w14:textId="72A58A2B" w:rsidR="007F02DD" w:rsidRPr="00E207B4" w:rsidRDefault="00E207B4" w:rsidP="00BF33DB">
            <w:pPr>
              <w:jc w:val="center"/>
              <w:rPr>
                <w:b/>
                <w:bCs/>
              </w:rPr>
            </w:pPr>
            <w:r w:rsidRPr="00E207B4">
              <w:rPr>
                <w:b/>
                <w:bCs/>
              </w:rPr>
              <w:t>192.168.3.1-192.168.3.14</w:t>
            </w:r>
          </w:p>
        </w:tc>
        <w:tc>
          <w:tcPr>
            <w:tcW w:w="1701" w:type="dxa"/>
          </w:tcPr>
          <w:p w14:paraId="4C2852A1" w14:textId="249C7111" w:rsidR="007F02DD" w:rsidRPr="00E207B4" w:rsidRDefault="00E207B4" w:rsidP="00BF33DB">
            <w:pPr>
              <w:jc w:val="center"/>
              <w:rPr>
                <w:b/>
                <w:bCs/>
              </w:rPr>
            </w:pPr>
            <w:r w:rsidRPr="00E207B4">
              <w:rPr>
                <w:b/>
                <w:bCs/>
              </w:rPr>
              <w:t>Internal</w:t>
            </w:r>
          </w:p>
        </w:tc>
      </w:tr>
      <w:tr w:rsidR="00E207B4" w14:paraId="12030139" w14:textId="77777777" w:rsidTr="00BF33DB">
        <w:trPr>
          <w:jc w:val="center"/>
        </w:trPr>
        <w:tc>
          <w:tcPr>
            <w:tcW w:w="988" w:type="dxa"/>
          </w:tcPr>
          <w:p w14:paraId="336EF556" w14:textId="166550E5" w:rsidR="007F02DD" w:rsidRPr="00E207B4" w:rsidRDefault="007F02DD" w:rsidP="00BF33DB">
            <w:pPr>
              <w:jc w:val="center"/>
              <w:rPr>
                <w:b/>
                <w:bCs/>
                <w:color w:val="BE02BE"/>
              </w:rPr>
            </w:pPr>
            <w:r w:rsidRPr="00E207B4">
              <w:rPr>
                <w:b/>
                <w:bCs/>
                <w:color w:val="BE02BE"/>
              </w:rPr>
              <w:t>iSCSI</w:t>
            </w:r>
          </w:p>
        </w:tc>
        <w:tc>
          <w:tcPr>
            <w:tcW w:w="1842" w:type="dxa"/>
          </w:tcPr>
          <w:p w14:paraId="42C6A308" w14:textId="533BA2C1" w:rsidR="007F02DD" w:rsidRPr="00EF368D" w:rsidRDefault="007F02DD" w:rsidP="00BF33DB">
            <w:pPr>
              <w:jc w:val="center"/>
              <w:rPr>
                <w:b/>
                <w:bCs/>
                <w:color w:val="BE02BE"/>
              </w:rPr>
            </w:pPr>
            <w:r w:rsidRPr="00EF368D">
              <w:rPr>
                <w:b/>
                <w:bCs/>
                <w:color w:val="BE02BE"/>
              </w:rPr>
              <w:t>192.168.10.0/29</w:t>
            </w:r>
          </w:p>
        </w:tc>
        <w:tc>
          <w:tcPr>
            <w:tcW w:w="1701" w:type="dxa"/>
          </w:tcPr>
          <w:p w14:paraId="59694BFC" w14:textId="61C054DA" w:rsidR="007F02DD" w:rsidRPr="00E207B4" w:rsidRDefault="007F02DD" w:rsidP="00BF33DB">
            <w:pPr>
              <w:jc w:val="center"/>
              <w:rPr>
                <w:b/>
                <w:bCs/>
              </w:rPr>
            </w:pPr>
            <w:r w:rsidRPr="00E207B4">
              <w:rPr>
                <w:b/>
                <w:bCs/>
              </w:rPr>
              <w:t>iSCSI SAN</w:t>
            </w:r>
          </w:p>
        </w:tc>
        <w:tc>
          <w:tcPr>
            <w:tcW w:w="1843" w:type="dxa"/>
          </w:tcPr>
          <w:p w14:paraId="3794F9D5" w14:textId="1BE08A9A" w:rsidR="007F02DD" w:rsidRPr="00E207B4" w:rsidRDefault="00E207B4" w:rsidP="00BF33DB">
            <w:pPr>
              <w:jc w:val="center"/>
              <w:rPr>
                <w:b/>
                <w:bCs/>
              </w:rPr>
            </w:pPr>
            <w:r w:rsidRPr="00E207B4">
              <w:rPr>
                <w:b/>
                <w:bCs/>
              </w:rPr>
              <w:t>255.255.255.248</w:t>
            </w:r>
          </w:p>
        </w:tc>
        <w:tc>
          <w:tcPr>
            <w:tcW w:w="2693" w:type="dxa"/>
          </w:tcPr>
          <w:p w14:paraId="694140CF" w14:textId="3E601DD0" w:rsidR="007F02DD" w:rsidRPr="00E207B4" w:rsidRDefault="00E207B4" w:rsidP="00BF33DB">
            <w:pPr>
              <w:jc w:val="center"/>
              <w:rPr>
                <w:b/>
                <w:bCs/>
              </w:rPr>
            </w:pPr>
            <w:r w:rsidRPr="00E207B4">
              <w:rPr>
                <w:b/>
                <w:bCs/>
              </w:rPr>
              <w:t>192.168.10.1-192.168.10.6</w:t>
            </w:r>
          </w:p>
        </w:tc>
        <w:tc>
          <w:tcPr>
            <w:tcW w:w="1701" w:type="dxa"/>
          </w:tcPr>
          <w:p w14:paraId="07603CA4" w14:textId="233774CF" w:rsidR="007F02DD" w:rsidRPr="00E207B4" w:rsidRDefault="00E207B4" w:rsidP="00BF33DB">
            <w:pPr>
              <w:jc w:val="center"/>
              <w:rPr>
                <w:b/>
                <w:bCs/>
              </w:rPr>
            </w:pPr>
            <w:r w:rsidRPr="00E207B4">
              <w:rPr>
                <w:b/>
                <w:bCs/>
              </w:rPr>
              <w:t>Private</w:t>
            </w:r>
          </w:p>
        </w:tc>
      </w:tr>
      <w:tr w:rsidR="00E207B4" w14:paraId="437F4BEE" w14:textId="77777777" w:rsidTr="00BF33DB">
        <w:trPr>
          <w:jc w:val="center"/>
        </w:trPr>
        <w:tc>
          <w:tcPr>
            <w:tcW w:w="988" w:type="dxa"/>
          </w:tcPr>
          <w:p w14:paraId="1852B08A" w14:textId="6C5347FA" w:rsidR="007F02DD" w:rsidRPr="00E207B4" w:rsidRDefault="007F02DD" w:rsidP="00BF33DB">
            <w:pPr>
              <w:jc w:val="center"/>
              <w:rPr>
                <w:b/>
                <w:bCs/>
              </w:rPr>
            </w:pPr>
            <w:r w:rsidRPr="00E207B4">
              <w:rPr>
                <w:b/>
                <w:bCs/>
                <w:color w:val="FFFF00"/>
              </w:rPr>
              <w:t>HB</w:t>
            </w:r>
          </w:p>
        </w:tc>
        <w:tc>
          <w:tcPr>
            <w:tcW w:w="1842" w:type="dxa"/>
          </w:tcPr>
          <w:p w14:paraId="374B66E4" w14:textId="0AEDFBCA" w:rsidR="007F02DD" w:rsidRPr="00EF368D" w:rsidRDefault="007F02DD" w:rsidP="00BF33DB">
            <w:pPr>
              <w:jc w:val="center"/>
              <w:rPr>
                <w:b/>
                <w:bCs/>
                <w:color w:val="FFFF00"/>
              </w:rPr>
            </w:pPr>
            <w:r w:rsidRPr="00EF368D">
              <w:rPr>
                <w:b/>
                <w:bCs/>
                <w:color w:val="FFFF00"/>
              </w:rPr>
              <w:t>192.168.20.0/29</w:t>
            </w:r>
          </w:p>
        </w:tc>
        <w:tc>
          <w:tcPr>
            <w:tcW w:w="1701" w:type="dxa"/>
          </w:tcPr>
          <w:p w14:paraId="62B6FA9D" w14:textId="4ACBD91F" w:rsidR="007F02DD" w:rsidRPr="00E207B4" w:rsidRDefault="007F02DD" w:rsidP="00BF33DB">
            <w:pPr>
              <w:jc w:val="center"/>
              <w:rPr>
                <w:b/>
                <w:bCs/>
              </w:rPr>
            </w:pPr>
            <w:r w:rsidRPr="00E207B4">
              <w:rPr>
                <w:b/>
                <w:bCs/>
              </w:rPr>
              <w:t>Heartbeat</w:t>
            </w:r>
          </w:p>
        </w:tc>
        <w:tc>
          <w:tcPr>
            <w:tcW w:w="1843" w:type="dxa"/>
          </w:tcPr>
          <w:p w14:paraId="20B9454F" w14:textId="21B0F66A" w:rsidR="007F02DD" w:rsidRPr="00E207B4" w:rsidRDefault="00E207B4" w:rsidP="00BF33DB">
            <w:pPr>
              <w:jc w:val="center"/>
              <w:rPr>
                <w:b/>
                <w:bCs/>
              </w:rPr>
            </w:pPr>
            <w:r w:rsidRPr="00E207B4">
              <w:rPr>
                <w:b/>
                <w:bCs/>
              </w:rPr>
              <w:t>255.255.255.248</w:t>
            </w:r>
          </w:p>
        </w:tc>
        <w:tc>
          <w:tcPr>
            <w:tcW w:w="2693" w:type="dxa"/>
          </w:tcPr>
          <w:p w14:paraId="7EA4AD3B" w14:textId="1E0CB85E" w:rsidR="007F02DD" w:rsidRPr="00E207B4" w:rsidRDefault="00E207B4" w:rsidP="00BF33DB">
            <w:pPr>
              <w:jc w:val="center"/>
              <w:rPr>
                <w:b/>
                <w:bCs/>
              </w:rPr>
            </w:pPr>
            <w:r w:rsidRPr="00E207B4">
              <w:rPr>
                <w:b/>
                <w:bCs/>
              </w:rPr>
              <w:t>192.168.20.1-192.168.20.6</w:t>
            </w:r>
          </w:p>
        </w:tc>
        <w:tc>
          <w:tcPr>
            <w:tcW w:w="1701" w:type="dxa"/>
          </w:tcPr>
          <w:p w14:paraId="0E969FDB" w14:textId="1EABC7AE" w:rsidR="007F02DD" w:rsidRPr="00E207B4" w:rsidRDefault="00E207B4" w:rsidP="00BF33DB">
            <w:pPr>
              <w:jc w:val="center"/>
              <w:rPr>
                <w:b/>
                <w:bCs/>
              </w:rPr>
            </w:pPr>
            <w:r w:rsidRPr="00E207B4">
              <w:rPr>
                <w:b/>
                <w:bCs/>
              </w:rPr>
              <w:t>Private</w:t>
            </w:r>
          </w:p>
        </w:tc>
      </w:tr>
      <w:tr w:rsidR="00E207B4" w14:paraId="5F4AFD25" w14:textId="77777777" w:rsidTr="00BF33DB">
        <w:trPr>
          <w:trHeight w:val="63"/>
          <w:jc w:val="center"/>
        </w:trPr>
        <w:tc>
          <w:tcPr>
            <w:tcW w:w="988" w:type="dxa"/>
          </w:tcPr>
          <w:p w14:paraId="0590CC38" w14:textId="11FB17D8" w:rsidR="007F02DD" w:rsidRPr="00E207B4" w:rsidRDefault="007F02DD" w:rsidP="00BF33DB">
            <w:pPr>
              <w:jc w:val="center"/>
              <w:rPr>
                <w:b/>
                <w:bCs/>
                <w:color w:val="00CC00"/>
              </w:rPr>
            </w:pPr>
            <w:r w:rsidRPr="00E207B4">
              <w:rPr>
                <w:b/>
                <w:bCs/>
                <w:color w:val="00CC00"/>
              </w:rPr>
              <w:t>LM</w:t>
            </w:r>
          </w:p>
        </w:tc>
        <w:tc>
          <w:tcPr>
            <w:tcW w:w="1842" w:type="dxa"/>
          </w:tcPr>
          <w:p w14:paraId="1EF74342" w14:textId="252DB8FC" w:rsidR="007F02DD" w:rsidRPr="00EF368D" w:rsidRDefault="007F02DD" w:rsidP="00BF33DB">
            <w:pPr>
              <w:jc w:val="center"/>
              <w:rPr>
                <w:b/>
                <w:bCs/>
                <w:color w:val="00CC00"/>
              </w:rPr>
            </w:pPr>
            <w:r w:rsidRPr="00EF368D">
              <w:rPr>
                <w:b/>
                <w:bCs/>
                <w:color w:val="00CC00"/>
              </w:rPr>
              <w:t>192.168.30.0/30</w:t>
            </w:r>
          </w:p>
        </w:tc>
        <w:tc>
          <w:tcPr>
            <w:tcW w:w="1701" w:type="dxa"/>
          </w:tcPr>
          <w:p w14:paraId="0EDBF653" w14:textId="6F7FBC25" w:rsidR="007F02DD" w:rsidRPr="00E207B4" w:rsidRDefault="007F02DD" w:rsidP="00BF33DB">
            <w:pPr>
              <w:jc w:val="center"/>
              <w:rPr>
                <w:b/>
                <w:bCs/>
              </w:rPr>
            </w:pPr>
            <w:r w:rsidRPr="00E207B4">
              <w:rPr>
                <w:b/>
                <w:bCs/>
              </w:rPr>
              <w:t>Live Migration</w:t>
            </w:r>
          </w:p>
        </w:tc>
        <w:tc>
          <w:tcPr>
            <w:tcW w:w="1843" w:type="dxa"/>
          </w:tcPr>
          <w:p w14:paraId="27857C3C" w14:textId="1AD90222" w:rsidR="007F02DD" w:rsidRPr="00E207B4" w:rsidRDefault="00E207B4" w:rsidP="00BF33DB">
            <w:pPr>
              <w:jc w:val="center"/>
              <w:rPr>
                <w:b/>
                <w:bCs/>
              </w:rPr>
            </w:pPr>
            <w:r w:rsidRPr="00E207B4">
              <w:rPr>
                <w:b/>
                <w:bCs/>
              </w:rPr>
              <w:t>255.255.255.252</w:t>
            </w:r>
          </w:p>
        </w:tc>
        <w:tc>
          <w:tcPr>
            <w:tcW w:w="2693" w:type="dxa"/>
          </w:tcPr>
          <w:p w14:paraId="46FBD879" w14:textId="2BADDF46" w:rsidR="007F02DD" w:rsidRPr="00E207B4" w:rsidRDefault="00E207B4" w:rsidP="00BF33DB">
            <w:pPr>
              <w:jc w:val="center"/>
              <w:rPr>
                <w:b/>
                <w:bCs/>
              </w:rPr>
            </w:pPr>
            <w:r w:rsidRPr="00E207B4">
              <w:rPr>
                <w:b/>
                <w:bCs/>
              </w:rPr>
              <w:t>192.168.30.1-192.168.30.2</w:t>
            </w:r>
          </w:p>
        </w:tc>
        <w:tc>
          <w:tcPr>
            <w:tcW w:w="1701" w:type="dxa"/>
          </w:tcPr>
          <w:p w14:paraId="46AC6928" w14:textId="48932060" w:rsidR="007F02DD" w:rsidRPr="00E207B4" w:rsidRDefault="00E207B4" w:rsidP="00BF33DB">
            <w:pPr>
              <w:jc w:val="center"/>
              <w:rPr>
                <w:b/>
                <w:bCs/>
              </w:rPr>
            </w:pPr>
            <w:r w:rsidRPr="00E207B4">
              <w:rPr>
                <w:b/>
                <w:bCs/>
              </w:rPr>
              <w:t>Private</w:t>
            </w:r>
          </w:p>
        </w:tc>
      </w:tr>
    </w:tbl>
    <w:p w14:paraId="7B093819" w14:textId="77777777" w:rsidR="001A26D1" w:rsidRDefault="001A26D1" w:rsidP="005D2106">
      <w:pPr>
        <w:pStyle w:val="Heading1"/>
        <w:jc w:val="center"/>
        <w:rPr>
          <w:b/>
          <w:bCs/>
        </w:rPr>
      </w:pPr>
      <w:bookmarkStart w:id="3" w:name="_Hlk130317564"/>
      <w:bookmarkEnd w:id="2"/>
    </w:p>
    <w:p w14:paraId="1EC869ED" w14:textId="77777777" w:rsidR="001A26D1" w:rsidRDefault="001A26D1" w:rsidP="005D2106">
      <w:pPr>
        <w:pStyle w:val="Heading1"/>
        <w:jc w:val="center"/>
        <w:rPr>
          <w:b/>
          <w:bCs/>
        </w:rPr>
      </w:pPr>
    </w:p>
    <w:p w14:paraId="01E010A7" w14:textId="77777777" w:rsidR="001A26D1" w:rsidRDefault="001A26D1" w:rsidP="001D4005">
      <w:pPr>
        <w:pStyle w:val="Heading1"/>
        <w:rPr>
          <w:b/>
          <w:bCs/>
        </w:rPr>
      </w:pPr>
    </w:p>
    <w:p w14:paraId="7237668D" w14:textId="77777777" w:rsidR="001D4005" w:rsidRDefault="001D4005" w:rsidP="001D4005"/>
    <w:p w14:paraId="32509BB6" w14:textId="77777777" w:rsidR="001D4005" w:rsidRPr="001D4005" w:rsidRDefault="001D4005" w:rsidP="001D4005"/>
    <w:p w14:paraId="53DA5587" w14:textId="73DD0A46" w:rsidR="00741481" w:rsidRPr="005D2106" w:rsidRDefault="00D729A3" w:rsidP="005D2106">
      <w:pPr>
        <w:pStyle w:val="Heading1"/>
        <w:jc w:val="center"/>
        <w:rPr>
          <w:b/>
          <w:bCs/>
        </w:rPr>
      </w:pPr>
      <w:bookmarkStart w:id="4" w:name="_Toc131071387"/>
      <w:r w:rsidRPr="00D729A3">
        <w:rPr>
          <w:b/>
          <w:bCs/>
        </w:rPr>
        <w:lastRenderedPageBreak/>
        <w:t xml:space="preserve">IP </w:t>
      </w:r>
      <w:r w:rsidR="00E34C6E" w:rsidRPr="00D729A3">
        <w:rPr>
          <w:b/>
          <w:bCs/>
        </w:rPr>
        <w:t>Address</w:t>
      </w:r>
      <w:r w:rsidR="00E34C6E">
        <w:rPr>
          <w:b/>
          <w:bCs/>
        </w:rPr>
        <w:t xml:space="preserve"> Chart</w:t>
      </w:r>
      <w:bookmarkEnd w:id="4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67"/>
        <w:gridCol w:w="1396"/>
        <w:gridCol w:w="1173"/>
        <w:gridCol w:w="1396"/>
        <w:gridCol w:w="1426"/>
        <w:gridCol w:w="1417"/>
      </w:tblGrid>
      <w:tr w:rsidR="00BE7CBF" w14:paraId="3D3B9577" w14:textId="1DECF320" w:rsidTr="00BE7CBF">
        <w:trPr>
          <w:jc w:val="center"/>
        </w:trPr>
        <w:tc>
          <w:tcPr>
            <w:tcW w:w="1267" w:type="dxa"/>
          </w:tcPr>
          <w:p w14:paraId="0A2C9430" w14:textId="1799747C" w:rsidR="00B52419" w:rsidRPr="00E66D74" w:rsidRDefault="00B52419" w:rsidP="00F77CED">
            <w:pPr>
              <w:jc w:val="center"/>
              <w:rPr>
                <w:b/>
                <w:bCs/>
                <w:color w:val="AC0000"/>
                <w:sz w:val="28"/>
                <w:szCs w:val="28"/>
              </w:rPr>
            </w:pPr>
            <w:r w:rsidRPr="00BE7CBF">
              <w:rPr>
                <w:b/>
                <w:bCs/>
                <w:sz w:val="28"/>
                <w:szCs w:val="28"/>
              </w:rPr>
              <w:t>Devices</w:t>
            </w:r>
          </w:p>
        </w:tc>
        <w:tc>
          <w:tcPr>
            <w:tcW w:w="1396" w:type="dxa"/>
          </w:tcPr>
          <w:p w14:paraId="6B3DAFCE" w14:textId="17C28C16" w:rsidR="00B52419" w:rsidRPr="00E66D74" w:rsidRDefault="00B52419" w:rsidP="00F77CED">
            <w:pPr>
              <w:jc w:val="center"/>
              <w:rPr>
                <w:b/>
                <w:bCs/>
                <w:color w:val="0070C0"/>
                <w:sz w:val="28"/>
                <w:szCs w:val="28"/>
              </w:rPr>
            </w:pPr>
            <w:r w:rsidRPr="00E66D74">
              <w:rPr>
                <w:b/>
                <w:bCs/>
                <w:color w:val="0070C0"/>
                <w:sz w:val="28"/>
                <w:szCs w:val="28"/>
              </w:rPr>
              <w:t>LAN</w:t>
            </w:r>
          </w:p>
        </w:tc>
        <w:tc>
          <w:tcPr>
            <w:tcW w:w="1173" w:type="dxa"/>
          </w:tcPr>
          <w:p w14:paraId="388E5EC8" w14:textId="74EA1529" w:rsidR="00B52419" w:rsidRPr="00E66D74" w:rsidRDefault="00B52419" w:rsidP="009734D7">
            <w:pPr>
              <w:jc w:val="center"/>
              <w:rPr>
                <w:b/>
                <w:bCs/>
                <w:color w:val="FF0000"/>
                <w:sz w:val="28"/>
                <w:szCs w:val="28"/>
              </w:rPr>
            </w:pPr>
            <w:r w:rsidRPr="00E66D74">
              <w:rPr>
                <w:b/>
                <w:bCs/>
                <w:color w:val="FF0000"/>
                <w:sz w:val="28"/>
                <w:szCs w:val="28"/>
              </w:rPr>
              <w:t>WAN</w:t>
            </w:r>
          </w:p>
        </w:tc>
        <w:tc>
          <w:tcPr>
            <w:tcW w:w="1396" w:type="dxa"/>
          </w:tcPr>
          <w:p w14:paraId="48D6FCB1" w14:textId="10B9BFA8" w:rsidR="00B52419" w:rsidRPr="00E66D74" w:rsidRDefault="00B52419" w:rsidP="00B52419">
            <w:pPr>
              <w:jc w:val="center"/>
              <w:rPr>
                <w:b/>
                <w:bCs/>
                <w:sz w:val="28"/>
                <w:szCs w:val="28"/>
              </w:rPr>
            </w:pPr>
            <w:r w:rsidRPr="00E66D74">
              <w:rPr>
                <w:b/>
                <w:bCs/>
                <w:color w:val="BE02BE"/>
                <w:sz w:val="28"/>
                <w:szCs w:val="28"/>
              </w:rPr>
              <w:t>iSCSI</w:t>
            </w:r>
          </w:p>
        </w:tc>
        <w:tc>
          <w:tcPr>
            <w:tcW w:w="1426" w:type="dxa"/>
          </w:tcPr>
          <w:p w14:paraId="7AA8EA90" w14:textId="5B0E0EA2" w:rsidR="00B52419" w:rsidRPr="00E66D74" w:rsidRDefault="00B52419" w:rsidP="00B52419">
            <w:pPr>
              <w:jc w:val="center"/>
              <w:rPr>
                <w:b/>
                <w:bCs/>
                <w:sz w:val="28"/>
                <w:szCs w:val="28"/>
              </w:rPr>
            </w:pPr>
            <w:r w:rsidRPr="00E66D74">
              <w:rPr>
                <w:b/>
                <w:bCs/>
                <w:color w:val="FFFF00"/>
                <w:sz w:val="28"/>
                <w:szCs w:val="28"/>
              </w:rPr>
              <w:t>HB</w:t>
            </w:r>
          </w:p>
        </w:tc>
        <w:tc>
          <w:tcPr>
            <w:tcW w:w="1417" w:type="dxa"/>
          </w:tcPr>
          <w:p w14:paraId="2637C474" w14:textId="75B75D23" w:rsidR="00B52419" w:rsidRPr="00E66D74" w:rsidRDefault="00B52419" w:rsidP="00B52419">
            <w:pPr>
              <w:jc w:val="center"/>
              <w:rPr>
                <w:b/>
                <w:bCs/>
                <w:sz w:val="28"/>
                <w:szCs w:val="28"/>
              </w:rPr>
            </w:pPr>
            <w:r w:rsidRPr="00E66D74">
              <w:rPr>
                <w:b/>
                <w:bCs/>
                <w:color w:val="00CC00"/>
                <w:sz w:val="28"/>
                <w:szCs w:val="28"/>
              </w:rPr>
              <w:t>LM</w:t>
            </w:r>
          </w:p>
        </w:tc>
      </w:tr>
      <w:tr w:rsidR="00BE7CBF" w14:paraId="32BDC80C" w14:textId="5EE785A5" w:rsidTr="00BE7CBF">
        <w:trPr>
          <w:jc w:val="center"/>
        </w:trPr>
        <w:tc>
          <w:tcPr>
            <w:tcW w:w="1267" w:type="dxa"/>
          </w:tcPr>
          <w:p w14:paraId="5AEBE4E8" w14:textId="59F9FDFC" w:rsidR="00B52419" w:rsidRPr="00C83175" w:rsidRDefault="00B52419" w:rsidP="00F77CED">
            <w:pPr>
              <w:jc w:val="center"/>
              <w:rPr>
                <w:b/>
                <w:bCs/>
              </w:rPr>
            </w:pPr>
            <w:r w:rsidRPr="00C83175">
              <w:rPr>
                <w:b/>
                <w:bCs/>
              </w:rPr>
              <w:t>Host</w:t>
            </w:r>
          </w:p>
        </w:tc>
        <w:tc>
          <w:tcPr>
            <w:tcW w:w="1396" w:type="dxa"/>
          </w:tcPr>
          <w:p w14:paraId="26B96E00" w14:textId="3C0DAFED" w:rsidR="00B52419" w:rsidRPr="00417E2E" w:rsidRDefault="00B52419" w:rsidP="00CF22A7">
            <w:pPr>
              <w:jc w:val="center"/>
              <w:rPr>
                <w:b/>
                <w:bCs/>
                <w:color w:val="0070C0"/>
              </w:rPr>
            </w:pPr>
            <w:r w:rsidRPr="00417E2E">
              <w:rPr>
                <w:b/>
                <w:bCs/>
                <w:color w:val="0070C0"/>
              </w:rPr>
              <w:t>192.168.3.13</w:t>
            </w:r>
          </w:p>
        </w:tc>
        <w:tc>
          <w:tcPr>
            <w:tcW w:w="1173" w:type="dxa"/>
          </w:tcPr>
          <w:p w14:paraId="49CEA86A" w14:textId="5BC7E448" w:rsidR="00B52419" w:rsidRDefault="00B52419" w:rsidP="00E32A10">
            <w:pPr>
              <w:jc w:val="center"/>
            </w:pPr>
            <w:r w:rsidRPr="00E71EB5">
              <w:rPr>
                <w:b/>
                <w:bCs/>
                <w:color w:val="FF0000"/>
              </w:rPr>
              <w:t>10.0.0.11</w:t>
            </w:r>
          </w:p>
        </w:tc>
        <w:tc>
          <w:tcPr>
            <w:tcW w:w="1396" w:type="dxa"/>
          </w:tcPr>
          <w:p w14:paraId="181FC313" w14:textId="77777777" w:rsidR="00B52419" w:rsidRDefault="00B52419" w:rsidP="00E71EB5"/>
        </w:tc>
        <w:tc>
          <w:tcPr>
            <w:tcW w:w="1426" w:type="dxa"/>
          </w:tcPr>
          <w:p w14:paraId="2CCA56ED" w14:textId="77777777" w:rsidR="00B52419" w:rsidRDefault="00B52419" w:rsidP="00E71EB5"/>
        </w:tc>
        <w:tc>
          <w:tcPr>
            <w:tcW w:w="1417" w:type="dxa"/>
          </w:tcPr>
          <w:p w14:paraId="72FEFDCE" w14:textId="77777777" w:rsidR="00B52419" w:rsidRDefault="00B52419" w:rsidP="00E71EB5"/>
        </w:tc>
      </w:tr>
      <w:tr w:rsidR="00BE7CBF" w14:paraId="2976ADB7" w14:textId="764C973A" w:rsidTr="00BE7CBF">
        <w:trPr>
          <w:jc w:val="center"/>
        </w:trPr>
        <w:tc>
          <w:tcPr>
            <w:tcW w:w="1267" w:type="dxa"/>
          </w:tcPr>
          <w:p w14:paraId="35B04A3A" w14:textId="3671F871" w:rsidR="00B52419" w:rsidRPr="00C83175" w:rsidRDefault="00B52419" w:rsidP="00F77CED">
            <w:pPr>
              <w:jc w:val="center"/>
              <w:rPr>
                <w:b/>
                <w:bCs/>
              </w:rPr>
            </w:pPr>
            <w:proofErr w:type="spellStart"/>
            <w:r w:rsidRPr="00C83175">
              <w:rPr>
                <w:b/>
                <w:bCs/>
              </w:rPr>
              <w:t>pfSense</w:t>
            </w:r>
            <w:proofErr w:type="spellEnd"/>
          </w:p>
        </w:tc>
        <w:tc>
          <w:tcPr>
            <w:tcW w:w="1396" w:type="dxa"/>
          </w:tcPr>
          <w:p w14:paraId="471C730E" w14:textId="30B91867" w:rsidR="00B52419" w:rsidRPr="00852F82" w:rsidRDefault="00B52419" w:rsidP="00CF22A7">
            <w:pPr>
              <w:jc w:val="center"/>
              <w:rPr>
                <w:b/>
                <w:bCs/>
                <w:color w:val="0070C0"/>
              </w:rPr>
            </w:pPr>
            <w:r w:rsidRPr="00852F82">
              <w:rPr>
                <w:b/>
                <w:bCs/>
                <w:color w:val="0070C0"/>
              </w:rPr>
              <w:t>192.168.3.14</w:t>
            </w:r>
          </w:p>
        </w:tc>
        <w:tc>
          <w:tcPr>
            <w:tcW w:w="1173" w:type="dxa"/>
          </w:tcPr>
          <w:p w14:paraId="01A6D30C" w14:textId="60152D74" w:rsidR="00B52419" w:rsidRDefault="00B52419" w:rsidP="00E32A10">
            <w:pPr>
              <w:jc w:val="center"/>
            </w:pPr>
            <w:r w:rsidRPr="00E71EB5">
              <w:rPr>
                <w:b/>
                <w:bCs/>
                <w:color w:val="FF0000"/>
              </w:rPr>
              <w:t>10.0.0.254</w:t>
            </w:r>
          </w:p>
        </w:tc>
        <w:tc>
          <w:tcPr>
            <w:tcW w:w="1396" w:type="dxa"/>
          </w:tcPr>
          <w:p w14:paraId="77FB1201" w14:textId="77777777" w:rsidR="00B52419" w:rsidRDefault="00B52419" w:rsidP="00E71EB5"/>
        </w:tc>
        <w:tc>
          <w:tcPr>
            <w:tcW w:w="1426" w:type="dxa"/>
          </w:tcPr>
          <w:p w14:paraId="7279D5D9" w14:textId="77777777" w:rsidR="00B52419" w:rsidRDefault="00B52419" w:rsidP="00E71EB5"/>
        </w:tc>
        <w:tc>
          <w:tcPr>
            <w:tcW w:w="1417" w:type="dxa"/>
          </w:tcPr>
          <w:p w14:paraId="73528B39" w14:textId="77777777" w:rsidR="00B52419" w:rsidRDefault="00B52419" w:rsidP="00E71EB5"/>
        </w:tc>
      </w:tr>
      <w:tr w:rsidR="00BE7CBF" w14:paraId="277FF42E" w14:textId="3A2F8FE4" w:rsidTr="00BE7CBF">
        <w:trPr>
          <w:jc w:val="center"/>
        </w:trPr>
        <w:tc>
          <w:tcPr>
            <w:tcW w:w="1267" w:type="dxa"/>
          </w:tcPr>
          <w:p w14:paraId="48F2FFD9" w14:textId="702701E9" w:rsidR="00B52419" w:rsidRPr="00131066" w:rsidRDefault="00B52419" w:rsidP="00F77CED">
            <w:pPr>
              <w:jc w:val="center"/>
              <w:rPr>
                <w:b/>
                <w:bCs/>
              </w:rPr>
            </w:pPr>
            <w:r w:rsidRPr="00131066">
              <w:rPr>
                <w:b/>
                <w:bCs/>
              </w:rPr>
              <w:t>DC1</w:t>
            </w:r>
          </w:p>
        </w:tc>
        <w:tc>
          <w:tcPr>
            <w:tcW w:w="1396" w:type="dxa"/>
          </w:tcPr>
          <w:p w14:paraId="2D4E14C7" w14:textId="43F49803" w:rsidR="00B52419" w:rsidRDefault="00B52419" w:rsidP="00CF22A7">
            <w:pPr>
              <w:jc w:val="center"/>
            </w:pPr>
            <w:r w:rsidRPr="00852F82">
              <w:rPr>
                <w:b/>
                <w:bCs/>
                <w:color w:val="0070C0"/>
              </w:rPr>
              <w:t>192.168.3.</w:t>
            </w:r>
            <w:r>
              <w:rPr>
                <w:b/>
                <w:bCs/>
                <w:color w:val="0070C0"/>
              </w:rPr>
              <w:t>1</w:t>
            </w:r>
          </w:p>
        </w:tc>
        <w:tc>
          <w:tcPr>
            <w:tcW w:w="1173" w:type="dxa"/>
          </w:tcPr>
          <w:p w14:paraId="1A73CFDD" w14:textId="77777777" w:rsidR="00B52419" w:rsidRDefault="00B52419" w:rsidP="00852F82"/>
        </w:tc>
        <w:tc>
          <w:tcPr>
            <w:tcW w:w="1396" w:type="dxa"/>
          </w:tcPr>
          <w:p w14:paraId="67FA123F" w14:textId="77777777" w:rsidR="00B52419" w:rsidRDefault="00B52419" w:rsidP="00852F82"/>
        </w:tc>
        <w:tc>
          <w:tcPr>
            <w:tcW w:w="1426" w:type="dxa"/>
          </w:tcPr>
          <w:p w14:paraId="714FFB26" w14:textId="77777777" w:rsidR="00B52419" w:rsidRDefault="00B52419" w:rsidP="00852F82"/>
        </w:tc>
        <w:tc>
          <w:tcPr>
            <w:tcW w:w="1417" w:type="dxa"/>
          </w:tcPr>
          <w:p w14:paraId="4DAFF0C6" w14:textId="77777777" w:rsidR="00B52419" w:rsidRDefault="00B52419" w:rsidP="00852F82"/>
        </w:tc>
      </w:tr>
      <w:tr w:rsidR="00BE7CBF" w14:paraId="4566674A" w14:textId="4A9ED75C" w:rsidTr="00BE7CBF">
        <w:trPr>
          <w:jc w:val="center"/>
        </w:trPr>
        <w:tc>
          <w:tcPr>
            <w:tcW w:w="1267" w:type="dxa"/>
          </w:tcPr>
          <w:p w14:paraId="72C75309" w14:textId="3A032418" w:rsidR="00B52419" w:rsidRPr="00131066" w:rsidRDefault="00B52419" w:rsidP="00F77CED">
            <w:pPr>
              <w:jc w:val="center"/>
              <w:rPr>
                <w:b/>
                <w:bCs/>
              </w:rPr>
            </w:pPr>
            <w:r w:rsidRPr="00131066">
              <w:rPr>
                <w:b/>
                <w:bCs/>
              </w:rPr>
              <w:t>DC2</w:t>
            </w:r>
          </w:p>
        </w:tc>
        <w:tc>
          <w:tcPr>
            <w:tcW w:w="1396" w:type="dxa"/>
          </w:tcPr>
          <w:p w14:paraId="63C987AA" w14:textId="3C6A363D" w:rsidR="00B52419" w:rsidRDefault="00B52419" w:rsidP="00CF22A7">
            <w:pPr>
              <w:jc w:val="center"/>
            </w:pPr>
            <w:r w:rsidRPr="00852F82">
              <w:rPr>
                <w:b/>
                <w:bCs/>
                <w:color w:val="0070C0"/>
              </w:rPr>
              <w:t>192.168.3.</w:t>
            </w:r>
            <w:r>
              <w:rPr>
                <w:b/>
                <w:bCs/>
                <w:color w:val="0070C0"/>
              </w:rPr>
              <w:t>2</w:t>
            </w:r>
          </w:p>
        </w:tc>
        <w:tc>
          <w:tcPr>
            <w:tcW w:w="1173" w:type="dxa"/>
          </w:tcPr>
          <w:p w14:paraId="0656F544" w14:textId="77777777" w:rsidR="00B52419" w:rsidRDefault="00B52419" w:rsidP="00852F82"/>
        </w:tc>
        <w:tc>
          <w:tcPr>
            <w:tcW w:w="1396" w:type="dxa"/>
          </w:tcPr>
          <w:p w14:paraId="510BE674" w14:textId="77777777" w:rsidR="00B52419" w:rsidRDefault="00B52419" w:rsidP="00852F82"/>
        </w:tc>
        <w:tc>
          <w:tcPr>
            <w:tcW w:w="1426" w:type="dxa"/>
          </w:tcPr>
          <w:p w14:paraId="73C1F845" w14:textId="77777777" w:rsidR="00B52419" w:rsidRDefault="00B52419" w:rsidP="00852F82"/>
        </w:tc>
        <w:tc>
          <w:tcPr>
            <w:tcW w:w="1417" w:type="dxa"/>
          </w:tcPr>
          <w:p w14:paraId="4AB8C83A" w14:textId="77777777" w:rsidR="00B52419" w:rsidRDefault="00B52419" w:rsidP="00852F82"/>
        </w:tc>
      </w:tr>
      <w:tr w:rsidR="00BE7CBF" w14:paraId="4DC3F41C" w14:textId="4C4BF5E0" w:rsidTr="00BE7CBF">
        <w:trPr>
          <w:jc w:val="center"/>
        </w:trPr>
        <w:tc>
          <w:tcPr>
            <w:tcW w:w="1267" w:type="dxa"/>
          </w:tcPr>
          <w:p w14:paraId="04955642" w14:textId="72B85B0C" w:rsidR="00B52419" w:rsidRPr="00131066" w:rsidRDefault="00B52419" w:rsidP="00F77CED">
            <w:pPr>
              <w:jc w:val="center"/>
              <w:rPr>
                <w:b/>
                <w:bCs/>
              </w:rPr>
            </w:pPr>
            <w:r w:rsidRPr="00131066">
              <w:rPr>
                <w:b/>
                <w:bCs/>
              </w:rPr>
              <w:t>Linux DHCP</w:t>
            </w:r>
          </w:p>
        </w:tc>
        <w:tc>
          <w:tcPr>
            <w:tcW w:w="1396" w:type="dxa"/>
          </w:tcPr>
          <w:p w14:paraId="701AC351" w14:textId="22449D3A" w:rsidR="00B52419" w:rsidRDefault="00B52419" w:rsidP="00CF22A7">
            <w:pPr>
              <w:jc w:val="center"/>
            </w:pPr>
            <w:r w:rsidRPr="00852F82">
              <w:rPr>
                <w:b/>
                <w:bCs/>
                <w:color w:val="0070C0"/>
              </w:rPr>
              <w:t>192.168.3.</w:t>
            </w:r>
            <w:r>
              <w:rPr>
                <w:b/>
                <w:bCs/>
                <w:color w:val="0070C0"/>
              </w:rPr>
              <w:t>3</w:t>
            </w:r>
          </w:p>
        </w:tc>
        <w:tc>
          <w:tcPr>
            <w:tcW w:w="1173" w:type="dxa"/>
          </w:tcPr>
          <w:p w14:paraId="11AE389B" w14:textId="77777777" w:rsidR="00B52419" w:rsidRDefault="00B52419" w:rsidP="00852F82"/>
        </w:tc>
        <w:tc>
          <w:tcPr>
            <w:tcW w:w="1396" w:type="dxa"/>
          </w:tcPr>
          <w:p w14:paraId="63BE39F2" w14:textId="77777777" w:rsidR="00B52419" w:rsidRDefault="00B52419" w:rsidP="00852F82"/>
        </w:tc>
        <w:tc>
          <w:tcPr>
            <w:tcW w:w="1426" w:type="dxa"/>
          </w:tcPr>
          <w:p w14:paraId="560D2FD1" w14:textId="77777777" w:rsidR="00B52419" w:rsidRDefault="00B52419" w:rsidP="00852F82"/>
        </w:tc>
        <w:tc>
          <w:tcPr>
            <w:tcW w:w="1417" w:type="dxa"/>
          </w:tcPr>
          <w:p w14:paraId="19247C8D" w14:textId="77777777" w:rsidR="00B52419" w:rsidRDefault="00B52419" w:rsidP="00852F82"/>
        </w:tc>
      </w:tr>
      <w:tr w:rsidR="00BE7CBF" w14:paraId="7692A740" w14:textId="5CBF9CE0" w:rsidTr="00BE7CBF">
        <w:trPr>
          <w:jc w:val="center"/>
        </w:trPr>
        <w:tc>
          <w:tcPr>
            <w:tcW w:w="1267" w:type="dxa"/>
          </w:tcPr>
          <w:p w14:paraId="7178AF69" w14:textId="7A074E0C" w:rsidR="00EA0715" w:rsidRPr="00131066" w:rsidRDefault="00EA0715" w:rsidP="00EA071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AN</w:t>
            </w:r>
          </w:p>
        </w:tc>
        <w:tc>
          <w:tcPr>
            <w:tcW w:w="1396" w:type="dxa"/>
          </w:tcPr>
          <w:p w14:paraId="3DEE35CC" w14:textId="3D0DFC40" w:rsidR="00EA0715" w:rsidRDefault="00EA0715" w:rsidP="00CF22A7">
            <w:pPr>
              <w:jc w:val="center"/>
            </w:pPr>
            <w:r w:rsidRPr="00852F82">
              <w:rPr>
                <w:b/>
                <w:bCs/>
                <w:color w:val="0070C0"/>
              </w:rPr>
              <w:t>192.168.3.</w:t>
            </w:r>
            <w:r>
              <w:rPr>
                <w:b/>
                <w:bCs/>
                <w:color w:val="0070C0"/>
              </w:rPr>
              <w:t>4</w:t>
            </w:r>
          </w:p>
        </w:tc>
        <w:tc>
          <w:tcPr>
            <w:tcW w:w="1173" w:type="dxa"/>
          </w:tcPr>
          <w:p w14:paraId="7B1A3A7E" w14:textId="7AE94285" w:rsidR="00EA0715" w:rsidRPr="00E53783" w:rsidRDefault="00EA0715" w:rsidP="00EA0715">
            <w:pPr>
              <w:rPr>
                <w:b/>
                <w:bCs/>
                <w:color w:val="00CC00"/>
              </w:rPr>
            </w:pPr>
          </w:p>
        </w:tc>
        <w:tc>
          <w:tcPr>
            <w:tcW w:w="1396" w:type="dxa"/>
          </w:tcPr>
          <w:p w14:paraId="3842E0DF" w14:textId="60315EBC" w:rsidR="00EA0715" w:rsidRPr="00EA0715" w:rsidRDefault="00EA0715" w:rsidP="00E32A10">
            <w:pPr>
              <w:jc w:val="center"/>
              <w:rPr>
                <w:color w:val="BE02BE"/>
              </w:rPr>
            </w:pPr>
            <w:r w:rsidRPr="00EA0715">
              <w:rPr>
                <w:b/>
                <w:bCs/>
                <w:color w:val="BE02BE"/>
              </w:rPr>
              <w:t>192.168.10.3</w:t>
            </w:r>
          </w:p>
        </w:tc>
        <w:tc>
          <w:tcPr>
            <w:tcW w:w="1426" w:type="dxa"/>
          </w:tcPr>
          <w:p w14:paraId="05ADFD1A" w14:textId="7063BF77" w:rsidR="00EA0715" w:rsidRPr="009B55A2" w:rsidRDefault="00EA0715" w:rsidP="00EA0715">
            <w:pPr>
              <w:rPr>
                <w:b/>
                <w:bCs/>
                <w:color w:val="FFFF00"/>
              </w:rPr>
            </w:pPr>
          </w:p>
        </w:tc>
        <w:tc>
          <w:tcPr>
            <w:tcW w:w="1417" w:type="dxa"/>
          </w:tcPr>
          <w:p w14:paraId="3DF22F0B" w14:textId="77777777" w:rsidR="00EA0715" w:rsidRDefault="00EA0715" w:rsidP="00EA0715"/>
        </w:tc>
      </w:tr>
      <w:tr w:rsidR="00BE7CBF" w14:paraId="33CF64C1" w14:textId="7D2B4827" w:rsidTr="00BE7CBF">
        <w:trPr>
          <w:jc w:val="center"/>
        </w:trPr>
        <w:tc>
          <w:tcPr>
            <w:tcW w:w="1267" w:type="dxa"/>
          </w:tcPr>
          <w:p w14:paraId="732741C6" w14:textId="0584BDDD" w:rsidR="00EA0715" w:rsidRPr="002134DC" w:rsidRDefault="00EA0715" w:rsidP="00EA0715">
            <w:pPr>
              <w:jc w:val="center"/>
              <w:rPr>
                <w:b/>
                <w:bCs/>
              </w:rPr>
            </w:pPr>
            <w:r w:rsidRPr="002134DC">
              <w:rPr>
                <w:b/>
                <w:bCs/>
              </w:rPr>
              <w:t>HV</w:t>
            </w:r>
            <w:r>
              <w:rPr>
                <w:b/>
                <w:bCs/>
              </w:rPr>
              <w:t>1</w:t>
            </w:r>
          </w:p>
        </w:tc>
        <w:tc>
          <w:tcPr>
            <w:tcW w:w="1396" w:type="dxa"/>
          </w:tcPr>
          <w:p w14:paraId="44134F20" w14:textId="36E65F6C" w:rsidR="00EA0715" w:rsidRDefault="00EA0715" w:rsidP="00CF22A7">
            <w:pPr>
              <w:jc w:val="center"/>
            </w:pPr>
            <w:r w:rsidRPr="00852F82">
              <w:rPr>
                <w:b/>
                <w:bCs/>
                <w:color w:val="0070C0"/>
              </w:rPr>
              <w:t>192.168.3.</w:t>
            </w:r>
            <w:r>
              <w:rPr>
                <w:b/>
                <w:bCs/>
                <w:color w:val="0070C0"/>
              </w:rPr>
              <w:t>5</w:t>
            </w:r>
          </w:p>
        </w:tc>
        <w:tc>
          <w:tcPr>
            <w:tcW w:w="1173" w:type="dxa"/>
          </w:tcPr>
          <w:p w14:paraId="51364C73" w14:textId="6AFBF128" w:rsidR="00EA0715" w:rsidRPr="00E53783" w:rsidRDefault="00EA0715" w:rsidP="00EA0715">
            <w:pPr>
              <w:rPr>
                <w:b/>
                <w:bCs/>
                <w:color w:val="00CC00"/>
              </w:rPr>
            </w:pPr>
          </w:p>
        </w:tc>
        <w:tc>
          <w:tcPr>
            <w:tcW w:w="1396" w:type="dxa"/>
          </w:tcPr>
          <w:p w14:paraId="2B1FB118" w14:textId="67B133F1" w:rsidR="00EA0715" w:rsidRPr="00EA0715" w:rsidRDefault="00EA0715" w:rsidP="00E32A10">
            <w:pPr>
              <w:jc w:val="center"/>
              <w:rPr>
                <w:color w:val="BE02BE"/>
              </w:rPr>
            </w:pPr>
            <w:r w:rsidRPr="00EA0715">
              <w:rPr>
                <w:b/>
                <w:bCs/>
                <w:color w:val="BE02BE"/>
              </w:rPr>
              <w:t>192.168.10.1</w:t>
            </w:r>
          </w:p>
        </w:tc>
        <w:tc>
          <w:tcPr>
            <w:tcW w:w="1426" w:type="dxa"/>
          </w:tcPr>
          <w:p w14:paraId="61B08074" w14:textId="1E0DD064" w:rsidR="00EA0715" w:rsidRPr="009B55A2" w:rsidRDefault="00CE5347" w:rsidP="00E66D74">
            <w:pPr>
              <w:jc w:val="center"/>
              <w:rPr>
                <w:b/>
                <w:bCs/>
                <w:color w:val="FFFF00"/>
              </w:rPr>
            </w:pPr>
            <w:r w:rsidRPr="009B55A2">
              <w:rPr>
                <w:b/>
                <w:bCs/>
                <w:color w:val="FFFF00"/>
              </w:rPr>
              <w:t>192.168.20.</w:t>
            </w:r>
            <w:r w:rsidR="003D5175">
              <w:rPr>
                <w:b/>
                <w:bCs/>
                <w:color w:val="FFFF00"/>
              </w:rPr>
              <w:t>1</w:t>
            </w:r>
          </w:p>
        </w:tc>
        <w:tc>
          <w:tcPr>
            <w:tcW w:w="1417" w:type="dxa"/>
          </w:tcPr>
          <w:p w14:paraId="007BEAF2" w14:textId="4BFB97BB" w:rsidR="00EA0715" w:rsidRPr="00E66D74" w:rsidRDefault="00E66D74" w:rsidP="00990E9F">
            <w:pPr>
              <w:jc w:val="center"/>
              <w:rPr>
                <w:b/>
                <w:bCs/>
                <w:color w:val="00CC00"/>
              </w:rPr>
            </w:pPr>
            <w:r w:rsidRPr="00E66D74">
              <w:rPr>
                <w:b/>
                <w:bCs/>
                <w:color w:val="00CC00"/>
              </w:rPr>
              <w:t>192.168.30.1</w:t>
            </w:r>
          </w:p>
        </w:tc>
      </w:tr>
      <w:tr w:rsidR="00BE7CBF" w14:paraId="714F4F2D" w14:textId="3A3550DB" w:rsidTr="00BE7CBF">
        <w:trPr>
          <w:jc w:val="center"/>
        </w:trPr>
        <w:tc>
          <w:tcPr>
            <w:tcW w:w="1267" w:type="dxa"/>
          </w:tcPr>
          <w:p w14:paraId="365909B2" w14:textId="468A6A22" w:rsidR="003D5175" w:rsidRPr="002134DC" w:rsidRDefault="003D5175" w:rsidP="003D517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HV2</w:t>
            </w:r>
          </w:p>
        </w:tc>
        <w:tc>
          <w:tcPr>
            <w:tcW w:w="1396" w:type="dxa"/>
          </w:tcPr>
          <w:p w14:paraId="10D5B361" w14:textId="3A4F2DEC" w:rsidR="003D5175" w:rsidRDefault="003D5175" w:rsidP="003D5175">
            <w:pPr>
              <w:jc w:val="center"/>
            </w:pPr>
            <w:r w:rsidRPr="00852F82">
              <w:rPr>
                <w:b/>
                <w:bCs/>
                <w:color w:val="0070C0"/>
              </w:rPr>
              <w:t>192.168.3.</w:t>
            </w:r>
            <w:r>
              <w:rPr>
                <w:b/>
                <w:bCs/>
                <w:color w:val="0070C0"/>
              </w:rPr>
              <w:t>6</w:t>
            </w:r>
          </w:p>
        </w:tc>
        <w:tc>
          <w:tcPr>
            <w:tcW w:w="1173" w:type="dxa"/>
          </w:tcPr>
          <w:p w14:paraId="3A0ABED9" w14:textId="2CB962B0" w:rsidR="003D5175" w:rsidRPr="00E53783" w:rsidRDefault="003D5175" w:rsidP="003D5175">
            <w:pPr>
              <w:rPr>
                <w:b/>
                <w:bCs/>
                <w:color w:val="00CC00"/>
              </w:rPr>
            </w:pPr>
          </w:p>
        </w:tc>
        <w:tc>
          <w:tcPr>
            <w:tcW w:w="1396" w:type="dxa"/>
          </w:tcPr>
          <w:p w14:paraId="49486BB7" w14:textId="603D3A63" w:rsidR="003D5175" w:rsidRPr="00EA0715" w:rsidRDefault="003D5175" w:rsidP="003D5175">
            <w:pPr>
              <w:jc w:val="center"/>
              <w:rPr>
                <w:color w:val="BE02BE"/>
              </w:rPr>
            </w:pPr>
            <w:r w:rsidRPr="00EA0715">
              <w:rPr>
                <w:b/>
                <w:bCs/>
                <w:color w:val="BE02BE"/>
              </w:rPr>
              <w:t>192.168.10.2</w:t>
            </w:r>
          </w:p>
        </w:tc>
        <w:tc>
          <w:tcPr>
            <w:tcW w:w="1426" w:type="dxa"/>
          </w:tcPr>
          <w:p w14:paraId="1228997F" w14:textId="68351AD5" w:rsidR="003D5175" w:rsidRDefault="003D5175" w:rsidP="00E66D74">
            <w:pPr>
              <w:jc w:val="center"/>
            </w:pPr>
            <w:r w:rsidRPr="009B55A2">
              <w:rPr>
                <w:b/>
                <w:bCs/>
                <w:color w:val="FFFF00"/>
              </w:rPr>
              <w:t>192.168.20.</w:t>
            </w:r>
            <w:r>
              <w:rPr>
                <w:b/>
                <w:bCs/>
                <w:color w:val="FFFF00"/>
              </w:rPr>
              <w:t>2</w:t>
            </w:r>
          </w:p>
        </w:tc>
        <w:tc>
          <w:tcPr>
            <w:tcW w:w="1417" w:type="dxa"/>
          </w:tcPr>
          <w:p w14:paraId="2A6BC614" w14:textId="32084E67" w:rsidR="003D5175" w:rsidRPr="00E66D74" w:rsidRDefault="00E66D74" w:rsidP="00990E9F">
            <w:pPr>
              <w:jc w:val="center"/>
              <w:rPr>
                <w:b/>
                <w:bCs/>
                <w:color w:val="00CC00"/>
              </w:rPr>
            </w:pPr>
            <w:r w:rsidRPr="00E66D74">
              <w:rPr>
                <w:b/>
                <w:bCs/>
                <w:color w:val="00CC00"/>
              </w:rPr>
              <w:t>192.168.30.2</w:t>
            </w:r>
          </w:p>
        </w:tc>
      </w:tr>
      <w:tr w:rsidR="00BE7CBF" w14:paraId="632AE91B" w14:textId="7099048A" w:rsidTr="00BE7CBF">
        <w:trPr>
          <w:jc w:val="center"/>
        </w:trPr>
        <w:tc>
          <w:tcPr>
            <w:tcW w:w="1267" w:type="dxa"/>
          </w:tcPr>
          <w:p w14:paraId="457200EF" w14:textId="390EB12C" w:rsidR="003D5175" w:rsidRPr="00171AC1" w:rsidRDefault="003D5175" w:rsidP="003D5175">
            <w:pPr>
              <w:jc w:val="center"/>
              <w:rPr>
                <w:b/>
                <w:bCs/>
              </w:rPr>
            </w:pPr>
            <w:r w:rsidRPr="00171AC1">
              <w:rPr>
                <w:b/>
                <w:bCs/>
              </w:rPr>
              <w:t>HV-Cluster</w:t>
            </w:r>
          </w:p>
        </w:tc>
        <w:tc>
          <w:tcPr>
            <w:tcW w:w="1396" w:type="dxa"/>
          </w:tcPr>
          <w:p w14:paraId="419A9AA1" w14:textId="0EE1A937" w:rsidR="003D5175" w:rsidRDefault="003D5175" w:rsidP="003D5175">
            <w:pPr>
              <w:jc w:val="center"/>
            </w:pPr>
            <w:r w:rsidRPr="00852F82">
              <w:rPr>
                <w:b/>
                <w:bCs/>
                <w:color w:val="0070C0"/>
              </w:rPr>
              <w:t>192.168.3.</w:t>
            </w:r>
            <w:r>
              <w:rPr>
                <w:b/>
                <w:bCs/>
                <w:color w:val="0070C0"/>
              </w:rPr>
              <w:t>7</w:t>
            </w:r>
          </w:p>
        </w:tc>
        <w:tc>
          <w:tcPr>
            <w:tcW w:w="1173" w:type="dxa"/>
          </w:tcPr>
          <w:p w14:paraId="0F81A7AE" w14:textId="77777777" w:rsidR="003D5175" w:rsidRDefault="003D5175" w:rsidP="003D5175"/>
        </w:tc>
        <w:tc>
          <w:tcPr>
            <w:tcW w:w="1396" w:type="dxa"/>
          </w:tcPr>
          <w:p w14:paraId="7C0A7355" w14:textId="77777777" w:rsidR="003D5175" w:rsidRDefault="003D5175" w:rsidP="003D5175"/>
        </w:tc>
        <w:tc>
          <w:tcPr>
            <w:tcW w:w="1426" w:type="dxa"/>
          </w:tcPr>
          <w:p w14:paraId="3284F1E0" w14:textId="77777777" w:rsidR="003D5175" w:rsidRDefault="003D5175" w:rsidP="003D5175"/>
        </w:tc>
        <w:tc>
          <w:tcPr>
            <w:tcW w:w="1417" w:type="dxa"/>
          </w:tcPr>
          <w:p w14:paraId="395010F4" w14:textId="77777777" w:rsidR="003D5175" w:rsidRDefault="003D5175" w:rsidP="003D5175"/>
        </w:tc>
      </w:tr>
      <w:tr w:rsidR="00BE7CBF" w14:paraId="7A62D123" w14:textId="5590D221" w:rsidTr="00BE7CBF">
        <w:trPr>
          <w:jc w:val="center"/>
        </w:trPr>
        <w:tc>
          <w:tcPr>
            <w:tcW w:w="1267" w:type="dxa"/>
          </w:tcPr>
          <w:p w14:paraId="2595687A" w14:textId="6652D1CF" w:rsidR="003D5175" w:rsidRPr="00171AC1" w:rsidRDefault="003D5175" w:rsidP="003D5175">
            <w:pPr>
              <w:jc w:val="center"/>
              <w:rPr>
                <w:b/>
                <w:bCs/>
              </w:rPr>
            </w:pPr>
            <w:r w:rsidRPr="00171AC1">
              <w:rPr>
                <w:b/>
                <w:bCs/>
              </w:rPr>
              <w:t>FS1</w:t>
            </w:r>
          </w:p>
        </w:tc>
        <w:tc>
          <w:tcPr>
            <w:tcW w:w="1396" w:type="dxa"/>
          </w:tcPr>
          <w:p w14:paraId="6FD5DBEC" w14:textId="60CBA29D" w:rsidR="003D5175" w:rsidRDefault="003D5175" w:rsidP="003D5175">
            <w:pPr>
              <w:jc w:val="center"/>
            </w:pPr>
            <w:r w:rsidRPr="00852F82">
              <w:rPr>
                <w:b/>
                <w:bCs/>
                <w:color w:val="0070C0"/>
              </w:rPr>
              <w:t>192.168.3.</w:t>
            </w:r>
            <w:r>
              <w:rPr>
                <w:b/>
                <w:bCs/>
                <w:color w:val="0070C0"/>
              </w:rPr>
              <w:t>8</w:t>
            </w:r>
          </w:p>
        </w:tc>
        <w:tc>
          <w:tcPr>
            <w:tcW w:w="1173" w:type="dxa"/>
          </w:tcPr>
          <w:p w14:paraId="386B7181" w14:textId="77777777" w:rsidR="003D5175" w:rsidRDefault="003D5175" w:rsidP="003D5175"/>
        </w:tc>
        <w:tc>
          <w:tcPr>
            <w:tcW w:w="1396" w:type="dxa"/>
          </w:tcPr>
          <w:p w14:paraId="0CEE34E3" w14:textId="77777777" w:rsidR="003D5175" w:rsidRDefault="003D5175" w:rsidP="003D5175"/>
        </w:tc>
        <w:tc>
          <w:tcPr>
            <w:tcW w:w="1426" w:type="dxa"/>
          </w:tcPr>
          <w:p w14:paraId="4D717AE8" w14:textId="5ED63350" w:rsidR="003D5175" w:rsidRPr="009B55A2" w:rsidRDefault="003D5175" w:rsidP="00E66D74">
            <w:pPr>
              <w:jc w:val="center"/>
              <w:rPr>
                <w:b/>
                <w:bCs/>
                <w:color w:val="FFFF00"/>
              </w:rPr>
            </w:pPr>
            <w:r w:rsidRPr="009B55A2">
              <w:rPr>
                <w:b/>
                <w:bCs/>
                <w:color w:val="FFFF00"/>
              </w:rPr>
              <w:t>192.168.20.3</w:t>
            </w:r>
          </w:p>
        </w:tc>
        <w:tc>
          <w:tcPr>
            <w:tcW w:w="1417" w:type="dxa"/>
          </w:tcPr>
          <w:p w14:paraId="2FDA1381" w14:textId="77777777" w:rsidR="003D5175" w:rsidRDefault="003D5175" w:rsidP="003D5175"/>
        </w:tc>
      </w:tr>
      <w:tr w:rsidR="00BE7CBF" w14:paraId="7B774BBC" w14:textId="2DFB9275" w:rsidTr="00BE7CBF">
        <w:trPr>
          <w:jc w:val="center"/>
        </w:trPr>
        <w:tc>
          <w:tcPr>
            <w:tcW w:w="1267" w:type="dxa"/>
          </w:tcPr>
          <w:p w14:paraId="316DE2F9" w14:textId="3C31D701" w:rsidR="003D5175" w:rsidRPr="00171AC1" w:rsidRDefault="003D5175" w:rsidP="003D5175">
            <w:pPr>
              <w:jc w:val="center"/>
              <w:rPr>
                <w:b/>
                <w:bCs/>
              </w:rPr>
            </w:pPr>
            <w:r w:rsidRPr="00171AC1">
              <w:rPr>
                <w:b/>
                <w:bCs/>
              </w:rPr>
              <w:t>FS2</w:t>
            </w:r>
          </w:p>
        </w:tc>
        <w:tc>
          <w:tcPr>
            <w:tcW w:w="1396" w:type="dxa"/>
          </w:tcPr>
          <w:p w14:paraId="5FA942DF" w14:textId="73B26AF2" w:rsidR="003D5175" w:rsidRDefault="003D5175" w:rsidP="003D5175">
            <w:pPr>
              <w:jc w:val="center"/>
            </w:pPr>
            <w:r w:rsidRPr="00852F82">
              <w:rPr>
                <w:b/>
                <w:bCs/>
                <w:color w:val="0070C0"/>
              </w:rPr>
              <w:t>192.168.3.</w:t>
            </w:r>
            <w:r>
              <w:rPr>
                <w:b/>
                <w:bCs/>
                <w:color w:val="0070C0"/>
              </w:rPr>
              <w:t>9</w:t>
            </w:r>
          </w:p>
        </w:tc>
        <w:tc>
          <w:tcPr>
            <w:tcW w:w="1173" w:type="dxa"/>
          </w:tcPr>
          <w:p w14:paraId="5E2BEA12" w14:textId="77777777" w:rsidR="003D5175" w:rsidRDefault="003D5175" w:rsidP="003D5175"/>
        </w:tc>
        <w:tc>
          <w:tcPr>
            <w:tcW w:w="1396" w:type="dxa"/>
          </w:tcPr>
          <w:p w14:paraId="55BFA228" w14:textId="77777777" w:rsidR="003D5175" w:rsidRDefault="003D5175" w:rsidP="003D5175"/>
        </w:tc>
        <w:tc>
          <w:tcPr>
            <w:tcW w:w="1426" w:type="dxa"/>
          </w:tcPr>
          <w:p w14:paraId="4585E90E" w14:textId="764133F2" w:rsidR="003D5175" w:rsidRPr="009B55A2" w:rsidRDefault="003D5175" w:rsidP="00E66D74">
            <w:pPr>
              <w:jc w:val="center"/>
              <w:rPr>
                <w:b/>
                <w:bCs/>
                <w:color w:val="FFFF00"/>
              </w:rPr>
            </w:pPr>
            <w:r w:rsidRPr="009B55A2">
              <w:rPr>
                <w:b/>
                <w:bCs/>
                <w:color w:val="FFFF00"/>
              </w:rPr>
              <w:t>192.168.20.</w:t>
            </w:r>
            <w:r>
              <w:rPr>
                <w:b/>
                <w:bCs/>
                <w:color w:val="FFFF00"/>
              </w:rPr>
              <w:t>4</w:t>
            </w:r>
          </w:p>
        </w:tc>
        <w:tc>
          <w:tcPr>
            <w:tcW w:w="1417" w:type="dxa"/>
          </w:tcPr>
          <w:p w14:paraId="272E586A" w14:textId="77777777" w:rsidR="003D5175" w:rsidRDefault="003D5175" w:rsidP="003D5175"/>
        </w:tc>
      </w:tr>
      <w:tr w:rsidR="00BE7CBF" w14:paraId="583D7888" w14:textId="5DF6C362" w:rsidTr="00BE7CBF">
        <w:trPr>
          <w:jc w:val="center"/>
        </w:trPr>
        <w:tc>
          <w:tcPr>
            <w:tcW w:w="1267" w:type="dxa"/>
          </w:tcPr>
          <w:p w14:paraId="42651C25" w14:textId="62A75DEE" w:rsidR="003D5175" w:rsidRPr="00171AC1" w:rsidRDefault="003D5175" w:rsidP="003D5175">
            <w:pPr>
              <w:jc w:val="center"/>
              <w:rPr>
                <w:b/>
                <w:bCs/>
              </w:rPr>
            </w:pPr>
            <w:r w:rsidRPr="00171AC1">
              <w:rPr>
                <w:b/>
                <w:bCs/>
              </w:rPr>
              <w:t>FS-Cluster</w:t>
            </w:r>
          </w:p>
        </w:tc>
        <w:tc>
          <w:tcPr>
            <w:tcW w:w="1396" w:type="dxa"/>
          </w:tcPr>
          <w:p w14:paraId="3BF59AB9" w14:textId="2CBEE285" w:rsidR="003D5175" w:rsidRPr="00424121" w:rsidRDefault="003D5175" w:rsidP="003D5175">
            <w:pPr>
              <w:jc w:val="center"/>
              <w:rPr>
                <w:b/>
                <w:bCs/>
                <w:color w:val="0070C0"/>
              </w:rPr>
            </w:pPr>
            <w:r w:rsidRPr="00424121">
              <w:rPr>
                <w:b/>
                <w:bCs/>
                <w:color w:val="0070C0"/>
              </w:rPr>
              <w:t>192.168.3.10</w:t>
            </w:r>
          </w:p>
        </w:tc>
        <w:tc>
          <w:tcPr>
            <w:tcW w:w="1173" w:type="dxa"/>
          </w:tcPr>
          <w:p w14:paraId="1E7EAC4E" w14:textId="77777777" w:rsidR="003D5175" w:rsidRDefault="003D5175" w:rsidP="003D5175"/>
        </w:tc>
        <w:tc>
          <w:tcPr>
            <w:tcW w:w="1396" w:type="dxa"/>
          </w:tcPr>
          <w:p w14:paraId="7CA5002D" w14:textId="77777777" w:rsidR="003D5175" w:rsidRDefault="003D5175" w:rsidP="003D5175"/>
        </w:tc>
        <w:tc>
          <w:tcPr>
            <w:tcW w:w="1426" w:type="dxa"/>
          </w:tcPr>
          <w:p w14:paraId="0D5F9A76" w14:textId="77777777" w:rsidR="003D5175" w:rsidRDefault="003D5175" w:rsidP="003D5175"/>
        </w:tc>
        <w:tc>
          <w:tcPr>
            <w:tcW w:w="1417" w:type="dxa"/>
          </w:tcPr>
          <w:p w14:paraId="5EB26263" w14:textId="77777777" w:rsidR="003D5175" w:rsidRDefault="003D5175" w:rsidP="003D5175"/>
        </w:tc>
      </w:tr>
      <w:tr w:rsidR="00BE7CBF" w14:paraId="01720D49" w14:textId="29E48B28" w:rsidTr="00BE7CBF">
        <w:trPr>
          <w:jc w:val="center"/>
        </w:trPr>
        <w:tc>
          <w:tcPr>
            <w:tcW w:w="1267" w:type="dxa"/>
          </w:tcPr>
          <w:p w14:paraId="0D8C54EB" w14:textId="23CDDE8A" w:rsidR="003D5175" w:rsidRPr="00B450F1" w:rsidRDefault="003D5175" w:rsidP="003D5175">
            <w:pPr>
              <w:jc w:val="center"/>
              <w:rPr>
                <w:b/>
                <w:bCs/>
              </w:rPr>
            </w:pPr>
            <w:r w:rsidRPr="00B450F1">
              <w:rPr>
                <w:b/>
                <w:bCs/>
              </w:rPr>
              <w:t>File Server</w:t>
            </w:r>
          </w:p>
        </w:tc>
        <w:tc>
          <w:tcPr>
            <w:tcW w:w="1396" w:type="dxa"/>
          </w:tcPr>
          <w:p w14:paraId="5BA26E65" w14:textId="06068868" w:rsidR="003D5175" w:rsidRPr="00B450F1" w:rsidRDefault="003D5175" w:rsidP="003D5175">
            <w:pPr>
              <w:jc w:val="center"/>
              <w:rPr>
                <w:b/>
                <w:bCs/>
                <w:color w:val="0070C0"/>
              </w:rPr>
            </w:pPr>
            <w:r w:rsidRPr="00B450F1">
              <w:rPr>
                <w:b/>
                <w:bCs/>
                <w:color w:val="0070C0"/>
              </w:rPr>
              <w:t>192.168.3.11</w:t>
            </w:r>
          </w:p>
        </w:tc>
        <w:tc>
          <w:tcPr>
            <w:tcW w:w="1173" w:type="dxa"/>
          </w:tcPr>
          <w:p w14:paraId="26F3FAB3" w14:textId="77777777" w:rsidR="003D5175" w:rsidRDefault="003D5175" w:rsidP="003D5175"/>
        </w:tc>
        <w:tc>
          <w:tcPr>
            <w:tcW w:w="1396" w:type="dxa"/>
          </w:tcPr>
          <w:p w14:paraId="78E5708D" w14:textId="77777777" w:rsidR="003D5175" w:rsidRDefault="003D5175" w:rsidP="003D5175"/>
        </w:tc>
        <w:tc>
          <w:tcPr>
            <w:tcW w:w="1426" w:type="dxa"/>
          </w:tcPr>
          <w:p w14:paraId="582630AC" w14:textId="77777777" w:rsidR="003D5175" w:rsidRDefault="003D5175" w:rsidP="003D5175"/>
        </w:tc>
        <w:tc>
          <w:tcPr>
            <w:tcW w:w="1417" w:type="dxa"/>
          </w:tcPr>
          <w:p w14:paraId="3FBB416B" w14:textId="77777777" w:rsidR="003D5175" w:rsidRDefault="003D5175" w:rsidP="003D5175"/>
        </w:tc>
      </w:tr>
    </w:tbl>
    <w:p w14:paraId="7CA64E94" w14:textId="5432F290" w:rsidR="003051B6" w:rsidRPr="005D2106" w:rsidRDefault="00016431" w:rsidP="001D4005">
      <w:pPr>
        <w:pStyle w:val="Heading1"/>
        <w:jc w:val="center"/>
        <w:rPr>
          <w:b/>
          <w:bCs/>
        </w:rPr>
      </w:pPr>
      <w:bookmarkStart w:id="5" w:name="_Toc131071388"/>
      <w:bookmarkEnd w:id="3"/>
      <w:r w:rsidRPr="00016431">
        <w:rPr>
          <w:b/>
          <w:bCs/>
        </w:rPr>
        <w:t>ADDS Diagram</w:t>
      </w:r>
      <w:bookmarkEnd w:id="5"/>
    </w:p>
    <w:p w14:paraId="4247F2E9" w14:textId="32BCD94F" w:rsidR="003051B6" w:rsidRPr="005D2106" w:rsidRDefault="00876FC2" w:rsidP="005D2106">
      <w:r w:rsidRPr="00876FC2">
        <w:rPr>
          <w:noProof/>
        </w:rPr>
        <w:drawing>
          <wp:inline distT="0" distB="0" distL="0" distR="0" wp14:anchorId="1FA64B03" wp14:editId="40F20A2B">
            <wp:extent cx="5943600" cy="2634712"/>
            <wp:effectExtent l="0" t="0" r="0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56394" cy="26403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EEA7F1" w14:textId="6879F900" w:rsidR="00F5074C" w:rsidRPr="005D2106" w:rsidRDefault="003857B8" w:rsidP="005D2106">
      <w:pPr>
        <w:pStyle w:val="Heading1"/>
        <w:jc w:val="center"/>
        <w:rPr>
          <w:b/>
          <w:bCs/>
        </w:rPr>
      </w:pPr>
      <w:bookmarkStart w:id="6" w:name="_Toc131071389"/>
      <w:r w:rsidRPr="00D729A3">
        <w:rPr>
          <w:b/>
          <w:bCs/>
        </w:rPr>
        <w:t xml:space="preserve">Creating &amp; </w:t>
      </w:r>
      <w:proofErr w:type="gramStart"/>
      <w:r w:rsidRPr="00D729A3">
        <w:rPr>
          <w:b/>
          <w:bCs/>
        </w:rPr>
        <w:t>Configuring</w:t>
      </w:r>
      <w:proofErr w:type="gramEnd"/>
      <w:r w:rsidRPr="00D729A3">
        <w:rPr>
          <w:b/>
          <w:bCs/>
        </w:rPr>
        <w:t xml:space="preserve"> </w:t>
      </w:r>
      <w:proofErr w:type="spellStart"/>
      <w:r w:rsidRPr="00D729A3">
        <w:rPr>
          <w:b/>
          <w:bCs/>
        </w:rPr>
        <w:t>pfSense</w:t>
      </w:r>
      <w:bookmarkEnd w:id="6"/>
      <w:proofErr w:type="spellEnd"/>
    </w:p>
    <w:p w14:paraId="140CD3BD" w14:textId="2DAE2A3C" w:rsidR="00A040A6" w:rsidRDefault="009B2072" w:rsidP="001D4005">
      <w:pPr>
        <w:jc w:val="center"/>
      </w:pPr>
      <w:r>
        <w:t>Head over</w:t>
      </w:r>
      <w:r w:rsidR="00413A35">
        <w:t xml:space="preserve"> </w:t>
      </w:r>
      <w:hyperlink r:id="rId14" w:history="1">
        <w:r w:rsidR="00413A35" w:rsidRPr="00413A35">
          <w:rPr>
            <w:rStyle w:val="Hyperlink"/>
          </w:rPr>
          <w:t>https://www.pfsense.org/download/</w:t>
        </w:r>
      </w:hyperlink>
      <w:r>
        <w:t xml:space="preserve"> </w:t>
      </w:r>
      <w:r w:rsidR="00413A35">
        <w:t xml:space="preserve">and download </w:t>
      </w:r>
      <w:proofErr w:type="spellStart"/>
      <w:r w:rsidR="00413A35">
        <w:t>pfSense</w:t>
      </w:r>
      <w:proofErr w:type="spellEnd"/>
      <w:r w:rsidR="00413A35">
        <w:t xml:space="preserve"> to create our Firewall with NAT Routing</w:t>
      </w:r>
      <w:r>
        <w:t>. Select</w:t>
      </w:r>
      <w:r w:rsidR="00413A35">
        <w:t xml:space="preserve"> the same options as the </w:t>
      </w:r>
      <w:r>
        <w:t>image below, proceed to download.</w:t>
      </w:r>
    </w:p>
    <w:p w14:paraId="7F1DD524" w14:textId="24B52AC6" w:rsidR="00F5074C" w:rsidRDefault="00A040A6" w:rsidP="005D2106">
      <w:pPr>
        <w:jc w:val="center"/>
      </w:pPr>
      <w:r w:rsidRPr="00A040A6">
        <w:rPr>
          <w:noProof/>
        </w:rPr>
        <w:lastRenderedPageBreak/>
        <w:drawing>
          <wp:inline distT="0" distB="0" distL="0" distR="0" wp14:anchorId="5277BE32" wp14:editId="302D383A">
            <wp:extent cx="4248150" cy="3151619"/>
            <wp:effectExtent l="0" t="0" r="0" b="0"/>
            <wp:docPr id="45" name="Picture 4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Graphical user interface, applicatio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253501" cy="31555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1BED93" w14:textId="6E408C5C" w:rsidR="00C94E6C" w:rsidRDefault="00F5074C" w:rsidP="001D4005">
      <w:pPr>
        <w:jc w:val="center"/>
      </w:pPr>
      <w:r>
        <w:t xml:space="preserve">Create </w:t>
      </w:r>
      <w:r w:rsidR="00C94E6C">
        <w:t>your Virtual Machine with the following settings:</w:t>
      </w:r>
    </w:p>
    <w:p w14:paraId="18FEA659" w14:textId="53263E99" w:rsidR="004E16B5" w:rsidRDefault="00F5074C" w:rsidP="00C94E6C">
      <w:pPr>
        <w:jc w:val="center"/>
      </w:pPr>
      <w:r w:rsidRPr="00F5074C">
        <w:rPr>
          <w:noProof/>
        </w:rPr>
        <w:drawing>
          <wp:inline distT="0" distB="0" distL="0" distR="0" wp14:anchorId="28764ABE" wp14:editId="5D1E2174">
            <wp:extent cx="5630061" cy="1171739"/>
            <wp:effectExtent l="0" t="0" r="0" b="9525"/>
            <wp:docPr id="46" name="Picture 4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630061" cy="1171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F58083" w14:textId="5E08464E" w:rsidR="00C94E6C" w:rsidRDefault="00C94E6C" w:rsidP="00C94E6C">
      <w:pPr>
        <w:jc w:val="center"/>
      </w:pPr>
      <w:r>
        <w:t xml:space="preserve">Uncheck “Use </w:t>
      </w:r>
      <w:r w:rsidR="001D4005">
        <w:t>A</w:t>
      </w:r>
      <w:r>
        <w:t xml:space="preserve">utomatic </w:t>
      </w:r>
      <w:r w:rsidR="001D4005">
        <w:t>C</w:t>
      </w:r>
      <w:r>
        <w:t>heckpoints”</w:t>
      </w:r>
    </w:p>
    <w:p w14:paraId="23E19D31" w14:textId="1671E750" w:rsidR="004E16B5" w:rsidRDefault="004E16B5" w:rsidP="001D4005">
      <w:pPr>
        <w:jc w:val="center"/>
      </w:pPr>
      <w:r w:rsidRPr="004E16B5">
        <w:rPr>
          <w:noProof/>
        </w:rPr>
        <w:lastRenderedPageBreak/>
        <w:drawing>
          <wp:inline distT="0" distB="0" distL="0" distR="0" wp14:anchorId="66F95E9A" wp14:editId="0CF0D561">
            <wp:extent cx="4600575" cy="4380377"/>
            <wp:effectExtent l="0" t="0" r="0" b="1270"/>
            <wp:docPr id="9" name="Picture 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, email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601559" cy="43813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DB3270" w14:textId="5FAC4E65" w:rsidR="00C94E6C" w:rsidRDefault="00C94E6C" w:rsidP="00C94E6C">
      <w:pPr>
        <w:jc w:val="center"/>
      </w:pPr>
      <w:r>
        <w:t xml:space="preserve">Enable “Guest </w:t>
      </w:r>
      <w:r w:rsidR="001D4005">
        <w:t>S</w:t>
      </w:r>
      <w:r>
        <w:t>ervices”</w:t>
      </w:r>
    </w:p>
    <w:p w14:paraId="2AC3ADD3" w14:textId="4E2EF553" w:rsidR="004E16B5" w:rsidRDefault="004E16B5" w:rsidP="004E16B5">
      <w:r w:rsidRPr="004E16B5">
        <w:rPr>
          <w:noProof/>
        </w:rPr>
        <w:lastRenderedPageBreak/>
        <w:drawing>
          <wp:inline distT="0" distB="0" distL="0" distR="0" wp14:anchorId="71E81B0E" wp14:editId="716BC344">
            <wp:extent cx="5943600" cy="5626100"/>
            <wp:effectExtent l="0" t="0" r="0" b="0"/>
            <wp:docPr id="10" name="Picture 1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2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5A8169" w14:textId="43875E77" w:rsidR="00CB70BF" w:rsidRDefault="00CB70BF" w:rsidP="00CB70BF">
      <w:pPr>
        <w:jc w:val="center"/>
      </w:pPr>
      <w:r>
        <w:t xml:space="preserve">Uncheck </w:t>
      </w:r>
      <w:r w:rsidR="00DB4C80">
        <w:t>“Enable Secure Boot”</w:t>
      </w:r>
    </w:p>
    <w:p w14:paraId="6316BE31" w14:textId="59348C5F" w:rsidR="00C94E6C" w:rsidRDefault="00DB4C80" w:rsidP="005D2106">
      <w:pPr>
        <w:jc w:val="center"/>
      </w:pPr>
      <w:r w:rsidRPr="00DB4C80">
        <w:rPr>
          <w:noProof/>
        </w:rPr>
        <w:drawing>
          <wp:inline distT="0" distB="0" distL="0" distR="0" wp14:anchorId="768A9E5B" wp14:editId="0A482BBB">
            <wp:extent cx="5943600" cy="1149985"/>
            <wp:effectExtent l="0" t="0" r="0" b="0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49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01D351" w14:textId="05FF6C51" w:rsidR="00C94E6C" w:rsidRPr="00C94E6C" w:rsidRDefault="00C94E6C" w:rsidP="00C94E6C">
      <w:pPr>
        <w:jc w:val="center"/>
        <w:rPr>
          <w:vertAlign w:val="subscript"/>
        </w:rPr>
      </w:pPr>
      <w:r>
        <w:t xml:space="preserve">We’re now going to add our </w:t>
      </w:r>
      <w:r w:rsidR="00CB70BF">
        <w:t>second adapter “</w:t>
      </w:r>
      <w:proofErr w:type="gramStart"/>
      <w:r w:rsidR="00CB70BF">
        <w:t>LAN</w:t>
      </w:r>
      <w:proofErr w:type="gramEnd"/>
      <w:r w:rsidR="00CB70BF">
        <w:t>”</w:t>
      </w:r>
    </w:p>
    <w:p w14:paraId="7A864119" w14:textId="05D94F23" w:rsidR="004E16B5" w:rsidRDefault="004E16B5" w:rsidP="00DB4C80">
      <w:pPr>
        <w:jc w:val="center"/>
      </w:pPr>
      <w:r w:rsidRPr="004E16B5">
        <w:rPr>
          <w:noProof/>
        </w:rPr>
        <w:lastRenderedPageBreak/>
        <w:drawing>
          <wp:inline distT="0" distB="0" distL="0" distR="0" wp14:anchorId="5C6BADCA" wp14:editId="2939A941">
            <wp:extent cx="4457700" cy="5845045"/>
            <wp:effectExtent l="0" t="0" r="0" b="3810"/>
            <wp:docPr id="11" name="Picture 1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, email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459728" cy="5847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BDA723" w14:textId="106608AF" w:rsidR="004E16B5" w:rsidRDefault="004E16B5" w:rsidP="00DB4C80">
      <w:pPr>
        <w:jc w:val="center"/>
      </w:pPr>
      <w:r w:rsidRPr="004E16B5">
        <w:rPr>
          <w:noProof/>
        </w:rPr>
        <w:drawing>
          <wp:inline distT="0" distB="0" distL="0" distR="0" wp14:anchorId="3BFAD9F6" wp14:editId="21889919">
            <wp:extent cx="2753109" cy="809738"/>
            <wp:effectExtent l="0" t="0" r="9525" b="9525"/>
            <wp:docPr id="12" name="Picture 1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753109" cy="809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9D88A1" w14:textId="49A6ACD8" w:rsidR="00DB4C80" w:rsidRDefault="00DB4C80" w:rsidP="00DB4C80">
      <w:pPr>
        <w:jc w:val="center"/>
      </w:pPr>
      <w:r>
        <w:t xml:space="preserve">Now proceed to boot </w:t>
      </w:r>
      <w:proofErr w:type="spellStart"/>
      <w:r w:rsidR="00DC5FBC">
        <w:t>pfSense</w:t>
      </w:r>
      <w:proofErr w:type="spellEnd"/>
      <w:r w:rsidR="00DC5FBC">
        <w:t>.</w:t>
      </w:r>
    </w:p>
    <w:p w14:paraId="74CAE70E" w14:textId="0B546B13" w:rsidR="0010197C" w:rsidRDefault="00FE0BA1" w:rsidP="00FE0BA1">
      <w:pPr>
        <w:jc w:val="center"/>
      </w:pPr>
      <w:r>
        <w:t>After the VM reboot, turn it off and remove the disk to avoid going through the installation process again. Start the VM.</w:t>
      </w:r>
    </w:p>
    <w:p w14:paraId="32F997A8" w14:textId="10DC7E0A" w:rsidR="00064F6C" w:rsidRDefault="00F07A01" w:rsidP="00FE0BA1">
      <w:pPr>
        <w:jc w:val="center"/>
      </w:pPr>
      <w:r w:rsidRPr="00F07A01">
        <w:rPr>
          <w:noProof/>
        </w:rPr>
        <w:lastRenderedPageBreak/>
        <w:drawing>
          <wp:inline distT="0" distB="0" distL="0" distR="0" wp14:anchorId="75DC0A0A" wp14:editId="157A1B9E">
            <wp:extent cx="3877216" cy="590632"/>
            <wp:effectExtent l="0" t="0" r="9525" b="0"/>
            <wp:docPr id="50" name="Picture 5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Graphical user interface, application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877216" cy="590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16C55F" w14:textId="35C116C8" w:rsidR="00064F6C" w:rsidRDefault="007E6652" w:rsidP="00FE0BA1">
      <w:pPr>
        <w:jc w:val="center"/>
      </w:pPr>
      <w:r>
        <w:t xml:space="preserve">We’re now going to configure </w:t>
      </w:r>
      <w:proofErr w:type="spellStart"/>
      <w:r>
        <w:t>pfSense</w:t>
      </w:r>
      <w:proofErr w:type="spellEnd"/>
      <w:r>
        <w:t>.</w:t>
      </w:r>
      <w:r w:rsidR="00282C11" w:rsidRPr="00282C11">
        <w:t xml:space="preserve"> </w:t>
      </w:r>
      <w:r w:rsidR="00282C11" w:rsidRPr="00F413F8">
        <w:rPr>
          <w:noProof/>
        </w:rPr>
        <w:drawing>
          <wp:inline distT="0" distB="0" distL="0" distR="0" wp14:anchorId="4B93D331" wp14:editId="0119E528">
            <wp:extent cx="4458322" cy="333422"/>
            <wp:effectExtent l="0" t="0" r="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458322" cy="333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82C11" w:rsidRPr="00F413F8">
        <w:rPr>
          <w:noProof/>
        </w:rPr>
        <w:drawing>
          <wp:inline distT="0" distB="0" distL="0" distR="0" wp14:anchorId="3F646235" wp14:editId="77A2264C">
            <wp:extent cx="5943600" cy="467360"/>
            <wp:effectExtent l="0" t="0" r="0" b="889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7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2A1767" w14:textId="25F0EEDB" w:rsidR="007E6652" w:rsidRDefault="009306B3" w:rsidP="00FE0BA1">
      <w:pPr>
        <w:jc w:val="center"/>
      </w:pPr>
      <w:r w:rsidRPr="00F413F8">
        <w:rPr>
          <w:noProof/>
        </w:rPr>
        <w:drawing>
          <wp:inline distT="0" distB="0" distL="0" distR="0" wp14:anchorId="270813EA" wp14:editId="7BF0AF00">
            <wp:extent cx="5382376" cy="2505425"/>
            <wp:effectExtent l="0" t="0" r="0" b="9525"/>
            <wp:docPr id="48" name="Picture 4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Text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382376" cy="250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413F8">
        <w:rPr>
          <w:noProof/>
        </w:rPr>
        <w:drawing>
          <wp:inline distT="0" distB="0" distL="0" distR="0" wp14:anchorId="0AB91770" wp14:editId="79C4E492">
            <wp:extent cx="4182059" cy="362001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182059" cy="362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6C6B03" w14:textId="3A50FAE4" w:rsidR="00F413F8" w:rsidRDefault="00F413F8" w:rsidP="005021B0">
      <w:pPr>
        <w:jc w:val="center"/>
      </w:pPr>
      <w:r w:rsidRPr="00F413F8">
        <w:rPr>
          <w:noProof/>
        </w:rPr>
        <w:drawing>
          <wp:inline distT="0" distB="0" distL="0" distR="0" wp14:anchorId="50F1E201" wp14:editId="6A780F69">
            <wp:extent cx="2743583" cy="171474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743583" cy="171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6D0F35" w14:textId="53CBBB5B" w:rsidR="00F413F8" w:rsidRDefault="00F413F8" w:rsidP="00DC5FBC">
      <w:pPr>
        <w:jc w:val="center"/>
      </w:pPr>
      <w:r w:rsidRPr="00F413F8">
        <w:rPr>
          <w:noProof/>
        </w:rPr>
        <w:drawing>
          <wp:inline distT="0" distB="0" distL="0" distR="0" wp14:anchorId="110E8C98" wp14:editId="763469CC">
            <wp:extent cx="4163006" cy="476316"/>
            <wp:effectExtent l="0" t="0" r="9525" b="0"/>
            <wp:docPr id="25" name="Picture 2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Text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163006" cy="476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3CEB75" w14:textId="479725D5" w:rsidR="008E7EAD" w:rsidRDefault="005021B0" w:rsidP="00B037F7">
      <w:pPr>
        <w:jc w:val="center"/>
      </w:pPr>
      <w:r w:rsidRPr="00F413F8">
        <w:rPr>
          <w:noProof/>
        </w:rPr>
        <w:drawing>
          <wp:inline distT="0" distB="0" distL="0" distR="0" wp14:anchorId="53AB4473" wp14:editId="6C6DDC59">
            <wp:extent cx="3334215" cy="1000265"/>
            <wp:effectExtent l="0" t="0" r="0" b="9525"/>
            <wp:docPr id="27" name="Picture 2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Text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334215" cy="1000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20C30C" w14:textId="505A1950" w:rsidR="004A4F50" w:rsidRPr="008E7EAD" w:rsidRDefault="00071889" w:rsidP="004A4F50">
      <w:pPr>
        <w:jc w:val="center"/>
      </w:pPr>
      <w:r>
        <w:t xml:space="preserve">Configure the </w:t>
      </w:r>
      <w:r w:rsidR="008E7EAD" w:rsidRPr="008E7EAD">
        <w:t>LAN</w:t>
      </w:r>
      <w:r>
        <w:t xml:space="preserve"> (hn1)</w:t>
      </w:r>
    </w:p>
    <w:p w14:paraId="49DF82D3" w14:textId="083E786D" w:rsidR="00F413F8" w:rsidRDefault="00F413F8" w:rsidP="00DC5FBC">
      <w:pPr>
        <w:jc w:val="center"/>
      </w:pPr>
      <w:r w:rsidRPr="00F413F8">
        <w:rPr>
          <w:noProof/>
        </w:rPr>
        <w:lastRenderedPageBreak/>
        <w:drawing>
          <wp:inline distT="0" distB="0" distL="0" distR="0" wp14:anchorId="2ED05C15" wp14:editId="0A69646E">
            <wp:extent cx="5382376" cy="2505425"/>
            <wp:effectExtent l="0" t="0" r="0" b="9525"/>
            <wp:docPr id="28" name="Picture 2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Text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382376" cy="250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’</w:t>
      </w:r>
    </w:p>
    <w:p w14:paraId="5F9EA45E" w14:textId="2AAE163F" w:rsidR="00F413F8" w:rsidRDefault="00F413F8" w:rsidP="00DC5FBC">
      <w:pPr>
        <w:jc w:val="center"/>
        <w:rPr>
          <w:noProof/>
        </w:rPr>
      </w:pPr>
      <w:r w:rsidRPr="00F413F8">
        <w:rPr>
          <w:noProof/>
        </w:rPr>
        <w:drawing>
          <wp:inline distT="0" distB="0" distL="0" distR="0" wp14:anchorId="34964E0F" wp14:editId="053D5B83">
            <wp:extent cx="4525006" cy="962159"/>
            <wp:effectExtent l="0" t="0" r="9525" b="9525"/>
            <wp:docPr id="29" name="Picture 2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Text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525006" cy="962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’</w:t>
      </w:r>
      <w:r w:rsidRPr="00F413F8">
        <w:rPr>
          <w:noProof/>
        </w:rPr>
        <w:t xml:space="preserve"> </w:t>
      </w:r>
      <w:r w:rsidRPr="00F413F8">
        <w:rPr>
          <w:noProof/>
        </w:rPr>
        <w:drawing>
          <wp:inline distT="0" distB="0" distL="0" distR="0" wp14:anchorId="129FEB5D" wp14:editId="1C151CB7">
            <wp:extent cx="4286848" cy="304843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286848" cy="304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>’</w:t>
      </w:r>
    </w:p>
    <w:p w14:paraId="739846ED" w14:textId="43E72339" w:rsidR="00A87F9E" w:rsidRDefault="00A87F9E" w:rsidP="00DC5FBC">
      <w:pPr>
        <w:jc w:val="center"/>
      </w:pPr>
      <w:r w:rsidRPr="00A87F9E">
        <w:rPr>
          <w:noProof/>
        </w:rPr>
        <w:drawing>
          <wp:inline distT="0" distB="0" distL="0" distR="0" wp14:anchorId="1D97B6C4" wp14:editId="604B4D73">
            <wp:extent cx="4477375" cy="1238423"/>
            <wp:effectExtent l="0" t="0" r="0" b="0"/>
            <wp:docPr id="31" name="Picture 3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Text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477375" cy="1238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3F1182" w14:textId="64967F0A" w:rsidR="00A87F9E" w:rsidRDefault="00A87F9E" w:rsidP="00DC5FBC">
      <w:pPr>
        <w:jc w:val="center"/>
      </w:pPr>
      <w:r w:rsidRPr="00A87F9E">
        <w:rPr>
          <w:noProof/>
        </w:rPr>
        <w:drawing>
          <wp:inline distT="0" distB="0" distL="0" distR="0" wp14:anchorId="4546A025" wp14:editId="417A9816">
            <wp:extent cx="5420481" cy="161948"/>
            <wp:effectExtent l="0" t="0" r="0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420481" cy="161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87F9E">
        <w:rPr>
          <w:noProof/>
        </w:rPr>
        <w:drawing>
          <wp:inline distT="0" distB="0" distL="0" distR="0" wp14:anchorId="15206948" wp14:editId="6F7862EB">
            <wp:extent cx="5943600" cy="699770"/>
            <wp:effectExtent l="0" t="0" r="0" b="508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99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92B901" w14:textId="77777777" w:rsidR="008E7EAD" w:rsidRDefault="008E7EAD" w:rsidP="00DC5FBC">
      <w:pPr>
        <w:jc w:val="center"/>
      </w:pPr>
    </w:p>
    <w:p w14:paraId="52A53E16" w14:textId="77777777" w:rsidR="008E7EAD" w:rsidRDefault="008E7EAD" w:rsidP="008E7EAD"/>
    <w:p w14:paraId="3F54F01C" w14:textId="77777777" w:rsidR="008E7EAD" w:rsidRDefault="008E7EAD" w:rsidP="008E7EAD"/>
    <w:p w14:paraId="73A6B83B" w14:textId="77777777" w:rsidR="008E7EAD" w:rsidRDefault="008E7EAD" w:rsidP="008E7EAD"/>
    <w:p w14:paraId="3A8C9566" w14:textId="55E4334E" w:rsidR="00E134B7" w:rsidRDefault="00E134B7" w:rsidP="00127FE3">
      <w:pPr>
        <w:jc w:val="center"/>
      </w:pPr>
    </w:p>
    <w:p w14:paraId="11F7C80B" w14:textId="3E4C2EC4" w:rsidR="00E134B7" w:rsidRDefault="00E134B7" w:rsidP="00DC5FBC">
      <w:pPr>
        <w:jc w:val="center"/>
      </w:pPr>
      <w:r>
        <w:lastRenderedPageBreak/>
        <w:t>Now head to your host machine’s network adapters and edit your “LAN”.</w:t>
      </w:r>
    </w:p>
    <w:p w14:paraId="493FDC5A" w14:textId="31F53653" w:rsidR="00E134B7" w:rsidRDefault="00E134B7" w:rsidP="00DC5FBC">
      <w:pPr>
        <w:jc w:val="center"/>
      </w:pPr>
      <w:r w:rsidRPr="004D015A">
        <w:rPr>
          <w:noProof/>
        </w:rPr>
        <w:drawing>
          <wp:inline distT="0" distB="0" distL="0" distR="0" wp14:anchorId="2731DF87" wp14:editId="311061AE">
            <wp:extent cx="5943600" cy="3564890"/>
            <wp:effectExtent l="0" t="0" r="0" b="0"/>
            <wp:docPr id="35" name="Picture 3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Graphical user interface, text, application, email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64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28C36A" w14:textId="030530DD" w:rsidR="00071889" w:rsidRDefault="00071889" w:rsidP="00DC5FBC">
      <w:pPr>
        <w:jc w:val="center"/>
      </w:pPr>
      <w:r>
        <w:t xml:space="preserve">Now head over to </w:t>
      </w:r>
      <w:proofErr w:type="spellStart"/>
      <w:r>
        <w:t>pfSense</w:t>
      </w:r>
      <w:proofErr w:type="spellEnd"/>
      <w:r>
        <w:t xml:space="preserve"> using the LAN you configured</w:t>
      </w:r>
      <w:r w:rsidR="00631218">
        <w:t xml:space="preserve"> (</w:t>
      </w:r>
      <w:hyperlink r:id="rId36" w:history="1">
        <w:r w:rsidR="00631218" w:rsidRPr="00631218">
          <w:rPr>
            <w:rStyle w:val="Hyperlink"/>
          </w:rPr>
          <w:t>http://192.168.3.14/</w:t>
        </w:r>
      </w:hyperlink>
      <w:r w:rsidR="00631218">
        <w:t>)</w:t>
      </w:r>
    </w:p>
    <w:p w14:paraId="1C00A467" w14:textId="48BFD13C" w:rsidR="009903E6" w:rsidRDefault="009903E6" w:rsidP="009D2142">
      <w:pPr>
        <w:jc w:val="center"/>
      </w:pPr>
      <w:r>
        <w:t xml:space="preserve">Login using the following, Username: admin | Password: </w:t>
      </w:r>
      <w:proofErr w:type="spellStart"/>
      <w:proofErr w:type="gramStart"/>
      <w:r>
        <w:t>pfsense</w:t>
      </w:r>
      <w:proofErr w:type="spellEnd"/>
      <w:proofErr w:type="gramEnd"/>
    </w:p>
    <w:p w14:paraId="66B87CBE" w14:textId="2ED49D51" w:rsidR="004A4F50" w:rsidRDefault="004A4F50" w:rsidP="00DC5FBC">
      <w:pPr>
        <w:jc w:val="center"/>
      </w:pPr>
      <w:r w:rsidRPr="004A4F50">
        <w:rPr>
          <w:noProof/>
        </w:rPr>
        <w:drawing>
          <wp:inline distT="0" distB="0" distL="0" distR="0" wp14:anchorId="2DA3F93B" wp14:editId="2F2B29E2">
            <wp:extent cx="5943600" cy="2905125"/>
            <wp:effectExtent l="0" t="0" r="0" b="9525"/>
            <wp:docPr id="49" name="Picture 49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Graphical user interface, website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5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5ECAF9" w14:textId="77777777" w:rsidR="009D2142" w:rsidRDefault="009D2142" w:rsidP="00DC5FBC">
      <w:pPr>
        <w:jc w:val="center"/>
      </w:pPr>
    </w:p>
    <w:p w14:paraId="76CA3236" w14:textId="0F1A5E2A" w:rsidR="002F7B16" w:rsidRDefault="009D2142" w:rsidP="002F7B16">
      <w:pPr>
        <w:jc w:val="center"/>
      </w:pPr>
      <w:r>
        <w:lastRenderedPageBreak/>
        <w:t>We’re now going to configure our firewall.</w:t>
      </w:r>
    </w:p>
    <w:p w14:paraId="4CC7D59F" w14:textId="7253C7C1" w:rsidR="00CE0C4D" w:rsidRDefault="00CE0C4D" w:rsidP="002F7B16">
      <w:pPr>
        <w:jc w:val="center"/>
      </w:pPr>
      <w:r>
        <w:t>I disabled DNS Resolver &amp; Enabled DNS Forwarder</w:t>
      </w:r>
    </w:p>
    <w:p w14:paraId="630701B8" w14:textId="4D31FDB1" w:rsidR="00CE0C4D" w:rsidRDefault="00F50F1F" w:rsidP="002F7B16">
      <w:pPr>
        <w:jc w:val="center"/>
      </w:pPr>
      <w:r>
        <w:rPr>
          <w:noProof/>
        </w:rPr>
        <w:drawing>
          <wp:inline distT="0" distB="0" distL="0" distR="0" wp14:anchorId="4F99DFD5" wp14:editId="05B00810">
            <wp:extent cx="5935980" cy="990600"/>
            <wp:effectExtent l="0" t="0" r="7620" b="0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990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B930FE" w14:textId="3E8BAD68" w:rsidR="00F50F1F" w:rsidRDefault="00F50F1F" w:rsidP="002F7B16">
      <w:pPr>
        <w:jc w:val="center"/>
      </w:pPr>
      <w:r>
        <w:rPr>
          <w:noProof/>
        </w:rPr>
        <w:drawing>
          <wp:inline distT="0" distB="0" distL="0" distR="0" wp14:anchorId="1314D032" wp14:editId="3ABB4D27">
            <wp:extent cx="5943600" cy="1165860"/>
            <wp:effectExtent l="0" t="0" r="0" b="0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65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72CFEE" w14:textId="5F1C8C8E" w:rsidR="009D2142" w:rsidRDefault="006740A3" w:rsidP="00DC5FBC">
      <w:pPr>
        <w:jc w:val="center"/>
      </w:pPr>
      <w:r w:rsidRPr="006740A3">
        <w:rPr>
          <w:noProof/>
        </w:rPr>
        <w:drawing>
          <wp:inline distT="0" distB="0" distL="0" distR="0" wp14:anchorId="65490B6F" wp14:editId="3E489816">
            <wp:extent cx="1876687" cy="943107"/>
            <wp:effectExtent l="0" t="0" r="0" b="9525"/>
            <wp:docPr id="52" name="Picture 52" descr="Graphical user interface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 descr="Graphical user interface, application, website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1876687" cy="943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2CECA6" w14:textId="65D5DD9E" w:rsidR="006740A3" w:rsidRDefault="00592115" w:rsidP="00DC5FBC">
      <w:pPr>
        <w:jc w:val="center"/>
      </w:pPr>
      <w:r w:rsidRPr="00592115">
        <w:rPr>
          <w:noProof/>
        </w:rPr>
        <w:drawing>
          <wp:inline distT="0" distB="0" distL="0" distR="0" wp14:anchorId="58A3DCE6" wp14:editId="215E4FFA">
            <wp:extent cx="2676899" cy="409632"/>
            <wp:effectExtent l="0" t="0" r="9525" b="952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676899" cy="409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B7E70F" w14:textId="7C9EBDC9" w:rsidR="00592115" w:rsidRDefault="00CF0625" w:rsidP="00DC5FBC">
      <w:pPr>
        <w:jc w:val="center"/>
      </w:pPr>
      <w:r w:rsidRPr="00CF0625">
        <w:rPr>
          <w:noProof/>
        </w:rPr>
        <w:drawing>
          <wp:inline distT="0" distB="0" distL="0" distR="0" wp14:anchorId="70E3C8D2" wp14:editId="6D9C036B">
            <wp:extent cx="685896" cy="333422"/>
            <wp:effectExtent l="0" t="0" r="0" b="952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685896" cy="333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E93413" w14:textId="22F62669" w:rsidR="009D2142" w:rsidRDefault="008A79E4" w:rsidP="00DC5FBC">
      <w:pPr>
        <w:jc w:val="center"/>
      </w:pPr>
      <w:r w:rsidRPr="008A79E4">
        <w:rPr>
          <w:noProof/>
        </w:rPr>
        <w:drawing>
          <wp:inline distT="0" distB="0" distL="0" distR="0" wp14:anchorId="582C51DA" wp14:editId="5240BC22">
            <wp:extent cx="5943600" cy="2309495"/>
            <wp:effectExtent l="0" t="0" r="0" b="0"/>
            <wp:docPr id="55" name="Picture 5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 descr="Graphical user interface, text, application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09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EE5132" w14:textId="090E772E" w:rsidR="002F7B16" w:rsidRDefault="002F7B16" w:rsidP="00DC5FBC">
      <w:pPr>
        <w:jc w:val="center"/>
      </w:pPr>
      <w:r>
        <w:t>Create an alias, then press save.</w:t>
      </w:r>
    </w:p>
    <w:p w14:paraId="6D910341" w14:textId="52A87055" w:rsidR="002F7B16" w:rsidRDefault="00680E6E" w:rsidP="00DC5FBC">
      <w:pPr>
        <w:jc w:val="center"/>
      </w:pPr>
      <w:r>
        <w:t xml:space="preserve">Go to Firewall, Rules, LAN then click the </w:t>
      </w:r>
      <w:r w:rsidR="003D29C3">
        <w:t>a</w:t>
      </w:r>
      <w:r>
        <w:t>dd button.</w:t>
      </w:r>
    </w:p>
    <w:p w14:paraId="0955BB77" w14:textId="6773E85D" w:rsidR="00680E6E" w:rsidRDefault="003D29C3" w:rsidP="00DC5FBC">
      <w:pPr>
        <w:jc w:val="center"/>
      </w:pPr>
      <w:r w:rsidRPr="003D29C3">
        <w:rPr>
          <w:noProof/>
        </w:rPr>
        <w:lastRenderedPageBreak/>
        <w:drawing>
          <wp:inline distT="0" distB="0" distL="0" distR="0" wp14:anchorId="64A6287A" wp14:editId="3A35AFFB">
            <wp:extent cx="5943600" cy="1796415"/>
            <wp:effectExtent l="0" t="0" r="0" b="0"/>
            <wp:docPr id="56" name="Picture 5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 descr="Graphical user interface, application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96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A164BD" w14:textId="61E68A96" w:rsidR="003D29C3" w:rsidRDefault="00123466" w:rsidP="00DC5FBC">
      <w:pPr>
        <w:jc w:val="center"/>
      </w:pPr>
      <w:r w:rsidRPr="00123466">
        <w:rPr>
          <w:noProof/>
        </w:rPr>
        <w:drawing>
          <wp:inline distT="0" distB="0" distL="0" distR="0" wp14:anchorId="645F8E75" wp14:editId="3E4F01E9">
            <wp:extent cx="5943600" cy="2482215"/>
            <wp:effectExtent l="0" t="0" r="0" b="0"/>
            <wp:docPr id="57" name="Picture 5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 descr="Graphical user interface, text, application, email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82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8D5849" w14:textId="03B91D99" w:rsidR="00123466" w:rsidRDefault="00767D5F" w:rsidP="00DC5FBC">
      <w:pPr>
        <w:jc w:val="center"/>
      </w:pPr>
      <w:r w:rsidRPr="00767D5F">
        <w:rPr>
          <w:noProof/>
        </w:rPr>
        <w:drawing>
          <wp:inline distT="0" distB="0" distL="0" distR="0" wp14:anchorId="6FB12051" wp14:editId="6B992FD8">
            <wp:extent cx="5943600" cy="367030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7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934C18" w14:textId="44F7F25F" w:rsidR="00767D5F" w:rsidRDefault="00797204" w:rsidP="00DC5FBC">
      <w:pPr>
        <w:jc w:val="center"/>
      </w:pPr>
      <w:r w:rsidRPr="00797204">
        <w:rPr>
          <w:noProof/>
        </w:rPr>
        <w:drawing>
          <wp:inline distT="0" distB="0" distL="0" distR="0" wp14:anchorId="7719F45C" wp14:editId="32F906EB">
            <wp:extent cx="5943600" cy="1338580"/>
            <wp:effectExtent l="0" t="0" r="0" b="0"/>
            <wp:docPr id="59" name="Picture 5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 descr="Graphical user interface, text, application, email&#10;&#10;Description automatically generated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38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B4A6ED" w14:textId="60D3F3B9" w:rsidR="00797204" w:rsidRDefault="00C92CE4" w:rsidP="00DC5FBC">
      <w:pPr>
        <w:jc w:val="center"/>
      </w:pPr>
      <w:r w:rsidRPr="00C92CE4">
        <w:rPr>
          <w:noProof/>
        </w:rPr>
        <w:drawing>
          <wp:inline distT="0" distB="0" distL="0" distR="0" wp14:anchorId="3E39E283" wp14:editId="4DB3A16B">
            <wp:extent cx="695422" cy="342948"/>
            <wp:effectExtent l="0" t="0" r="9525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695422" cy="342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C18771" w14:textId="039D77E0" w:rsidR="003F5AF2" w:rsidRDefault="003F5AF2" w:rsidP="003F5AF2">
      <w:pPr>
        <w:jc w:val="center"/>
      </w:pPr>
      <w:r>
        <w:t>Now we’re going to head back to</w:t>
      </w:r>
      <w:r w:rsidR="00562032">
        <w:t xml:space="preserve"> Firewall/Aliases/Edit.</w:t>
      </w:r>
    </w:p>
    <w:p w14:paraId="173E4D2A" w14:textId="4FB20DBA" w:rsidR="00033269" w:rsidRDefault="00562032" w:rsidP="004B20F4">
      <w:pPr>
        <w:jc w:val="center"/>
      </w:pPr>
      <w:r w:rsidRPr="00562032">
        <w:rPr>
          <w:noProof/>
        </w:rPr>
        <w:drawing>
          <wp:inline distT="0" distB="0" distL="0" distR="0" wp14:anchorId="679D638C" wp14:editId="1C00E82C">
            <wp:extent cx="3057952" cy="552527"/>
            <wp:effectExtent l="0" t="0" r="9525" b="0"/>
            <wp:docPr id="62" name="Picture 62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 descr="Text&#10;&#10;Description automatically generated with low confidence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057952" cy="552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6250C0" w14:textId="58EF79F0" w:rsidR="001D7A28" w:rsidRDefault="001D7A28" w:rsidP="004B20F4">
      <w:pPr>
        <w:jc w:val="center"/>
      </w:pPr>
      <w:r>
        <w:lastRenderedPageBreak/>
        <w:t>We’re going to click the little pencil and add the devices we’re going to block.</w:t>
      </w:r>
    </w:p>
    <w:p w14:paraId="3FFF1515" w14:textId="78A38797" w:rsidR="004B20F4" w:rsidRDefault="00B32E04" w:rsidP="004B20F4">
      <w:pPr>
        <w:jc w:val="center"/>
      </w:pPr>
      <w:r w:rsidRPr="00B32E04">
        <w:rPr>
          <w:noProof/>
        </w:rPr>
        <w:drawing>
          <wp:inline distT="0" distB="0" distL="0" distR="0" wp14:anchorId="3495AC35" wp14:editId="6CFC4CEF">
            <wp:extent cx="323895" cy="304843"/>
            <wp:effectExtent l="0" t="0" r="0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23895" cy="304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A8A263" w14:textId="13BFED49" w:rsidR="003D29C3" w:rsidRDefault="00317397" w:rsidP="00DC5FBC">
      <w:pPr>
        <w:jc w:val="center"/>
      </w:pPr>
      <w:r w:rsidRPr="00317397">
        <w:rPr>
          <w:noProof/>
        </w:rPr>
        <w:drawing>
          <wp:inline distT="0" distB="0" distL="0" distR="0" wp14:anchorId="44FEC550" wp14:editId="597495D7">
            <wp:extent cx="5943600" cy="1273175"/>
            <wp:effectExtent l="0" t="0" r="0" b="3175"/>
            <wp:docPr id="65" name="Picture 6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 descr="Graphical user interface, text, application&#10;&#10;Description automatically generated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73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5B9393" w14:textId="3E8DE3E0" w:rsidR="00537F1A" w:rsidRDefault="006462C5" w:rsidP="006462C5">
      <w:pPr>
        <w:jc w:val="center"/>
      </w:pPr>
      <w:r>
        <w:t>(Disable this for now).</w:t>
      </w:r>
    </w:p>
    <w:p w14:paraId="612C986E" w14:textId="7E8DE95B" w:rsidR="00537F1A" w:rsidRPr="001802F1" w:rsidRDefault="001802F1" w:rsidP="001802F1">
      <w:pPr>
        <w:pStyle w:val="Heading1"/>
        <w:jc w:val="center"/>
        <w:rPr>
          <w:b/>
          <w:bCs/>
        </w:rPr>
      </w:pPr>
      <w:bookmarkStart w:id="7" w:name="_Toc131071390"/>
      <w:r w:rsidRPr="001802F1">
        <w:rPr>
          <w:b/>
          <w:bCs/>
        </w:rPr>
        <w:t>Creating &amp; Configuring DC1</w:t>
      </w:r>
      <w:bookmarkEnd w:id="7"/>
    </w:p>
    <w:p w14:paraId="2603DC6F" w14:textId="1547EA6A" w:rsidR="00967466" w:rsidRDefault="0027515B" w:rsidP="00967466">
      <w:pPr>
        <w:jc w:val="center"/>
      </w:pPr>
      <w:r>
        <w:t xml:space="preserve">We’re now going to create our </w:t>
      </w:r>
      <w:r w:rsidR="00967466">
        <w:t>DC1</w:t>
      </w:r>
      <w:r w:rsidR="004329AC">
        <w:t xml:space="preserve">, I used a </w:t>
      </w:r>
      <w:r w:rsidR="000308DC">
        <w:t xml:space="preserve">parent </w:t>
      </w:r>
      <w:r w:rsidR="004329AC">
        <w:t>disk</w:t>
      </w:r>
      <w:r w:rsidR="000308DC">
        <w:t xml:space="preserve"> to speed up the process.</w:t>
      </w:r>
    </w:p>
    <w:p w14:paraId="37B8C2B7" w14:textId="2FA95A58" w:rsidR="00967466" w:rsidRDefault="00FD7EED" w:rsidP="00967466">
      <w:pPr>
        <w:jc w:val="center"/>
      </w:pPr>
      <w:r w:rsidRPr="00FD7EED">
        <w:rPr>
          <w:noProof/>
        </w:rPr>
        <w:drawing>
          <wp:inline distT="0" distB="0" distL="0" distR="0" wp14:anchorId="0EFBB13F" wp14:editId="68CB781B">
            <wp:extent cx="5896798" cy="1009791"/>
            <wp:effectExtent l="0" t="0" r="8890" b="0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896798" cy="1009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19BBAE" w14:textId="46EEA132" w:rsidR="00C44E43" w:rsidRDefault="00A911F6" w:rsidP="00967466">
      <w:pPr>
        <w:jc w:val="center"/>
      </w:pPr>
      <w:r w:rsidRPr="00A911F6">
        <w:rPr>
          <w:noProof/>
        </w:rPr>
        <w:drawing>
          <wp:inline distT="0" distB="0" distL="0" distR="0" wp14:anchorId="4BAAD65A" wp14:editId="73EE16B4">
            <wp:extent cx="5020376" cy="171474"/>
            <wp:effectExtent l="0" t="0" r="0" b="0"/>
            <wp:docPr id="120" name="Picture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020376" cy="171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1CD059" w14:textId="59B7E51D" w:rsidR="00A911F6" w:rsidRDefault="00A911F6" w:rsidP="00967466">
      <w:pPr>
        <w:jc w:val="center"/>
      </w:pPr>
      <w:r w:rsidRPr="00A911F6">
        <w:rPr>
          <w:noProof/>
        </w:rPr>
        <w:drawing>
          <wp:inline distT="0" distB="0" distL="0" distR="0" wp14:anchorId="7EDD7966" wp14:editId="11874587">
            <wp:extent cx="847843" cy="209579"/>
            <wp:effectExtent l="0" t="0" r="9525" b="0"/>
            <wp:docPr id="130" name="Picture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847843" cy="209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E74816" w14:textId="4506D050" w:rsidR="00A911F6" w:rsidRDefault="00A10C48" w:rsidP="00967466">
      <w:pPr>
        <w:jc w:val="center"/>
      </w:pPr>
      <w:r w:rsidRPr="00A10C48">
        <w:rPr>
          <w:noProof/>
        </w:rPr>
        <w:drawing>
          <wp:inline distT="0" distB="0" distL="0" distR="0" wp14:anchorId="3172693A" wp14:editId="0D3B9996">
            <wp:extent cx="866896" cy="219106"/>
            <wp:effectExtent l="0" t="0" r="0" b="9525"/>
            <wp:docPr id="131" name="Picture 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866896" cy="219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706C66" w14:textId="2BC8A3D9" w:rsidR="00A10C48" w:rsidRDefault="00A10C48" w:rsidP="00967466">
      <w:pPr>
        <w:jc w:val="center"/>
      </w:pPr>
    </w:p>
    <w:p w14:paraId="42661864" w14:textId="43DF94A2" w:rsidR="00A10C48" w:rsidRDefault="00D84BE1" w:rsidP="00967466">
      <w:pPr>
        <w:jc w:val="center"/>
      </w:pPr>
      <w:r w:rsidRPr="00D84BE1">
        <w:rPr>
          <w:noProof/>
        </w:rPr>
        <w:drawing>
          <wp:inline distT="0" distB="0" distL="0" distR="0" wp14:anchorId="7355DFF8" wp14:editId="2BA31E28">
            <wp:extent cx="2915057" cy="1028844"/>
            <wp:effectExtent l="0" t="0" r="0" b="0"/>
            <wp:docPr id="133" name="Picture 13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" name="Picture 133" descr="Graphical user interface, text, application&#10;&#10;Description automatically generated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2915057" cy="1028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CEA052" w14:textId="6981C934" w:rsidR="001A134F" w:rsidRDefault="001A134F" w:rsidP="00967466">
      <w:pPr>
        <w:jc w:val="center"/>
      </w:pPr>
      <w:r>
        <w:t>I used the following password:</w:t>
      </w:r>
    </w:p>
    <w:p w14:paraId="0894FFD5" w14:textId="03F27066" w:rsidR="001A134F" w:rsidRDefault="001A134F" w:rsidP="00967466">
      <w:pPr>
        <w:jc w:val="center"/>
      </w:pPr>
      <w:r>
        <w:t>(Pa$$w0rd)</w:t>
      </w:r>
    </w:p>
    <w:p w14:paraId="475CA297" w14:textId="7BCC1AB6" w:rsidR="00A03B19" w:rsidRDefault="001A134F" w:rsidP="0020624B">
      <w:pPr>
        <w:jc w:val="center"/>
      </w:pPr>
      <w:r w:rsidRPr="001A134F">
        <w:rPr>
          <w:noProof/>
        </w:rPr>
        <w:drawing>
          <wp:inline distT="0" distB="0" distL="0" distR="0" wp14:anchorId="7AD624EA" wp14:editId="04532151">
            <wp:extent cx="4601217" cy="485843"/>
            <wp:effectExtent l="0" t="0" r="0" b="9525"/>
            <wp:docPr id="67" name="Picture 6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 descr="Text&#10;&#10;Description automatically generated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4601217" cy="485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AC4272" w14:textId="4C35CF40" w:rsidR="00521699" w:rsidRDefault="00A72578" w:rsidP="00847EAC">
      <w:pPr>
        <w:jc w:val="center"/>
      </w:pPr>
      <w:r>
        <w:t xml:space="preserve">We’re now going to </w:t>
      </w:r>
      <w:r w:rsidR="00521699">
        <w:t>do our post installation setup using the following script.</w:t>
      </w:r>
    </w:p>
    <w:p w14:paraId="5782E5B3" w14:textId="74721337" w:rsidR="00637A7C" w:rsidRDefault="00521699" w:rsidP="00967466">
      <w:pPr>
        <w:jc w:val="center"/>
      </w:pPr>
      <w:r w:rsidRPr="00521699">
        <w:rPr>
          <w:noProof/>
        </w:rPr>
        <w:lastRenderedPageBreak/>
        <w:drawing>
          <wp:inline distT="0" distB="0" distL="0" distR="0" wp14:anchorId="5758264E" wp14:editId="4D2BF577">
            <wp:extent cx="4317191" cy="3307080"/>
            <wp:effectExtent l="0" t="0" r="7620" b="7620"/>
            <wp:docPr id="73" name="Picture 7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 73" descr="Text&#10;&#10;Description automatically generated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4338189" cy="3323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4189B1" w14:textId="33FF27C5" w:rsidR="006B4F3D" w:rsidRDefault="00847EAC" w:rsidP="00967466">
      <w:pPr>
        <w:jc w:val="center"/>
      </w:pPr>
      <w:r>
        <w:t>Then input your IP Address “192.168.3.1”.</w:t>
      </w:r>
    </w:p>
    <w:p w14:paraId="73F1BAE3" w14:textId="32C1F559" w:rsidR="00847EAC" w:rsidRDefault="00847EAC" w:rsidP="00967466">
      <w:pPr>
        <w:jc w:val="center"/>
      </w:pPr>
      <w:r>
        <w:t>Then input your PC’s name “485-DC1”.</w:t>
      </w:r>
    </w:p>
    <w:p w14:paraId="350C1281" w14:textId="3559C10B" w:rsidR="001109A7" w:rsidRDefault="001109A7" w:rsidP="00967466">
      <w:pPr>
        <w:jc w:val="center"/>
      </w:pPr>
      <w:r>
        <w:t>We’re now going to disable the firewall.</w:t>
      </w:r>
    </w:p>
    <w:p w14:paraId="3977AF7D" w14:textId="4C6550D9" w:rsidR="001109A7" w:rsidRDefault="006D0130" w:rsidP="00967466">
      <w:pPr>
        <w:jc w:val="center"/>
      </w:pPr>
      <w:r w:rsidRPr="006D0130">
        <w:rPr>
          <w:noProof/>
        </w:rPr>
        <w:drawing>
          <wp:inline distT="0" distB="0" distL="0" distR="0" wp14:anchorId="65DB72DE" wp14:editId="494BE8CE">
            <wp:extent cx="5943600" cy="175895"/>
            <wp:effectExtent l="0" t="0" r="0" b="0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5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9F45DE" w14:textId="292A870F" w:rsidR="0080404C" w:rsidRDefault="0080404C" w:rsidP="00967466">
      <w:pPr>
        <w:jc w:val="center"/>
      </w:pPr>
      <w:r>
        <w:t>Now we will enable the server’s response to pings.</w:t>
      </w:r>
    </w:p>
    <w:p w14:paraId="7BC7A95B" w14:textId="12C68EFA" w:rsidR="00BF7026" w:rsidRDefault="00BF7026" w:rsidP="00967466">
      <w:pPr>
        <w:jc w:val="center"/>
      </w:pPr>
      <w:r w:rsidRPr="00BF7026">
        <w:rPr>
          <w:noProof/>
        </w:rPr>
        <w:drawing>
          <wp:inline distT="0" distB="0" distL="0" distR="0" wp14:anchorId="6667D3ED" wp14:editId="38FE01E1">
            <wp:extent cx="3787140" cy="2538516"/>
            <wp:effectExtent l="0" t="0" r="3810" b="0"/>
            <wp:docPr id="78" name="Picture 7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 78" descr="Text&#10;&#10;Description automatically generated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3794444" cy="2543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309C61" w14:textId="361F2E77" w:rsidR="006D0130" w:rsidRDefault="00215A98" w:rsidP="00967466">
      <w:pPr>
        <w:jc w:val="center"/>
      </w:pPr>
      <w:r w:rsidRPr="00215A98">
        <w:rPr>
          <w:noProof/>
        </w:rPr>
        <w:drawing>
          <wp:inline distT="0" distB="0" distL="0" distR="0" wp14:anchorId="65465303" wp14:editId="55EB7461">
            <wp:extent cx="3181794" cy="257211"/>
            <wp:effectExtent l="0" t="0" r="0" b="9525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3181794" cy="257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A06B25" w14:textId="051D29FB" w:rsidR="00453382" w:rsidRDefault="00215A98" w:rsidP="00453382">
      <w:pPr>
        <w:jc w:val="center"/>
      </w:pPr>
      <w:r w:rsidRPr="00215A98">
        <w:rPr>
          <w:noProof/>
        </w:rPr>
        <w:lastRenderedPageBreak/>
        <w:drawing>
          <wp:inline distT="0" distB="0" distL="0" distR="0" wp14:anchorId="498BC6A7" wp14:editId="4BBD1EAF">
            <wp:extent cx="5943600" cy="2179320"/>
            <wp:effectExtent l="0" t="0" r="0" b="0"/>
            <wp:docPr id="76" name="Picture 7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 76" descr="Text&#10;&#10;Description automatically generated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79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0E6985" w14:textId="1B867173" w:rsidR="00A65079" w:rsidRDefault="00AA28C8" w:rsidP="00A65079">
      <w:pPr>
        <w:jc w:val="center"/>
      </w:pPr>
      <w:r>
        <w:t xml:space="preserve">We’re now going to create our </w:t>
      </w:r>
      <w:proofErr w:type="spellStart"/>
      <w:r w:rsidR="00D65011">
        <w:t>ADdb</w:t>
      </w:r>
      <w:proofErr w:type="spellEnd"/>
      <w:r>
        <w:t xml:space="preserve"> drive</w:t>
      </w:r>
      <w:r w:rsidR="00D65011">
        <w:t xml:space="preserve"> to store our SYSVOL and NT</w:t>
      </w:r>
      <w:r w:rsidR="002505A2">
        <w:t>F</w:t>
      </w:r>
      <w:r w:rsidR="00D65011">
        <w:t>S</w:t>
      </w:r>
      <w:r w:rsidR="002505A2">
        <w:t>.</w:t>
      </w:r>
    </w:p>
    <w:p w14:paraId="420FA884" w14:textId="75B026DA" w:rsidR="008041A9" w:rsidRDefault="001F6439" w:rsidP="00AD156A">
      <w:pPr>
        <w:jc w:val="center"/>
      </w:pPr>
      <w:r w:rsidRPr="001F6439">
        <w:rPr>
          <w:noProof/>
        </w:rPr>
        <w:drawing>
          <wp:inline distT="0" distB="0" distL="0" distR="0" wp14:anchorId="40AED339" wp14:editId="0DEA0777">
            <wp:extent cx="2038635" cy="1009791"/>
            <wp:effectExtent l="0" t="0" r="0" b="0"/>
            <wp:docPr id="82" name="Picture 8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 82" descr="Text&#10;&#10;Description automatically generated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2038635" cy="1009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A1A4FB" w14:textId="36C589F7" w:rsidR="00D65011" w:rsidRDefault="008041A9" w:rsidP="00A65079">
      <w:pPr>
        <w:jc w:val="center"/>
      </w:pPr>
      <w:r w:rsidRPr="008041A9">
        <w:rPr>
          <w:noProof/>
        </w:rPr>
        <w:drawing>
          <wp:inline distT="0" distB="0" distL="0" distR="0" wp14:anchorId="534A8B31" wp14:editId="2B56EAA4">
            <wp:extent cx="4472940" cy="2479232"/>
            <wp:effectExtent l="0" t="0" r="3810" b="0"/>
            <wp:docPr id="83" name="Picture 8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 83" descr="Text&#10;&#10;Description automatically generated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4476926" cy="24814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C820D3" w14:textId="2E3AF164" w:rsidR="00EC5FEC" w:rsidRPr="001802F1" w:rsidRDefault="004C05C0" w:rsidP="001802F1">
      <w:pPr>
        <w:jc w:val="center"/>
      </w:pPr>
      <w:r w:rsidRPr="004C05C0">
        <w:rPr>
          <w:noProof/>
        </w:rPr>
        <w:lastRenderedPageBreak/>
        <w:drawing>
          <wp:inline distT="0" distB="0" distL="0" distR="0" wp14:anchorId="5BADE817" wp14:editId="3049FD9A">
            <wp:extent cx="4015629" cy="3817620"/>
            <wp:effectExtent l="0" t="0" r="4445" b="0"/>
            <wp:docPr id="84" name="Picture 8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 84" descr="Text&#10;&#10;Description automatically generated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4018005" cy="38198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9FCCD1" w14:textId="1255F5EC" w:rsidR="00FF3D64" w:rsidRPr="00EB7A8C" w:rsidRDefault="00FF3D64" w:rsidP="00EC5FEC">
      <w:pPr>
        <w:pStyle w:val="Heading1"/>
        <w:jc w:val="center"/>
        <w:rPr>
          <w:b/>
          <w:bCs/>
        </w:rPr>
      </w:pPr>
      <w:bookmarkStart w:id="8" w:name="_Toc131071391"/>
      <w:r w:rsidRPr="00EB7A8C">
        <w:rPr>
          <w:b/>
          <w:bCs/>
        </w:rPr>
        <w:t>Installing ADDS</w:t>
      </w:r>
      <w:bookmarkEnd w:id="8"/>
    </w:p>
    <w:p w14:paraId="7EF8775A" w14:textId="77777777" w:rsidR="00FF3D64" w:rsidRDefault="00FF3D64" w:rsidP="00FF3D64">
      <w:pPr>
        <w:jc w:val="center"/>
      </w:pPr>
    </w:p>
    <w:p w14:paraId="328D4570" w14:textId="3EABDA28" w:rsidR="006F5984" w:rsidRDefault="006F5984" w:rsidP="00FF3D64">
      <w:pPr>
        <w:jc w:val="center"/>
      </w:pPr>
      <w:r w:rsidRPr="006F5984">
        <w:rPr>
          <w:noProof/>
        </w:rPr>
        <w:drawing>
          <wp:inline distT="0" distB="0" distL="0" distR="0" wp14:anchorId="61DD05DF" wp14:editId="35AD5879">
            <wp:extent cx="5943600" cy="863600"/>
            <wp:effectExtent l="0" t="0" r="0" b="0"/>
            <wp:docPr id="85" name="Picture 8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 85" descr="Text&#10;&#10;Description automatically generated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6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807A2B" w14:textId="0D4002AD" w:rsidR="00456627" w:rsidRPr="00EC5FEC" w:rsidRDefault="00621C90" w:rsidP="00EC5FEC">
      <w:pPr>
        <w:pStyle w:val="Heading1"/>
        <w:jc w:val="center"/>
        <w:rPr>
          <w:b/>
          <w:bCs/>
        </w:rPr>
      </w:pPr>
      <w:bookmarkStart w:id="9" w:name="_Toc131071392"/>
      <w:r w:rsidRPr="00B23252">
        <w:rPr>
          <w:b/>
          <w:bCs/>
        </w:rPr>
        <w:t xml:space="preserve">Promoting </w:t>
      </w:r>
      <w:r w:rsidR="00B23252" w:rsidRPr="00B23252">
        <w:rPr>
          <w:b/>
          <w:bCs/>
        </w:rPr>
        <w:t>The Core Server</w:t>
      </w:r>
      <w:r w:rsidR="007102EF">
        <w:rPr>
          <w:b/>
          <w:bCs/>
        </w:rPr>
        <w:t xml:space="preserve"> (DC1)</w:t>
      </w:r>
      <w:bookmarkEnd w:id="9"/>
    </w:p>
    <w:p w14:paraId="1B4C3F94" w14:textId="5C3BF019" w:rsidR="005D7819" w:rsidRDefault="006C7E90" w:rsidP="004E24C9">
      <w:pPr>
        <w:jc w:val="center"/>
      </w:pPr>
      <w:r w:rsidRPr="006C7E90">
        <w:rPr>
          <w:noProof/>
        </w:rPr>
        <w:drawing>
          <wp:inline distT="0" distB="0" distL="0" distR="0" wp14:anchorId="6F9874D7" wp14:editId="4A20E552">
            <wp:extent cx="5943600" cy="1010920"/>
            <wp:effectExtent l="0" t="0" r="0" b="0"/>
            <wp:docPr id="87" name="Picture 8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 87" descr="Text&#10;&#10;Description automatically generated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10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EABFA1" w14:textId="3A38EB35" w:rsidR="008B39DF" w:rsidRPr="00EC5FEC" w:rsidRDefault="006D727B" w:rsidP="00EC5FEC">
      <w:pPr>
        <w:pStyle w:val="Heading1"/>
        <w:jc w:val="center"/>
        <w:rPr>
          <w:b/>
          <w:bCs/>
        </w:rPr>
      </w:pPr>
      <w:bookmarkStart w:id="10" w:name="_Toc131071393"/>
      <w:r w:rsidRPr="006D727B">
        <w:rPr>
          <w:b/>
          <w:bCs/>
        </w:rPr>
        <w:t>Host Configuration</w:t>
      </w:r>
      <w:bookmarkEnd w:id="10"/>
    </w:p>
    <w:p w14:paraId="4AF1F0A2" w14:textId="1760C2F0" w:rsidR="008B39DF" w:rsidRDefault="008B39DF" w:rsidP="008B39DF">
      <w:pPr>
        <w:jc w:val="center"/>
      </w:pPr>
      <w:r>
        <w:t>You’re now going to head to your LAN Adapter on your host machine and add your DC1 as your DNS.</w:t>
      </w:r>
    </w:p>
    <w:p w14:paraId="407E3A2F" w14:textId="1BE065D2" w:rsidR="008B39DF" w:rsidRDefault="008B39DF" w:rsidP="008B39DF">
      <w:pPr>
        <w:jc w:val="center"/>
      </w:pPr>
      <w:r w:rsidRPr="008B39DF">
        <w:rPr>
          <w:noProof/>
        </w:rPr>
        <w:lastRenderedPageBreak/>
        <w:drawing>
          <wp:inline distT="0" distB="0" distL="0" distR="0" wp14:anchorId="0AAEE2D6" wp14:editId="16FD541A">
            <wp:extent cx="2537073" cy="3116033"/>
            <wp:effectExtent l="0" t="0" r="0" b="8255"/>
            <wp:docPr id="88" name="Picture 8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 88" descr="Graphical user interface, application&#10;&#10;Description automatically generated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2550984" cy="31331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65C9E0" w14:textId="55DE8EC0" w:rsidR="00F33E96" w:rsidRDefault="00F33E96" w:rsidP="008B39DF">
      <w:pPr>
        <w:jc w:val="center"/>
      </w:pPr>
      <w:r>
        <w:t>Type “name” in your search bar.</w:t>
      </w:r>
    </w:p>
    <w:p w14:paraId="3A3072E8" w14:textId="343C3951" w:rsidR="000D0285" w:rsidRDefault="00F33E96" w:rsidP="008B39DF">
      <w:pPr>
        <w:jc w:val="center"/>
      </w:pPr>
      <w:r w:rsidRPr="00F33E96">
        <w:rPr>
          <w:noProof/>
        </w:rPr>
        <w:drawing>
          <wp:inline distT="0" distB="0" distL="0" distR="0" wp14:anchorId="056F95CC" wp14:editId="24D25D85">
            <wp:extent cx="847843" cy="419158"/>
            <wp:effectExtent l="0" t="0" r="9525" b="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847843" cy="419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4FE970" w14:textId="743A7AC6" w:rsidR="00F33E96" w:rsidRDefault="0065133E" w:rsidP="008B39DF">
      <w:pPr>
        <w:jc w:val="center"/>
      </w:pPr>
      <w:r w:rsidRPr="0065133E">
        <w:rPr>
          <w:noProof/>
        </w:rPr>
        <w:drawing>
          <wp:inline distT="0" distB="0" distL="0" distR="0" wp14:anchorId="0284F4EB" wp14:editId="41B49FEE">
            <wp:extent cx="2467319" cy="342948"/>
            <wp:effectExtent l="0" t="0" r="0" b="0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2467319" cy="342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AC5054" w14:textId="77777777" w:rsidR="0065133E" w:rsidRDefault="0065133E" w:rsidP="008B39DF">
      <w:pPr>
        <w:jc w:val="center"/>
      </w:pPr>
    </w:p>
    <w:p w14:paraId="6BDEC705" w14:textId="52F0334E" w:rsidR="008B39DF" w:rsidRPr="008B39DF" w:rsidRDefault="000D0285" w:rsidP="008B39DF">
      <w:pPr>
        <w:jc w:val="center"/>
      </w:pPr>
      <w:r w:rsidRPr="000D0285">
        <w:rPr>
          <w:noProof/>
        </w:rPr>
        <w:lastRenderedPageBreak/>
        <w:drawing>
          <wp:inline distT="0" distB="0" distL="0" distR="0" wp14:anchorId="63ED1320" wp14:editId="38BFED94">
            <wp:extent cx="3017520" cy="3392940"/>
            <wp:effectExtent l="0" t="0" r="0" b="0"/>
            <wp:docPr id="89" name="Picture 8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 89" descr="Graphical user interface, text, application, email&#10;&#10;Description automatically generated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3019270" cy="33949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3E7A8E" w14:textId="328B2011" w:rsidR="00456627" w:rsidRDefault="0065133E" w:rsidP="00456627">
      <w:pPr>
        <w:jc w:val="center"/>
      </w:pPr>
      <w:r w:rsidRPr="0065133E">
        <w:rPr>
          <w:noProof/>
        </w:rPr>
        <w:drawing>
          <wp:inline distT="0" distB="0" distL="0" distR="0" wp14:anchorId="1E59F636" wp14:editId="33CAC9A9">
            <wp:extent cx="3497634" cy="2598420"/>
            <wp:effectExtent l="0" t="0" r="7620" b="0"/>
            <wp:docPr id="92" name="Picture 9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 92" descr="Graphical user interface, application&#10;&#10;Description automatically generated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3502033" cy="2601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08E024" w14:textId="53D4AC4C" w:rsidR="00396C5F" w:rsidRDefault="00396C5F" w:rsidP="00456627">
      <w:pPr>
        <w:jc w:val="center"/>
      </w:pPr>
      <w:r w:rsidRPr="00396C5F">
        <w:rPr>
          <w:noProof/>
        </w:rPr>
        <w:drawing>
          <wp:inline distT="0" distB="0" distL="0" distR="0" wp14:anchorId="20E2D1F4" wp14:editId="4387BED6">
            <wp:extent cx="2278380" cy="1482408"/>
            <wp:effectExtent l="0" t="0" r="7620" b="3810"/>
            <wp:docPr id="93" name="Picture 93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 93" descr="Graphical user interface, text, application, chat or text message&#10;&#10;Description automatically generated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2281951" cy="14847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D49E40" w14:textId="4BB6E344" w:rsidR="00396C5F" w:rsidRDefault="00790D97" w:rsidP="00456627">
      <w:pPr>
        <w:jc w:val="center"/>
      </w:pPr>
      <w:r>
        <w:lastRenderedPageBreak/>
        <w:t xml:space="preserve">We’re now going to install the following RSAT </w:t>
      </w:r>
      <w:r w:rsidR="006E2D7E">
        <w:t>Tools:</w:t>
      </w:r>
    </w:p>
    <w:p w14:paraId="31A494C2" w14:textId="29158DA6" w:rsidR="006E2D7E" w:rsidRDefault="00213BF3" w:rsidP="00456627">
      <w:pPr>
        <w:jc w:val="center"/>
      </w:pPr>
      <w:r w:rsidRPr="00213BF3">
        <w:rPr>
          <w:noProof/>
        </w:rPr>
        <w:drawing>
          <wp:inline distT="0" distB="0" distL="0" distR="0" wp14:anchorId="3AE7ECDA" wp14:editId="2AF8A8A0">
            <wp:extent cx="2994660" cy="1721797"/>
            <wp:effectExtent l="0" t="0" r="0" b="0"/>
            <wp:docPr id="99" name="Picture 9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Graphical user interface, application&#10;&#10;Description automatically generated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3005830" cy="17282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CE5F4" w14:textId="132BE247" w:rsidR="006E2D7E" w:rsidRDefault="006E2D7E" w:rsidP="00456627">
      <w:pPr>
        <w:jc w:val="center"/>
      </w:pPr>
      <w:r w:rsidRPr="006E2D7E">
        <w:rPr>
          <w:noProof/>
        </w:rPr>
        <w:drawing>
          <wp:inline distT="0" distB="0" distL="0" distR="0" wp14:anchorId="15946BE0" wp14:editId="30E47B26">
            <wp:extent cx="3208020" cy="414299"/>
            <wp:effectExtent l="0" t="0" r="0" b="5080"/>
            <wp:docPr id="95" name="Picture 9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 95" descr="Text&#10;&#10;Description automatically generated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3321341" cy="4289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39D8AC" w14:textId="7FA46AF3" w:rsidR="006E2D7E" w:rsidRDefault="00FF6BB3" w:rsidP="00456627">
      <w:pPr>
        <w:jc w:val="center"/>
      </w:pPr>
      <w:r w:rsidRPr="00FF6BB3">
        <w:rPr>
          <w:noProof/>
        </w:rPr>
        <w:drawing>
          <wp:inline distT="0" distB="0" distL="0" distR="0" wp14:anchorId="41B8BC31" wp14:editId="4A753CDA">
            <wp:extent cx="3436620" cy="363664"/>
            <wp:effectExtent l="0" t="0" r="0" b="0"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3704003" cy="3919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F5F0EC" w14:textId="259C730A" w:rsidR="00484721" w:rsidRDefault="00484721" w:rsidP="00456627">
      <w:pPr>
        <w:jc w:val="center"/>
      </w:pPr>
      <w:r w:rsidRPr="00484721">
        <w:rPr>
          <w:noProof/>
        </w:rPr>
        <w:drawing>
          <wp:inline distT="0" distB="0" distL="0" distR="0" wp14:anchorId="7DF61F1F" wp14:editId="422E47D0">
            <wp:extent cx="3817620" cy="385201"/>
            <wp:effectExtent l="0" t="0" r="0" b="0"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3967355" cy="400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9975F3" w14:textId="66E23BF3" w:rsidR="00BF4C42" w:rsidRDefault="004E24C9" w:rsidP="00456627">
      <w:pPr>
        <w:jc w:val="center"/>
      </w:pPr>
      <w:r>
        <w:t>Next,</w:t>
      </w:r>
      <w:r w:rsidR="00450B89">
        <w:t xml:space="preserve"> </w:t>
      </w:r>
      <w:r>
        <w:t xml:space="preserve">you’re </w:t>
      </w:r>
      <w:r w:rsidR="00450B89">
        <w:t>going to add DC1 to Server Manager</w:t>
      </w:r>
      <w:r w:rsidR="004E56D5">
        <w:t>.</w:t>
      </w:r>
    </w:p>
    <w:p w14:paraId="04268BCD" w14:textId="4D39524C" w:rsidR="004E56D5" w:rsidRDefault="004E56D5" w:rsidP="00456627">
      <w:pPr>
        <w:jc w:val="center"/>
      </w:pPr>
      <w:r>
        <w:t>Right click “All Servers” and select “Add Server</w:t>
      </w:r>
      <w:r w:rsidR="00627A09">
        <w:t>s</w:t>
      </w:r>
      <w:r>
        <w:t>”</w:t>
      </w:r>
      <w:r w:rsidR="00627A09">
        <w:t>.</w:t>
      </w:r>
    </w:p>
    <w:p w14:paraId="589CEED9" w14:textId="005F26D9" w:rsidR="007707E0" w:rsidRDefault="004E56D5" w:rsidP="00456627">
      <w:pPr>
        <w:jc w:val="center"/>
      </w:pPr>
      <w:r w:rsidRPr="004E56D5">
        <w:rPr>
          <w:noProof/>
        </w:rPr>
        <w:drawing>
          <wp:inline distT="0" distB="0" distL="0" distR="0" wp14:anchorId="5D61F3F3" wp14:editId="11D8960F">
            <wp:extent cx="2514951" cy="304843"/>
            <wp:effectExtent l="0" t="0" r="0" b="0"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2514951" cy="304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8FE1E7" w14:textId="1AD99DC4" w:rsidR="00270E15" w:rsidRDefault="00270E15" w:rsidP="00456627">
      <w:pPr>
        <w:jc w:val="center"/>
      </w:pPr>
      <w:r w:rsidRPr="00270E15">
        <w:rPr>
          <w:noProof/>
        </w:rPr>
        <w:drawing>
          <wp:inline distT="0" distB="0" distL="0" distR="0" wp14:anchorId="298637EE" wp14:editId="1D1C6321">
            <wp:extent cx="1752845" cy="285790"/>
            <wp:effectExtent l="0" t="0" r="0" b="0"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1752845" cy="285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CD0ED3" w14:textId="6FBD4EE0" w:rsidR="007707E0" w:rsidRDefault="007707E0" w:rsidP="00456627">
      <w:pPr>
        <w:jc w:val="center"/>
      </w:pPr>
      <w:r w:rsidRPr="007707E0">
        <w:rPr>
          <w:noProof/>
        </w:rPr>
        <w:drawing>
          <wp:inline distT="0" distB="0" distL="0" distR="0" wp14:anchorId="4C87ED59" wp14:editId="2C58D165">
            <wp:extent cx="3465749" cy="2638930"/>
            <wp:effectExtent l="0" t="0" r="1905" b="9525"/>
            <wp:docPr id="100" name="Picture 10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100" descr="Graphical user interface, text, application&#10;&#10;Description automatically generated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3486375" cy="2654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001F1C" w14:textId="6BFBBA84" w:rsidR="00D45271" w:rsidRDefault="00771C28" w:rsidP="00456627">
      <w:pPr>
        <w:jc w:val="center"/>
      </w:pPr>
      <w:r w:rsidRPr="00771C28">
        <w:rPr>
          <w:noProof/>
        </w:rPr>
        <w:lastRenderedPageBreak/>
        <w:drawing>
          <wp:inline distT="0" distB="0" distL="0" distR="0" wp14:anchorId="332F524A" wp14:editId="5EE34C03">
            <wp:extent cx="5943600" cy="173355"/>
            <wp:effectExtent l="0" t="0" r="0" b="0"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3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C50BBE" w14:textId="534F5460" w:rsidR="00771C28" w:rsidRDefault="008D55BC" w:rsidP="00456627">
      <w:pPr>
        <w:jc w:val="center"/>
      </w:pPr>
      <w:r w:rsidRPr="008D55BC">
        <w:rPr>
          <w:noProof/>
        </w:rPr>
        <w:drawing>
          <wp:inline distT="0" distB="0" distL="0" distR="0" wp14:anchorId="2564CC2E" wp14:editId="26F9CA5E">
            <wp:extent cx="2762636" cy="276264"/>
            <wp:effectExtent l="0" t="0" r="0" b="9525"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2762636" cy="276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2F5BA7" w14:textId="59165B02" w:rsidR="00151833" w:rsidRDefault="007B1FE3" w:rsidP="00151833">
      <w:pPr>
        <w:jc w:val="center"/>
      </w:pPr>
      <w:r w:rsidRPr="007B1FE3">
        <w:rPr>
          <w:noProof/>
        </w:rPr>
        <w:drawing>
          <wp:inline distT="0" distB="0" distL="0" distR="0" wp14:anchorId="420F6073" wp14:editId="567EB2CA">
            <wp:extent cx="3406775" cy="3328250"/>
            <wp:effectExtent l="0" t="0" r="3175" b="5715"/>
            <wp:docPr id="105" name="Picture 10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 105" descr="Graphical user interface&#10;&#10;Description automatically generated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3409294" cy="33307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1DC2CE" w14:textId="18EC4DF3" w:rsidR="007B1FE3" w:rsidRDefault="00C11F25" w:rsidP="00456627">
      <w:pPr>
        <w:jc w:val="center"/>
      </w:pPr>
      <w:r w:rsidRPr="00C11F25">
        <w:rPr>
          <w:noProof/>
        </w:rPr>
        <w:drawing>
          <wp:inline distT="0" distB="0" distL="0" distR="0" wp14:anchorId="3C772D62" wp14:editId="0A139AB4">
            <wp:extent cx="5943600" cy="167640"/>
            <wp:effectExtent l="0" t="0" r="0" b="3810"/>
            <wp:docPr id="106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82F3BE" w14:textId="2FCFF6EB" w:rsidR="00151833" w:rsidRDefault="00151833" w:rsidP="00456627">
      <w:pPr>
        <w:jc w:val="center"/>
      </w:pPr>
      <w:r>
        <w:t>Now we’re going to create a DNS Reverse Lookup Zone</w:t>
      </w:r>
    </w:p>
    <w:p w14:paraId="539C60CD" w14:textId="51935E9C" w:rsidR="00F218F0" w:rsidRDefault="003C3378" w:rsidP="00456627">
      <w:pPr>
        <w:jc w:val="center"/>
      </w:pPr>
      <w:r w:rsidRPr="003C3378">
        <w:rPr>
          <w:noProof/>
        </w:rPr>
        <w:drawing>
          <wp:inline distT="0" distB="0" distL="0" distR="0" wp14:anchorId="1DA177E4" wp14:editId="6CCF49C5">
            <wp:extent cx="5943600" cy="1189355"/>
            <wp:effectExtent l="0" t="0" r="0" b="0"/>
            <wp:docPr id="107" name="Picture 10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" name="Picture 107" descr="Graphical user interface, text, application&#10;&#10;Description automatically generated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89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E0D6AB" w14:textId="6ED1B79E" w:rsidR="00B5442B" w:rsidRDefault="00341EE7" w:rsidP="00B5442B">
      <w:pPr>
        <w:jc w:val="center"/>
      </w:pPr>
      <w:r w:rsidRPr="00341EE7">
        <w:rPr>
          <w:noProof/>
        </w:rPr>
        <w:lastRenderedPageBreak/>
        <w:drawing>
          <wp:inline distT="0" distB="0" distL="0" distR="0" wp14:anchorId="592F991C" wp14:editId="1E154AE4">
            <wp:extent cx="4616318" cy="3215640"/>
            <wp:effectExtent l="0" t="0" r="0" b="3810"/>
            <wp:docPr id="109" name="Picture 109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 109" descr="Graphical user interface, text&#10;&#10;Description automatically generated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4618142" cy="3216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0A5358" w14:textId="66BE6201" w:rsidR="00341EE7" w:rsidRDefault="008249D6" w:rsidP="00456627">
      <w:pPr>
        <w:jc w:val="center"/>
      </w:pPr>
      <w:r w:rsidRPr="008249D6">
        <w:rPr>
          <w:noProof/>
        </w:rPr>
        <w:drawing>
          <wp:inline distT="0" distB="0" distL="0" distR="0" wp14:anchorId="30C2B5ED" wp14:editId="160B5408">
            <wp:extent cx="4451999" cy="3741420"/>
            <wp:effectExtent l="0" t="0" r="5715" b="0"/>
            <wp:docPr id="110" name="Picture 110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Picture 110" descr="Graphical user interface, application, Word&#10;&#10;Description automatically generated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4455296" cy="37441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9AC9A4" w14:textId="026660AA" w:rsidR="008249D6" w:rsidRDefault="008249D6" w:rsidP="00456627">
      <w:pPr>
        <w:jc w:val="center"/>
      </w:pPr>
      <w:r w:rsidRPr="008249D6">
        <w:rPr>
          <w:noProof/>
        </w:rPr>
        <w:lastRenderedPageBreak/>
        <w:drawing>
          <wp:inline distT="0" distB="0" distL="0" distR="0" wp14:anchorId="2C9716D3" wp14:editId="477C9515">
            <wp:extent cx="3962400" cy="3348325"/>
            <wp:effectExtent l="0" t="0" r="0" b="5080"/>
            <wp:docPr id="111" name="Picture 11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Picture 111" descr="Graphical user interface, text, application, email&#10;&#10;Description automatically generated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3965507" cy="3350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85F007" w14:textId="30511BBC" w:rsidR="008249D6" w:rsidRDefault="00E551BE" w:rsidP="00456627">
      <w:pPr>
        <w:jc w:val="center"/>
      </w:pPr>
      <w:r w:rsidRPr="00E551BE">
        <w:rPr>
          <w:noProof/>
        </w:rPr>
        <w:drawing>
          <wp:inline distT="0" distB="0" distL="0" distR="0" wp14:anchorId="32A1BD16" wp14:editId="6DBBC513">
            <wp:extent cx="3579937" cy="3032760"/>
            <wp:effectExtent l="0" t="0" r="1905" b="0"/>
            <wp:docPr id="112" name="Picture 11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Picture 112" descr="Graphical user interface, text, application, email&#10;&#10;Description automatically generated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3583944" cy="3036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022C32" w14:textId="0B02068D" w:rsidR="00E551BE" w:rsidRDefault="00E551BE" w:rsidP="00456627">
      <w:pPr>
        <w:jc w:val="center"/>
      </w:pPr>
      <w:r w:rsidRPr="00E551BE">
        <w:rPr>
          <w:noProof/>
        </w:rPr>
        <w:lastRenderedPageBreak/>
        <w:drawing>
          <wp:inline distT="0" distB="0" distL="0" distR="0" wp14:anchorId="67C1F31C" wp14:editId="20474132">
            <wp:extent cx="3939540" cy="3323586"/>
            <wp:effectExtent l="0" t="0" r="3810" b="0"/>
            <wp:docPr id="113" name="Picture 11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" name="Picture 113" descr="Graphical user interface, text, application, email&#10;&#10;Description automatically generated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3944189" cy="33275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9AF6EB" w14:textId="27C0FD67" w:rsidR="00E551BE" w:rsidRDefault="00083E60" w:rsidP="00456627">
      <w:pPr>
        <w:jc w:val="center"/>
      </w:pPr>
      <w:r w:rsidRPr="00083E60">
        <w:rPr>
          <w:noProof/>
        </w:rPr>
        <w:drawing>
          <wp:inline distT="0" distB="0" distL="0" distR="0" wp14:anchorId="31C62D2A" wp14:editId="67E5BED9">
            <wp:extent cx="3985260" cy="3357711"/>
            <wp:effectExtent l="0" t="0" r="0" b="0"/>
            <wp:docPr id="114" name="Picture 11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" name="Picture 114" descr="Graphical user interface, text, application, email&#10;&#10;Description automatically generated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3988429" cy="3360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70791A" w14:textId="6574F187" w:rsidR="00083E60" w:rsidRDefault="00AA0434" w:rsidP="00456627">
      <w:pPr>
        <w:jc w:val="center"/>
      </w:pPr>
      <w:r w:rsidRPr="00AA0434">
        <w:rPr>
          <w:noProof/>
        </w:rPr>
        <w:lastRenderedPageBreak/>
        <w:drawing>
          <wp:inline distT="0" distB="0" distL="0" distR="0" wp14:anchorId="5262B9EF" wp14:editId="73A18A77">
            <wp:extent cx="4091940" cy="3465487"/>
            <wp:effectExtent l="0" t="0" r="3810" b="1905"/>
            <wp:docPr id="115" name="Picture 11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 115" descr="Graphical user interface, text, application, email&#10;&#10;Description automatically generated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4096514" cy="3469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52052F" w14:textId="55D748EB" w:rsidR="000E1F5D" w:rsidRDefault="0030796D" w:rsidP="009F0F69">
      <w:pPr>
        <w:jc w:val="center"/>
      </w:pPr>
      <w:r w:rsidRPr="0030796D">
        <w:rPr>
          <w:noProof/>
        </w:rPr>
        <w:drawing>
          <wp:inline distT="0" distB="0" distL="0" distR="0" wp14:anchorId="53163C0E" wp14:editId="0D2419AA">
            <wp:extent cx="3939540" cy="3347321"/>
            <wp:effectExtent l="0" t="0" r="3810" b="5715"/>
            <wp:docPr id="116" name="Picture 11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Picture 116" descr="Graphical user interface, application&#10;&#10;Description automatically generated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3944360" cy="33514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0F913B" w14:textId="7E287F2B" w:rsidR="000E1F5D" w:rsidRDefault="00170402" w:rsidP="00456627">
      <w:pPr>
        <w:jc w:val="center"/>
      </w:pPr>
      <w:r>
        <w:t xml:space="preserve">We’re now going to add our </w:t>
      </w:r>
      <w:proofErr w:type="spellStart"/>
      <w:r>
        <w:t>pfSense</w:t>
      </w:r>
      <w:proofErr w:type="spellEnd"/>
      <w:r>
        <w:t xml:space="preserve"> default gateway as our forwarder to reach the internet.</w:t>
      </w:r>
    </w:p>
    <w:p w14:paraId="52AB4540" w14:textId="5A4673AB" w:rsidR="0030796D" w:rsidRDefault="007D2B28" w:rsidP="00456627">
      <w:pPr>
        <w:jc w:val="center"/>
      </w:pPr>
      <w:r w:rsidRPr="007D2B28">
        <w:rPr>
          <w:noProof/>
        </w:rPr>
        <w:lastRenderedPageBreak/>
        <w:drawing>
          <wp:inline distT="0" distB="0" distL="0" distR="0" wp14:anchorId="5BD03F9C" wp14:editId="6D7A2CC0">
            <wp:extent cx="4351020" cy="3058730"/>
            <wp:effectExtent l="0" t="0" r="0" b="8890"/>
            <wp:docPr id="117" name="Picture 11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" name="Picture 117" descr="Graphical user interface, text, application, email&#10;&#10;Description automatically generated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4355977" cy="3062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49BD7C" w14:textId="050C845C" w:rsidR="007D2B28" w:rsidRDefault="00F90456" w:rsidP="00456627">
      <w:pPr>
        <w:jc w:val="center"/>
      </w:pPr>
      <w:r w:rsidRPr="00F90456">
        <w:rPr>
          <w:noProof/>
        </w:rPr>
        <w:drawing>
          <wp:inline distT="0" distB="0" distL="0" distR="0" wp14:anchorId="4C3E7791" wp14:editId="5F98844C">
            <wp:extent cx="2926080" cy="3471017"/>
            <wp:effectExtent l="0" t="0" r="7620" b="0"/>
            <wp:docPr id="118" name="Picture 11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Picture 118" descr="Graphical user interface, text, application, email&#10;&#10;Description automatically generated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2929401" cy="34749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30224" w14:textId="77777777" w:rsidR="00F90456" w:rsidRDefault="00F90456" w:rsidP="00456627">
      <w:pPr>
        <w:jc w:val="center"/>
      </w:pPr>
      <w:r w:rsidRPr="00F90456">
        <w:rPr>
          <w:noProof/>
        </w:rPr>
        <w:drawing>
          <wp:inline distT="0" distB="0" distL="0" distR="0" wp14:anchorId="722F7DF8" wp14:editId="23007939">
            <wp:extent cx="819264" cy="238158"/>
            <wp:effectExtent l="0" t="0" r="0" b="9525"/>
            <wp:docPr id="119" name="Picture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819264" cy="238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063D77" w14:textId="499D6F00" w:rsidR="00F90456" w:rsidRDefault="000E1F5D" w:rsidP="00456627">
      <w:pPr>
        <w:jc w:val="center"/>
      </w:pPr>
      <w:r w:rsidRPr="000E1F5D">
        <w:rPr>
          <w:noProof/>
        </w:rPr>
        <w:lastRenderedPageBreak/>
        <w:drawing>
          <wp:inline distT="0" distB="0" distL="0" distR="0" wp14:anchorId="67BA1BD0" wp14:editId="50DC63C3">
            <wp:extent cx="3383280" cy="3053266"/>
            <wp:effectExtent l="0" t="0" r="7620" b="0"/>
            <wp:docPr id="121" name="Picture 12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" name="Picture 121" descr="Graphical user interface, text, application, email&#10;&#10;Description automatically generated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3392797" cy="3061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AB3EC0" w14:textId="06E4B60D" w:rsidR="00170402" w:rsidRDefault="00CD4E90" w:rsidP="00456627">
      <w:pPr>
        <w:jc w:val="center"/>
      </w:pPr>
      <w:r>
        <w:t>We’re now going to add an “A Record”</w:t>
      </w:r>
      <w:r w:rsidR="003119A6">
        <w:t xml:space="preserve"> in DNS</w:t>
      </w:r>
      <w:r>
        <w:t xml:space="preserve"> for our </w:t>
      </w:r>
      <w:proofErr w:type="spellStart"/>
      <w:r>
        <w:t>pfSense</w:t>
      </w:r>
      <w:proofErr w:type="spellEnd"/>
      <w:r>
        <w:t>.</w:t>
      </w:r>
    </w:p>
    <w:p w14:paraId="2BBEF5E6" w14:textId="445DC2B8" w:rsidR="003119A6" w:rsidRDefault="003119A6" w:rsidP="00456627">
      <w:pPr>
        <w:jc w:val="center"/>
      </w:pPr>
      <w:r w:rsidRPr="003119A6">
        <w:rPr>
          <w:noProof/>
        </w:rPr>
        <w:drawing>
          <wp:inline distT="0" distB="0" distL="0" distR="0" wp14:anchorId="5C03E688" wp14:editId="157AB793">
            <wp:extent cx="5295900" cy="1678732"/>
            <wp:effectExtent l="0" t="0" r="0" b="0"/>
            <wp:docPr id="122" name="Picture 122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" name="Picture 122" descr="Graphical user interface, application, Word&#10;&#10;Description automatically generated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5299267" cy="16797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89FD24" w14:textId="1DB3BA8E" w:rsidR="00A633B6" w:rsidRDefault="006F31CC" w:rsidP="00456627">
      <w:pPr>
        <w:jc w:val="center"/>
      </w:pPr>
      <w:r w:rsidRPr="006F31CC">
        <w:rPr>
          <w:noProof/>
        </w:rPr>
        <w:lastRenderedPageBreak/>
        <w:drawing>
          <wp:inline distT="0" distB="0" distL="0" distR="0" wp14:anchorId="13089FF2" wp14:editId="7B2E900C">
            <wp:extent cx="2855595" cy="3156535"/>
            <wp:effectExtent l="0" t="0" r="1905" b="6350"/>
            <wp:docPr id="127" name="Picture 12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Picture 127" descr="Graphical user interface, text, application, email&#10;&#10;Description automatically generated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2857635" cy="3158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11E983" w14:textId="3D6AEFA7" w:rsidR="00A66BB3" w:rsidRDefault="004E24C9" w:rsidP="004E24C9">
      <w:pPr>
        <w:tabs>
          <w:tab w:val="center" w:pos="4680"/>
          <w:tab w:val="right" w:pos="9360"/>
        </w:tabs>
      </w:pPr>
      <w:r>
        <w:tab/>
      </w:r>
      <w:proofErr w:type="gramStart"/>
      <w:r>
        <w:t>Next</w:t>
      </w:r>
      <w:proofErr w:type="gramEnd"/>
      <w:r>
        <w:t xml:space="preserve"> we will add a PTR record in our Reverse Lookup Zones for our “485-FW/485-DC1”</w:t>
      </w:r>
      <w:r>
        <w:tab/>
      </w:r>
    </w:p>
    <w:p w14:paraId="7D3CFBAB" w14:textId="77777777" w:rsidR="00355B61" w:rsidRDefault="003806A4" w:rsidP="00355B61">
      <w:pPr>
        <w:jc w:val="center"/>
      </w:pPr>
      <w:r w:rsidRPr="003806A4">
        <w:rPr>
          <w:noProof/>
        </w:rPr>
        <w:drawing>
          <wp:inline distT="0" distB="0" distL="0" distR="0" wp14:anchorId="620C95D1" wp14:editId="17DC5E87">
            <wp:extent cx="4763165" cy="438211"/>
            <wp:effectExtent l="0" t="0" r="0" b="0"/>
            <wp:docPr id="123" name="Picture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4763165" cy="438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6AD370" w14:textId="1E26AE35" w:rsidR="007D0109" w:rsidRDefault="007D0109" w:rsidP="00355B61">
      <w:pPr>
        <w:jc w:val="center"/>
      </w:pPr>
      <w:r w:rsidRPr="007D0109">
        <w:rPr>
          <w:noProof/>
        </w:rPr>
        <w:drawing>
          <wp:inline distT="0" distB="0" distL="0" distR="0" wp14:anchorId="4CF5E85E" wp14:editId="4E3E9E28">
            <wp:extent cx="4058216" cy="1238423"/>
            <wp:effectExtent l="0" t="0" r="0" b="0"/>
            <wp:docPr id="125" name="Picture 125" descr="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" name="Picture 125" descr="Text, application&#10;&#10;Description automatically generated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4058216" cy="1238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665919" w14:textId="7BC9D69E" w:rsidR="007D0109" w:rsidRDefault="00A66BB3" w:rsidP="00355B61">
      <w:pPr>
        <w:jc w:val="center"/>
      </w:pPr>
      <w:r w:rsidRPr="00A66BB3">
        <w:rPr>
          <w:noProof/>
        </w:rPr>
        <w:lastRenderedPageBreak/>
        <w:drawing>
          <wp:inline distT="0" distB="0" distL="0" distR="0" wp14:anchorId="093B70B3" wp14:editId="25DFD632">
            <wp:extent cx="3080938" cy="3537142"/>
            <wp:effectExtent l="0" t="0" r="5715" b="6350"/>
            <wp:docPr id="126" name="Picture 12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" name="Picture 126" descr="Graphical user interface, text, application, email&#10;&#10;Description automatically generated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3086780" cy="35438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8C0517" w14:textId="2AB1ACC0" w:rsidR="003119A6" w:rsidRDefault="00355B61" w:rsidP="00355B61">
      <w:pPr>
        <w:jc w:val="center"/>
      </w:pPr>
      <w:r w:rsidRPr="00355B61">
        <w:rPr>
          <w:noProof/>
        </w:rPr>
        <w:drawing>
          <wp:inline distT="0" distB="0" distL="0" distR="0" wp14:anchorId="5267E655" wp14:editId="7E80B521">
            <wp:extent cx="4808220" cy="457925"/>
            <wp:effectExtent l="0" t="0" r="0" b="0"/>
            <wp:docPr id="124" name="Picture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4818974" cy="458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CAFB36" w14:textId="44DA5EB2" w:rsidR="00A66BB3" w:rsidRDefault="00E66914" w:rsidP="00355B61">
      <w:pPr>
        <w:jc w:val="center"/>
      </w:pPr>
      <w:r w:rsidRPr="00E66914">
        <w:rPr>
          <w:noProof/>
        </w:rPr>
        <w:lastRenderedPageBreak/>
        <w:drawing>
          <wp:inline distT="0" distB="0" distL="0" distR="0" wp14:anchorId="086FBB91" wp14:editId="2B940FDB">
            <wp:extent cx="3383280" cy="4033910"/>
            <wp:effectExtent l="0" t="0" r="7620" b="5080"/>
            <wp:docPr id="128" name="Picture 12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" name="Picture 128" descr="Graphical user interface, text, application, email&#10;&#10;Description automatically generated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3384763" cy="40356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96DF9E" w14:textId="50F45F5B" w:rsidR="00B5442B" w:rsidRDefault="007D2950" w:rsidP="00832E3B">
      <w:pPr>
        <w:jc w:val="center"/>
      </w:pPr>
      <w:r w:rsidRPr="007D2950">
        <w:rPr>
          <w:noProof/>
        </w:rPr>
        <w:drawing>
          <wp:inline distT="0" distB="0" distL="0" distR="0" wp14:anchorId="08B44708" wp14:editId="0715A9D1">
            <wp:extent cx="2476846" cy="1762371"/>
            <wp:effectExtent l="0" t="0" r="0" b="9525"/>
            <wp:docPr id="129" name="Picture 12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" name="Picture 129" descr="Text&#10;&#10;Description automatically generated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2476846" cy="1762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AA9343" w14:textId="7E0E3501" w:rsidR="00B5442B" w:rsidRPr="00832E3B" w:rsidRDefault="00B5442B" w:rsidP="00832E3B">
      <w:pPr>
        <w:pStyle w:val="Heading1"/>
        <w:jc w:val="center"/>
        <w:rPr>
          <w:b/>
          <w:bCs/>
        </w:rPr>
      </w:pPr>
      <w:bookmarkStart w:id="11" w:name="_Toc131071394"/>
      <w:r w:rsidRPr="00B5442B">
        <w:rPr>
          <w:b/>
          <w:bCs/>
        </w:rPr>
        <w:t>Installing &amp; Configuring Linux DHCP</w:t>
      </w:r>
      <w:bookmarkEnd w:id="11"/>
    </w:p>
    <w:p w14:paraId="7E3386C2" w14:textId="5D4C710E" w:rsidR="00AC3F14" w:rsidRDefault="00AC3F14" w:rsidP="00B5442B">
      <w:pPr>
        <w:jc w:val="center"/>
      </w:pPr>
      <w:r>
        <w:t>We’re now going to create a CentOS VM.</w:t>
      </w:r>
    </w:p>
    <w:p w14:paraId="27329650" w14:textId="3FBE2011" w:rsidR="00AC3F14" w:rsidRDefault="009E788E" w:rsidP="00B5442B">
      <w:pPr>
        <w:jc w:val="center"/>
      </w:pPr>
      <w:r w:rsidRPr="009E788E">
        <w:rPr>
          <w:noProof/>
        </w:rPr>
        <w:drawing>
          <wp:inline distT="0" distB="0" distL="0" distR="0" wp14:anchorId="7BE1105A" wp14:editId="043D4748">
            <wp:extent cx="5601482" cy="1171739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5601482" cy="1171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4B5A8" w14:textId="2D01CB63" w:rsidR="009E788E" w:rsidRDefault="009844B6" w:rsidP="00B5442B">
      <w:pPr>
        <w:jc w:val="center"/>
      </w:pPr>
      <w:r w:rsidRPr="009844B6">
        <w:rPr>
          <w:noProof/>
        </w:rPr>
        <w:lastRenderedPageBreak/>
        <w:drawing>
          <wp:inline distT="0" distB="0" distL="0" distR="0" wp14:anchorId="38E457E0" wp14:editId="0C88E827">
            <wp:extent cx="4714875" cy="3526585"/>
            <wp:effectExtent l="0" t="0" r="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4717779" cy="35287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646AF8" w14:textId="1CFBF39C" w:rsidR="009844B6" w:rsidRDefault="00B3797A" w:rsidP="00B5442B">
      <w:pPr>
        <w:jc w:val="center"/>
      </w:pPr>
      <w:r w:rsidRPr="00B3797A">
        <w:rPr>
          <w:noProof/>
        </w:rPr>
        <w:drawing>
          <wp:inline distT="0" distB="0" distL="0" distR="0" wp14:anchorId="08BD76BA" wp14:editId="23F147B9">
            <wp:extent cx="4638675" cy="3490900"/>
            <wp:effectExtent l="0" t="0" r="0" b="0"/>
            <wp:docPr id="4" name="Picture 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&#10;&#10;Description automatically generated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4643403" cy="34944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7BC2AF" w14:textId="71C5E667" w:rsidR="00B33D0F" w:rsidRDefault="00B33D0F" w:rsidP="00B5442B">
      <w:pPr>
        <w:jc w:val="center"/>
      </w:pPr>
      <w:r w:rsidRPr="00B33D0F">
        <w:rPr>
          <w:noProof/>
        </w:rPr>
        <w:lastRenderedPageBreak/>
        <w:drawing>
          <wp:inline distT="0" distB="0" distL="0" distR="0" wp14:anchorId="5024EB56" wp14:editId="14E7CB13">
            <wp:extent cx="4505325" cy="3430016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4508788" cy="34326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BB19FD" w14:textId="6DEA15AA" w:rsidR="00B33D0F" w:rsidRDefault="00BB1A2A" w:rsidP="00B5442B">
      <w:pPr>
        <w:jc w:val="center"/>
      </w:pPr>
      <w:r w:rsidRPr="00BB1A2A">
        <w:rPr>
          <w:noProof/>
        </w:rPr>
        <w:drawing>
          <wp:inline distT="0" distB="0" distL="0" distR="0" wp14:anchorId="484E1C9C" wp14:editId="753D4E12">
            <wp:extent cx="5295900" cy="3949859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5297048" cy="3950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85094" w14:textId="4417104D" w:rsidR="00BB1A2A" w:rsidRDefault="00B8536D" w:rsidP="00B5442B">
      <w:pPr>
        <w:jc w:val="center"/>
      </w:pPr>
      <w:r w:rsidRPr="00B8536D">
        <w:rPr>
          <w:noProof/>
        </w:rPr>
        <w:lastRenderedPageBreak/>
        <w:drawing>
          <wp:inline distT="0" distB="0" distL="0" distR="0" wp14:anchorId="43D93AB5" wp14:editId="09E5165E">
            <wp:extent cx="5133975" cy="3843351"/>
            <wp:effectExtent l="0" t="0" r="0" b="5080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5138408" cy="38466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2D9AAA" w14:textId="60BB9D61" w:rsidR="00DC5A0A" w:rsidRDefault="00DC5A0A" w:rsidP="00B5442B">
      <w:pPr>
        <w:jc w:val="center"/>
      </w:pPr>
      <w:r>
        <w:t>(I forgot to add my hostname)</w:t>
      </w:r>
    </w:p>
    <w:p w14:paraId="21F9BE41" w14:textId="3FC8F5A0" w:rsidR="00DC5A0A" w:rsidRDefault="00DC5A0A" w:rsidP="00B5442B">
      <w:pPr>
        <w:jc w:val="center"/>
      </w:pPr>
      <w:r w:rsidRPr="00DC5A0A">
        <w:rPr>
          <w:noProof/>
        </w:rPr>
        <w:drawing>
          <wp:inline distT="0" distB="0" distL="0" distR="0" wp14:anchorId="1B83DCAF" wp14:editId="0EBB345C">
            <wp:extent cx="5943600" cy="566420"/>
            <wp:effectExtent l="0" t="0" r="0" b="5080"/>
            <wp:docPr id="61" name="Picture 6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 descr="Text&#10;&#10;Description automatically generated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6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6A455A" w14:textId="28EB7AB3" w:rsidR="004E24C9" w:rsidRDefault="004E24C9" w:rsidP="00B5442B">
      <w:pPr>
        <w:jc w:val="center"/>
      </w:pPr>
      <w:r>
        <w:t>We’re now going to assign our “485-Linux-DHCP” IP address.</w:t>
      </w:r>
    </w:p>
    <w:p w14:paraId="2FF375F9" w14:textId="545A94A4" w:rsidR="00B8536D" w:rsidRDefault="00225E6A" w:rsidP="00B5442B">
      <w:pPr>
        <w:jc w:val="center"/>
      </w:pPr>
      <w:r w:rsidRPr="00225E6A">
        <w:rPr>
          <w:noProof/>
        </w:rPr>
        <w:drawing>
          <wp:inline distT="0" distB="0" distL="0" distR="0" wp14:anchorId="3205340A" wp14:editId="0CAA4305">
            <wp:extent cx="924054" cy="323895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924054" cy="3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82C1CA" w14:textId="42C45124" w:rsidR="00225E6A" w:rsidRDefault="00AA3D63" w:rsidP="00B5442B">
      <w:pPr>
        <w:jc w:val="center"/>
      </w:pPr>
      <w:r w:rsidRPr="00AA3D63">
        <w:rPr>
          <w:noProof/>
        </w:rPr>
        <w:drawing>
          <wp:inline distT="0" distB="0" distL="0" distR="0" wp14:anchorId="00699B96" wp14:editId="6E82843C">
            <wp:extent cx="1162212" cy="304843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1162212" cy="304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1F173" w14:textId="6CE702B9" w:rsidR="00AA3D63" w:rsidRDefault="00AA3D63" w:rsidP="00B5442B">
      <w:pPr>
        <w:jc w:val="center"/>
      </w:pPr>
      <w:r w:rsidRPr="00AA3D63">
        <w:rPr>
          <w:noProof/>
        </w:rPr>
        <w:lastRenderedPageBreak/>
        <w:drawing>
          <wp:inline distT="0" distB="0" distL="0" distR="0" wp14:anchorId="75605715" wp14:editId="119DE115">
            <wp:extent cx="5334000" cy="4079712"/>
            <wp:effectExtent l="0" t="0" r="0" b="0"/>
            <wp:docPr id="14" name="Picture 1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, email&#10;&#10;Description automatically generated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5337189" cy="40821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F3FD64" w14:textId="1A21AEBC" w:rsidR="00AA3D63" w:rsidRDefault="00A079E2" w:rsidP="00B5442B">
      <w:pPr>
        <w:jc w:val="center"/>
      </w:pPr>
      <w:r w:rsidRPr="00A079E2">
        <w:rPr>
          <w:noProof/>
        </w:rPr>
        <w:drawing>
          <wp:inline distT="0" distB="0" distL="0" distR="0" wp14:anchorId="19392E0D" wp14:editId="41A874B3">
            <wp:extent cx="5029902" cy="552527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5029902" cy="552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14DA2A" w14:textId="0679C06D" w:rsidR="00A079E2" w:rsidRDefault="005F29B0" w:rsidP="00B5442B">
      <w:pPr>
        <w:jc w:val="center"/>
      </w:pPr>
      <w:r w:rsidRPr="005F29B0">
        <w:rPr>
          <w:noProof/>
        </w:rPr>
        <w:lastRenderedPageBreak/>
        <w:drawing>
          <wp:inline distT="0" distB="0" distL="0" distR="0" wp14:anchorId="07D7CF4C" wp14:editId="2CD59D91">
            <wp:extent cx="4610100" cy="3323114"/>
            <wp:effectExtent l="0" t="0" r="0" b="0"/>
            <wp:docPr id="16" name="Picture 1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application&#10;&#10;Description automatically generated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4613033" cy="33252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FB90B3" w14:textId="40ABF62C" w:rsidR="007D7B4D" w:rsidRDefault="00157B89" w:rsidP="007D7B4D">
      <w:pPr>
        <w:jc w:val="center"/>
      </w:pPr>
      <w:r w:rsidRPr="00157B89">
        <w:rPr>
          <w:noProof/>
        </w:rPr>
        <w:drawing>
          <wp:inline distT="0" distB="0" distL="0" distR="0" wp14:anchorId="6FB1C159" wp14:editId="77B10581">
            <wp:extent cx="4323500" cy="3114675"/>
            <wp:effectExtent l="0" t="0" r="1270" b="0"/>
            <wp:docPr id="17" name="Picture 1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text, application, email&#10;&#10;Description automatically generated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4326510" cy="3116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F576BA" w14:textId="4143A263" w:rsidR="007D7B4D" w:rsidRDefault="007D7B4D" w:rsidP="007D7B4D">
      <w:pPr>
        <w:jc w:val="center"/>
      </w:pPr>
      <w:r>
        <w:t>We’re now going to install DHCP in our CLI.</w:t>
      </w:r>
    </w:p>
    <w:p w14:paraId="22CBE67B" w14:textId="111E8BC5" w:rsidR="007D7B4D" w:rsidRDefault="007D7B4D" w:rsidP="00B5442B">
      <w:pPr>
        <w:jc w:val="center"/>
      </w:pPr>
      <w:r w:rsidRPr="007D7B4D">
        <w:rPr>
          <w:noProof/>
        </w:rPr>
        <w:drawing>
          <wp:inline distT="0" distB="0" distL="0" distR="0" wp14:anchorId="5BE4C18F" wp14:editId="71E25F3E">
            <wp:extent cx="3191320" cy="181000"/>
            <wp:effectExtent l="0" t="0" r="9525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3191320" cy="1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C0A868" w14:textId="15569E18" w:rsidR="00306F7A" w:rsidRDefault="00306F7A" w:rsidP="00B5442B">
      <w:pPr>
        <w:jc w:val="center"/>
      </w:pPr>
      <w:r w:rsidRPr="00306F7A">
        <w:rPr>
          <w:noProof/>
        </w:rPr>
        <w:lastRenderedPageBreak/>
        <w:drawing>
          <wp:inline distT="0" distB="0" distL="0" distR="0" wp14:anchorId="36FBC90C" wp14:editId="1E3F4762">
            <wp:extent cx="3820332" cy="2861984"/>
            <wp:effectExtent l="0" t="0" r="889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3821774" cy="2863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1498A4" w14:textId="4810548F" w:rsidR="007F642D" w:rsidRDefault="007F642D" w:rsidP="00B5442B">
      <w:pPr>
        <w:jc w:val="center"/>
      </w:pPr>
      <w:r w:rsidRPr="007F642D">
        <w:rPr>
          <w:noProof/>
        </w:rPr>
        <w:drawing>
          <wp:inline distT="0" distB="0" distL="0" distR="0" wp14:anchorId="3588BADB" wp14:editId="59753348">
            <wp:extent cx="3134162" cy="142895"/>
            <wp:effectExtent l="0" t="0" r="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3134162" cy="142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04BE15" w14:textId="1CD84C88" w:rsidR="00A16723" w:rsidRDefault="00693A8E" w:rsidP="00B5442B">
      <w:pPr>
        <w:jc w:val="center"/>
      </w:pPr>
      <w:r w:rsidRPr="00693A8E">
        <w:rPr>
          <w:noProof/>
        </w:rPr>
        <w:drawing>
          <wp:inline distT="0" distB="0" distL="0" distR="0" wp14:anchorId="30FCAD5D" wp14:editId="689385D9">
            <wp:extent cx="3810532" cy="171474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3810532" cy="171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872CFB" w14:textId="2BFE2EE4" w:rsidR="00067119" w:rsidRDefault="00067119" w:rsidP="00B5442B">
      <w:pPr>
        <w:jc w:val="center"/>
      </w:pPr>
      <w:r>
        <w:t>Add the following:</w:t>
      </w:r>
    </w:p>
    <w:p w14:paraId="7C90867B" w14:textId="264A34D9" w:rsidR="00693A8E" w:rsidRDefault="00067119" w:rsidP="00B5442B">
      <w:pPr>
        <w:jc w:val="center"/>
      </w:pPr>
      <w:r w:rsidRPr="00067119">
        <w:rPr>
          <w:noProof/>
        </w:rPr>
        <w:drawing>
          <wp:inline distT="0" distB="0" distL="0" distR="0" wp14:anchorId="07DA3D48" wp14:editId="5A6D9B77">
            <wp:extent cx="4077269" cy="1409897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4077269" cy="1409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43E313" w14:textId="5650A97F" w:rsidR="00790DFF" w:rsidRDefault="00790DFF" w:rsidP="00B5442B">
      <w:pPr>
        <w:jc w:val="center"/>
      </w:pPr>
      <w:r w:rsidRPr="00790DFF">
        <w:rPr>
          <w:noProof/>
        </w:rPr>
        <w:drawing>
          <wp:inline distT="0" distB="0" distL="0" distR="0" wp14:anchorId="6F8353B6" wp14:editId="1C2F6082">
            <wp:extent cx="3553321" cy="152421"/>
            <wp:effectExtent l="0" t="0" r="9525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4"/>
                    <a:stretch>
                      <a:fillRect/>
                    </a:stretch>
                  </pic:blipFill>
                  <pic:spPr>
                    <a:xfrm>
                      <a:off x="0" y="0"/>
                      <a:ext cx="3553321" cy="1524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367F05" w14:textId="74DC1B12" w:rsidR="00067119" w:rsidRDefault="00E43524" w:rsidP="00B5442B">
      <w:pPr>
        <w:jc w:val="center"/>
      </w:pPr>
      <w:r w:rsidRPr="00E43524">
        <w:rPr>
          <w:noProof/>
        </w:rPr>
        <w:drawing>
          <wp:inline distT="0" distB="0" distL="0" distR="0" wp14:anchorId="3B07730E" wp14:editId="27D5C11F">
            <wp:extent cx="3686689" cy="152421"/>
            <wp:effectExtent l="0" t="0" r="9525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5"/>
                    <a:stretch>
                      <a:fillRect/>
                    </a:stretch>
                  </pic:blipFill>
                  <pic:spPr>
                    <a:xfrm>
                      <a:off x="0" y="0"/>
                      <a:ext cx="3686689" cy="1524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D45A5D" w14:textId="628AF400" w:rsidR="00067119" w:rsidRDefault="00CF57D0" w:rsidP="00B5442B">
      <w:pPr>
        <w:jc w:val="center"/>
      </w:pPr>
      <w:r>
        <w:t>Now we’re going to join the domain.</w:t>
      </w:r>
    </w:p>
    <w:p w14:paraId="58DE0C2E" w14:textId="3B9CF034" w:rsidR="00CF57D0" w:rsidRDefault="00C6366A" w:rsidP="00B5442B">
      <w:pPr>
        <w:jc w:val="center"/>
      </w:pPr>
      <w:r w:rsidRPr="00C6366A">
        <w:rPr>
          <w:noProof/>
        </w:rPr>
        <w:drawing>
          <wp:inline distT="0" distB="0" distL="0" distR="0" wp14:anchorId="0EB7C453" wp14:editId="6D1D215C">
            <wp:extent cx="5943600" cy="165735"/>
            <wp:effectExtent l="0" t="0" r="0" b="571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6"/>
                    <a:stretch>
                      <a:fillRect/>
                    </a:stretch>
                  </pic:blipFill>
                  <pic:spPr>
                    <a:xfrm>
                      <a:off x="0" y="0"/>
                      <a:ext cx="6075070" cy="1694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E613F0" w14:textId="4DA338D9" w:rsidR="00CF57D0" w:rsidRDefault="002C4337" w:rsidP="00B5442B">
      <w:pPr>
        <w:jc w:val="center"/>
      </w:pPr>
      <w:r w:rsidRPr="002C4337">
        <w:rPr>
          <w:noProof/>
        </w:rPr>
        <w:drawing>
          <wp:inline distT="0" distB="0" distL="0" distR="0" wp14:anchorId="09C8A943" wp14:editId="72122D4E">
            <wp:extent cx="3362794" cy="161948"/>
            <wp:effectExtent l="0" t="0" r="0" b="952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7"/>
                    <a:stretch>
                      <a:fillRect/>
                    </a:stretch>
                  </pic:blipFill>
                  <pic:spPr>
                    <a:xfrm>
                      <a:off x="0" y="0"/>
                      <a:ext cx="3362794" cy="161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CA6BA8" w14:textId="132B8D65" w:rsidR="00BF7990" w:rsidRDefault="002366A7" w:rsidP="00B5442B">
      <w:pPr>
        <w:jc w:val="center"/>
      </w:pPr>
      <w:r w:rsidRPr="002366A7">
        <w:rPr>
          <w:noProof/>
        </w:rPr>
        <w:lastRenderedPageBreak/>
        <w:drawing>
          <wp:inline distT="0" distB="0" distL="0" distR="0" wp14:anchorId="64522CB9" wp14:editId="200E4B58">
            <wp:extent cx="4063722" cy="3495675"/>
            <wp:effectExtent l="0" t="0" r="0" b="0"/>
            <wp:docPr id="47" name="Picture 4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Text&#10;&#10;Description automatically generated"/>
                    <pic:cNvPicPr/>
                  </pic:nvPicPr>
                  <pic:blipFill>
                    <a:blip r:embed="rId128"/>
                    <a:stretch>
                      <a:fillRect/>
                    </a:stretch>
                  </pic:blipFill>
                  <pic:spPr>
                    <a:xfrm>
                      <a:off x="0" y="0"/>
                      <a:ext cx="4066366" cy="349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34A11" w:rsidRPr="00A34A11">
        <w:rPr>
          <w:noProof/>
        </w:rPr>
        <w:drawing>
          <wp:inline distT="0" distB="0" distL="0" distR="0" wp14:anchorId="08DC293F" wp14:editId="0127094B">
            <wp:extent cx="4239217" cy="485843"/>
            <wp:effectExtent l="0" t="0" r="0" b="9525"/>
            <wp:docPr id="63" name="Picture 6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 descr="Text&#10;&#10;Description automatically generated"/>
                    <pic:cNvPicPr/>
                  </pic:nvPicPr>
                  <pic:blipFill>
                    <a:blip r:embed="rId129"/>
                    <a:stretch>
                      <a:fillRect/>
                    </a:stretch>
                  </pic:blipFill>
                  <pic:spPr>
                    <a:xfrm>
                      <a:off x="0" y="0"/>
                      <a:ext cx="4239217" cy="485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812600" w14:textId="1D6D5360" w:rsidR="00A34A11" w:rsidRDefault="00330839" w:rsidP="00B5442B">
      <w:pPr>
        <w:jc w:val="center"/>
      </w:pPr>
      <w:r w:rsidRPr="00330839">
        <w:rPr>
          <w:noProof/>
        </w:rPr>
        <w:drawing>
          <wp:inline distT="0" distB="0" distL="0" distR="0" wp14:anchorId="06245568" wp14:editId="4368DFB5">
            <wp:extent cx="4791075" cy="2933815"/>
            <wp:effectExtent l="0" t="0" r="0" b="0"/>
            <wp:docPr id="64" name="Picture 6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 descr="Text&#10;&#10;Description automatically generated"/>
                    <pic:cNvPicPr/>
                  </pic:nvPicPr>
                  <pic:blipFill>
                    <a:blip r:embed="rId130"/>
                    <a:stretch>
                      <a:fillRect/>
                    </a:stretch>
                  </pic:blipFill>
                  <pic:spPr>
                    <a:xfrm>
                      <a:off x="0" y="0"/>
                      <a:ext cx="4793370" cy="2935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37ACB2" w14:textId="54899C4E" w:rsidR="0044462B" w:rsidRDefault="00A2344D" w:rsidP="00156FAB">
      <w:pPr>
        <w:jc w:val="center"/>
      </w:pPr>
      <w:r w:rsidRPr="00A2344D">
        <w:rPr>
          <w:noProof/>
        </w:rPr>
        <w:lastRenderedPageBreak/>
        <w:drawing>
          <wp:inline distT="0" distB="0" distL="0" distR="0" wp14:anchorId="097DDC6C" wp14:editId="3C7DC844">
            <wp:extent cx="2972215" cy="2486372"/>
            <wp:effectExtent l="0" t="0" r="0" b="9525"/>
            <wp:docPr id="68" name="Picture 6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 68" descr="Text&#10;&#10;Description automatically generated"/>
                    <pic:cNvPicPr/>
                  </pic:nvPicPr>
                  <pic:blipFill>
                    <a:blip r:embed="rId131"/>
                    <a:stretch>
                      <a:fillRect/>
                    </a:stretch>
                  </pic:blipFill>
                  <pic:spPr>
                    <a:xfrm>
                      <a:off x="0" y="0"/>
                      <a:ext cx="2972215" cy="2486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BCE06" w14:textId="64C409E1" w:rsidR="0044462B" w:rsidRPr="00F82578" w:rsidRDefault="0044462B" w:rsidP="00F82578">
      <w:pPr>
        <w:pStyle w:val="Heading1"/>
        <w:jc w:val="center"/>
        <w:rPr>
          <w:b/>
          <w:bCs/>
        </w:rPr>
      </w:pPr>
      <w:bookmarkStart w:id="12" w:name="_Toc131071395"/>
      <w:r w:rsidRPr="0044462B">
        <w:rPr>
          <w:b/>
          <w:bCs/>
        </w:rPr>
        <w:t>Creating An Active Directory OU Structure</w:t>
      </w:r>
      <w:bookmarkEnd w:id="12"/>
    </w:p>
    <w:p w14:paraId="5589CB04" w14:textId="60797623" w:rsidR="0044462B" w:rsidRDefault="003E487C" w:rsidP="003E487C">
      <w:pPr>
        <w:jc w:val="center"/>
      </w:pPr>
      <w:r w:rsidRPr="003E487C">
        <w:rPr>
          <w:noProof/>
        </w:rPr>
        <w:drawing>
          <wp:inline distT="0" distB="0" distL="0" distR="0" wp14:anchorId="2EB5FD26" wp14:editId="291FC31A">
            <wp:extent cx="5943600" cy="3589020"/>
            <wp:effectExtent l="0" t="0" r="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89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76BC89" w14:textId="43A65FC4" w:rsidR="005658D6" w:rsidRDefault="003F20B4" w:rsidP="00F82578">
      <w:pPr>
        <w:jc w:val="center"/>
      </w:pPr>
      <w:r w:rsidRPr="003F20B4">
        <w:rPr>
          <w:noProof/>
        </w:rPr>
        <w:lastRenderedPageBreak/>
        <w:drawing>
          <wp:inline distT="0" distB="0" distL="0" distR="0" wp14:anchorId="28FE55A1" wp14:editId="4027D077">
            <wp:extent cx="2286319" cy="6487430"/>
            <wp:effectExtent l="0" t="0" r="0" b="8890"/>
            <wp:docPr id="155" name="Picture 1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3"/>
                    <a:stretch>
                      <a:fillRect/>
                    </a:stretch>
                  </pic:blipFill>
                  <pic:spPr>
                    <a:xfrm>
                      <a:off x="0" y="0"/>
                      <a:ext cx="2286319" cy="6487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2C21FE" w14:textId="2C841638" w:rsidR="00F6388D" w:rsidRPr="00156FAB" w:rsidRDefault="00F6388D" w:rsidP="00156FAB">
      <w:pPr>
        <w:pStyle w:val="Heading1"/>
        <w:jc w:val="center"/>
        <w:rPr>
          <w:b/>
          <w:bCs/>
        </w:rPr>
      </w:pPr>
      <w:bookmarkStart w:id="13" w:name="_Toc131071396"/>
      <w:r w:rsidRPr="00F6388D">
        <w:rPr>
          <w:b/>
          <w:bCs/>
        </w:rPr>
        <w:t>San Installation &amp; Configuration</w:t>
      </w:r>
      <w:bookmarkEnd w:id="13"/>
    </w:p>
    <w:p w14:paraId="725AA52C" w14:textId="7492B661" w:rsidR="00A2344D" w:rsidRDefault="001B04B4" w:rsidP="00B5442B">
      <w:pPr>
        <w:jc w:val="center"/>
      </w:pPr>
      <w:r>
        <w:t>We’re going to create our SAN VM.</w:t>
      </w:r>
    </w:p>
    <w:p w14:paraId="0964DC16" w14:textId="0329B11C" w:rsidR="005B1954" w:rsidRDefault="00951AE4" w:rsidP="00951AE4">
      <w:pPr>
        <w:jc w:val="center"/>
      </w:pPr>
      <w:r w:rsidRPr="00951AE4">
        <w:rPr>
          <w:noProof/>
        </w:rPr>
        <w:lastRenderedPageBreak/>
        <w:drawing>
          <wp:inline distT="0" distB="0" distL="0" distR="0" wp14:anchorId="3EF53ACD" wp14:editId="60DD928D">
            <wp:extent cx="2905530" cy="1028844"/>
            <wp:effectExtent l="0" t="0" r="0" b="0"/>
            <wp:docPr id="134" name="Picture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4"/>
                    <a:stretch>
                      <a:fillRect/>
                    </a:stretch>
                  </pic:blipFill>
                  <pic:spPr>
                    <a:xfrm>
                      <a:off x="0" y="0"/>
                      <a:ext cx="2905530" cy="1028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D403A9" w14:textId="3FD89A87" w:rsidR="00973064" w:rsidRDefault="004E6251" w:rsidP="00B5442B">
      <w:pPr>
        <w:jc w:val="center"/>
      </w:pPr>
      <w:r>
        <w:t>You’re now going to add a second network adapter.</w:t>
      </w:r>
    </w:p>
    <w:p w14:paraId="4D24FDD9" w14:textId="4A6A8AE0" w:rsidR="004E6251" w:rsidRDefault="004E6251" w:rsidP="00B5442B">
      <w:pPr>
        <w:jc w:val="center"/>
      </w:pPr>
      <w:r w:rsidRPr="004E6251">
        <w:rPr>
          <w:noProof/>
        </w:rPr>
        <w:drawing>
          <wp:inline distT="0" distB="0" distL="0" distR="0" wp14:anchorId="745E8EDC" wp14:editId="6A9B85CE">
            <wp:extent cx="2667372" cy="857370"/>
            <wp:effectExtent l="0" t="0" r="0" b="0"/>
            <wp:docPr id="94" name="Picture 9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 94" descr="Graphical user interface, text, application&#10;&#10;Description automatically generated"/>
                    <pic:cNvPicPr/>
                  </pic:nvPicPr>
                  <pic:blipFill>
                    <a:blip r:embed="rId135"/>
                    <a:stretch>
                      <a:fillRect/>
                    </a:stretch>
                  </pic:blipFill>
                  <pic:spPr>
                    <a:xfrm>
                      <a:off x="0" y="0"/>
                      <a:ext cx="2667372" cy="85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3CDA23" w14:textId="1D5F124E" w:rsidR="004E6251" w:rsidRDefault="004E6251" w:rsidP="00B5442B">
      <w:pPr>
        <w:jc w:val="center"/>
      </w:pPr>
      <w:r>
        <w:t>Proceed to boot the VM.</w:t>
      </w:r>
    </w:p>
    <w:p w14:paraId="7E2B987B" w14:textId="6E3F5A0B" w:rsidR="007563E4" w:rsidRDefault="00EB3CBD" w:rsidP="00B5442B">
      <w:pPr>
        <w:jc w:val="center"/>
      </w:pPr>
      <w:r>
        <w:t xml:space="preserve">Head to </w:t>
      </w:r>
      <w:proofErr w:type="spellStart"/>
      <w:r>
        <w:t>Powershell</w:t>
      </w:r>
      <w:proofErr w:type="spellEnd"/>
      <w:r>
        <w:t xml:space="preserve"> and run this script:</w:t>
      </w:r>
    </w:p>
    <w:p w14:paraId="77006EB4" w14:textId="1EF292D8" w:rsidR="00A11364" w:rsidRDefault="00A11364" w:rsidP="00B5442B">
      <w:pPr>
        <w:jc w:val="center"/>
      </w:pPr>
      <w:r>
        <w:t>This is the post installation setup for our SAN.</w:t>
      </w:r>
    </w:p>
    <w:p w14:paraId="0F712DB8" w14:textId="3FD6F52B" w:rsidR="00EB3CBD" w:rsidRDefault="00EB3CBD" w:rsidP="005F4E59">
      <w:pPr>
        <w:jc w:val="center"/>
      </w:pPr>
      <w:r w:rsidRPr="00EB3CBD">
        <w:rPr>
          <w:noProof/>
        </w:rPr>
        <w:drawing>
          <wp:inline distT="0" distB="0" distL="0" distR="0" wp14:anchorId="0DB08879" wp14:editId="221071F7">
            <wp:extent cx="4401519" cy="3256530"/>
            <wp:effectExtent l="0" t="0" r="0" b="1270"/>
            <wp:docPr id="135" name="Picture 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6"/>
                    <a:stretch>
                      <a:fillRect/>
                    </a:stretch>
                  </pic:blipFill>
                  <pic:spPr>
                    <a:xfrm>
                      <a:off x="0" y="0"/>
                      <a:ext cx="4412473" cy="3264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6D5BE0" w14:textId="606A4103" w:rsidR="00EB3CBD" w:rsidRDefault="005F4E59" w:rsidP="00B5442B">
      <w:pPr>
        <w:jc w:val="center"/>
      </w:pPr>
      <w:r w:rsidRPr="005F4E59">
        <w:rPr>
          <w:noProof/>
        </w:rPr>
        <w:drawing>
          <wp:inline distT="0" distB="0" distL="0" distR="0" wp14:anchorId="674CFF22" wp14:editId="0FE49C89">
            <wp:extent cx="2353003" cy="152421"/>
            <wp:effectExtent l="0" t="0" r="9525" b="0"/>
            <wp:docPr id="136" name="Picture 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7"/>
                    <a:stretch>
                      <a:fillRect/>
                    </a:stretch>
                  </pic:blipFill>
                  <pic:spPr>
                    <a:xfrm>
                      <a:off x="0" y="0"/>
                      <a:ext cx="2353003" cy="1524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6C7788" w14:textId="14B57CC9" w:rsidR="005F4E59" w:rsidRDefault="005F4E59" w:rsidP="00F82578">
      <w:pPr>
        <w:jc w:val="center"/>
      </w:pPr>
      <w:r>
        <w:t>Your SAN will now restart.</w:t>
      </w:r>
    </w:p>
    <w:p w14:paraId="086A8F91" w14:textId="56062814" w:rsidR="005F4E59" w:rsidRDefault="00C71442" w:rsidP="00B5442B">
      <w:pPr>
        <w:jc w:val="center"/>
      </w:pPr>
      <w:r>
        <w:t xml:space="preserve">We’re now going to </w:t>
      </w:r>
      <w:r w:rsidR="00797328">
        <w:t>change the iSCSI IP Address.</w:t>
      </w:r>
    </w:p>
    <w:p w14:paraId="5FD4FC23" w14:textId="387114CC" w:rsidR="00797328" w:rsidRDefault="00797328" w:rsidP="00B5442B">
      <w:pPr>
        <w:jc w:val="center"/>
      </w:pPr>
      <w:r w:rsidRPr="00797328">
        <w:rPr>
          <w:noProof/>
        </w:rPr>
        <w:lastRenderedPageBreak/>
        <w:drawing>
          <wp:inline distT="0" distB="0" distL="0" distR="0" wp14:anchorId="6537A083" wp14:editId="15086B13">
            <wp:extent cx="5943600" cy="632460"/>
            <wp:effectExtent l="0" t="0" r="0" b="0"/>
            <wp:docPr id="139" name="Picture 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32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0C1DC5" w14:textId="6B7B270A" w:rsidR="00797328" w:rsidRDefault="00797328" w:rsidP="00B5442B">
      <w:pPr>
        <w:jc w:val="center"/>
      </w:pPr>
      <w:r w:rsidRPr="00797328">
        <w:rPr>
          <w:noProof/>
        </w:rPr>
        <w:drawing>
          <wp:inline distT="0" distB="0" distL="0" distR="0" wp14:anchorId="6E95A823" wp14:editId="36988B67">
            <wp:extent cx="5314950" cy="2654636"/>
            <wp:effectExtent l="0" t="0" r="0" b="0"/>
            <wp:docPr id="138" name="Picture 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9"/>
                    <a:stretch>
                      <a:fillRect/>
                    </a:stretch>
                  </pic:blipFill>
                  <pic:spPr>
                    <a:xfrm>
                      <a:off x="0" y="0"/>
                      <a:ext cx="5318388" cy="26563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154715" w14:textId="27BEA0C7" w:rsidR="004B2481" w:rsidRDefault="004B2481" w:rsidP="00B5442B">
      <w:pPr>
        <w:jc w:val="center"/>
      </w:pPr>
      <w:r>
        <w:t>Disable the firewall.</w:t>
      </w:r>
    </w:p>
    <w:p w14:paraId="1F1CCF14" w14:textId="489D001C" w:rsidR="004B2481" w:rsidRDefault="004B2481" w:rsidP="00B5442B">
      <w:pPr>
        <w:jc w:val="center"/>
      </w:pPr>
      <w:r w:rsidRPr="004B2481">
        <w:rPr>
          <w:noProof/>
        </w:rPr>
        <w:drawing>
          <wp:inline distT="0" distB="0" distL="0" distR="0" wp14:anchorId="4A1A07BD" wp14:editId="63A7C822">
            <wp:extent cx="5363323" cy="304843"/>
            <wp:effectExtent l="0" t="0" r="0" b="0"/>
            <wp:docPr id="140" name="Picture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0"/>
                    <a:stretch>
                      <a:fillRect/>
                    </a:stretch>
                  </pic:blipFill>
                  <pic:spPr>
                    <a:xfrm>
                      <a:off x="0" y="0"/>
                      <a:ext cx="5363323" cy="304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8CF419" w14:textId="2F80223B" w:rsidR="004B2481" w:rsidRDefault="004B2481" w:rsidP="00B5442B">
      <w:pPr>
        <w:jc w:val="center"/>
      </w:pPr>
      <w:r>
        <w:t>We’re now going to enable “Jumbo Packets”.</w:t>
      </w:r>
    </w:p>
    <w:p w14:paraId="46702ED2" w14:textId="52C75217" w:rsidR="00AD70B8" w:rsidRDefault="00D0574B" w:rsidP="00F82578">
      <w:pPr>
        <w:jc w:val="center"/>
      </w:pPr>
      <w:r w:rsidRPr="00D0574B">
        <w:rPr>
          <w:noProof/>
        </w:rPr>
        <w:drawing>
          <wp:inline distT="0" distB="0" distL="0" distR="0" wp14:anchorId="09AA9731" wp14:editId="32D7528B">
            <wp:extent cx="5429250" cy="2128776"/>
            <wp:effectExtent l="0" t="0" r="0" b="5080"/>
            <wp:docPr id="141" name="Picture 1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1"/>
                    <a:stretch>
                      <a:fillRect/>
                    </a:stretch>
                  </pic:blipFill>
                  <pic:spPr>
                    <a:xfrm>
                      <a:off x="0" y="0"/>
                      <a:ext cx="5439241" cy="21326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902403" w14:textId="42FA03C6" w:rsidR="002C3137" w:rsidRDefault="002C3137" w:rsidP="00B5442B">
      <w:pPr>
        <w:jc w:val="center"/>
      </w:pPr>
      <w:r>
        <w:t>We’re</w:t>
      </w:r>
      <w:r w:rsidR="00AD70B8">
        <w:t xml:space="preserve"> now going to add 6 additional 45GB disks to the SAN.</w:t>
      </w:r>
    </w:p>
    <w:p w14:paraId="3114A0C8" w14:textId="15126E16" w:rsidR="00AD70B8" w:rsidRDefault="007F7876" w:rsidP="00B5442B">
      <w:pPr>
        <w:jc w:val="center"/>
      </w:pPr>
      <w:r w:rsidRPr="007F7876">
        <w:rPr>
          <w:noProof/>
        </w:rPr>
        <w:lastRenderedPageBreak/>
        <w:drawing>
          <wp:inline distT="0" distB="0" distL="0" distR="0" wp14:anchorId="7F15F65D" wp14:editId="08994CB8">
            <wp:extent cx="2295845" cy="2743583"/>
            <wp:effectExtent l="0" t="0" r="9525" b="0"/>
            <wp:docPr id="142" name="Picture 1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2"/>
                    <a:stretch>
                      <a:fillRect/>
                    </a:stretch>
                  </pic:blipFill>
                  <pic:spPr>
                    <a:xfrm>
                      <a:off x="0" y="0"/>
                      <a:ext cx="2295845" cy="2743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E2491F" w14:textId="2D9724F7" w:rsidR="007F7876" w:rsidRDefault="007F7876" w:rsidP="00B5442B">
      <w:pPr>
        <w:jc w:val="center"/>
      </w:pPr>
      <w:r>
        <w:t>Now we will be establishing trust between our SAN and our Host as it’s not domain joined.</w:t>
      </w:r>
    </w:p>
    <w:p w14:paraId="1E591637" w14:textId="1E1B6812" w:rsidR="007F7876" w:rsidRDefault="001878E9" w:rsidP="00B5442B">
      <w:pPr>
        <w:jc w:val="center"/>
      </w:pPr>
      <w:r w:rsidRPr="001878E9">
        <w:rPr>
          <w:noProof/>
        </w:rPr>
        <w:drawing>
          <wp:inline distT="0" distB="0" distL="0" distR="0" wp14:anchorId="1C7442EC" wp14:editId="757C33E9">
            <wp:extent cx="5943600" cy="851535"/>
            <wp:effectExtent l="0" t="0" r="0" b="5715"/>
            <wp:docPr id="146" name="Picture 146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" name="Picture 146" descr="A screenshot of a computer&#10;&#10;Description automatically generated with medium confidence"/>
                    <pic:cNvPicPr/>
                  </pic:nvPicPr>
                  <pic:blipFill>
                    <a:blip r:embed="rId1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51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A09665" w14:textId="400141CC" w:rsidR="00C53694" w:rsidRDefault="00CF608B" w:rsidP="00B5442B">
      <w:pPr>
        <w:jc w:val="center"/>
      </w:pPr>
      <w:r>
        <w:t>Now we’re going to add our SAN to your Server Manager.</w:t>
      </w:r>
    </w:p>
    <w:p w14:paraId="191FC076" w14:textId="6C1DCFA1" w:rsidR="00CF608B" w:rsidRDefault="00677376" w:rsidP="00B5442B">
      <w:pPr>
        <w:jc w:val="center"/>
      </w:pPr>
      <w:r w:rsidRPr="00677376">
        <w:rPr>
          <w:noProof/>
        </w:rPr>
        <w:drawing>
          <wp:inline distT="0" distB="0" distL="0" distR="0" wp14:anchorId="4EB3405C" wp14:editId="45BD4E17">
            <wp:extent cx="4423768" cy="3352800"/>
            <wp:effectExtent l="0" t="0" r="0" b="0"/>
            <wp:docPr id="147" name="Picture 1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4"/>
                    <a:stretch>
                      <a:fillRect/>
                    </a:stretch>
                  </pic:blipFill>
                  <pic:spPr>
                    <a:xfrm>
                      <a:off x="0" y="0"/>
                      <a:ext cx="4424927" cy="33536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1A413C" w14:textId="2BAF5097" w:rsidR="001D514F" w:rsidRDefault="007D6E01" w:rsidP="00B5442B">
      <w:pPr>
        <w:jc w:val="center"/>
      </w:pPr>
      <w:r>
        <w:lastRenderedPageBreak/>
        <w:t>Now we’re going to go to “Manage As” to get rid of the Kerberos error.</w:t>
      </w:r>
    </w:p>
    <w:p w14:paraId="158CC951" w14:textId="4FBD127C" w:rsidR="00251855" w:rsidRDefault="00C5197B" w:rsidP="00F82578">
      <w:pPr>
        <w:jc w:val="center"/>
      </w:pPr>
      <w:r w:rsidRPr="00C5197B">
        <w:rPr>
          <w:noProof/>
        </w:rPr>
        <w:drawing>
          <wp:inline distT="0" distB="0" distL="0" distR="0" wp14:anchorId="53912705" wp14:editId="593BF4D3">
            <wp:extent cx="2812942" cy="2728455"/>
            <wp:effectExtent l="0" t="0" r="6985" b="0"/>
            <wp:docPr id="145" name="Picture 14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" name="Picture 145" descr="Graphical user interface, application&#10;&#10;Description automatically generated"/>
                    <pic:cNvPicPr/>
                  </pic:nvPicPr>
                  <pic:blipFill>
                    <a:blip r:embed="rId145"/>
                    <a:stretch>
                      <a:fillRect/>
                    </a:stretch>
                  </pic:blipFill>
                  <pic:spPr>
                    <a:xfrm>
                      <a:off x="0" y="0"/>
                      <a:ext cx="2819641" cy="2734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1AC4DD" w14:textId="235B29C0" w:rsidR="00251855" w:rsidRDefault="00251855" w:rsidP="00B5442B">
      <w:pPr>
        <w:jc w:val="center"/>
      </w:pPr>
      <w:r>
        <w:t>We’re now going to bring all 6 of our newly created disks online using the following command:</w:t>
      </w:r>
    </w:p>
    <w:p w14:paraId="4A7E4B84" w14:textId="628AD4EB" w:rsidR="00251855" w:rsidRDefault="00251855" w:rsidP="00B5442B">
      <w:pPr>
        <w:jc w:val="center"/>
      </w:pPr>
      <w:r w:rsidRPr="00251855">
        <w:rPr>
          <w:noProof/>
        </w:rPr>
        <w:drawing>
          <wp:inline distT="0" distB="0" distL="0" distR="0" wp14:anchorId="03172998" wp14:editId="4FCCA672">
            <wp:extent cx="5943600" cy="3025140"/>
            <wp:effectExtent l="0" t="0" r="0" b="3810"/>
            <wp:docPr id="148" name="Picture 14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" name="Picture 148" descr="Text&#10;&#10;Description automatically generated"/>
                    <pic:cNvPicPr/>
                  </pic:nvPicPr>
                  <pic:blipFill>
                    <a:blip r:embed="rId1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5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EFF217" w14:textId="27449382" w:rsidR="00A11364" w:rsidRDefault="00581796" w:rsidP="00B5442B">
      <w:pPr>
        <w:jc w:val="center"/>
      </w:pPr>
      <w:r>
        <w:t xml:space="preserve">We’re now going to create a </w:t>
      </w:r>
      <w:r w:rsidR="004A2F57">
        <w:t>S</w:t>
      </w:r>
      <w:r>
        <w:t xml:space="preserve">torage </w:t>
      </w:r>
      <w:r w:rsidR="004A2F57">
        <w:t>P</w:t>
      </w:r>
      <w:r>
        <w:t>ool.</w:t>
      </w:r>
    </w:p>
    <w:p w14:paraId="0D20BE50" w14:textId="288D59A8" w:rsidR="0020624B" w:rsidRDefault="0020624B" w:rsidP="00B5442B">
      <w:pPr>
        <w:jc w:val="center"/>
      </w:pPr>
      <w:r w:rsidRPr="0020624B">
        <w:rPr>
          <w:noProof/>
        </w:rPr>
        <w:drawing>
          <wp:inline distT="0" distB="0" distL="0" distR="0" wp14:anchorId="51B54637" wp14:editId="2527E71E">
            <wp:extent cx="5943600" cy="235585"/>
            <wp:effectExtent l="0" t="0" r="0" b="0"/>
            <wp:docPr id="150" name="Picture 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5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B9D63D" w14:textId="5998667E" w:rsidR="00147462" w:rsidRDefault="00147462" w:rsidP="00F82578">
      <w:pPr>
        <w:jc w:val="center"/>
      </w:pPr>
      <w:r w:rsidRPr="00147462">
        <w:rPr>
          <w:noProof/>
        </w:rPr>
        <w:lastRenderedPageBreak/>
        <w:drawing>
          <wp:inline distT="0" distB="0" distL="0" distR="0" wp14:anchorId="0443AB4A" wp14:editId="330ED774">
            <wp:extent cx="4706007" cy="2010056"/>
            <wp:effectExtent l="0" t="0" r="0" b="9525"/>
            <wp:docPr id="149" name="Picture 14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" name="Picture 149" descr="Graphical user interface, application&#10;&#10;Description automatically generated"/>
                    <pic:cNvPicPr/>
                  </pic:nvPicPr>
                  <pic:blipFill>
                    <a:blip r:embed="rId148"/>
                    <a:stretch>
                      <a:fillRect/>
                    </a:stretch>
                  </pic:blipFill>
                  <pic:spPr>
                    <a:xfrm>
                      <a:off x="0" y="0"/>
                      <a:ext cx="4706007" cy="2010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51BB02" w14:textId="77777777" w:rsidR="004B2481" w:rsidRDefault="004B2481" w:rsidP="00B5442B">
      <w:pPr>
        <w:jc w:val="center"/>
      </w:pPr>
    </w:p>
    <w:p w14:paraId="1B19306B" w14:textId="23C32978" w:rsidR="004A2F57" w:rsidRDefault="008669AB" w:rsidP="004A2F57">
      <w:pPr>
        <w:jc w:val="center"/>
      </w:pPr>
      <w:r w:rsidRPr="008669AB">
        <w:rPr>
          <w:noProof/>
        </w:rPr>
        <w:drawing>
          <wp:inline distT="0" distB="0" distL="0" distR="0" wp14:anchorId="10DC64DA" wp14:editId="53A3B615">
            <wp:extent cx="5141253" cy="3352800"/>
            <wp:effectExtent l="0" t="0" r="2540" b="0"/>
            <wp:docPr id="151" name="Picture 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9"/>
                    <a:stretch>
                      <a:fillRect/>
                    </a:stretch>
                  </pic:blipFill>
                  <pic:spPr>
                    <a:xfrm>
                      <a:off x="0" y="0"/>
                      <a:ext cx="5143305" cy="33541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2CC194" w14:textId="5CD66D2C" w:rsidR="004A2F57" w:rsidRDefault="004A2F57" w:rsidP="004A2F57">
      <w:pPr>
        <w:jc w:val="center"/>
      </w:pPr>
      <w:r>
        <w:t>Select all 6 of the disks we’ve added.</w:t>
      </w:r>
    </w:p>
    <w:p w14:paraId="3266184F" w14:textId="6936ECDE" w:rsidR="008669AB" w:rsidRDefault="00487CC2" w:rsidP="00B5442B">
      <w:pPr>
        <w:jc w:val="center"/>
      </w:pPr>
      <w:r w:rsidRPr="00487CC2">
        <w:rPr>
          <w:noProof/>
        </w:rPr>
        <w:lastRenderedPageBreak/>
        <w:drawing>
          <wp:inline distT="0" distB="0" distL="0" distR="0" wp14:anchorId="7B29EAAB" wp14:editId="1055FFAE">
            <wp:extent cx="4680488" cy="3068820"/>
            <wp:effectExtent l="0" t="0" r="6350" b="0"/>
            <wp:docPr id="152" name="Picture 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0"/>
                    <a:stretch>
                      <a:fillRect/>
                    </a:stretch>
                  </pic:blipFill>
                  <pic:spPr>
                    <a:xfrm>
                      <a:off x="0" y="0"/>
                      <a:ext cx="4692925" cy="30769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A32839" w14:textId="4B1AB70D" w:rsidR="00487CC2" w:rsidRDefault="00487CC2" w:rsidP="00B5442B">
      <w:pPr>
        <w:jc w:val="center"/>
      </w:pPr>
      <w:r>
        <w:t>Now go ahead and select create.</w:t>
      </w:r>
    </w:p>
    <w:p w14:paraId="16B09256" w14:textId="7E946733" w:rsidR="00487CC2" w:rsidRDefault="00487CC2" w:rsidP="00B5442B">
      <w:pPr>
        <w:jc w:val="center"/>
      </w:pPr>
      <w:r w:rsidRPr="00487CC2">
        <w:rPr>
          <w:noProof/>
        </w:rPr>
        <w:drawing>
          <wp:inline distT="0" distB="0" distL="0" distR="0" wp14:anchorId="1E48107B" wp14:editId="437E481D">
            <wp:extent cx="5084553" cy="3333750"/>
            <wp:effectExtent l="0" t="0" r="1905" b="0"/>
            <wp:docPr id="153" name="Picture 15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" name="Picture 153" descr="Graphical user interface, text, application&#10;&#10;Description automatically generated"/>
                    <pic:cNvPicPr/>
                  </pic:nvPicPr>
                  <pic:blipFill>
                    <a:blip r:embed="rId151"/>
                    <a:stretch>
                      <a:fillRect/>
                    </a:stretch>
                  </pic:blipFill>
                  <pic:spPr>
                    <a:xfrm>
                      <a:off x="0" y="0"/>
                      <a:ext cx="5088383" cy="3336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3A8906" w14:textId="78142599" w:rsidR="00F527AC" w:rsidRDefault="004A2F57" w:rsidP="00F82578">
      <w:pPr>
        <w:jc w:val="center"/>
      </w:pPr>
      <w:r w:rsidRPr="004A2F57">
        <w:rPr>
          <w:noProof/>
        </w:rPr>
        <w:lastRenderedPageBreak/>
        <w:drawing>
          <wp:inline distT="0" distB="0" distL="0" distR="0" wp14:anchorId="11D7D378" wp14:editId="6E98B344">
            <wp:extent cx="4867275" cy="3192849"/>
            <wp:effectExtent l="0" t="0" r="0" b="7620"/>
            <wp:docPr id="154" name="Picture 15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" name="Picture 154" descr="Graphical user interface, application&#10;&#10;Description automatically generated"/>
                    <pic:cNvPicPr/>
                  </pic:nvPicPr>
                  <pic:blipFill>
                    <a:blip r:embed="rId152"/>
                    <a:stretch>
                      <a:fillRect/>
                    </a:stretch>
                  </pic:blipFill>
                  <pic:spPr>
                    <a:xfrm>
                      <a:off x="0" y="0"/>
                      <a:ext cx="4871562" cy="3195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B0B6EB" w14:textId="7DECB714" w:rsidR="00D1342A" w:rsidRDefault="00CF59D4" w:rsidP="00D1342A">
      <w:pPr>
        <w:jc w:val="center"/>
      </w:pPr>
      <w:r>
        <w:t xml:space="preserve">Next, we’re going </w:t>
      </w:r>
      <w:r w:rsidR="00D1342A">
        <w:t>to create our Virtual Disk in</w:t>
      </w:r>
      <w:r w:rsidR="008C0155">
        <w:t xml:space="preserve"> the SAN</w:t>
      </w:r>
      <w:r w:rsidR="00D1342A">
        <w:t xml:space="preserve"> </w:t>
      </w:r>
      <w:proofErr w:type="spellStart"/>
      <w:r w:rsidR="00711D20">
        <w:t>P</w:t>
      </w:r>
      <w:r w:rsidR="00D1342A">
        <w:t>owershell</w:t>
      </w:r>
      <w:proofErr w:type="spellEnd"/>
      <w:r w:rsidR="00D1342A">
        <w:t xml:space="preserve"> to avoid </w:t>
      </w:r>
      <w:r w:rsidR="00711D20">
        <w:t>it failing</w:t>
      </w:r>
      <w:r w:rsidR="001A3752">
        <w:t xml:space="preserve"> in </w:t>
      </w:r>
      <w:r w:rsidR="008C0155">
        <w:t xml:space="preserve">the </w:t>
      </w:r>
      <w:r w:rsidR="001A3752">
        <w:t>GUI</w:t>
      </w:r>
      <w:r w:rsidR="00711D20">
        <w:t>.</w:t>
      </w:r>
    </w:p>
    <w:p w14:paraId="6ECF53D8" w14:textId="4939F8C6" w:rsidR="001A3752" w:rsidRDefault="00512A59" w:rsidP="00D1342A">
      <w:pPr>
        <w:jc w:val="center"/>
      </w:pPr>
      <w:r w:rsidRPr="00512A59">
        <w:rPr>
          <w:noProof/>
        </w:rPr>
        <w:drawing>
          <wp:inline distT="0" distB="0" distL="0" distR="0" wp14:anchorId="5009A556" wp14:editId="073D57CD">
            <wp:extent cx="5943600" cy="215265"/>
            <wp:effectExtent l="0" t="0" r="0" b="0"/>
            <wp:docPr id="156" name="Picture 1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5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7C5015" w14:textId="4BEF893C" w:rsidR="00512A59" w:rsidRDefault="007644EC" w:rsidP="00D1342A">
      <w:pPr>
        <w:jc w:val="center"/>
      </w:pPr>
      <w:r w:rsidRPr="007644EC">
        <w:rPr>
          <w:noProof/>
        </w:rPr>
        <w:drawing>
          <wp:inline distT="0" distB="0" distL="0" distR="0" wp14:anchorId="3F7099DD" wp14:editId="72EAA41E">
            <wp:extent cx="5943600" cy="608330"/>
            <wp:effectExtent l="0" t="0" r="0" b="1270"/>
            <wp:docPr id="157" name="Picture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8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3867E6" w14:textId="2A72276C" w:rsidR="008C0155" w:rsidRDefault="003A0118" w:rsidP="00D1342A">
      <w:pPr>
        <w:jc w:val="center"/>
      </w:pPr>
      <w:r w:rsidRPr="003A0118">
        <w:rPr>
          <w:noProof/>
        </w:rPr>
        <w:drawing>
          <wp:inline distT="0" distB="0" distL="0" distR="0" wp14:anchorId="785F3143" wp14:editId="4996E1DE">
            <wp:extent cx="5943600" cy="1374775"/>
            <wp:effectExtent l="0" t="0" r="0" b="0"/>
            <wp:docPr id="158" name="Picture 15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" name="Picture 158" descr="Graphical user interface, text, application&#10;&#10;Description automatically generated"/>
                    <pic:cNvPicPr/>
                  </pic:nvPicPr>
                  <pic:blipFill>
                    <a:blip r:embed="rId15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74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60D6A6" w14:textId="2AB9AE5E" w:rsidR="003A0118" w:rsidRDefault="003A0118" w:rsidP="00D1342A">
      <w:pPr>
        <w:jc w:val="center"/>
      </w:pPr>
      <w:r>
        <w:t xml:space="preserve">We’re now going to create a </w:t>
      </w:r>
      <w:r w:rsidR="002E6204">
        <w:t>Q</w:t>
      </w:r>
      <w:r>
        <w:t xml:space="preserve">uorum disk in the SAN </w:t>
      </w:r>
      <w:proofErr w:type="spellStart"/>
      <w:r>
        <w:t>Powershell</w:t>
      </w:r>
      <w:proofErr w:type="spellEnd"/>
      <w:r>
        <w:t>.</w:t>
      </w:r>
    </w:p>
    <w:p w14:paraId="53348C42" w14:textId="73DEB4E7" w:rsidR="003A0118" w:rsidRDefault="002E6204" w:rsidP="00D1342A">
      <w:pPr>
        <w:jc w:val="center"/>
      </w:pPr>
      <w:r w:rsidRPr="002E6204">
        <w:rPr>
          <w:noProof/>
        </w:rPr>
        <w:drawing>
          <wp:inline distT="0" distB="0" distL="0" distR="0" wp14:anchorId="41CEFF7F" wp14:editId="7792112A">
            <wp:extent cx="5943600" cy="887730"/>
            <wp:effectExtent l="0" t="0" r="0" b="7620"/>
            <wp:docPr id="159" name="Picture 159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" name="Picture 159" descr="Graphical user interface&#10;&#10;Description automatically generated with medium confidence"/>
                    <pic:cNvPicPr/>
                  </pic:nvPicPr>
                  <pic:blipFill>
                    <a:blip r:embed="rId15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87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062B7D" w14:textId="7EBF02E2" w:rsidR="002E6204" w:rsidRDefault="00F7201C" w:rsidP="00D1342A">
      <w:pPr>
        <w:jc w:val="center"/>
      </w:pPr>
      <w:r w:rsidRPr="00F7201C">
        <w:rPr>
          <w:noProof/>
        </w:rPr>
        <w:lastRenderedPageBreak/>
        <w:drawing>
          <wp:inline distT="0" distB="0" distL="0" distR="0" wp14:anchorId="00DEA74B" wp14:editId="18C54677">
            <wp:extent cx="5943600" cy="1085215"/>
            <wp:effectExtent l="0" t="0" r="0" b="635"/>
            <wp:docPr id="160" name="Picture 160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" name="Picture 160" descr="Graphical user interface&#10;&#10;Description automatically generated with medium confidence"/>
                    <pic:cNvPicPr/>
                  </pic:nvPicPr>
                  <pic:blipFill>
                    <a:blip r:embed="rId15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85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5C1396" w14:textId="77FA782B" w:rsidR="00FD0718" w:rsidRDefault="00482D4B" w:rsidP="00482D4B">
      <w:pPr>
        <w:pStyle w:val="Heading1"/>
        <w:jc w:val="center"/>
        <w:rPr>
          <w:b/>
          <w:bCs/>
        </w:rPr>
      </w:pPr>
      <w:bookmarkStart w:id="14" w:name="_Toc131071397"/>
      <w:r w:rsidRPr="00482D4B">
        <w:rPr>
          <w:b/>
          <w:bCs/>
        </w:rPr>
        <w:t xml:space="preserve">Creating </w:t>
      </w:r>
      <w:r w:rsidR="00DE7F90">
        <w:rPr>
          <w:b/>
          <w:bCs/>
        </w:rPr>
        <w:t xml:space="preserve">&amp; Configuring </w:t>
      </w:r>
      <w:r w:rsidRPr="00482D4B">
        <w:rPr>
          <w:b/>
          <w:bCs/>
        </w:rPr>
        <w:t>HV1 &amp; HV2</w:t>
      </w:r>
      <w:bookmarkEnd w:id="14"/>
    </w:p>
    <w:p w14:paraId="17C3A46B" w14:textId="77777777" w:rsidR="00482D4B" w:rsidRDefault="00482D4B" w:rsidP="00482D4B">
      <w:pPr>
        <w:jc w:val="center"/>
      </w:pPr>
    </w:p>
    <w:p w14:paraId="2A3AE4CE" w14:textId="342AFDD8" w:rsidR="00AD0461" w:rsidRDefault="00AD0461" w:rsidP="00482D4B">
      <w:pPr>
        <w:jc w:val="center"/>
      </w:pPr>
      <w:r w:rsidRPr="00AD0461">
        <w:rPr>
          <w:noProof/>
        </w:rPr>
        <w:drawing>
          <wp:inline distT="0" distB="0" distL="0" distR="0" wp14:anchorId="0A0F4924" wp14:editId="0D2DDE7E">
            <wp:extent cx="4161295" cy="3178322"/>
            <wp:effectExtent l="0" t="0" r="0" b="3175"/>
            <wp:docPr id="161" name="Picture 1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8"/>
                    <a:stretch>
                      <a:fillRect/>
                    </a:stretch>
                  </pic:blipFill>
                  <pic:spPr>
                    <a:xfrm>
                      <a:off x="0" y="0"/>
                      <a:ext cx="4167529" cy="31830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855AB6" w14:textId="1C5E11E6" w:rsidR="00AD0461" w:rsidRDefault="00F7611F" w:rsidP="00482D4B">
      <w:pPr>
        <w:jc w:val="center"/>
      </w:pPr>
      <w:r>
        <w:t>Next, we’re going to add processors.</w:t>
      </w:r>
    </w:p>
    <w:p w14:paraId="677E8896" w14:textId="41B6AD96" w:rsidR="00F7611F" w:rsidRDefault="00F7611F" w:rsidP="00482D4B">
      <w:pPr>
        <w:jc w:val="center"/>
      </w:pPr>
      <w:r w:rsidRPr="00F7611F">
        <w:rPr>
          <w:noProof/>
        </w:rPr>
        <w:drawing>
          <wp:inline distT="0" distB="0" distL="0" distR="0" wp14:anchorId="182E22C5" wp14:editId="3CF899C9">
            <wp:extent cx="1676634" cy="352474"/>
            <wp:effectExtent l="0" t="0" r="0" b="9525"/>
            <wp:docPr id="162" name="Picture 1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9"/>
                    <a:stretch>
                      <a:fillRect/>
                    </a:stretch>
                  </pic:blipFill>
                  <pic:spPr>
                    <a:xfrm>
                      <a:off x="0" y="0"/>
                      <a:ext cx="1676634" cy="352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1BB749" w14:textId="73A471AA" w:rsidR="00D72049" w:rsidRDefault="00D72049" w:rsidP="00482D4B">
      <w:pPr>
        <w:jc w:val="center"/>
      </w:pPr>
      <w:r>
        <w:t>Now you will add 3 more Network Adapters.</w:t>
      </w:r>
    </w:p>
    <w:p w14:paraId="2F49CCF3" w14:textId="7DD9BF7A" w:rsidR="00D72049" w:rsidRDefault="00D72049" w:rsidP="00482D4B">
      <w:pPr>
        <w:jc w:val="center"/>
      </w:pPr>
      <w:r w:rsidRPr="00D72049">
        <w:rPr>
          <w:noProof/>
        </w:rPr>
        <w:drawing>
          <wp:inline distT="0" distB="0" distL="0" distR="0" wp14:anchorId="2593A335" wp14:editId="2BE8F3B5">
            <wp:extent cx="2695951" cy="1571844"/>
            <wp:effectExtent l="0" t="0" r="9525" b="9525"/>
            <wp:docPr id="163" name="Picture 1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0"/>
                    <a:stretch>
                      <a:fillRect/>
                    </a:stretch>
                  </pic:blipFill>
                  <pic:spPr>
                    <a:xfrm>
                      <a:off x="0" y="0"/>
                      <a:ext cx="2695951" cy="1571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8AE774" w14:textId="43CF9059" w:rsidR="00B15152" w:rsidRDefault="00B15152" w:rsidP="00482D4B">
      <w:pPr>
        <w:jc w:val="center"/>
      </w:pPr>
      <w:r>
        <w:lastRenderedPageBreak/>
        <w:t>Now we’re going to use our differencing disk.</w:t>
      </w:r>
    </w:p>
    <w:p w14:paraId="427D2A7F" w14:textId="0D344C98" w:rsidR="00B15152" w:rsidRDefault="00B15152" w:rsidP="00482D4B">
      <w:pPr>
        <w:jc w:val="center"/>
      </w:pPr>
      <w:r w:rsidRPr="00B15152">
        <w:rPr>
          <w:noProof/>
        </w:rPr>
        <w:drawing>
          <wp:inline distT="0" distB="0" distL="0" distR="0" wp14:anchorId="2A6B0BE8" wp14:editId="7CAA4EE1">
            <wp:extent cx="5943600" cy="2259330"/>
            <wp:effectExtent l="0" t="0" r="0" b="7620"/>
            <wp:docPr id="164" name="Picture 1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59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E07C28" w14:textId="4CE776F8" w:rsidR="00F7611F" w:rsidRDefault="00972997" w:rsidP="00482D4B">
      <w:pPr>
        <w:jc w:val="center"/>
      </w:pPr>
      <w:r w:rsidRPr="00972997">
        <w:rPr>
          <w:noProof/>
        </w:rPr>
        <w:drawing>
          <wp:inline distT="0" distB="0" distL="0" distR="0" wp14:anchorId="66CBE36E" wp14:editId="1409F5CA">
            <wp:extent cx="5133975" cy="3868033"/>
            <wp:effectExtent l="0" t="0" r="0" b="0"/>
            <wp:docPr id="165" name="Picture 16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" name="Picture 165" descr="Graphical user interface, text, application&#10;&#10;Description automatically generated"/>
                    <pic:cNvPicPr/>
                  </pic:nvPicPr>
                  <pic:blipFill>
                    <a:blip r:embed="rId162"/>
                    <a:stretch>
                      <a:fillRect/>
                    </a:stretch>
                  </pic:blipFill>
                  <pic:spPr>
                    <a:xfrm>
                      <a:off x="0" y="0"/>
                      <a:ext cx="5138432" cy="38713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184BAD" w14:textId="57BF59B1" w:rsidR="00972997" w:rsidRDefault="00401422" w:rsidP="00482D4B">
      <w:pPr>
        <w:jc w:val="center"/>
      </w:pPr>
      <w:r>
        <w:t>Do the exact same as you did for HV1 for HV2.</w:t>
      </w:r>
    </w:p>
    <w:p w14:paraId="60A92239" w14:textId="6DE1A9BC" w:rsidR="00401422" w:rsidRDefault="003B3BBB" w:rsidP="00482D4B">
      <w:pPr>
        <w:jc w:val="center"/>
      </w:pPr>
      <w:r w:rsidRPr="003B3BBB">
        <w:rPr>
          <w:noProof/>
        </w:rPr>
        <w:lastRenderedPageBreak/>
        <w:drawing>
          <wp:inline distT="0" distB="0" distL="0" distR="0" wp14:anchorId="1DC35DD4" wp14:editId="47FC6186">
            <wp:extent cx="5172075" cy="3908895"/>
            <wp:effectExtent l="0" t="0" r="0" b="0"/>
            <wp:docPr id="166" name="Picture 16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" name="Picture 166" descr="Graphical user interface, text, application&#10;&#10;Description automatically generated"/>
                    <pic:cNvPicPr/>
                  </pic:nvPicPr>
                  <pic:blipFill>
                    <a:blip r:embed="rId163"/>
                    <a:stretch>
                      <a:fillRect/>
                    </a:stretch>
                  </pic:blipFill>
                  <pic:spPr>
                    <a:xfrm>
                      <a:off x="0" y="0"/>
                      <a:ext cx="5175068" cy="39111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86A372" w14:textId="7C8F83C7" w:rsidR="00E01ED9" w:rsidRDefault="00F75A4E" w:rsidP="00F75A4E">
      <w:pPr>
        <w:jc w:val="center"/>
      </w:pPr>
      <w:r w:rsidRPr="00F7611F">
        <w:rPr>
          <w:noProof/>
        </w:rPr>
        <w:drawing>
          <wp:inline distT="0" distB="0" distL="0" distR="0" wp14:anchorId="18B0F08C" wp14:editId="5708EC92">
            <wp:extent cx="1676634" cy="352474"/>
            <wp:effectExtent l="0" t="0" r="0" b="9525"/>
            <wp:docPr id="167" name="Picture 1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9"/>
                    <a:stretch>
                      <a:fillRect/>
                    </a:stretch>
                  </pic:blipFill>
                  <pic:spPr>
                    <a:xfrm>
                      <a:off x="0" y="0"/>
                      <a:ext cx="1676634" cy="352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BB749A" w14:textId="33284125" w:rsidR="00FD0718" w:rsidRDefault="00F75A4E" w:rsidP="00D1342A">
      <w:pPr>
        <w:jc w:val="center"/>
      </w:pPr>
      <w:r w:rsidRPr="00D72049">
        <w:rPr>
          <w:noProof/>
        </w:rPr>
        <w:drawing>
          <wp:inline distT="0" distB="0" distL="0" distR="0" wp14:anchorId="2A57FB77" wp14:editId="0C56C19A">
            <wp:extent cx="2695951" cy="1571844"/>
            <wp:effectExtent l="0" t="0" r="9525" b="9525"/>
            <wp:docPr id="168" name="Picture 16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" name="Picture 168" descr="Graphical user interface, text, application&#10;&#10;Description automatically generated"/>
                    <pic:cNvPicPr/>
                  </pic:nvPicPr>
                  <pic:blipFill>
                    <a:blip r:embed="rId160"/>
                    <a:stretch>
                      <a:fillRect/>
                    </a:stretch>
                  </pic:blipFill>
                  <pic:spPr>
                    <a:xfrm>
                      <a:off x="0" y="0"/>
                      <a:ext cx="2695951" cy="1571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04E18E" w14:textId="77777777" w:rsidR="00F75A4E" w:rsidRDefault="00F75A4E" w:rsidP="00F75A4E">
      <w:pPr>
        <w:jc w:val="center"/>
      </w:pPr>
      <w:r>
        <w:t>Now we’re going to use our differencing disk.</w:t>
      </w:r>
    </w:p>
    <w:p w14:paraId="334E91C2" w14:textId="42450C0B" w:rsidR="002E6204" w:rsidRDefault="00C11860" w:rsidP="00D1342A">
      <w:pPr>
        <w:jc w:val="center"/>
      </w:pPr>
      <w:r w:rsidRPr="00B15152">
        <w:rPr>
          <w:noProof/>
        </w:rPr>
        <w:lastRenderedPageBreak/>
        <w:drawing>
          <wp:inline distT="0" distB="0" distL="0" distR="0" wp14:anchorId="6DEBC727" wp14:editId="7E0CDD9E">
            <wp:extent cx="5943600" cy="2259330"/>
            <wp:effectExtent l="0" t="0" r="0" b="7620"/>
            <wp:docPr id="169" name="Picture 169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" name="Picture 169" descr="Graphical user interface, text, application, chat or text message&#10;&#10;Description automatically generated"/>
                    <pic:cNvPicPr/>
                  </pic:nvPicPr>
                  <pic:blipFill>
                    <a:blip r:embed="rId16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59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261483" w14:textId="79C136C9" w:rsidR="00CF59D4" w:rsidRDefault="00881324" w:rsidP="00C87520">
      <w:pPr>
        <w:jc w:val="center"/>
      </w:pPr>
      <w:r w:rsidRPr="00881324">
        <w:rPr>
          <w:noProof/>
        </w:rPr>
        <w:drawing>
          <wp:inline distT="0" distB="0" distL="0" distR="0" wp14:anchorId="196E6681" wp14:editId="3B5F172A">
            <wp:extent cx="2857899" cy="971686"/>
            <wp:effectExtent l="0" t="0" r="0" b="0"/>
            <wp:docPr id="170" name="Picture 170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" name="Picture 170" descr="Text, letter&#10;&#10;Description automatically generated"/>
                    <pic:cNvPicPr/>
                  </pic:nvPicPr>
                  <pic:blipFill>
                    <a:blip r:embed="rId164"/>
                    <a:stretch>
                      <a:fillRect/>
                    </a:stretch>
                  </pic:blipFill>
                  <pic:spPr>
                    <a:xfrm>
                      <a:off x="0" y="0"/>
                      <a:ext cx="2857899" cy="971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D126B1" w14:textId="049BD38B" w:rsidR="00C87520" w:rsidRDefault="00C87520" w:rsidP="00C87520">
      <w:pPr>
        <w:jc w:val="center"/>
      </w:pPr>
      <w:r>
        <w:t>We’re now going to configure HV1.</w:t>
      </w:r>
    </w:p>
    <w:p w14:paraId="07337081" w14:textId="3767D738" w:rsidR="00C87520" w:rsidRDefault="00C87520" w:rsidP="00C87520">
      <w:pPr>
        <w:jc w:val="center"/>
      </w:pPr>
      <w:r w:rsidRPr="00C87520">
        <w:rPr>
          <w:noProof/>
        </w:rPr>
        <w:drawing>
          <wp:inline distT="0" distB="0" distL="0" distR="0" wp14:anchorId="25B85656" wp14:editId="41370F0C">
            <wp:extent cx="5943600" cy="3175000"/>
            <wp:effectExtent l="0" t="0" r="0" b="6350"/>
            <wp:docPr id="171" name="Picture 1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A067F8" w14:textId="24635550" w:rsidR="00C87520" w:rsidRDefault="00C87520" w:rsidP="00C87520">
      <w:pPr>
        <w:jc w:val="center"/>
      </w:pPr>
      <w:r>
        <w:t xml:space="preserve">We’re going to change the name </w:t>
      </w:r>
      <w:r w:rsidR="007A6851">
        <w:t xml:space="preserve">of our </w:t>
      </w:r>
      <w:r w:rsidR="00A7670A">
        <w:t>device.</w:t>
      </w:r>
    </w:p>
    <w:p w14:paraId="6FF54CEE" w14:textId="62B24133" w:rsidR="00A7670A" w:rsidRDefault="00D70B73" w:rsidP="00C87520">
      <w:pPr>
        <w:jc w:val="center"/>
      </w:pPr>
      <w:r w:rsidRPr="00D70B73">
        <w:rPr>
          <w:noProof/>
        </w:rPr>
        <w:lastRenderedPageBreak/>
        <w:drawing>
          <wp:inline distT="0" distB="0" distL="0" distR="0" wp14:anchorId="6B7C1EA9" wp14:editId="3A9B5075">
            <wp:extent cx="5943600" cy="1746885"/>
            <wp:effectExtent l="0" t="0" r="0" b="5715"/>
            <wp:docPr id="172" name="Picture 1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46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D9A9D4" w14:textId="5535CFC5" w:rsidR="00D70B73" w:rsidRDefault="004F3033" w:rsidP="00C87520">
      <w:pPr>
        <w:jc w:val="center"/>
      </w:pPr>
      <w:r>
        <w:t>Next, we’re going to rename our Network Adapters.</w:t>
      </w:r>
    </w:p>
    <w:p w14:paraId="5798FB56" w14:textId="3A51A103" w:rsidR="004F3033" w:rsidRDefault="002D1A00" w:rsidP="00C87520">
      <w:pPr>
        <w:jc w:val="center"/>
      </w:pPr>
      <w:r w:rsidRPr="002D1A00">
        <w:rPr>
          <w:noProof/>
        </w:rPr>
        <w:drawing>
          <wp:inline distT="0" distB="0" distL="0" distR="0" wp14:anchorId="689AD192" wp14:editId="76C7BBC9">
            <wp:extent cx="5943600" cy="2912110"/>
            <wp:effectExtent l="0" t="0" r="0" b="2540"/>
            <wp:docPr id="173" name="Picture 1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2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8B5B83" w14:textId="0768051B" w:rsidR="00105FD9" w:rsidRDefault="00105FD9" w:rsidP="00FB0214">
      <w:pPr>
        <w:jc w:val="center"/>
      </w:pPr>
      <w:r>
        <w:t>Now we’re going to statically assign IP Addresses for each individual Network Adapter.</w:t>
      </w:r>
    </w:p>
    <w:p w14:paraId="68F41D64" w14:textId="77777777" w:rsidR="00FB0214" w:rsidRDefault="00FB0214" w:rsidP="00FB0214">
      <w:pPr>
        <w:jc w:val="center"/>
      </w:pPr>
    </w:p>
    <w:p w14:paraId="5CFEA426" w14:textId="77777777" w:rsidR="00FB0214" w:rsidRDefault="00FB0214" w:rsidP="00FB0214">
      <w:pPr>
        <w:jc w:val="center"/>
      </w:pPr>
    </w:p>
    <w:p w14:paraId="142A24B7" w14:textId="77777777" w:rsidR="00FB0214" w:rsidRDefault="00FB0214" w:rsidP="00FB0214">
      <w:pPr>
        <w:jc w:val="center"/>
      </w:pPr>
    </w:p>
    <w:p w14:paraId="3C174385" w14:textId="77777777" w:rsidR="00FB0214" w:rsidRDefault="00FB0214" w:rsidP="00FB0214">
      <w:pPr>
        <w:jc w:val="center"/>
      </w:pPr>
    </w:p>
    <w:p w14:paraId="2AC51A72" w14:textId="77777777" w:rsidR="00FB0214" w:rsidRDefault="00FB0214" w:rsidP="00FB0214">
      <w:pPr>
        <w:jc w:val="center"/>
      </w:pPr>
    </w:p>
    <w:p w14:paraId="65698C06" w14:textId="77777777" w:rsidR="00FB0214" w:rsidRDefault="00FB0214" w:rsidP="00FB0214">
      <w:pPr>
        <w:jc w:val="center"/>
      </w:pPr>
    </w:p>
    <w:p w14:paraId="7E398A46" w14:textId="77777777" w:rsidR="00FB0214" w:rsidRDefault="00FB0214" w:rsidP="00FB0214">
      <w:pPr>
        <w:jc w:val="center"/>
      </w:pPr>
    </w:p>
    <w:p w14:paraId="78204011" w14:textId="77777777" w:rsidR="00FB0214" w:rsidRDefault="00FB0214" w:rsidP="00FB0214">
      <w:pPr>
        <w:jc w:val="center"/>
      </w:pPr>
    </w:p>
    <w:p w14:paraId="1C050604" w14:textId="77777777" w:rsidR="00FB0214" w:rsidRDefault="00FB0214" w:rsidP="00FB0214">
      <w:pPr>
        <w:jc w:val="center"/>
      </w:pPr>
    </w:p>
    <w:p w14:paraId="464856A5" w14:textId="07C48E30" w:rsidR="00FB0214" w:rsidRDefault="00FB0214" w:rsidP="00FB0214">
      <w:pPr>
        <w:jc w:val="center"/>
      </w:pPr>
      <w:r>
        <w:lastRenderedPageBreak/>
        <w:t>(LAN)</w:t>
      </w:r>
    </w:p>
    <w:p w14:paraId="09674D47" w14:textId="4F798FCF" w:rsidR="00FB0214" w:rsidRDefault="00FB0214" w:rsidP="00FB0214">
      <w:pPr>
        <w:jc w:val="center"/>
      </w:pPr>
      <w:r w:rsidRPr="00FB0214">
        <w:rPr>
          <w:noProof/>
        </w:rPr>
        <w:drawing>
          <wp:inline distT="0" distB="0" distL="0" distR="0" wp14:anchorId="058EE214" wp14:editId="577D86E9">
            <wp:extent cx="5412128" cy="3510366"/>
            <wp:effectExtent l="0" t="0" r="0" b="0"/>
            <wp:docPr id="174" name="Picture 17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" name="Picture 174" descr="Text&#10;&#10;Description automatically generated"/>
                    <pic:cNvPicPr/>
                  </pic:nvPicPr>
                  <pic:blipFill>
                    <a:blip r:embed="rId168"/>
                    <a:stretch>
                      <a:fillRect/>
                    </a:stretch>
                  </pic:blipFill>
                  <pic:spPr>
                    <a:xfrm>
                      <a:off x="0" y="0"/>
                      <a:ext cx="5420773" cy="35159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12AD05" w14:textId="60E4B20D" w:rsidR="00C76E54" w:rsidRDefault="00051E44" w:rsidP="00C76E54">
      <w:pPr>
        <w:jc w:val="center"/>
      </w:pPr>
      <w:r w:rsidRPr="00051E44">
        <w:rPr>
          <w:noProof/>
        </w:rPr>
        <w:drawing>
          <wp:inline distT="0" distB="0" distL="0" distR="0" wp14:anchorId="408F93B6" wp14:editId="5F2271AD">
            <wp:extent cx="5153744" cy="2257740"/>
            <wp:effectExtent l="0" t="0" r="8890" b="9525"/>
            <wp:docPr id="176" name="Picture 17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" name="Picture 176" descr="Text&#10;&#10;Description automatically generated"/>
                    <pic:cNvPicPr/>
                  </pic:nvPicPr>
                  <pic:blipFill>
                    <a:blip r:embed="rId169"/>
                    <a:stretch>
                      <a:fillRect/>
                    </a:stretch>
                  </pic:blipFill>
                  <pic:spPr>
                    <a:xfrm>
                      <a:off x="0" y="0"/>
                      <a:ext cx="5153744" cy="2257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85998D" w14:textId="77777777" w:rsidR="00BC66BF" w:rsidRDefault="00BC66BF" w:rsidP="00C76E54">
      <w:pPr>
        <w:jc w:val="center"/>
      </w:pPr>
    </w:p>
    <w:p w14:paraId="5E35EAFA" w14:textId="77777777" w:rsidR="00BC66BF" w:rsidRDefault="00BC66BF" w:rsidP="00C76E54">
      <w:pPr>
        <w:jc w:val="center"/>
      </w:pPr>
    </w:p>
    <w:p w14:paraId="4FC01670" w14:textId="77777777" w:rsidR="00BC66BF" w:rsidRDefault="00BC66BF" w:rsidP="00C76E54">
      <w:pPr>
        <w:jc w:val="center"/>
      </w:pPr>
    </w:p>
    <w:p w14:paraId="33A40558" w14:textId="77777777" w:rsidR="00BC66BF" w:rsidRDefault="00BC66BF" w:rsidP="00C76E54">
      <w:pPr>
        <w:jc w:val="center"/>
      </w:pPr>
    </w:p>
    <w:p w14:paraId="2EA9B1CC" w14:textId="77777777" w:rsidR="00BC66BF" w:rsidRDefault="00BC66BF" w:rsidP="00C76E54">
      <w:pPr>
        <w:jc w:val="center"/>
      </w:pPr>
    </w:p>
    <w:p w14:paraId="624F9BA7" w14:textId="77777777" w:rsidR="00BC66BF" w:rsidRDefault="00BC66BF" w:rsidP="00C76E54">
      <w:pPr>
        <w:jc w:val="center"/>
      </w:pPr>
    </w:p>
    <w:p w14:paraId="6E52C4DD" w14:textId="3F16A1F2" w:rsidR="00FB0214" w:rsidRDefault="00FB0214" w:rsidP="00C76E54">
      <w:pPr>
        <w:jc w:val="center"/>
      </w:pPr>
      <w:r>
        <w:lastRenderedPageBreak/>
        <w:t>(iSCSI)</w:t>
      </w:r>
    </w:p>
    <w:p w14:paraId="46639500" w14:textId="6A3FFF42" w:rsidR="004F3033" w:rsidRDefault="00BC66BF" w:rsidP="00C87520">
      <w:pPr>
        <w:jc w:val="center"/>
      </w:pPr>
      <w:r w:rsidRPr="00BC66BF">
        <w:rPr>
          <w:noProof/>
        </w:rPr>
        <w:drawing>
          <wp:inline distT="0" distB="0" distL="0" distR="0" wp14:anchorId="34306709" wp14:editId="2EF2B445">
            <wp:extent cx="5907875" cy="4305300"/>
            <wp:effectExtent l="0" t="0" r="0" b="0"/>
            <wp:docPr id="177" name="Picture 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0"/>
                    <a:stretch>
                      <a:fillRect/>
                    </a:stretch>
                  </pic:blipFill>
                  <pic:spPr>
                    <a:xfrm>
                      <a:off x="0" y="0"/>
                      <a:ext cx="5955970" cy="43403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6844F8" w14:textId="77777777" w:rsidR="003843A9" w:rsidRDefault="003843A9" w:rsidP="00C87520">
      <w:pPr>
        <w:jc w:val="center"/>
      </w:pPr>
    </w:p>
    <w:p w14:paraId="2E69F0D7" w14:textId="77777777" w:rsidR="003843A9" w:rsidRDefault="003843A9" w:rsidP="00C87520">
      <w:pPr>
        <w:jc w:val="center"/>
      </w:pPr>
    </w:p>
    <w:p w14:paraId="605A2AC5" w14:textId="77777777" w:rsidR="003843A9" w:rsidRDefault="003843A9" w:rsidP="00C87520">
      <w:pPr>
        <w:jc w:val="center"/>
      </w:pPr>
    </w:p>
    <w:p w14:paraId="51D7FF69" w14:textId="77777777" w:rsidR="003843A9" w:rsidRDefault="003843A9" w:rsidP="00C87520">
      <w:pPr>
        <w:jc w:val="center"/>
      </w:pPr>
    </w:p>
    <w:p w14:paraId="2C67BA69" w14:textId="77777777" w:rsidR="003843A9" w:rsidRDefault="003843A9" w:rsidP="00C87520">
      <w:pPr>
        <w:jc w:val="center"/>
      </w:pPr>
    </w:p>
    <w:p w14:paraId="6A2543D6" w14:textId="77777777" w:rsidR="003843A9" w:rsidRDefault="003843A9" w:rsidP="00C87520">
      <w:pPr>
        <w:jc w:val="center"/>
      </w:pPr>
    </w:p>
    <w:p w14:paraId="138B2B89" w14:textId="77777777" w:rsidR="003843A9" w:rsidRDefault="003843A9" w:rsidP="002C4014"/>
    <w:p w14:paraId="0A17CEC0" w14:textId="77777777" w:rsidR="002C4014" w:rsidRDefault="002C4014" w:rsidP="002C4014"/>
    <w:p w14:paraId="53E5EA1A" w14:textId="77777777" w:rsidR="002C4014" w:rsidRDefault="002C4014" w:rsidP="002C4014"/>
    <w:p w14:paraId="21A549FC" w14:textId="77777777" w:rsidR="002C4014" w:rsidRDefault="002C4014" w:rsidP="002C4014"/>
    <w:p w14:paraId="10C6365F" w14:textId="77777777" w:rsidR="003843A9" w:rsidRDefault="003843A9" w:rsidP="00C87520">
      <w:pPr>
        <w:jc w:val="center"/>
      </w:pPr>
    </w:p>
    <w:p w14:paraId="31E18219" w14:textId="1F20A0DF" w:rsidR="00BC66BF" w:rsidRDefault="00BC66BF" w:rsidP="00C87520">
      <w:pPr>
        <w:jc w:val="center"/>
      </w:pPr>
      <w:r>
        <w:lastRenderedPageBreak/>
        <w:t>(HB)</w:t>
      </w:r>
    </w:p>
    <w:p w14:paraId="3D249540" w14:textId="5E6DCBEA" w:rsidR="00BC66BF" w:rsidRDefault="003843A9" w:rsidP="00C87520">
      <w:pPr>
        <w:jc w:val="center"/>
      </w:pPr>
      <w:r w:rsidRPr="003843A9">
        <w:rPr>
          <w:noProof/>
        </w:rPr>
        <w:drawing>
          <wp:inline distT="0" distB="0" distL="0" distR="0" wp14:anchorId="3534BF81" wp14:editId="678454F3">
            <wp:extent cx="5067300" cy="3224450"/>
            <wp:effectExtent l="0" t="0" r="0" b="0"/>
            <wp:docPr id="178" name="Picture 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1"/>
                    <a:stretch>
                      <a:fillRect/>
                    </a:stretch>
                  </pic:blipFill>
                  <pic:spPr>
                    <a:xfrm>
                      <a:off x="0" y="0"/>
                      <a:ext cx="5080838" cy="3233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6510A7" w14:textId="74933136" w:rsidR="003843A9" w:rsidRDefault="007F6DA6" w:rsidP="00C87520">
      <w:pPr>
        <w:jc w:val="center"/>
      </w:pPr>
      <w:r>
        <w:t>(LM)</w:t>
      </w:r>
    </w:p>
    <w:p w14:paraId="515DA7BC" w14:textId="5B9A32A3" w:rsidR="007F6DA6" w:rsidRDefault="00A439F6" w:rsidP="00C87520">
      <w:pPr>
        <w:jc w:val="center"/>
      </w:pPr>
      <w:r w:rsidRPr="00A439F6">
        <w:rPr>
          <w:noProof/>
        </w:rPr>
        <w:drawing>
          <wp:inline distT="0" distB="0" distL="0" distR="0" wp14:anchorId="45957433" wp14:editId="19F7219D">
            <wp:extent cx="4781227" cy="3039348"/>
            <wp:effectExtent l="0" t="0" r="635" b="8890"/>
            <wp:docPr id="179" name="Picture 1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2"/>
                    <a:stretch>
                      <a:fillRect/>
                    </a:stretch>
                  </pic:blipFill>
                  <pic:spPr>
                    <a:xfrm>
                      <a:off x="0" y="0"/>
                      <a:ext cx="4782254" cy="3040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FF92E" w14:textId="5D2686DB" w:rsidR="006468F1" w:rsidRDefault="006468F1" w:rsidP="00C87520">
      <w:pPr>
        <w:jc w:val="center"/>
      </w:pPr>
      <w:r w:rsidRPr="006468F1">
        <w:rPr>
          <w:noProof/>
        </w:rPr>
        <w:lastRenderedPageBreak/>
        <w:drawing>
          <wp:inline distT="0" distB="0" distL="0" distR="0" wp14:anchorId="2A106922" wp14:editId="529E1491">
            <wp:extent cx="5734850" cy="1143160"/>
            <wp:effectExtent l="0" t="0" r="0" b="0"/>
            <wp:docPr id="180" name="Picture 180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" name="Picture 180" descr="Text&#10;&#10;Description automatically generated with medium confidence"/>
                    <pic:cNvPicPr/>
                  </pic:nvPicPr>
                  <pic:blipFill>
                    <a:blip r:embed="rId173"/>
                    <a:stretch>
                      <a:fillRect/>
                    </a:stretch>
                  </pic:blipFill>
                  <pic:spPr>
                    <a:xfrm>
                      <a:off x="0" y="0"/>
                      <a:ext cx="5734850" cy="1143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8EE905" w14:textId="53613474" w:rsidR="00FA74FC" w:rsidRDefault="00FA74FC" w:rsidP="00C87520">
      <w:pPr>
        <w:jc w:val="center"/>
      </w:pPr>
      <w:r>
        <w:t>Next, we’re</w:t>
      </w:r>
      <w:r w:rsidR="00E74774">
        <w:t xml:space="preserve"> going to disable the </w:t>
      </w:r>
      <w:r w:rsidR="00A616AA">
        <w:t>firewall.</w:t>
      </w:r>
    </w:p>
    <w:p w14:paraId="51F89CD0" w14:textId="77777777" w:rsidR="00FA74FC" w:rsidRDefault="00FA74FC" w:rsidP="00C87520">
      <w:pPr>
        <w:jc w:val="center"/>
      </w:pPr>
      <w:r w:rsidRPr="00FA74FC">
        <w:rPr>
          <w:noProof/>
        </w:rPr>
        <w:drawing>
          <wp:inline distT="0" distB="0" distL="0" distR="0" wp14:anchorId="7CF18A55" wp14:editId="2E8F2495">
            <wp:extent cx="5943600" cy="375920"/>
            <wp:effectExtent l="0" t="0" r="0" b="5080"/>
            <wp:docPr id="181" name="Picture 1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5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0DA51" w14:textId="6CC873A7" w:rsidR="00A616AA" w:rsidRDefault="00A616AA" w:rsidP="00C87520">
      <w:pPr>
        <w:jc w:val="center"/>
      </w:pPr>
      <w:r>
        <w:t>We’re going to allow this server to be pinged.</w:t>
      </w:r>
    </w:p>
    <w:p w14:paraId="5ED3F08E" w14:textId="407706D3" w:rsidR="00DE7F90" w:rsidRDefault="00A616AA" w:rsidP="00C87520">
      <w:pPr>
        <w:jc w:val="center"/>
      </w:pPr>
      <w:r w:rsidRPr="00A616AA">
        <w:rPr>
          <w:noProof/>
        </w:rPr>
        <w:drawing>
          <wp:inline distT="0" distB="0" distL="0" distR="0" wp14:anchorId="4E3F25B4" wp14:editId="550A1966">
            <wp:extent cx="5943600" cy="2110105"/>
            <wp:effectExtent l="0" t="0" r="0" b="4445"/>
            <wp:docPr id="182" name="Picture 18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" name="Picture 182" descr="Text&#10;&#10;Description automatically generated"/>
                    <pic:cNvPicPr/>
                  </pic:nvPicPr>
                  <pic:blipFill>
                    <a:blip r:embed="rId17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10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7C4E0F" w14:textId="01958447" w:rsidR="00DE7F90" w:rsidRDefault="00290BEB" w:rsidP="00C87520">
      <w:pPr>
        <w:jc w:val="center"/>
      </w:pPr>
      <w:r>
        <w:t>To ensure that HV1 can do virtualization within itself this command needs to be done.</w:t>
      </w:r>
    </w:p>
    <w:p w14:paraId="79C15B4A" w14:textId="59D8867B" w:rsidR="00DE7F90" w:rsidRDefault="00F07589" w:rsidP="00C87520">
      <w:pPr>
        <w:jc w:val="center"/>
      </w:pPr>
      <w:r w:rsidRPr="00F07589">
        <w:rPr>
          <w:noProof/>
        </w:rPr>
        <w:drawing>
          <wp:inline distT="0" distB="0" distL="0" distR="0" wp14:anchorId="62ABFEB0" wp14:editId="5529EF0F">
            <wp:extent cx="5943600" cy="174625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4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E8791" w14:textId="31272316" w:rsidR="00A616AA" w:rsidRDefault="00A616AA" w:rsidP="00C87520">
      <w:pPr>
        <w:jc w:val="center"/>
      </w:pPr>
      <w:r>
        <w:t>Now we’re going to domain join HV1.</w:t>
      </w:r>
    </w:p>
    <w:p w14:paraId="6F0869D3" w14:textId="451C2144" w:rsidR="00A616AA" w:rsidRDefault="00564B48" w:rsidP="00C87520">
      <w:pPr>
        <w:jc w:val="center"/>
      </w:pPr>
      <w:r w:rsidRPr="00564B48">
        <w:rPr>
          <w:noProof/>
        </w:rPr>
        <w:drawing>
          <wp:inline distT="0" distB="0" distL="0" distR="0" wp14:anchorId="63351481" wp14:editId="06607ACC">
            <wp:extent cx="3162741" cy="295316"/>
            <wp:effectExtent l="0" t="0" r="0" b="9525"/>
            <wp:docPr id="183" name="Picture 1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7"/>
                    <a:stretch>
                      <a:fillRect/>
                    </a:stretch>
                  </pic:blipFill>
                  <pic:spPr>
                    <a:xfrm>
                      <a:off x="0" y="0"/>
                      <a:ext cx="3162741" cy="295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3E2C65" w14:textId="64E14DEF" w:rsidR="00564B48" w:rsidRDefault="00564B48" w:rsidP="00C87520">
      <w:pPr>
        <w:jc w:val="center"/>
      </w:pPr>
      <w:r w:rsidRPr="00564B48">
        <w:rPr>
          <w:noProof/>
        </w:rPr>
        <w:drawing>
          <wp:inline distT="0" distB="0" distL="0" distR="0" wp14:anchorId="3277C156" wp14:editId="3740CF38">
            <wp:extent cx="4172532" cy="238158"/>
            <wp:effectExtent l="0" t="0" r="0" b="9525"/>
            <wp:docPr id="184" name="Picture 1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8"/>
                    <a:stretch>
                      <a:fillRect/>
                    </a:stretch>
                  </pic:blipFill>
                  <pic:spPr>
                    <a:xfrm>
                      <a:off x="0" y="0"/>
                      <a:ext cx="4172532" cy="238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8A4E37" w14:textId="7D6C0827" w:rsidR="00564B48" w:rsidRDefault="00730EC6" w:rsidP="00C87520">
      <w:pPr>
        <w:jc w:val="center"/>
      </w:pPr>
      <w:r w:rsidRPr="00730EC6">
        <w:rPr>
          <w:noProof/>
        </w:rPr>
        <w:drawing>
          <wp:inline distT="0" distB="0" distL="0" distR="0" wp14:anchorId="3481AAB8" wp14:editId="6D7F13B5">
            <wp:extent cx="3982006" cy="171474"/>
            <wp:effectExtent l="0" t="0" r="0" b="0"/>
            <wp:docPr id="185" name="Picture 1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9"/>
                    <a:stretch>
                      <a:fillRect/>
                    </a:stretch>
                  </pic:blipFill>
                  <pic:spPr>
                    <a:xfrm>
                      <a:off x="0" y="0"/>
                      <a:ext cx="3982006" cy="171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B37EC9" w14:textId="74F6B9BA" w:rsidR="00730EC6" w:rsidRDefault="00DB43F6" w:rsidP="00C87520">
      <w:pPr>
        <w:jc w:val="center"/>
      </w:pPr>
      <w:r w:rsidRPr="00DB43F6">
        <w:rPr>
          <w:noProof/>
        </w:rPr>
        <w:drawing>
          <wp:inline distT="0" distB="0" distL="0" distR="0" wp14:anchorId="384011DA" wp14:editId="0CF9A6A6">
            <wp:extent cx="5334744" cy="171474"/>
            <wp:effectExtent l="0" t="0" r="0" b="0"/>
            <wp:docPr id="186" name="Picture 1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0"/>
                    <a:stretch>
                      <a:fillRect/>
                    </a:stretch>
                  </pic:blipFill>
                  <pic:spPr>
                    <a:xfrm>
                      <a:off x="0" y="0"/>
                      <a:ext cx="5334744" cy="171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3A1B8F" w14:textId="10E70299" w:rsidR="00DB43F6" w:rsidRDefault="00DB43F6" w:rsidP="00C87520">
      <w:pPr>
        <w:jc w:val="center"/>
      </w:pPr>
      <w:r w:rsidRPr="00DB43F6">
        <w:rPr>
          <w:noProof/>
        </w:rPr>
        <w:drawing>
          <wp:inline distT="0" distB="0" distL="0" distR="0" wp14:anchorId="095B616E" wp14:editId="11B57522">
            <wp:extent cx="3153215" cy="152421"/>
            <wp:effectExtent l="0" t="0" r="9525" b="0"/>
            <wp:docPr id="187" name="Picture 1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1"/>
                    <a:stretch>
                      <a:fillRect/>
                    </a:stretch>
                  </pic:blipFill>
                  <pic:spPr>
                    <a:xfrm>
                      <a:off x="0" y="0"/>
                      <a:ext cx="3153215" cy="1524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CD5C21" w14:textId="56CF1669" w:rsidR="00DB43F6" w:rsidRDefault="00DB43F6" w:rsidP="00C87520">
      <w:pPr>
        <w:jc w:val="center"/>
      </w:pPr>
      <w:r w:rsidRPr="00DB43F6">
        <w:rPr>
          <w:noProof/>
        </w:rPr>
        <w:drawing>
          <wp:inline distT="0" distB="0" distL="0" distR="0" wp14:anchorId="619B8E23" wp14:editId="0160E4A8">
            <wp:extent cx="5943600" cy="556260"/>
            <wp:effectExtent l="0" t="0" r="0" b="0"/>
            <wp:docPr id="188" name="Picture 18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" name="Picture 188" descr="Text&#10;&#10;Description automatically generated"/>
                    <pic:cNvPicPr/>
                  </pic:nvPicPr>
                  <pic:blipFill>
                    <a:blip r:embed="rId18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6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ACE668" w14:textId="77777777" w:rsidR="00E409D9" w:rsidRDefault="00E409D9" w:rsidP="005E07F6">
      <w:pPr>
        <w:jc w:val="center"/>
      </w:pPr>
    </w:p>
    <w:p w14:paraId="57A61347" w14:textId="77777777" w:rsidR="00E409D9" w:rsidRDefault="00E409D9" w:rsidP="005E07F6">
      <w:pPr>
        <w:jc w:val="center"/>
      </w:pPr>
    </w:p>
    <w:p w14:paraId="097F2E56" w14:textId="77777777" w:rsidR="00E409D9" w:rsidRDefault="00E409D9" w:rsidP="005E07F6">
      <w:pPr>
        <w:jc w:val="center"/>
      </w:pPr>
    </w:p>
    <w:p w14:paraId="6E5D5FEC" w14:textId="77777777" w:rsidR="00E409D9" w:rsidRDefault="00E409D9" w:rsidP="005E07F6">
      <w:pPr>
        <w:jc w:val="center"/>
      </w:pPr>
    </w:p>
    <w:p w14:paraId="3A0BA92B" w14:textId="0F35DDF1" w:rsidR="005E07F6" w:rsidRDefault="005E07F6" w:rsidP="005E07F6">
      <w:pPr>
        <w:jc w:val="center"/>
      </w:pPr>
      <w:r>
        <w:t xml:space="preserve">We’re now going to configure </w:t>
      </w:r>
      <w:proofErr w:type="gramStart"/>
      <w:r>
        <w:t>HV</w:t>
      </w:r>
      <w:r w:rsidR="00E409D9">
        <w:t>2</w:t>
      </w:r>
      <w:proofErr w:type="gramEnd"/>
    </w:p>
    <w:p w14:paraId="4CE51DDB" w14:textId="0CB7414A" w:rsidR="0017137F" w:rsidRDefault="0017137F" w:rsidP="005E07F6">
      <w:pPr>
        <w:jc w:val="center"/>
      </w:pPr>
      <w:r w:rsidRPr="00C87520">
        <w:rPr>
          <w:noProof/>
        </w:rPr>
        <w:drawing>
          <wp:inline distT="0" distB="0" distL="0" distR="0" wp14:anchorId="6D50687B" wp14:editId="19382392">
            <wp:extent cx="5943600" cy="3175000"/>
            <wp:effectExtent l="0" t="0" r="0" b="6350"/>
            <wp:docPr id="196" name="Picture 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9BC924" w14:textId="17773323" w:rsidR="00715303" w:rsidRDefault="00715303" w:rsidP="00715303">
      <w:pPr>
        <w:jc w:val="center"/>
      </w:pPr>
      <w:r>
        <w:t>We’re going to change the name of our device.</w:t>
      </w:r>
    </w:p>
    <w:p w14:paraId="76B2202E" w14:textId="04565701" w:rsidR="0017137F" w:rsidRDefault="003339CF" w:rsidP="005E07F6">
      <w:pPr>
        <w:jc w:val="center"/>
      </w:pPr>
      <w:r w:rsidRPr="003339CF">
        <w:rPr>
          <w:noProof/>
        </w:rPr>
        <w:drawing>
          <wp:inline distT="0" distB="0" distL="0" distR="0" wp14:anchorId="7F5480F9" wp14:editId="6F727D00">
            <wp:extent cx="5943600" cy="1483360"/>
            <wp:effectExtent l="0" t="0" r="0" b="2540"/>
            <wp:docPr id="197" name="Picture 19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" name="Picture 197" descr="Text&#10;&#10;Description automatically generated"/>
                    <pic:cNvPicPr/>
                  </pic:nvPicPr>
                  <pic:blipFill>
                    <a:blip r:embed="rId18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83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240283" w14:textId="77777777" w:rsidR="00915B9D" w:rsidRDefault="00915B9D" w:rsidP="00915B9D">
      <w:pPr>
        <w:jc w:val="center"/>
      </w:pPr>
      <w:r>
        <w:t>Next, we’re going to rename our Network Adapters.</w:t>
      </w:r>
    </w:p>
    <w:p w14:paraId="65053DE2" w14:textId="53A39BD1" w:rsidR="00915B9D" w:rsidRDefault="00560830" w:rsidP="005E07F6">
      <w:pPr>
        <w:jc w:val="center"/>
      </w:pPr>
      <w:r w:rsidRPr="00560830">
        <w:rPr>
          <w:noProof/>
        </w:rPr>
        <w:lastRenderedPageBreak/>
        <w:drawing>
          <wp:inline distT="0" distB="0" distL="0" distR="0" wp14:anchorId="469D79CA" wp14:editId="679F74EA">
            <wp:extent cx="5943600" cy="2312670"/>
            <wp:effectExtent l="0" t="0" r="0" b="0"/>
            <wp:docPr id="198" name="Picture 1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12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61C602" w14:textId="77777777" w:rsidR="003678AC" w:rsidRDefault="003678AC" w:rsidP="003678AC">
      <w:pPr>
        <w:jc w:val="center"/>
      </w:pPr>
      <w:r>
        <w:t>Now we’re going to statically assign IP Addresses for each individual Network Adapter.</w:t>
      </w:r>
    </w:p>
    <w:p w14:paraId="597D590E" w14:textId="72C9ED33" w:rsidR="003678AC" w:rsidRDefault="003678AC" w:rsidP="005E07F6">
      <w:pPr>
        <w:jc w:val="center"/>
      </w:pPr>
      <w:r>
        <w:t>(LAN)</w:t>
      </w:r>
    </w:p>
    <w:p w14:paraId="05E9CA46" w14:textId="35C784A2" w:rsidR="003678AC" w:rsidRDefault="003328E5" w:rsidP="005E07F6">
      <w:pPr>
        <w:jc w:val="center"/>
      </w:pPr>
      <w:r w:rsidRPr="003328E5">
        <w:rPr>
          <w:noProof/>
        </w:rPr>
        <w:drawing>
          <wp:inline distT="0" distB="0" distL="0" distR="0" wp14:anchorId="423809D4" wp14:editId="05F66DB4">
            <wp:extent cx="5943600" cy="4215765"/>
            <wp:effectExtent l="0" t="0" r="0" b="0"/>
            <wp:docPr id="199" name="Picture 1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15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FC0B49" w14:textId="65861CFF" w:rsidR="002C4014" w:rsidRDefault="00DA37B8" w:rsidP="00D50AB4">
      <w:pPr>
        <w:jc w:val="center"/>
      </w:pPr>
      <w:r w:rsidRPr="00DA37B8">
        <w:rPr>
          <w:noProof/>
        </w:rPr>
        <w:lastRenderedPageBreak/>
        <w:drawing>
          <wp:inline distT="0" distB="0" distL="0" distR="0" wp14:anchorId="0E242BF4" wp14:editId="52E432F0">
            <wp:extent cx="6001827" cy="2628900"/>
            <wp:effectExtent l="0" t="0" r="8255" b="0"/>
            <wp:docPr id="201" name="Picture 20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" name="Picture 201" descr="Text&#10;&#10;Description automatically generated"/>
                    <pic:cNvPicPr/>
                  </pic:nvPicPr>
                  <pic:blipFill>
                    <a:blip r:embed="rId186"/>
                    <a:stretch>
                      <a:fillRect/>
                    </a:stretch>
                  </pic:blipFill>
                  <pic:spPr>
                    <a:xfrm>
                      <a:off x="0" y="0"/>
                      <a:ext cx="6001827" cy="2628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DB2496" w14:textId="77777777" w:rsidR="002C4014" w:rsidRDefault="002C4014" w:rsidP="002C4014">
      <w:pPr>
        <w:jc w:val="center"/>
      </w:pPr>
      <w:r>
        <w:t>(iSCSI)</w:t>
      </w:r>
    </w:p>
    <w:p w14:paraId="3BF02C80" w14:textId="28FD202F" w:rsidR="002C4014" w:rsidRDefault="008D7A63" w:rsidP="005E07F6">
      <w:pPr>
        <w:jc w:val="center"/>
      </w:pPr>
      <w:r w:rsidRPr="008D7A63">
        <w:rPr>
          <w:noProof/>
        </w:rPr>
        <w:drawing>
          <wp:inline distT="0" distB="0" distL="0" distR="0" wp14:anchorId="11C8654C" wp14:editId="3CD019C4">
            <wp:extent cx="6020521" cy="3876675"/>
            <wp:effectExtent l="0" t="0" r="0" b="0"/>
            <wp:docPr id="202" name="Picture 2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7"/>
                    <a:stretch>
                      <a:fillRect/>
                    </a:stretch>
                  </pic:blipFill>
                  <pic:spPr>
                    <a:xfrm>
                      <a:off x="0" y="0"/>
                      <a:ext cx="6025209" cy="38796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90A4B6" w14:textId="77777777" w:rsidR="005E07F6" w:rsidRDefault="005E07F6" w:rsidP="00C87520">
      <w:pPr>
        <w:jc w:val="center"/>
      </w:pPr>
    </w:p>
    <w:p w14:paraId="1A02752D" w14:textId="3FF396A5" w:rsidR="006468F1" w:rsidRDefault="006468F1" w:rsidP="00125D23">
      <w:pPr>
        <w:jc w:val="center"/>
      </w:pPr>
    </w:p>
    <w:p w14:paraId="68B33FF1" w14:textId="77777777" w:rsidR="00D50AB4" w:rsidRDefault="00D50AB4" w:rsidP="008D7A63">
      <w:pPr>
        <w:jc w:val="center"/>
      </w:pPr>
    </w:p>
    <w:p w14:paraId="51D6A6F1" w14:textId="6E2A52B1" w:rsidR="008D7A63" w:rsidRDefault="008D7A63" w:rsidP="008D7A63">
      <w:pPr>
        <w:jc w:val="center"/>
      </w:pPr>
      <w:r>
        <w:lastRenderedPageBreak/>
        <w:t>(HB)</w:t>
      </w:r>
    </w:p>
    <w:p w14:paraId="1BD9C7A3" w14:textId="4A68C0D5" w:rsidR="00B50F1C" w:rsidRDefault="00ED0012" w:rsidP="00D50AB4">
      <w:pPr>
        <w:jc w:val="center"/>
      </w:pPr>
      <w:r w:rsidRPr="00ED0012">
        <w:rPr>
          <w:noProof/>
        </w:rPr>
        <w:drawing>
          <wp:inline distT="0" distB="0" distL="0" distR="0" wp14:anchorId="346EF5AA" wp14:editId="53AB5009">
            <wp:extent cx="5505450" cy="3542075"/>
            <wp:effectExtent l="0" t="0" r="0" b="1270"/>
            <wp:docPr id="203" name="Picture 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8"/>
                    <a:stretch>
                      <a:fillRect/>
                    </a:stretch>
                  </pic:blipFill>
                  <pic:spPr>
                    <a:xfrm>
                      <a:off x="0" y="0"/>
                      <a:ext cx="5505450" cy="3542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EAC587" w14:textId="04827547" w:rsidR="00ED0012" w:rsidRDefault="00ED0012" w:rsidP="00B50F1C">
      <w:pPr>
        <w:tabs>
          <w:tab w:val="left" w:pos="4174"/>
          <w:tab w:val="center" w:pos="4680"/>
        </w:tabs>
        <w:jc w:val="center"/>
      </w:pPr>
      <w:r>
        <w:t>(LM)</w:t>
      </w:r>
    </w:p>
    <w:p w14:paraId="12BD7C55" w14:textId="2DA054F5" w:rsidR="00CF59D4" w:rsidRDefault="00626E9E" w:rsidP="00B5442B">
      <w:pPr>
        <w:jc w:val="center"/>
      </w:pPr>
      <w:r w:rsidRPr="00626E9E">
        <w:rPr>
          <w:noProof/>
        </w:rPr>
        <w:drawing>
          <wp:inline distT="0" distB="0" distL="0" distR="0" wp14:anchorId="7AE80B07" wp14:editId="08A4CF73">
            <wp:extent cx="5467350" cy="3516978"/>
            <wp:effectExtent l="0" t="0" r="0" b="7620"/>
            <wp:docPr id="204" name="Picture 2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9"/>
                    <a:stretch>
                      <a:fillRect/>
                    </a:stretch>
                  </pic:blipFill>
                  <pic:spPr>
                    <a:xfrm>
                      <a:off x="0" y="0"/>
                      <a:ext cx="5472249" cy="35201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736264" w14:textId="2AF3B8DA" w:rsidR="00487CC2" w:rsidRDefault="00B50F1C" w:rsidP="00B5442B">
      <w:pPr>
        <w:jc w:val="center"/>
      </w:pPr>
      <w:r w:rsidRPr="00B50F1C">
        <w:rPr>
          <w:noProof/>
        </w:rPr>
        <w:lastRenderedPageBreak/>
        <w:drawing>
          <wp:inline distT="0" distB="0" distL="0" distR="0" wp14:anchorId="630754A4" wp14:editId="2B47026D">
            <wp:extent cx="5191850" cy="809738"/>
            <wp:effectExtent l="0" t="0" r="8890" b="9525"/>
            <wp:docPr id="205" name="Picture 20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" name="Picture 205" descr="Text&#10;&#10;Description automatically generated"/>
                    <pic:cNvPicPr/>
                  </pic:nvPicPr>
                  <pic:blipFill>
                    <a:blip r:embed="rId190"/>
                    <a:stretch>
                      <a:fillRect/>
                    </a:stretch>
                  </pic:blipFill>
                  <pic:spPr>
                    <a:xfrm>
                      <a:off x="0" y="0"/>
                      <a:ext cx="5191850" cy="809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5F9788" w14:textId="77777777" w:rsidR="00B50F1C" w:rsidRDefault="00B50F1C" w:rsidP="00B50F1C">
      <w:pPr>
        <w:jc w:val="center"/>
      </w:pPr>
      <w:r>
        <w:t>Next, we’re going to disable the firewall.</w:t>
      </w:r>
    </w:p>
    <w:p w14:paraId="34FDEACB" w14:textId="381F6CF0" w:rsidR="00030B61" w:rsidRDefault="00030B61" w:rsidP="00D50AB4">
      <w:pPr>
        <w:jc w:val="center"/>
      </w:pPr>
      <w:r w:rsidRPr="00FA74FC">
        <w:rPr>
          <w:noProof/>
        </w:rPr>
        <w:drawing>
          <wp:inline distT="0" distB="0" distL="0" distR="0" wp14:anchorId="6E93D972" wp14:editId="76591F4C">
            <wp:extent cx="5943600" cy="375920"/>
            <wp:effectExtent l="0" t="0" r="0" b="5080"/>
            <wp:docPr id="206" name="Picture 2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5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A1B88E" w14:textId="74DF48EF" w:rsidR="00030B61" w:rsidRDefault="00030B61" w:rsidP="00030B61">
      <w:pPr>
        <w:jc w:val="center"/>
      </w:pPr>
      <w:r>
        <w:t>We’re going to allow this server to be pinged.</w:t>
      </w:r>
    </w:p>
    <w:p w14:paraId="71067ACB" w14:textId="1825C524" w:rsidR="00030B61" w:rsidRDefault="00030B61" w:rsidP="00B5442B">
      <w:pPr>
        <w:jc w:val="center"/>
      </w:pPr>
      <w:r w:rsidRPr="00A616AA">
        <w:rPr>
          <w:noProof/>
        </w:rPr>
        <w:drawing>
          <wp:inline distT="0" distB="0" distL="0" distR="0" wp14:anchorId="7C08C486" wp14:editId="01D3EEFB">
            <wp:extent cx="5943600" cy="2110105"/>
            <wp:effectExtent l="0" t="0" r="0" b="4445"/>
            <wp:docPr id="207" name="Picture 20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" name="Picture 182" descr="Text&#10;&#10;Description automatically generated"/>
                    <pic:cNvPicPr/>
                  </pic:nvPicPr>
                  <pic:blipFill>
                    <a:blip r:embed="rId17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10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A21213" w14:textId="1763D272" w:rsidR="00F07589" w:rsidRDefault="00F07589" w:rsidP="00F07589">
      <w:pPr>
        <w:jc w:val="center"/>
      </w:pPr>
      <w:r>
        <w:t>To ensure that HV2 can do virtualization within itself this command needs to be done.</w:t>
      </w:r>
    </w:p>
    <w:p w14:paraId="20DDA6B0" w14:textId="4733DF0F" w:rsidR="00F07589" w:rsidRDefault="004F61C6" w:rsidP="00B5442B">
      <w:pPr>
        <w:jc w:val="center"/>
      </w:pPr>
      <w:r w:rsidRPr="004F61C6">
        <w:rPr>
          <w:noProof/>
        </w:rPr>
        <w:drawing>
          <wp:inline distT="0" distB="0" distL="0" distR="0" wp14:anchorId="2C010E81" wp14:editId="5A436137">
            <wp:extent cx="5943600" cy="167640"/>
            <wp:effectExtent l="0" t="0" r="0" b="381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972C77" w14:textId="34D332EF" w:rsidR="00E40258" w:rsidRDefault="00E40258" w:rsidP="00E40258">
      <w:pPr>
        <w:jc w:val="center"/>
      </w:pPr>
      <w:r>
        <w:t>Now we’re going to domain join HV</w:t>
      </w:r>
      <w:r w:rsidR="00716CDC">
        <w:t>2</w:t>
      </w:r>
      <w:r>
        <w:t>.</w:t>
      </w:r>
    </w:p>
    <w:p w14:paraId="770D2139" w14:textId="77777777" w:rsidR="00E40258" w:rsidRDefault="00E40258" w:rsidP="00E40258">
      <w:pPr>
        <w:jc w:val="center"/>
      </w:pPr>
      <w:r w:rsidRPr="00564B48">
        <w:rPr>
          <w:noProof/>
        </w:rPr>
        <w:drawing>
          <wp:inline distT="0" distB="0" distL="0" distR="0" wp14:anchorId="3AB46EA8" wp14:editId="370604BD">
            <wp:extent cx="3162741" cy="295316"/>
            <wp:effectExtent l="0" t="0" r="0" b="9525"/>
            <wp:docPr id="208" name="Picture 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7"/>
                    <a:stretch>
                      <a:fillRect/>
                    </a:stretch>
                  </pic:blipFill>
                  <pic:spPr>
                    <a:xfrm>
                      <a:off x="0" y="0"/>
                      <a:ext cx="3162741" cy="295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C08AFB" w14:textId="77777777" w:rsidR="00E40258" w:rsidRDefault="00E40258" w:rsidP="00E40258">
      <w:pPr>
        <w:jc w:val="center"/>
      </w:pPr>
      <w:r w:rsidRPr="00564B48">
        <w:rPr>
          <w:noProof/>
        </w:rPr>
        <w:drawing>
          <wp:inline distT="0" distB="0" distL="0" distR="0" wp14:anchorId="7CF09B1A" wp14:editId="357B297C">
            <wp:extent cx="4172532" cy="238158"/>
            <wp:effectExtent l="0" t="0" r="0" b="9525"/>
            <wp:docPr id="209" name="Picture 2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8"/>
                    <a:stretch>
                      <a:fillRect/>
                    </a:stretch>
                  </pic:blipFill>
                  <pic:spPr>
                    <a:xfrm>
                      <a:off x="0" y="0"/>
                      <a:ext cx="4172532" cy="238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A0A203" w14:textId="77777777" w:rsidR="00E40258" w:rsidRDefault="00E40258" w:rsidP="00E40258">
      <w:pPr>
        <w:jc w:val="center"/>
      </w:pPr>
      <w:r w:rsidRPr="00730EC6">
        <w:rPr>
          <w:noProof/>
        </w:rPr>
        <w:drawing>
          <wp:inline distT="0" distB="0" distL="0" distR="0" wp14:anchorId="50F34965" wp14:editId="20538F3F">
            <wp:extent cx="3982006" cy="171474"/>
            <wp:effectExtent l="0" t="0" r="0" b="0"/>
            <wp:docPr id="210" name="Picture 2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9"/>
                    <a:stretch>
                      <a:fillRect/>
                    </a:stretch>
                  </pic:blipFill>
                  <pic:spPr>
                    <a:xfrm>
                      <a:off x="0" y="0"/>
                      <a:ext cx="3982006" cy="171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743D56" w14:textId="77777777" w:rsidR="00E40258" w:rsidRDefault="00E40258" w:rsidP="00E40258">
      <w:pPr>
        <w:jc w:val="center"/>
      </w:pPr>
      <w:r w:rsidRPr="00DB43F6">
        <w:rPr>
          <w:noProof/>
        </w:rPr>
        <w:drawing>
          <wp:inline distT="0" distB="0" distL="0" distR="0" wp14:anchorId="40AB1869" wp14:editId="7ED45AA5">
            <wp:extent cx="5334744" cy="171474"/>
            <wp:effectExtent l="0" t="0" r="0" b="0"/>
            <wp:docPr id="211" name="Picture 2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0"/>
                    <a:stretch>
                      <a:fillRect/>
                    </a:stretch>
                  </pic:blipFill>
                  <pic:spPr>
                    <a:xfrm>
                      <a:off x="0" y="0"/>
                      <a:ext cx="5334744" cy="171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61C39D" w14:textId="77777777" w:rsidR="00E40258" w:rsidRDefault="00E40258" w:rsidP="00E40258">
      <w:pPr>
        <w:jc w:val="center"/>
      </w:pPr>
      <w:r w:rsidRPr="00DB43F6">
        <w:rPr>
          <w:noProof/>
        </w:rPr>
        <w:drawing>
          <wp:inline distT="0" distB="0" distL="0" distR="0" wp14:anchorId="33A6585D" wp14:editId="0F98BB55">
            <wp:extent cx="3153215" cy="152421"/>
            <wp:effectExtent l="0" t="0" r="9525" b="0"/>
            <wp:docPr id="212" name="Picture 2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1"/>
                    <a:stretch>
                      <a:fillRect/>
                    </a:stretch>
                  </pic:blipFill>
                  <pic:spPr>
                    <a:xfrm>
                      <a:off x="0" y="0"/>
                      <a:ext cx="3153215" cy="1524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9A40CA" w14:textId="77777777" w:rsidR="00E40258" w:rsidRDefault="00E40258" w:rsidP="00E40258">
      <w:pPr>
        <w:jc w:val="center"/>
      </w:pPr>
      <w:r w:rsidRPr="00DB43F6">
        <w:rPr>
          <w:noProof/>
        </w:rPr>
        <w:drawing>
          <wp:inline distT="0" distB="0" distL="0" distR="0" wp14:anchorId="715773A8" wp14:editId="42FCF4AF">
            <wp:extent cx="5943600" cy="556260"/>
            <wp:effectExtent l="0" t="0" r="0" b="0"/>
            <wp:docPr id="213" name="Picture 2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" name="Picture 188" descr="Text&#10;&#10;Description automatically generated"/>
                    <pic:cNvPicPr/>
                  </pic:nvPicPr>
                  <pic:blipFill>
                    <a:blip r:embed="rId18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6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2BF2C7" w14:textId="0297787A" w:rsidR="00D2358B" w:rsidRDefault="00AC269D" w:rsidP="00E40258">
      <w:pPr>
        <w:jc w:val="center"/>
      </w:pPr>
      <w:r>
        <w:t>Now we’re going to join HV1 &amp; HV2 to our host’s Server Manager.</w:t>
      </w:r>
    </w:p>
    <w:p w14:paraId="7589AFE1" w14:textId="6A16A12A" w:rsidR="00AC269D" w:rsidRDefault="00804A08" w:rsidP="00E40258">
      <w:pPr>
        <w:jc w:val="center"/>
      </w:pPr>
      <w:r w:rsidRPr="00804A08">
        <w:rPr>
          <w:noProof/>
        </w:rPr>
        <w:lastRenderedPageBreak/>
        <w:drawing>
          <wp:inline distT="0" distB="0" distL="0" distR="0" wp14:anchorId="0131BD73" wp14:editId="6C3D9B8C">
            <wp:extent cx="5220429" cy="2715004"/>
            <wp:effectExtent l="0" t="0" r="0" b="952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2"/>
                    <a:stretch>
                      <a:fillRect/>
                    </a:stretch>
                  </pic:blipFill>
                  <pic:spPr>
                    <a:xfrm>
                      <a:off x="0" y="0"/>
                      <a:ext cx="5220429" cy="2715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3253A4" w14:textId="3411C447" w:rsidR="00804A08" w:rsidRDefault="00947080" w:rsidP="00E40258">
      <w:pPr>
        <w:jc w:val="center"/>
      </w:pPr>
      <w:r w:rsidRPr="00947080">
        <w:rPr>
          <w:noProof/>
        </w:rPr>
        <w:drawing>
          <wp:inline distT="0" distB="0" distL="0" distR="0" wp14:anchorId="28A3A14D" wp14:editId="3AB91B84">
            <wp:extent cx="5943600" cy="4509770"/>
            <wp:effectExtent l="0" t="0" r="0" b="508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9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A15F65" w14:textId="0BF9E495" w:rsidR="00947080" w:rsidRDefault="00C11E3E" w:rsidP="00E40258">
      <w:pPr>
        <w:jc w:val="center"/>
      </w:pPr>
      <w:r>
        <w:t>Now we’re going to right click them and select “Manage As” to resolve the Kerberos authentication error.</w:t>
      </w:r>
    </w:p>
    <w:p w14:paraId="2A053FC4" w14:textId="2AA8D3D9" w:rsidR="00C11E3E" w:rsidRDefault="00B61BEE" w:rsidP="00E40258">
      <w:pPr>
        <w:jc w:val="center"/>
      </w:pPr>
      <w:r w:rsidRPr="00B61BEE">
        <w:rPr>
          <w:noProof/>
        </w:rPr>
        <w:lastRenderedPageBreak/>
        <w:drawing>
          <wp:inline distT="0" distB="0" distL="0" distR="0" wp14:anchorId="29D40466" wp14:editId="45B98B5B">
            <wp:extent cx="5353797" cy="5229955"/>
            <wp:effectExtent l="0" t="0" r="0" b="8890"/>
            <wp:docPr id="43" name="Picture 4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Graphical user interface, application&#10;&#10;Description automatically generated"/>
                    <pic:cNvPicPr/>
                  </pic:nvPicPr>
                  <pic:blipFill>
                    <a:blip r:embed="rId194"/>
                    <a:stretch>
                      <a:fillRect/>
                    </a:stretch>
                  </pic:blipFill>
                  <pic:spPr>
                    <a:xfrm>
                      <a:off x="0" y="0"/>
                      <a:ext cx="5353797" cy="5229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F165FD" w14:textId="1A80DAA0" w:rsidR="00F0014A" w:rsidRDefault="00F0014A" w:rsidP="00E40258">
      <w:pPr>
        <w:jc w:val="center"/>
      </w:pPr>
      <w:r w:rsidRPr="00F0014A">
        <w:rPr>
          <w:noProof/>
        </w:rPr>
        <w:drawing>
          <wp:inline distT="0" distB="0" distL="0" distR="0" wp14:anchorId="5C4FF87A" wp14:editId="02FC3DAF">
            <wp:extent cx="5077534" cy="1200318"/>
            <wp:effectExtent l="0" t="0" r="0" b="0"/>
            <wp:docPr id="228" name="Picture 2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5"/>
                    <a:stretch>
                      <a:fillRect/>
                    </a:stretch>
                  </pic:blipFill>
                  <pic:spPr>
                    <a:xfrm>
                      <a:off x="0" y="0"/>
                      <a:ext cx="5077534" cy="1200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92367C" w14:textId="5B4C5E54" w:rsidR="005D2106" w:rsidRPr="005D2106" w:rsidRDefault="005D2106" w:rsidP="005D2106">
      <w:pPr>
        <w:pStyle w:val="Heading1"/>
        <w:jc w:val="center"/>
        <w:rPr>
          <w:b/>
          <w:bCs/>
        </w:rPr>
      </w:pPr>
      <w:bookmarkStart w:id="15" w:name="_Toc131071398"/>
      <w:r w:rsidRPr="005D2106">
        <w:rPr>
          <w:b/>
          <w:bCs/>
        </w:rPr>
        <w:t>Failover Cluster</w:t>
      </w:r>
      <w:r>
        <w:rPr>
          <w:b/>
          <w:bCs/>
        </w:rPr>
        <w:t xml:space="preserve"> Configuration</w:t>
      </w:r>
      <w:bookmarkEnd w:id="15"/>
    </w:p>
    <w:p w14:paraId="7667D446" w14:textId="2951F561" w:rsidR="00DC5A0A" w:rsidRDefault="004E727B" w:rsidP="00B5442B">
      <w:pPr>
        <w:jc w:val="center"/>
      </w:pPr>
      <w:r>
        <w:t xml:space="preserve">Now we’re going to install Hyper-V </w:t>
      </w:r>
      <w:r w:rsidR="00065782">
        <w:t>in</w:t>
      </w:r>
      <w:r>
        <w:t xml:space="preserve"> </w:t>
      </w:r>
      <w:proofErr w:type="spellStart"/>
      <w:r w:rsidR="00542E0D">
        <w:t>Powershell</w:t>
      </w:r>
      <w:proofErr w:type="spellEnd"/>
      <w:r w:rsidR="00542E0D">
        <w:t xml:space="preserve"> on HV1 &amp; HV2</w:t>
      </w:r>
      <w:r w:rsidR="00587761">
        <w:t>.</w:t>
      </w:r>
    </w:p>
    <w:p w14:paraId="3C3640C8" w14:textId="3645640E" w:rsidR="00542E0D" w:rsidRDefault="00542E0D" w:rsidP="00B5442B">
      <w:pPr>
        <w:jc w:val="center"/>
      </w:pPr>
      <w:r w:rsidRPr="00542E0D">
        <w:rPr>
          <w:noProof/>
        </w:rPr>
        <w:drawing>
          <wp:inline distT="0" distB="0" distL="0" distR="0" wp14:anchorId="1F1C2D4D" wp14:editId="1833D8FE">
            <wp:extent cx="5943600" cy="389890"/>
            <wp:effectExtent l="0" t="0" r="0" b="0"/>
            <wp:docPr id="215" name="Picture 2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9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29BB3C" w14:textId="6815D9D0" w:rsidR="002F529F" w:rsidRDefault="002F529F" w:rsidP="00B5442B">
      <w:pPr>
        <w:jc w:val="center"/>
      </w:pPr>
      <w:r>
        <w:lastRenderedPageBreak/>
        <w:t xml:space="preserve">Now we’re going to install a Failover-Cluster role on </w:t>
      </w:r>
      <w:r w:rsidR="00587761">
        <w:t>HV1 &amp; HV2</w:t>
      </w:r>
      <w:r>
        <w:t>.</w:t>
      </w:r>
    </w:p>
    <w:p w14:paraId="64CBB3C2" w14:textId="1E47D154" w:rsidR="00BF3F8D" w:rsidRDefault="00975CD8" w:rsidP="00B5442B">
      <w:pPr>
        <w:jc w:val="center"/>
      </w:pPr>
      <w:r w:rsidRPr="00975CD8">
        <w:rPr>
          <w:noProof/>
        </w:rPr>
        <w:drawing>
          <wp:inline distT="0" distB="0" distL="0" distR="0" wp14:anchorId="44363D5C" wp14:editId="02E4A82D">
            <wp:extent cx="5943600" cy="149860"/>
            <wp:effectExtent l="0" t="0" r="0" b="2540"/>
            <wp:docPr id="216" name="Picture 2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9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3F3496" w14:textId="35C90028" w:rsidR="00975CD8" w:rsidRDefault="00B6438B" w:rsidP="00B5442B">
      <w:pPr>
        <w:jc w:val="center"/>
      </w:pPr>
      <w:r>
        <w:t xml:space="preserve">Now head to your SAN and install the following </w:t>
      </w:r>
      <w:r w:rsidR="00BD1035">
        <w:t>feature.</w:t>
      </w:r>
    </w:p>
    <w:p w14:paraId="5A0BA641" w14:textId="1BBAB69F" w:rsidR="00BD1035" w:rsidRDefault="009D6AE5" w:rsidP="00B5442B">
      <w:pPr>
        <w:jc w:val="center"/>
      </w:pPr>
      <w:r w:rsidRPr="009D6AE5">
        <w:rPr>
          <w:noProof/>
        </w:rPr>
        <w:drawing>
          <wp:inline distT="0" distB="0" distL="0" distR="0" wp14:anchorId="64FCC468" wp14:editId="7C90B9FF">
            <wp:extent cx="5943600" cy="154940"/>
            <wp:effectExtent l="0" t="0" r="0" b="0"/>
            <wp:docPr id="217" name="Picture 2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4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29FB9B" w14:textId="55E20592" w:rsidR="009D6AE5" w:rsidRDefault="00143ADC" w:rsidP="00B5442B">
      <w:pPr>
        <w:jc w:val="center"/>
      </w:pPr>
      <w:r>
        <w:t>Now we are going to</w:t>
      </w:r>
      <w:r w:rsidR="00393F88">
        <w:t xml:space="preserve"> format,</w:t>
      </w:r>
      <w:r>
        <w:t xml:space="preserve"> initialize</w:t>
      </w:r>
      <w:r w:rsidR="00393F88">
        <w:t xml:space="preserve"> &amp; partition the Virtual Disk.</w:t>
      </w:r>
    </w:p>
    <w:p w14:paraId="71F6ADD4" w14:textId="44151BFE" w:rsidR="00143ADC" w:rsidRDefault="00143ADC" w:rsidP="00B5442B">
      <w:pPr>
        <w:jc w:val="center"/>
      </w:pPr>
      <w:r w:rsidRPr="00143ADC">
        <w:rPr>
          <w:noProof/>
        </w:rPr>
        <w:drawing>
          <wp:inline distT="0" distB="0" distL="0" distR="0" wp14:anchorId="78DFBA75" wp14:editId="33E43F04">
            <wp:extent cx="5943600" cy="1355090"/>
            <wp:effectExtent l="0" t="0" r="0" b="0"/>
            <wp:docPr id="218" name="Picture 2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55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A1257A" w14:textId="2A743774" w:rsidR="00196083" w:rsidRDefault="00196083" w:rsidP="00B5442B">
      <w:pPr>
        <w:jc w:val="center"/>
      </w:pPr>
      <w:r>
        <w:t xml:space="preserve">We’re now going to </w:t>
      </w:r>
      <w:r w:rsidR="006960C5">
        <w:t>format</w:t>
      </w:r>
      <w:r>
        <w:t xml:space="preserve"> our iSCSI Virtual Disk.</w:t>
      </w:r>
    </w:p>
    <w:p w14:paraId="28FBC0F8" w14:textId="460D7714" w:rsidR="00393F88" w:rsidRDefault="00071668" w:rsidP="00B5442B">
      <w:pPr>
        <w:jc w:val="center"/>
      </w:pPr>
      <w:r w:rsidRPr="00071668">
        <w:rPr>
          <w:noProof/>
        </w:rPr>
        <w:drawing>
          <wp:inline distT="0" distB="0" distL="0" distR="0" wp14:anchorId="0D9E1E73" wp14:editId="040DAEAB">
            <wp:extent cx="5943600" cy="133350"/>
            <wp:effectExtent l="0" t="0" r="0" b="0"/>
            <wp:docPr id="219" name="Picture 2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3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DE37BE" w14:textId="31D1AC92" w:rsidR="00196083" w:rsidRDefault="00196083" w:rsidP="00B5442B">
      <w:pPr>
        <w:jc w:val="center"/>
      </w:pPr>
      <w:r>
        <w:t>Now you will do the same except for the Quorum/Witness.</w:t>
      </w:r>
    </w:p>
    <w:p w14:paraId="1D5B08D4" w14:textId="7B3B9CD2" w:rsidR="002750F1" w:rsidRDefault="002750F1" w:rsidP="00580736">
      <w:pPr>
        <w:jc w:val="center"/>
      </w:pPr>
      <w:r w:rsidRPr="002750F1">
        <w:rPr>
          <w:noProof/>
        </w:rPr>
        <w:drawing>
          <wp:inline distT="0" distB="0" distL="0" distR="0" wp14:anchorId="47AA359F" wp14:editId="0B1DB63C">
            <wp:extent cx="5943600" cy="2655570"/>
            <wp:effectExtent l="0" t="0" r="0" b="0"/>
            <wp:docPr id="220" name="Picture 2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55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C6E256" w14:textId="6DAC2484" w:rsidR="00B53E3F" w:rsidRDefault="00B53E3F" w:rsidP="00580736">
      <w:pPr>
        <w:jc w:val="center"/>
      </w:pPr>
      <w:r>
        <w:t xml:space="preserve">I accidentally </w:t>
      </w:r>
      <w:r w:rsidR="00155DBC">
        <w:t xml:space="preserve">formatted by “D:” drive which was my </w:t>
      </w:r>
      <w:proofErr w:type="spellStart"/>
      <w:r w:rsidR="00155DBC">
        <w:t>VirtualDisk</w:t>
      </w:r>
      <w:proofErr w:type="spellEnd"/>
      <w:r w:rsidR="00155DBC">
        <w:t xml:space="preserve"> so now I am going to recreate my </w:t>
      </w:r>
      <w:proofErr w:type="spellStart"/>
      <w:r w:rsidR="00155DBC">
        <w:t>VirtualDisk</w:t>
      </w:r>
      <w:proofErr w:type="spellEnd"/>
      <w:r w:rsidR="00155DBC">
        <w:t xml:space="preserve"> &amp; my </w:t>
      </w:r>
      <w:proofErr w:type="spellStart"/>
      <w:r w:rsidR="00155DBC">
        <w:t>Quroum</w:t>
      </w:r>
      <w:proofErr w:type="spellEnd"/>
      <w:r w:rsidR="00155DBC">
        <w:t>.</w:t>
      </w:r>
    </w:p>
    <w:p w14:paraId="16278875" w14:textId="5BD7DAFE" w:rsidR="00FA2E0F" w:rsidRDefault="00FA2E0F" w:rsidP="00580736">
      <w:pPr>
        <w:jc w:val="center"/>
      </w:pPr>
      <w:r>
        <w:t>(What I should have written)</w:t>
      </w:r>
    </w:p>
    <w:p w14:paraId="1CC3AB49" w14:textId="6AC84CE6" w:rsidR="00FA2E0F" w:rsidRDefault="00155DBC" w:rsidP="00FA2E0F">
      <w:pPr>
        <w:jc w:val="center"/>
      </w:pPr>
      <w:r w:rsidRPr="00155DBC">
        <w:rPr>
          <w:noProof/>
        </w:rPr>
        <w:drawing>
          <wp:inline distT="0" distB="0" distL="0" distR="0" wp14:anchorId="3512C834" wp14:editId="2C9738E0">
            <wp:extent cx="4086795" cy="247685"/>
            <wp:effectExtent l="0" t="0" r="0" b="0"/>
            <wp:docPr id="226" name="Picture 2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2"/>
                    <a:stretch>
                      <a:fillRect/>
                    </a:stretch>
                  </pic:blipFill>
                  <pic:spPr>
                    <a:xfrm>
                      <a:off x="0" y="0"/>
                      <a:ext cx="4086795" cy="24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D4BDE5" w14:textId="6D00B9AF" w:rsidR="00FA2E0F" w:rsidRDefault="00FA2E0F" w:rsidP="00FA2E0F">
      <w:pPr>
        <w:jc w:val="center"/>
      </w:pPr>
      <w:r>
        <w:t>Now I’m going to recreate</w:t>
      </w:r>
      <w:r w:rsidR="007700C2">
        <w:t xml:space="preserve"> my</w:t>
      </w:r>
      <w:r>
        <w:t xml:space="preserve"> </w:t>
      </w:r>
      <w:proofErr w:type="spellStart"/>
      <w:r>
        <w:t>VirtualDisk</w:t>
      </w:r>
      <w:proofErr w:type="spellEnd"/>
      <w:r w:rsidR="007700C2">
        <w:t>.</w:t>
      </w:r>
    </w:p>
    <w:p w14:paraId="4BE73DAC" w14:textId="291DF14C" w:rsidR="00155DBC" w:rsidRDefault="00BB3D7A" w:rsidP="00580736">
      <w:pPr>
        <w:jc w:val="center"/>
      </w:pPr>
      <w:r w:rsidRPr="00BB3D7A">
        <w:rPr>
          <w:noProof/>
        </w:rPr>
        <w:lastRenderedPageBreak/>
        <w:drawing>
          <wp:inline distT="0" distB="0" distL="0" distR="0" wp14:anchorId="7CBEBCCF" wp14:editId="5512BE6D">
            <wp:extent cx="5943600" cy="148590"/>
            <wp:effectExtent l="0" t="0" r="0" b="3810"/>
            <wp:docPr id="227" name="Picture 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8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60C29C" w14:textId="1273F579" w:rsidR="003175E9" w:rsidRDefault="007700C2" w:rsidP="003175E9">
      <w:pPr>
        <w:jc w:val="center"/>
      </w:pPr>
      <w:r>
        <w:t xml:space="preserve">Now we’re </w:t>
      </w:r>
      <w:r w:rsidR="001A4E21">
        <w:t>going to create the Quorum.</w:t>
      </w:r>
    </w:p>
    <w:p w14:paraId="6767A3D9" w14:textId="6AE7DA5A" w:rsidR="00155DBC" w:rsidRDefault="00F9309D" w:rsidP="00F9309D">
      <w:pPr>
        <w:jc w:val="center"/>
      </w:pPr>
      <w:r w:rsidRPr="00F9309D">
        <w:rPr>
          <w:noProof/>
        </w:rPr>
        <w:drawing>
          <wp:inline distT="0" distB="0" distL="0" distR="0" wp14:anchorId="7C48CB43" wp14:editId="596716B0">
            <wp:extent cx="5943600" cy="142240"/>
            <wp:effectExtent l="0" t="0" r="0" b="0"/>
            <wp:docPr id="229" name="Picture 2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2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AF65E5" w14:textId="67F989B5" w:rsidR="003175E9" w:rsidRDefault="003175E9" w:rsidP="00F9309D">
      <w:pPr>
        <w:jc w:val="center"/>
      </w:pPr>
      <w:r>
        <w:t>We’re now going to set our target on the Virtual Disk we created earlier.</w:t>
      </w:r>
    </w:p>
    <w:p w14:paraId="7FA1917E" w14:textId="3A6F163A" w:rsidR="003175E9" w:rsidRDefault="0028141E" w:rsidP="00F9309D">
      <w:pPr>
        <w:jc w:val="center"/>
      </w:pPr>
      <w:r w:rsidRPr="0028141E">
        <w:rPr>
          <w:noProof/>
        </w:rPr>
        <w:drawing>
          <wp:inline distT="0" distB="0" distL="0" distR="0" wp14:anchorId="52B48D2E" wp14:editId="2C4387B2">
            <wp:extent cx="5943600" cy="175260"/>
            <wp:effectExtent l="0" t="0" r="0" b="0"/>
            <wp:docPr id="233" name="Picture 2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5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A378CE" w14:textId="1342798A" w:rsidR="003175E9" w:rsidRDefault="0028433E" w:rsidP="00580736">
      <w:pPr>
        <w:jc w:val="center"/>
      </w:pPr>
      <w:r>
        <w:t xml:space="preserve">(Write down for later) </w:t>
      </w:r>
      <w:r w:rsidR="00B4601C" w:rsidRPr="00B4601C">
        <w:t>iqn.1991-05.com.microsoft:485-san-virtualdisk-</w:t>
      </w:r>
      <w:proofErr w:type="gramStart"/>
      <w:r w:rsidR="00B4601C" w:rsidRPr="00B4601C">
        <w:t>target</w:t>
      </w:r>
      <w:proofErr w:type="gramEnd"/>
    </w:p>
    <w:p w14:paraId="3C0E38C8" w14:textId="4BDA23FD" w:rsidR="00E02F69" w:rsidRDefault="00E02F69" w:rsidP="00580736">
      <w:pPr>
        <w:jc w:val="center"/>
      </w:pPr>
      <w:r>
        <w:t>We’re now going to set our target as the Quorum we created earlier.</w:t>
      </w:r>
    </w:p>
    <w:p w14:paraId="44618329" w14:textId="44E472AD" w:rsidR="00E02F69" w:rsidRDefault="00914838" w:rsidP="00580736">
      <w:pPr>
        <w:jc w:val="center"/>
      </w:pPr>
      <w:r w:rsidRPr="00914838">
        <w:rPr>
          <w:noProof/>
        </w:rPr>
        <w:drawing>
          <wp:inline distT="0" distB="0" distL="0" distR="0" wp14:anchorId="0B103962" wp14:editId="1B047531">
            <wp:extent cx="5943600" cy="137160"/>
            <wp:effectExtent l="0" t="0" r="0" b="0"/>
            <wp:docPr id="234" name="Picture 2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BD7A9C" w14:textId="3A9AA523" w:rsidR="00190906" w:rsidRDefault="0028433E" w:rsidP="00580736">
      <w:pPr>
        <w:jc w:val="center"/>
        <w:rPr>
          <w:noProof/>
        </w:rPr>
      </w:pPr>
      <w:r>
        <w:rPr>
          <w:noProof/>
        </w:rPr>
        <w:t xml:space="preserve">(Write down for later) </w:t>
      </w:r>
      <w:r w:rsidR="00B4601C" w:rsidRPr="00B4601C">
        <w:rPr>
          <w:noProof/>
        </w:rPr>
        <w:t>iqn.1991-05.com.microsoft:485-san-quorum-target</w:t>
      </w:r>
      <w:r w:rsidR="00190906" w:rsidRPr="00190906">
        <w:rPr>
          <w:noProof/>
        </w:rPr>
        <w:t xml:space="preserve"> </w:t>
      </w:r>
    </w:p>
    <w:p w14:paraId="76900B0B" w14:textId="03B7F98E" w:rsidR="00D46F75" w:rsidRDefault="00D46F75" w:rsidP="00580736">
      <w:pPr>
        <w:jc w:val="center"/>
        <w:rPr>
          <w:noProof/>
        </w:rPr>
      </w:pPr>
      <w:r>
        <w:rPr>
          <w:noProof/>
        </w:rPr>
        <w:t xml:space="preserve">We’re now going to map </w:t>
      </w:r>
      <w:r w:rsidR="00A34739">
        <w:rPr>
          <w:noProof/>
        </w:rPr>
        <w:t xml:space="preserve">the </w:t>
      </w:r>
      <w:r>
        <w:rPr>
          <w:noProof/>
        </w:rPr>
        <w:t>Virtual Disk.</w:t>
      </w:r>
    </w:p>
    <w:p w14:paraId="6D40CB75" w14:textId="5A71C059" w:rsidR="00E02F69" w:rsidRDefault="00B527E3" w:rsidP="00580736">
      <w:pPr>
        <w:jc w:val="center"/>
      </w:pPr>
      <w:r w:rsidRPr="00B527E3">
        <w:rPr>
          <w:noProof/>
        </w:rPr>
        <w:drawing>
          <wp:inline distT="0" distB="0" distL="0" distR="0" wp14:anchorId="58ECEEE5" wp14:editId="4D134394">
            <wp:extent cx="5943600" cy="104775"/>
            <wp:effectExtent l="0" t="0" r="0" b="9525"/>
            <wp:docPr id="236" name="Picture 2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4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842356" w14:textId="22A98120" w:rsidR="00D46F75" w:rsidRDefault="00D46F75" w:rsidP="00580736">
      <w:pPr>
        <w:jc w:val="center"/>
      </w:pPr>
      <w:r>
        <w:t xml:space="preserve">We’re now going to map </w:t>
      </w:r>
      <w:r w:rsidR="00A34739">
        <w:t>the</w:t>
      </w:r>
      <w:r>
        <w:t xml:space="preserve"> Quorum.</w:t>
      </w:r>
    </w:p>
    <w:p w14:paraId="48DD159A" w14:textId="5F6480A2" w:rsidR="00D46F75" w:rsidRDefault="00D46F75" w:rsidP="00580736">
      <w:pPr>
        <w:jc w:val="center"/>
      </w:pPr>
      <w:r w:rsidRPr="00D46F75">
        <w:rPr>
          <w:noProof/>
        </w:rPr>
        <w:drawing>
          <wp:inline distT="0" distB="0" distL="0" distR="0" wp14:anchorId="2DA7B7C5" wp14:editId="57F8D3DA">
            <wp:extent cx="5943600" cy="115570"/>
            <wp:effectExtent l="0" t="0" r="0" b="0"/>
            <wp:docPr id="235" name="Picture 2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5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FCA969" w14:textId="157084B2" w:rsidR="00C65474" w:rsidRDefault="00C65474" w:rsidP="00C65474">
      <w:pPr>
        <w:jc w:val="center"/>
      </w:pPr>
      <w:r>
        <w:t>Now we’re going to head to HV1 &amp; HV2 and enter the following command</w:t>
      </w:r>
      <w:r w:rsidR="00AB51E0">
        <w:t>s</w:t>
      </w:r>
      <w:r>
        <w:t>:</w:t>
      </w:r>
    </w:p>
    <w:p w14:paraId="1B1C2CD7" w14:textId="4CF3426A" w:rsidR="00AB51E0" w:rsidRDefault="00016A51" w:rsidP="00AB51E0">
      <w:pPr>
        <w:jc w:val="center"/>
      </w:pPr>
      <w:r w:rsidRPr="00016A51">
        <w:rPr>
          <w:noProof/>
        </w:rPr>
        <w:drawing>
          <wp:inline distT="0" distB="0" distL="0" distR="0" wp14:anchorId="39CBA91A" wp14:editId="55232209">
            <wp:extent cx="5744377" cy="323895"/>
            <wp:effectExtent l="0" t="0" r="8890" b="0"/>
            <wp:docPr id="237" name="Picture 2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9"/>
                    <a:stretch>
                      <a:fillRect/>
                    </a:stretch>
                  </pic:blipFill>
                  <pic:spPr>
                    <a:xfrm>
                      <a:off x="0" y="0"/>
                      <a:ext cx="5744377" cy="3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95CCBA" w14:textId="7E14451C" w:rsidR="00AB51E0" w:rsidRDefault="00AB51E0" w:rsidP="00AB51E0">
      <w:pPr>
        <w:jc w:val="center"/>
      </w:pPr>
      <w:r>
        <w:t>Head to HV2 and enter the following:</w:t>
      </w:r>
    </w:p>
    <w:p w14:paraId="33B95742" w14:textId="2E08E208" w:rsidR="00AB51E0" w:rsidRDefault="00A174E5" w:rsidP="00C65474">
      <w:pPr>
        <w:jc w:val="center"/>
      </w:pPr>
      <w:r w:rsidRPr="00A174E5">
        <w:rPr>
          <w:noProof/>
        </w:rPr>
        <w:drawing>
          <wp:inline distT="0" distB="0" distL="0" distR="0" wp14:anchorId="25D415D0" wp14:editId="2380A864">
            <wp:extent cx="5943600" cy="1458595"/>
            <wp:effectExtent l="0" t="0" r="0" b="8255"/>
            <wp:docPr id="239" name="Picture 2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58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7B608E" w14:textId="5684F5F3" w:rsidR="00776728" w:rsidRDefault="00776728" w:rsidP="001B1DA2">
      <w:pPr>
        <w:spacing w:before="240"/>
        <w:jc w:val="center"/>
      </w:pPr>
      <w:r>
        <w:t xml:space="preserve">We’re now going to connect our iSCSI </w:t>
      </w:r>
      <w:proofErr w:type="gramStart"/>
      <w:r>
        <w:t>Target</w:t>
      </w:r>
      <w:proofErr w:type="gramEnd"/>
      <w:r>
        <w:t xml:space="preserve"> </w:t>
      </w:r>
    </w:p>
    <w:p w14:paraId="50FD8F24" w14:textId="7B97112F" w:rsidR="003749DF" w:rsidRDefault="000112A4" w:rsidP="00C65474">
      <w:pPr>
        <w:jc w:val="center"/>
      </w:pPr>
      <w:r w:rsidRPr="000112A4">
        <w:rPr>
          <w:noProof/>
        </w:rPr>
        <w:drawing>
          <wp:inline distT="0" distB="0" distL="0" distR="0" wp14:anchorId="6D7B3CC5" wp14:editId="7899401C">
            <wp:extent cx="5943600" cy="1214120"/>
            <wp:effectExtent l="0" t="0" r="0" b="5080"/>
            <wp:docPr id="242" name="Picture 2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14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3C5C9A" w14:textId="1D915BE6" w:rsidR="006C1E82" w:rsidRDefault="00FB5C0B" w:rsidP="00C65474">
      <w:pPr>
        <w:jc w:val="center"/>
      </w:pPr>
      <w:r>
        <w:lastRenderedPageBreak/>
        <w:t>We’re now going to install the Cluster.</w:t>
      </w:r>
    </w:p>
    <w:p w14:paraId="2F9480E3" w14:textId="521025E3" w:rsidR="005274B3" w:rsidRDefault="007A70F7" w:rsidP="005274B3">
      <w:pPr>
        <w:jc w:val="center"/>
      </w:pPr>
      <w:r w:rsidRPr="007A70F7">
        <w:rPr>
          <w:noProof/>
        </w:rPr>
        <w:drawing>
          <wp:inline distT="0" distB="0" distL="0" distR="0" wp14:anchorId="508A52E6" wp14:editId="3BC5F818">
            <wp:extent cx="5943600" cy="130810"/>
            <wp:effectExtent l="0" t="0" r="0" b="2540"/>
            <wp:docPr id="225" name="Picture 2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0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90437B" w14:textId="4CEB1134" w:rsidR="005274B3" w:rsidRDefault="005274B3" w:rsidP="00C65474">
      <w:pPr>
        <w:jc w:val="center"/>
      </w:pPr>
      <w:r w:rsidRPr="005274B3">
        <w:rPr>
          <w:noProof/>
        </w:rPr>
        <w:drawing>
          <wp:inline distT="0" distB="0" distL="0" distR="0" wp14:anchorId="70FFE668" wp14:editId="243720EA">
            <wp:extent cx="1952898" cy="304843"/>
            <wp:effectExtent l="0" t="0" r="0" b="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3"/>
                    <a:stretch>
                      <a:fillRect/>
                    </a:stretch>
                  </pic:blipFill>
                  <pic:spPr>
                    <a:xfrm>
                      <a:off x="0" y="0"/>
                      <a:ext cx="1952898" cy="304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67A320" w14:textId="1D2D14A1" w:rsidR="005274B3" w:rsidRDefault="00897F9E" w:rsidP="00C65474">
      <w:pPr>
        <w:jc w:val="center"/>
      </w:pPr>
      <w:r w:rsidRPr="00897F9E">
        <w:rPr>
          <w:noProof/>
        </w:rPr>
        <w:drawing>
          <wp:inline distT="0" distB="0" distL="0" distR="0" wp14:anchorId="657D2DD7" wp14:editId="3F090C49">
            <wp:extent cx="3985260" cy="1830518"/>
            <wp:effectExtent l="0" t="0" r="0" b="0"/>
            <wp:docPr id="80" name="Picture 8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 80" descr="Graphical user interface, application&#10;&#10;Description automatically generated"/>
                    <pic:cNvPicPr/>
                  </pic:nvPicPr>
                  <pic:blipFill>
                    <a:blip r:embed="rId214"/>
                    <a:stretch>
                      <a:fillRect/>
                    </a:stretch>
                  </pic:blipFill>
                  <pic:spPr>
                    <a:xfrm>
                      <a:off x="0" y="0"/>
                      <a:ext cx="3990173" cy="1832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507B7C" w14:textId="302D6BBC" w:rsidR="007A70F7" w:rsidRDefault="007A70F7" w:rsidP="00C65474">
      <w:pPr>
        <w:jc w:val="center"/>
      </w:pPr>
      <w:r>
        <w:t>(New Name is “485-HVCluster”</w:t>
      </w:r>
    </w:p>
    <w:p w14:paraId="2792C71B" w14:textId="6694569E" w:rsidR="005669B0" w:rsidRDefault="005E438E" w:rsidP="00C65474">
      <w:pPr>
        <w:jc w:val="center"/>
      </w:pPr>
      <w:r w:rsidRPr="005E438E">
        <w:rPr>
          <w:noProof/>
        </w:rPr>
        <w:drawing>
          <wp:inline distT="0" distB="0" distL="0" distR="0" wp14:anchorId="63CBDF50" wp14:editId="1F42D9D4">
            <wp:extent cx="3810532" cy="3867690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5"/>
                    <a:stretch>
                      <a:fillRect/>
                    </a:stretch>
                  </pic:blipFill>
                  <pic:spPr>
                    <a:xfrm>
                      <a:off x="0" y="0"/>
                      <a:ext cx="3810532" cy="3867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86810" w14:textId="0B969AC1" w:rsidR="00897F9E" w:rsidRDefault="00222654" w:rsidP="00C65474">
      <w:pPr>
        <w:jc w:val="center"/>
      </w:pPr>
      <w:r>
        <w:t>Now we’re going to bring our Virtual</w:t>
      </w:r>
      <w:r w:rsidR="00B32FCB">
        <w:t xml:space="preserve"> </w:t>
      </w:r>
      <w:r>
        <w:t>Disk &amp; Quorum online.</w:t>
      </w:r>
    </w:p>
    <w:p w14:paraId="1D4DA72B" w14:textId="1C65E1DD" w:rsidR="00B32FCB" w:rsidRDefault="00B32FCB" w:rsidP="00C65474">
      <w:pPr>
        <w:jc w:val="center"/>
      </w:pPr>
      <w:r>
        <w:t>(Virtual Disk)</w:t>
      </w:r>
    </w:p>
    <w:p w14:paraId="09EAC534" w14:textId="7722FABC" w:rsidR="00B32FCB" w:rsidRDefault="00B32FCB" w:rsidP="00C65474">
      <w:pPr>
        <w:jc w:val="center"/>
      </w:pPr>
      <w:r w:rsidRPr="00B32FCB">
        <w:rPr>
          <w:noProof/>
        </w:rPr>
        <w:lastRenderedPageBreak/>
        <w:drawing>
          <wp:inline distT="0" distB="0" distL="0" distR="0" wp14:anchorId="13F9EF84" wp14:editId="57D36E90">
            <wp:extent cx="4761913" cy="3318076"/>
            <wp:effectExtent l="0" t="0" r="635" b="0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6"/>
                    <a:stretch>
                      <a:fillRect/>
                    </a:stretch>
                  </pic:blipFill>
                  <pic:spPr>
                    <a:xfrm>
                      <a:off x="0" y="0"/>
                      <a:ext cx="4775463" cy="33275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EFC97C" w14:textId="32ACCC4C" w:rsidR="00B32FCB" w:rsidRDefault="00B32FCB" w:rsidP="00C65474">
      <w:pPr>
        <w:jc w:val="center"/>
      </w:pPr>
      <w:r>
        <w:t>(Quorum)</w:t>
      </w:r>
    </w:p>
    <w:p w14:paraId="1A98F598" w14:textId="4E66472E" w:rsidR="00B32FCB" w:rsidRDefault="00E1615F" w:rsidP="00C65474">
      <w:pPr>
        <w:jc w:val="center"/>
      </w:pPr>
      <w:r w:rsidRPr="00E1615F">
        <w:rPr>
          <w:noProof/>
        </w:rPr>
        <w:drawing>
          <wp:inline distT="0" distB="0" distL="0" distR="0" wp14:anchorId="44C58BDF" wp14:editId="279E9A02">
            <wp:extent cx="5448300" cy="2873745"/>
            <wp:effectExtent l="0" t="0" r="0" b="3175"/>
            <wp:docPr id="108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7"/>
                    <a:stretch>
                      <a:fillRect/>
                    </a:stretch>
                  </pic:blipFill>
                  <pic:spPr>
                    <a:xfrm>
                      <a:off x="0" y="0"/>
                      <a:ext cx="5458992" cy="2879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67AE1B" w14:textId="1CD144DC" w:rsidR="007E7DFE" w:rsidRDefault="007E7DFE" w:rsidP="00C65474">
      <w:pPr>
        <w:jc w:val="center"/>
      </w:pPr>
      <w:r>
        <w:t>We’re now going to open Failover Cluster Manager &amp; connect to the cluster we created earlier.</w:t>
      </w:r>
    </w:p>
    <w:p w14:paraId="1F102CCA" w14:textId="15C40D3A" w:rsidR="007E7DFE" w:rsidRDefault="007E7DFE" w:rsidP="00C65474">
      <w:pPr>
        <w:jc w:val="center"/>
      </w:pPr>
      <w:r>
        <w:t xml:space="preserve">After that head down to </w:t>
      </w:r>
    </w:p>
    <w:p w14:paraId="6410605D" w14:textId="36358829" w:rsidR="00965542" w:rsidRDefault="00965542" w:rsidP="00C65474">
      <w:pPr>
        <w:jc w:val="center"/>
      </w:pPr>
      <w:r w:rsidRPr="00965542">
        <w:rPr>
          <w:noProof/>
        </w:rPr>
        <w:lastRenderedPageBreak/>
        <w:drawing>
          <wp:inline distT="0" distB="0" distL="0" distR="0" wp14:anchorId="3EB55F2B" wp14:editId="4F10D008">
            <wp:extent cx="2181529" cy="1057423"/>
            <wp:effectExtent l="0" t="0" r="0" b="9525"/>
            <wp:docPr id="143" name="Picture 1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8"/>
                    <a:stretch>
                      <a:fillRect/>
                    </a:stretch>
                  </pic:blipFill>
                  <pic:spPr>
                    <a:xfrm>
                      <a:off x="0" y="0"/>
                      <a:ext cx="2181529" cy="1057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44753A" w14:textId="43208C3E" w:rsidR="00965542" w:rsidRDefault="00965542" w:rsidP="00C65474">
      <w:pPr>
        <w:jc w:val="center"/>
      </w:pPr>
      <w:r>
        <w:t>Select “Add Disk” and select the 2 disks you created.</w:t>
      </w:r>
    </w:p>
    <w:p w14:paraId="1CA44BCE" w14:textId="759D7A83" w:rsidR="00E1615F" w:rsidRDefault="005F3EAB" w:rsidP="00C65474">
      <w:pPr>
        <w:jc w:val="center"/>
      </w:pPr>
      <w:r w:rsidRPr="005F3EAB">
        <w:rPr>
          <w:noProof/>
        </w:rPr>
        <w:drawing>
          <wp:inline distT="0" distB="0" distL="0" distR="0" wp14:anchorId="3571D838" wp14:editId="6B80B415">
            <wp:extent cx="1000265" cy="295316"/>
            <wp:effectExtent l="0" t="0" r="9525" b="9525"/>
            <wp:docPr id="132" name="Picture 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9"/>
                    <a:stretch>
                      <a:fillRect/>
                    </a:stretch>
                  </pic:blipFill>
                  <pic:spPr>
                    <a:xfrm>
                      <a:off x="0" y="0"/>
                      <a:ext cx="1000265" cy="295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232C98" w14:textId="277A6879" w:rsidR="00E618F7" w:rsidRDefault="00AD7A7B" w:rsidP="00C65474">
      <w:pPr>
        <w:jc w:val="center"/>
        <w:rPr>
          <w:lang w:val="en-CA"/>
        </w:rPr>
      </w:pPr>
      <w:r w:rsidRPr="00AD7A7B">
        <w:rPr>
          <w:noProof/>
          <w:lang w:val="en-CA"/>
        </w:rPr>
        <w:drawing>
          <wp:inline distT="0" distB="0" distL="0" distR="0" wp14:anchorId="1E06ACB8" wp14:editId="629E2A0E">
            <wp:extent cx="5943600" cy="4371975"/>
            <wp:effectExtent l="0" t="0" r="0" b="9525"/>
            <wp:docPr id="137" name="Picture 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7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8A96EC" w14:textId="39564246" w:rsidR="00965542" w:rsidRDefault="00965542" w:rsidP="00C65474">
      <w:pPr>
        <w:jc w:val="center"/>
        <w:rPr>
          <w:lang w:val="en-CA"/>
        </w:rPr>
      </w:pPr>
      <w:r>
        <w:rPr>
          <w:lang w:val="en-CA"/>
        </w:rPr>
        <w:t>We’re now going to</w:t>
      </w:r>
      <w:r w:rsidR="007A2D07">
        <w:rPr>
          <w:lang w:val="en-CA"/>
        </w:rPr>
        <w:t xml:space="preserve"> select </w:t>
      </w:r>
      <w:r w:rsidR="00354FA9">
        <w:rPr>
          <w:lang w:val="en-CA"/>
        </w:rPr>
        <w:t>“Add to Cluster Shared Volumes” on our Virtual Disk.</w:t>
      </w:r>
    </w:p>
    <w:p w14:paraId="550401D0" w14:textId="3F5AA421" w:rsidR="007A2D07" w:rsidRDefault="007A2D07" w:rsidP="00C65474">
      <w:pPr>
        <w:jc w:val="center"/>
        <w:rPr>
          <w:lang w:val="en-CA"/>
        </w:rPr>
      </w:pPr>
      <w:r w:rsidRPr="007A2D07">
        <w:rPr>
          <w:noProof/>
          <w:lang w:val="en-CA"/>
        </w:rPr>
        <w:drawing>
          <wp:inline distT="0" distB="0" distL="0" distR="0" wp14:anchorId="13575198" wp14:editId="17E1F243">
            <wp:extent cx="2343477" cy="257211"/>
            <wp:effectExtent l="0" t="0" r="0" b="9525"/>
            <wp:docPr id="144" name="Picture 1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1"/>
                    <a:stretch>
                      <a:fillRect/>
                    </a:stretch>
                  </pic:blipFill>
                  <pic:spPr>
                    <a:xfrm>
                      <a:off x="0" y="0"/>
                      <a:ext cx="2343477" cy="257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83436" w14:textId="139F2B55" w:rsidR="007A2D07" w:rsidRDefault="00354FA9" w:rsidP="00C65474">
      <w:pPr>
        <w:jc w:val="center"/>
        <w:rPr>
          <w:lang w:val="en-CA"/>
        </w:rPr>
      </w:pPr>
      <w:r>
        <w:rPr>
          <w:lang w:val="en-CA"/>
        </w:rPr>
        <w:t xml:space="preserve">After you’ve selected </w:t>
      </w:r>
      <w:r w:rsidR="0087414C">
        <w:rPr>
          <w:lang w:val="en-CA"/>
        </w:rPr>
        <w:t xml:space="preserve">“Add to Cluster Shared Volumes” </w:t>
      </w:r>
    </w:p>
    <w:p w14:paraId="3C2C9B16" w14:textId="56CD82F0" w:rsidR="0087414C" w:rsidRDefault="0087414C" w:rsidP="00C65474">
      <w:pPr>
        <w:jc w:val="center"/>
        <w:rPr>
          <w:lang w:val="en-CA"/>
        </w:rPr>
      </w:pPr>
      <w:r>
        <w:rPr>
          <w:lang w:val="en-CA"/>
        </w:rPr>
        <w:t>Navigate to file explorer and search the following:</w:t>
      </w:r>
    </w:p>
    <w:p w14:paraId="1D74AB8E" w14:textId="2DD9BF05" w:rsidR="0087414C" w:rsidRDefault="00FE0096" w:rsidP="00C65474">
      <w:pPr>
        <w:jc w:val="center"/>
        <w:rPr>
          <w:lang w:val="en-CA"/>
        </w:rPr>
      </w:pPr>
      <w:r w:rsidRPr="00FE0096">
        <w:rPr>
          <w:noProof/>
          <w:lang w:val="en-CA"/>
        </w:rPr>
        <w:lastRenderedPageBreak/>
        <w:drawing>
          <wp:inline distT="0" distB="0" distL="0" distR="0" wp14:anchorId="1581EEA6" wp14:editId="34AD0E64">
            <wp:extent cx="4744112" cy="304843"/>
            <wp:effectExtent l="0" t="0" r="0" b="0"/>
            <wp:docPr id="175" name="Picture 1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2"/>
                    <a:stretch>
                      <a:fillRect/>
                    </a:stretch>
                  </pic:blipFill>
                  <pic:spPr>
                    <a:xfrm>
                      <a:off x="0" y="0"/>
                      <a:ext cx="4744112" cy="304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0C532F" w14:textId="69B9E9D3" w:rsidR="00FE0096" w:rsidRDefault="00FE0096" w:rsidP="00C65474">
      <w:pPr>
        <w:jc w:val="center"/>
        <w:rPr>
          <w:lang w:val="en-CA"/>
        </w:rPr>
      </w:pPr>
      <w:r>
        <w:rPr>
          <w:lang w:val="en-CA"/>
        </w:rPr>
        <w:t>Inside of “Volume1” create the following:</w:t>
      </w:r>
    </w:p>
    <w:p w14:paraId="30C0892D" w14:textId="3D5E3AC8" w:rsidR="00FE0096" w:rsidRDefault="00BB47F8" w:rsidP="00C65474">
      <w:pPr>
        <w:jc w:val="center"/>
        <w:rPr>
          <w:lang w:val="en-CA"/>
        </w:rPr>
      </w:pPr>
      <w:r w:rsidRPr="00BB47F8">
        <w:rPr>
          <w:noProof/>
          <w:lang w:val="en-CA"/>
        </w:rPr>
        <w:drawing>
          <wp:inline distT="0" distB="0" distL="0" distR="0" wp14:anchorId="6301DE6D" wp14:editId="564ACE7E">
            <wp:extent cx="5943600" cy="1571625"/>
            <wp:effectExtent l="0" t="0" r="0" b="9525"/>
            <wp:docPr id="189" name="Picture 18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" name="Picture 189" descr="Graphical user interface, application&#10;&#10;Description automatically generated"/>
                    <pic:cNvPicPr/>
                  </pic:nvPicPr>
                  <pic:blipFill>
                    <a:blip r:embed="rId2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71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197BE1" w14:textId="774E5DA4" w:rsidR="00BB47F8" w:rsidRDefault="00530792" w:rsidP="00C65474">
      <w:pPr>
        <w:jc w:val="center"/>
        <w:rPr>
          <w:lang w:val="en-CA"/>
        </w:rPr>
      </w:pPr>
      <w:r>
        <w:rPr>
          <w:lang w:val="en-CA"/>
        </w:rPr>
        <w:t xml:space="preserve">Now we’re going to locate our </w:t>
      </w:r>
      <w:r w:rsidR="00BA6EDC">
        <w:rPr>
          <w:lang w:val="en-CA"/>
        </w:rPr>
        <w:t xml:space="preserve">ISO </w:t>
      </w:r>
      <w:r w:rsidR="00E909D9">
        <w:rPr>
          <w:lang w:val="en-CA"/>
        </w:rPr>
        <w:t>and place it in the ISO folder.</w:t>
      </w:r>
    </w:p>
    <w:p w14:paraId="14FFE684" w14:textId="4152D7F7" w:rsidR="009E2852" w:rsidRDefault="009E2852" w:rsidP="00C65474">
      <w:pPr>
        <w:jc w:val="center"/>
        <w:rPr>
          <w:lang w:val="en-CA"/>
        </w:rPr>
      </w:pPr>
      <w:r w:rsidRPr="009E2852">
        <w:rPr>
          <w:noProof/>
          <w:lang w:val="en-CA"/>
        </w:rPr>
        <w:drawing>
          <wp:inline distT="0" distB="0" distL="0" distR="0" wp14:anchorId="2233FFB1" wp14:editId="76B4E7F2">
            <wp:extent cx="5943600" cy="802640"/>
            <wp:effectExtent l="0" t="0" r="0" b="0"/>
            <wp:docPr id="230" name="Picture 2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02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01C51C" w14:textId="1D3800C3" w:rsidR="00DD42DC" w:rsidRDefault="00B63CA2" w:rsidP="00C65474">
      <w:pPr>
        <w:jc w:val="center"/>
        <w:rPr>
          <w:lang w:val="en-CA"/>
        </w:rPr>
      </w:pPr>
      <w:r>
        <w:rPr>
          <w:lang w:val="en-CA"/>
        </w:rPr>
        <w:t>We’re now going to assign our Quorum disk as the witness.</w:t>
      </w:r>
    </w:p>
    <w:p w14:paraId="7D397B3D" w14:textId="5AF9AD5F" w:rsidR="00B63CA2" w:rsidRDefault="00B63CA2" w:rsidP="00D94E6B">
      <w:pPr>
        <w:jc w:val="center"/>
        <w:rPr>
          <w:lang w:val="en-CA"/>
        </w:rPr>
      </w:pPr>
      <w:r>
        <w:rPr>
          <w:lang w:val="en-CA"/>
        </w:rPr>
        <w:t>Right click “</w:t>
      </w:r>
      <w:proofErr w:type="spellStart"/>
      <w:r>
        <w:rPr>
          <w:lang w:val="en-CA"/>
        </w:rPr>
        <w:t>HVCluster</w:t>
      </w:r>
      <w:proofErr w:type="spellEnd"/>
      <w:r w:rsidR="00D94E6B">
        <w:rPr>
          <w:lang w:val="en-CA"/>
        </w:rPr>
        <w:t xml:space="preserve">&gt;More Actions&gt;Configure Cluster Quorum </w:t>
      </w:r>
      <w:proofErr w:type="gramStart"/>
      <w:r w:rsidR="00D94E6B">
        <w:rPr>
          <w:lang w:val="en-CA"/>
        </w:rPr>
        <w:t>Settings</w:t>
      </w:r>
      <w:proofErr w:type="gramEnd"/>
      <w:r w:rsidR="00D94E6B">
        <w:rPr>
          <w:lang w:val="en-CA"/>
        </w:rPr>
        <w:t xml:space="preserve">” </w:t>
      </w:r>
    </w:p>
    <w:p w14:paraId="7344EF23" w14:textId="1A68F312" w:rsidR="00B63CA2" w:rsidRDefault="00B63CA2" w:rsidP="00C65474">
      <w:pPr>
        <w:jc w:val="center"/>
        <w:rPr>
          <w:lang w:val="en-CA"/>
        </w:rPr>
      </w:pPr>
      <w:r w:rsidRPr="00B63CA2">
        <w:rPr>
          <w:noProof/>
          <w:lang w:val="en-CA"/>
        </w:rPr>
        <w:drawing>
          <wp:inline distT="0" distB="0" distL="0" distR="0" wp14:anchorId="4741CAD7" wp14:editId="1F95636D">
            <wp:extent cx="4410075" cy="3606743"/>
            <wp:effectExtent l="0" t="0" r="0" b="0"/>
            <wp:docPr id="190" name="Picture 1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5"/>
                    <a:stretch>
                      <a:fillRect/>
                    </a:stretch>
                  </pic:blipFill>
                  <pic:spPr>
                    <a:xfrm>
                      <a:off x="0" y="0"/>
                      <a:ext cx="4414144" cy="36100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112775" w14:textId="251EED8B" w:rsidR="009916D6" w:rsidRDefault="00781CB9" w:rsidP="009916D6">
      <w:pPr>
        <w:jc w:val="center"/>
        <w:rPr>
          <w:lang w:val="en-CA"/>
        </w:rPr>
      </w:pPr>
      <w:r w:rsidRPr="00781CB9">
        <w:rPr>
          <w:noProof/>
          <w:lang w:val="en-CA"/>
        </w:rPr>
        <w:lastRenderedPageBreak/>
        <w:drawing>
          <wp:inline distT="0" distB="0" distL="0" distR="0" wp14:anchorId="38B895DA" wp14:editId="09D0DCBC">
            <wp:extent cx="5276850" cy="3615432"/>
            <wp:effectExtent l="0" t="0" r="0" b="4445"/>
            <wp:docPr id="191" name="Picture 1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6"/>
                    <a:stretch>
                      <a:fillRect/>
                    </a:stretch>
                  </pic:blipFill>
                  <pic:spPr>
                    <a:xfrm>
                      <a:off x="0" y="0"/>
                      <a:ext cx="5277946" cy="36161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D94630" w14:textId="2C0C2DCA" w:rsidR="00E52785" w:rsidRDefault="00E52785" w:rsidP="00C65474">
      <w:pPr>
        <w:jc w:val="center"/>
        <w:rPr>
          <w:lang w:val="en-CA"/>
        </w:rPr>
      </w:pPr>
      <w:r w:rsidRPr="00E52785">
        <w:rPr>
          <w:noProof/>
          <w:lang w:val="en-CA"/>
        </w:rPr>
        <w:drawing>
          <wp:inline distT="0" distB="0" distL="0" distR="0" wp14:anchorId="6A456676" wp14:editId="0378B308">
            <wp:extent cx="1162212" cy="257211"/>
            <wp:effectExtent l="0" t="0" r="0" b="9525"/>
            <wp:docPr id="192" name="Picture 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7"/>
                    <a:stretch>
                      <a:fillRect/>
                    </a:stretch>
                  </pic:blipFill>
                  <pic:spPr>
                    <a:xfrm>
                      <a:off x="0" y="0"/>
                      <a:ext cx="1162212" cy="257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CFD766" w14:textId="067234F1" w:rsidR="005A5DD8" w:rsidRPr="005A5DD8" w:rsidRDefault="00053C94" w:rsidP="005A5DD8">
      <w:pPr>
        <w:pStyle w:val="Heading1"/>
        <w:jc w:val="center"/>
        <w:rPr>
          <w:b/>
          <w:bCs/>
          <w:lang w:val="en-CA"/>
        </w:rPr>
      </w:pPr>
      <w:bookmarkStart w:id="16" w:name="_Toc131071399"/>
      <w:r w:rsidRPr="00053C94">
        <w:rPr>
          <w:b/>
          <w:bCs/>
          <w:lang w:val="en-CA"/>
        </w:rPr>
        <w:t>Live Migratio</w:t>
      </w:r>
      <w:r w:rsidR="005A5DD8">
        <w:rPr>
          <w:b/>
          <w:bCs/>
          <w:lang w:val="en-CA"/>
        </w:rPr>
        <w:t>n</w:t>
      </w:r>
      <w:bookmarkEnd w:id="16"/>
    </w:p>
    <w:p w14:paraId="30434163" w14:textId="5558113C" w:rsidR="006936AC" w:rsidRDefault="009916D6" w:rsidP="006936AC">
      <w:pPr>
        <w:jc w:val="center"/>
        <w:rPr>
          <w:lang w:val="en-CA"/>
        </w:rPr>
      </w:pPr>
      <w:r>
        <w:rPr>
          <w:lang w:val="en-CA"/>
        </w:rPr>
        <w:t>Now we’re going to head to</w:t>
      </w:r>
      <w:r w:rsidR="006936AC">
        <w:rPr>
          <w:lang w:val="en-CA"/>
        </w:rPr>
        <w:t>.</w:t>
      </w:r>
    </w:p>
    <w:p w14:paraId="43BEEE67" w14:textId="47FB2336" w:rsidR="006936AC" w:rsidRDefault="006936AC" w:rsidP="00C65474">
      <w:pPr>
        <w:jc w:val="center"/>
        <w:rPr>
          <w:lang w:val="en-CA"/>
        </w:rPr>
      </w:pPr>
      <w:r w:rsidRPr="006936AC">
        <w:rPr>
          <w:noProof/>
          <w:lang w:val="en-CA"/>
        </w:rPr>
        <w:drawing>
          <wp:inline distT="0" distB="0" distL="0" distR="0" wp14:anchorId="0882A144" wp14:editId="16716E98">
            <wp:extent cx="914528" cy="219106"/>
            <wp:effectExtent l="0" t="0" r="0" b="9525"/>
            <wp:docPr id="241" name="Picture 2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8"/>
                    <a:stretch>
                      <a:fillRect/>
                    </a:stretch>
                  </pic:blipFill>
                  <pic:spPr>
                    <a:xfrm>
                      <a:off x="0" y="0"/>
                      <a:ext cx="914528" cy="219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EA04CA" w14:textId="7B7743DD" w:rsidR="006936AC" w:rsidRDefault="006936AC" w:rsidP="00C65474">
      <w:pPr>
        <w:jc w:val="center"/>
        <w:rPr>
          <w:lang w:val="en-CA"/>
        </w:rPr>
      </w:pPr>
      <w:r w:rsidRPr="006936AC">
        <w:rPr>
          <w:noProof/>
          <w:lang w:val="en-CA"/>
        </w:rPr>
        <w:drawing>
          <wp:inline distT="0" distB="0" distL="0" distR="0" wp14:anchorId="297370C5" wp14:editId="4CB9F63B">
            <wp:extent cx="1943371" cy="238158"/>
            <wp:effectExtent l="0" t="0" r="0" b="9525"/>
            <wp:docPr id="244" name="Picture 2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9"/>
                    <a:stretch>
                      <a:fillRect/>
                    </a:stretch>
                  </pic:blipFill>
                  <pic:spPr>
                    <a:xfrm>
                      <a:off x="0" y="0"/>
                      <a:ext cx="1943371" cy="238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01C4A0" w14:textId="3358C58C" w:rsidR="003A381A" w:rsidRDefault="003A381A" w:rsidP="00C65474">
      <w:pPr>
        <w:jc w:val="center"/>
        <w:rPr>
          <w:lang w:val="en-CA"/>
        </w:rPr>
      </w:pPr>
      <w:r w:rsidRPr="003A381A">
        <w:rPr>
          <w:noProof/>
          <w:lang w:val="en-CA"/>
        </w:rPr>
        <w:lastRenderedPageBreak/>
        <w:drawing>
          <wp:inline distT="0" distB="0" distL="0" distR="0" wp14:anchorId="44D7AF53" wp14:editId="01F82377">
            <wp:extent cx="2219563" cy="2749127"/>
            <wp:effectExtent l="0" t="0" r="9525" b="0"/>
            <wp:docPr id="245" name="Picture 2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0"/>
                    <a:stretch>
                      <a:fillRect/>
                    </a:stretch>
                  </pic:blipFill>
                  <pic:spPr>
                    <a:xfrm>
                      <a:off x="0" y="0"/>
                      <a:ext cx="2222099" cy="2752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8F3269" w14:textId="00079ACB" w:rsidR="00D40D02" w:rsidRDefault="00D40D02" w:rsidP="00C65474">
      <w:pPr>
        <w:jc w:val="center"/>
        <w:rPr>
          <w:lang w:val="en-CA"/>
        </w:rPr>
      </w:pPr>
      <w:r w:rsidRPr="00D40D02">
        <w:rPr>
          <w:noProof/>
          <w:lang w:val="en-CA"/>
        </w:rPr>
        <w:drawing>
          <wp:inline distT="0" distB="0" distL="0" distR="0" wp14:anchorId="3ECA08AE" wp14:editId="67BBD81F">
            <wp:extent cx="1038370" cy="314369"/>
            <wp:effectExtent l="0" t="0" r="9525" b="9525"/>
            <wp:docPr id="248" name="Picture 2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1"/>
                    <a:stretch>
                      <a:fillRect/>
                    </a:stretch>
                  </pic:blipFill>
                  <pic:spPr>
                    <a:xfrm>
                      <a:off x="0" y="0"/>
                      <a:ext cx="1038370" cy="314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2414C" w14:textId="7D91B2BA" w:rsidR="00053C94" w:rsidRDefault="00053C94" w:rsidP="00C65474">
      <w:pPr>
        <w:jc w:val="center"/>
        <w:rPr>
          <w:lang w:val="en-CA"/>
        </w:rPr>
      </w:pPr>
      <w:r w:rsidRPr="00053C94">
        <w:rPr>
          <w:noProof/>
          <w:lang w:val="en-CA"/>
        </w:rPr>
        <w:drawing>
          <wp:inline distT="0" distB="0" distL="0" distR="0" wp14:anchorId="59828E44" wp14:editId="6D95A4A5">
            <wp:extent cx="3524250" cy="4363357"/>
            <wp:effectExtent l="0" t="0" r="0" b="0"/>
            <wp:docPr id="251" name="Picture 2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2"/>
                    <a:stretch>
                      <a:fillRect/>
                    </a:stretch>
                  </pic:blipFill>
                  <pic:spPr>
                    <a:xfrm>
                      <a:off x="0" y="0"/>
                      <a:ext cx="3526521" cy="4366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FBBA44" w14:textId="4FBBB827" w:rsidR="00E52785" w:rsidRDefault="00283BA8" w:rsidP="00C65474">
      <w:pPr>
        <w:jc w:val="center"/>
        <w:rPr>
          <w:lang w:val="en-CA"/>
        </w:rPr>
      </w:pPr>
      <w:r>
        <w:rPr>
          <w:lang w:val="en-CA"/>
        </w:rPr>
        <w:lastRenderedPageBreak/>
        <w:t>We’re now going to create our switche</w:t>
      </w:r>
      <w:r w:rsidR="00443708">
        <w:rPr>
          <w:lang w:val="en-CA"/>
        </w:rPr>
        <w:t>s for (485-HV2).</w:t>
      </w:r>
    </w:p>
    <w:p w14:paraId="68909F52" w14:textId="15561862" w:rsidR="00283BA8" w:rsidRDefault="00DE158D" w:rsidP="00C65474">
      <w:pPr>
        <w:jc w:val="center"/>
        <w:rPr>
          <w:lang w:val="en-CA"/>
        </w:rPr>
      </w:pPr>
      <w:r w:rsidRPr="00DE158D">
        <w:rPr>
          <w:noProof/>
          <w:lang w:val="en-CA"/>
        </w:rPr>
        <w:drawing>
          <wp:inline distT="0" distB="0" distL="0" distR="0" wp14:anchorId="22F21B28" wp14:editId="64024D65">
            <wp:extent cx="5943600" cy="3667760"/>
            <wp:effectExtent l="0" t="0" r="0" b="8890"/>
            <wp:docPr id="193" name="Picture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7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F0AD5A" w14:textId="250FD5E1" w:rsidR="00DE158D" w:rsidRDefault="00D02C50" w:rsidP="00C65474">
      <w:pPr>
        <w:jc w:val="center"/>
        <w:rPr>
          <w:lang w:val="en-CA"/>
        </w:rPr>
      </w:pPr>
      <w:r w:rsidRPr="00D02C50">
        <w:rPr>
          <w:noProof/>
          <w:lang w:val="en-CA"/>
        </w:rPr>
        <w:drawing>
          <wp:inline distT="0" distB="0" distL="0" distR="0" wp14:anchorId="6B8CCDA3" wp14:editId="13B9C933">
            <wp:extent cx="1933845" cy="257211"/>
            <wp:effectExtent l="0" t="0" r="0" b="9525"/>
            <wp:docPr id="194" name="Picture 1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4"/>
                    <a:stretch>
                      <a:fillRect/>
                    </a:stretch>
                  </pic:blipFill>
                  <pic:spPr>
                    <a:xfrm>
                      <a:off x="0" y="0"/>
                      <a:ext cx="1933845" cy="257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7A0467" w14:textId="18EB0FE6" w:rsidR="00D02C50" w:rsidRDefault="00C231D6" w:rsidP="00C65474">
      <w:pPr>
        <w:jc w:val="center"/>
        <w:rPr>
          <w:lang w:val="en-CA"/>
        </w:rPr>
      </w:pPr>
      <w:r w:rsidRPr="00C231D6">
        <w:rPr>
          <w:noProof/>
          <w:lang w:val="en-CA"/>
        </w:rPr>
        <w:drawing>
          <wp:inline distT="0" distB="0" distL="0" distR="0" wp14:anchorId="0CCDA66D" wp14:editId="5DEDE28B">
            <wp:extent cx="3600450" cy="3435043"/>
            <wp:effectExtent l="0" t="0" r="0" b="0"/>
            <wp:docPr id="195" name="Picture 1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5"/>
                    <a:stretch>
                      <a:fillRect/>
                    </a:stretch>
                  </pic:blipFill>
                  <pic:spPr>
                    <a:xfrm>
                      <a:off x="0" y="0"/>
                      <a:ext cx="3606697" cy="3441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8A0853" w14:textId="55B8279C" w:rsidR="00C231D6" w:rsidRDefault="00443708" w:rsidP="00C65474">
      <w:pPr>
        <w:jc w:val="center"/>
        <w:rPr>
          <w:lang w:val="en-CA"/>
        </w:rPr>
      </w:pPr>
      <w:r w:rsidRPr="00443708">
        <w:rPr>
          <w:noProof/>
          <w:lang w:val="en-CA"/>
        </w:rPr>
        <w:lastRenderedPageBreak/>
        <w:drawing>
          <wp:inline distT="0" distB="0" distL="0" distR="0" wp14:anchorId="14D468BC" wp14:editId="64ED0E14">
            <wp:extent cx="4130345" cy="3971925"/>
            <wp:effectExtent l="0" t="0" r="3810" b="0"/>
            <wp:docPr id="200" name="Picture 20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" name="Picture 200" descr="Graphical user interface, text, application, email&#10;&#10;Description automatically generated"/>
                    <pic:cNvPicPr/>
                  </pic:nvPicPr>
                  <pic:blipFill>
                    <a:blip r:embed="rId236"/>
                    <a:stretch>
                      <a:fillRect/>
                    </a:stretch>
                  </pic:blipFill>
                  <pic:spPr>
                    <a:xfrm>
                      <a:off x="0" y="0"/>
                      <a:ext cx="4136444" cy="3977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CB585F" w14:textId="0C649E6E" w:rsidR="00443708" w:rsidRDefault="00443708" w:rsidP="00443708">
      <w:pPr>
        <w:jc w:val="center"/>
        <w:rPr>
          <w:lang w:val="en-CA"/>
        </w:rPr>
      </w:pPr>
      <w:r>
        <w:rPr>
          <w:lang w:val="en-CA"/>
        </w:rPr>
        <w:t>We’re now going to create our switches for (485-HV1).</w:t>
      </w:r>
    </w:p>
    <w:p w14:paraId="0CC1B5FE" w14:textId="0A787339" w:rsidR="005F3EAB" w:rsidRDefault="00FE4B49" w:rsidP="00C65474">
      <w:pPr>
        <w:jc w:val="center"/>
      </w:pPr>
      <w:r w:rsidRPr="00FE4B49">
        <w:rPr>
          <w:noProof/>
        </w:rPr>
        <w:drawing>
          <wp:inline distT="0" distB="0" distL="0" distR="0" wp14:anchorId="49E904F5" wp14:editId="62F7224D">
            <wp:extent cx="4972050" cy="3251487"/>
            <wp:effectExtent l="0" t="0" r="0" b="6350"/>
            <wp:docPr id="214" name="Picture 21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" name="Picture 214" descr="Graphical user interface, text, application&#10;&#10;Description automatically generated"/>
                    <pic:cNvPicPr/>
                  </pic:nvPicPr>
                  <pic:blipFill>
                    <a:blip r:embed="rId237"/>
                    <a:stretch>
                      <a:fillRect/>
                    </a:stretch>
                  </pic:blipFill>
                  <pic:spPr>
                    <a:xfrm>
                      <a:off x="0" y="0"/>
                      <a:ext cx="4974688" cy="3253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F7795F" w14:textId="5F48CA86" w:rsidR="00FE4B49" w:rsidRDefault="00833EE0" w:rsidP="00C65474">
      <w:pPr>
        <w:jc w:val="center"/>
      </w:pPr>
      <w:r w:rsidRPr="00833EE0">
        <w:rPr>
          <w:noProof/>
        </w:rPr>
        <w:lastRenderedPageBreak/>
        <w:drawing>
          <wp:inline distT="0" distB="0" distL="0" distR="0" wp14:anchorId="068E64AE" wp14:editId="1FB90D34">
            <wp:extent cx="1905266" cy="276264"/>
            <wp:effectExtent l="0" t="0" r="0" b="9525"/>
            <wp:docPr id="221" name="Picture 2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8"/>
                    <a:stretch>
                      <a:fillRect/>
                    </a:stretch>
                  </pic:blipFill>
                  <pic:spPr>
                    <a:xfrm>
                      <a:off x="0" y="0"/>
                      <a:ext cx="1905266" cy="276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ABFCBE" w14:textId="31877389" w:rsidR="00833EE0" w:rsidRDefault="00152CC8" w:rsidP="00C65474">
      <w:pPr>
        <w:jc w:val="center"/>
      </w:pPr>
      <w:r w:rsidRPr="00152CC8">
        <w:rPr>
          <w:noProof/>
        </w:rPr>
        <w:drawing>
          <wp:inline distT="0" distB="0" distL="0" distR="0" wp14:anchorId="34680AA3" wp14:editId="1E3CDAC4">
            <wp:extent cx="3705225" cy="3543320"/>
            <wp:effectExtent l="0" t="0" r="0" b="0"/>
            <wp:docPr id="222" name="Picture 22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2" name="Picture 222" descr="Graphical user interface, text, application, email&#10;&#10;Description automatically generated"/>
                    <pic:cNvPicPr/>
                  </pic:nvPicPr>
                  <pic:blipFill>
                    <a:blip r:embed="rId239"/>
                    <a:stretch>
                      <a:fillRect/>
                    </a:stretch>
                  </pic:blipFill>
                  <pic:spPr>
                    <a:xfrm>
                      <a:off x="0" y="0"/>
                      <a:ext cx="3710183" cy="35480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9D81DA" w14:textId="520396C0" w:rsidR="00152CC8" w:rsidRDefault="00B21CBE" w:rsidP="00C65474">
      <w:pPr>
        <w:jc w:val="center"/>
      </w:pPr>
      <w:r w:rsidRPr="00B21CBE">
        <w:rPr>
          <w:noProof/>
        </w:rPr>
        <w:drawing>
          <wp:inline distT="0" distB="0" distL="0" distR="0" wp14:anchorId="6EBB1379" wp14:editId="61BE90D1">
            <wp:extent cx="3737294" cy="3552825"/>
            <wp:effectExtent l="0" t="0" r="0" b="0"/>
            <wp:docPr id="223" name="Picture 22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3" name="Picture 223" descr="Graphical user interface, text, application, email&#10;&#10;Description automatically generated"/>
                    <pic:cNvPicPr/>
                  </pic:nvPicPr>
                  <pic:blipFill>
                    <a:blip r:embed="rId240"/>
                    <a:stretch>
                      <a:fillRect/>
                    </a:stretch>
                  </pic:blipFill>
                  <pic:spPr>
                    <a:xfrm>
                      <a:off x="0" y="0"/>
                      <a:ext cx="3744980" cy="3560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ED40BF" w14:textId="2DCED8B9" w:rsidR="00BA6EDC" w:rsidRPr="00296A87" w:rsidRDefault="00BA6EDC" w:rsidP="00BA6EDC">
      <w:pPr>
        <w:pStyle w:val="Heading1"/>
        <w:jc w:val="center"/>
        <w:rPr>
          <w:b/>
          <w:bCs/>
        </w:rPr>
      </w:pPr>
      <w:bookmarkStart w:id="17" w:name="_Toc131071400"/>
      <w:r w:rsidRPr="00296A87">
        <w:rPr>
          <w:b/>
          <w:bCs/>
        </w:rPr>
        <w:lastRenderedPageBreak/>
        <w:t xml:space="preserve">Creating </w:t>
      </w:r>
      <w:r w:rsidR="00FE01DF">
        <w:rPr>
          <w:b/>
          <w:bCs/>
        </w:rPr>
        <w:t xml:space="preserve">&amp; Configuring </w:t>
      </w:r>
      <w:r w:rsidRPr="00296A87">
        <w:rPr>
          <w:b/>
          <w:bCs/>
        </w:rPr>
        <w:t>DC2</w:t>
      </w:r>
      <w:bookmarkEnd w:id="17"/>
      <w:r w:rsidRPr="00296A87">
        <w:rPr>
          <w:b/>
          <w:bCs/>
        </w:rPr>
        <w:t xml:space="preserve">  </w:t>
      </w:r>
    </w:p>
    <w:p w14:paraId="56461E82" w14:textId="1547AC1A" w:rsidR="00B21CBE" w:rsidRDefault="00D000CC" w:rsidP="00C65474">
      <w:pPr>
        <w:jc w:val="center"/>
      </w:pPr>
      <w:r>
        <w:t xml:space="preserve">We’re now going to create our DC2 </w:t>
      </w:r>
      <w:r w:rsidR="008E7FD1">
        <w:t>inside of (485-HV</w:t>
      </w:r>
      <w:r w:rsidR="006F2E50">
        <w:t>1</w:t>
      </w:r>
      <w:r w:rsidR="008E7FD1">
        <w:t>)</w:t>
      </w:r>
    </w:p>
    <w:p w14:paraId="0D2709B6" w14:textId="6AE014C2" w:rsidR="0043409D" w:rsidRDefault="00647163" w:rsidP="00C65474">
      <w:pPr>
        <w:jc w:val="center"/>
      </w:pPr>
      <w:r w:rsidRPr="00647163">
        <w:rPr>
          <w:noProof/>
        </w:rPr>
        <w:drawing>
          <wp:inline distT="0" distB="0" distL="0" distR="0" wp14:anchorId="3189581B" wp14:editId="7B95BF4A">
            <wp:extent cx="5031721" cy="3314700"/>
            <wp:effectExtent l="0" t="0" r="0" b="0"/>
            <wp:docPr id="246" name="Picture 2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1"/>
                    <a:stretch>
                      <a:fillRect/>
                    </a:stretch>
                  </pic:blipFill>
                  <pic:spPr>
                    <a:xfrm>
                      <a:off x="0" y="0"/>
                      <a:ext cx="5035696" cy="3317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A41353" w14:textId="54166603" w:rsidR="001B306E" w:rsidRDefault="001B306E" w:rsidP="00C65474">
      <w:pPr>
        <w:jc w:val="center"/>
      </w:pPr>
      <w:r>
        <w:t xml:space="preserve">Make sure you change the </w:t>
      </w:r>
      <w:r w:rsidR="000C3387">
        <w:t>location to the following:</w:t>
      </w:r>
    </w:p>
    <w:p w14:paraId="5BF504C3" w14:textId="36CC6DAA" w:rsidR="00F85434" w:rsidRDefault="0043409D" w:rsidP="000C57CB">
      <w:pPr>
        <w:jc w:val="center"/>
      </w:pPr>
      <w:r w:rsidRPr="0043409D">
        <w:rPr>
          <w:noProof/>
        </w:rPr>
        <w:drawing>
          <wp:inline distT="0" distB="0" distL="0" distR="0" wp14:anchorId="7E25C5AE" wp14:editId="7154BEF2">
            <wp:extent cx="4257675" cy="1307779"/>
            <wp:effectExtent l="0" t="0" r="0" b="6985"/>
            <wp:docPr id="224" name="Picture 2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2"/>
                    <a:stretch>
                      <a:fillRect/>
                    </a:stretch>
                  </pic:blipFill>
                  <pic:spPr>
                    <a:xfrm>
                      <a:off x="0" y="0"/>
                      <a:ext cx="4268652" cy="13111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74D9E8" w14:textId="5BB42452" w:rsidR="000C3387" w:rsidRDefault="000C57CB" w:rsidP="000C57CB">
      <w:pPr>
        <w:jc w:val="center"/>
      </w:pPr>
      <w:r w:rsidRPr="000C57CB">
        <w:rPr>
          <w:noProof/>
        </w:rPr>
        <w:drawing>
          <wp:inline distT="0" distB="0" distL="0" distR="0" wp14:anchorId="648CF655" wp14:editId="5F790FAE">
            <wp:extent cx="5086350" cy="1057558"/>
            <wp:effectExtent l="0" t="0" r="0" b="9525"/>
            <wp:docPr id="247" name="Picture 24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7" name="Picture 247" descr="Text&#10;&#10;Description automatically generated"/>
                    <pic:cNvPicPr/>
                  </pic:nvPicPr>
                  <pic:blipFill>
                    <a:blip r:embed="rId243"/>
                    <a:stretch>
                      <a:fillRect/>
                    </a:stretch>
                  </pic:blipFill>
                  <pic:spPr>
                    <a:xfrm>
                      <a:off x="0" y="0"/>
                      <a:ext cx="5098719" cy="1060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B30EDD" w14:textId="007009AA" w:rsidR="00336B0D" w:rsidRDefault="00336B0D" w:rsidP="000C57CB">
      <w:pPr>
        <w:jc w:val="center"/>
      </w:pPr>
      <w:r w:rsidRPr="00336B0D">
        <w:rPr>
          <w:noProof/>
        </w:rPr>
        <w:lastRenderedPageBreak/>
        <w:drawing>
          <wp:inline distT="0" distB="0" distL="0" distR="0" wp14:anchorId="652F7587" wp14:editId="4EE4E154">
            <wp:extent cx="5181600" cy="3580065"/>
            <wp:effectExtent l="0" t="0" r="0" b="1905"/>
            <wp:docPr id="249" name="Picture 24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9" name="Picture 249" descr="Graphical user interface, application&#10;&#10;Description automatically generated"/>
                    <pic:cNvPicPr/>
                  </pic:nvPicPr>
                  <pic:blipFill>
                    <a:blip r:embed="rId244"/>
                    <a:stretch>
                      <a:fillRect/>
                    </a:stretch>
                  </pic:blipFill>
                  <pic:spPr>
                    <a:xfrm>
                      <a:off x="0" y="0"/>
                      <a:ext cx="5184976" cy="35823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72248D" w14:textId="35EC5D5D" w:rsidR="00336B0D" w:rsidRDefault="005E1A9E" w:rsidP="00296A87">
      <w:pPr>
        <w:jc w:val="center"/>
      </w:pPr>
      <w:r>
        <w:t>H</w:t>
      </w:r>
      <w:r w:rsidR="00DD04A4">
        <w:t>ead to “Advanced Features” and</w:t>
      </w:r>
      <w:r w:rsidR="00042BA9">
        <w:t xml:space="preserve"> enable “Mac Address Spoofing”</w:t>
      </w:r>
      <w:r>
        <w:t xml:space="preserve"> on HV1/HV2.</w:t>
      </w:r>
    </w:p>
    <w:p w14:paraId="64BD76C0" w14:textId="0539DCE5" w:rsidR="00042BA9" w:rsidRDefault="00042BA9" w:rsidP="00C65474">
      <w:pPr>
        <w:jc w:val="center"/>
      </w:pPr>
      <w:r w:rsidRPr="00042BA9">
        <w:rPr>
          <w:noProof/>
        </w:rPr>
        <w:drawing>
          <wp:inline distT="0" distB="0" distL="0" distR="0" wp14:anchorId="17DBF46B" wp14:editId="6C3C5B53">
            <wp:extent cx="2705478" cy="866896"/>
            <wp:effectExtent l="0" t="0" r="0" b="9525"/>
            <wp:docPr id="231" name="Picture 23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1" name="Picture 231" descr="Graphical user interface, text&#10;&#10;Description automatically generated"/>
                    <pic:cNvPicPr/>
                  </pic:nvPicPr>
                  <pic:blipFill>
                    <a:blip r:embed="rId245"/>
                    <a:stretch>
                      <a:fillRect/>
                    </a:stretch>
                  </pic:blipFill>
                  <pic:spPr>
                    <a:xfrm>
                      <a:off x="0" y="0"/>
                      <a:ext cx="2705478" cy="866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A2C996" w14:textId="6A61640D" w:rsidR="001E55AE" w:rsidRDefault="001E55AE" w:rsidP="001E55AE">
      <w:pPr>
        <w:jc w:val="center"/>
      </w:pPr>
      <w:r w:rsidRPr="001E55AE">
        <w:rPr>
          <w:noProof/>
        </w:rPr>
        <w:drawing>
          <wp:inline distT="0" distB="0" distL="0" distR="0" wp14:anchorId="715F662E" wp14:editId="73DFF0BD">
            <wp:extent cx="2686425" cy="819264"/>
            <wp:effectExtent l="0" t="0" r="0" b="0"/>
            <wp:docPr id="238" name="Picture 238" descr="Graphical user interface, text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8" name="Picture 238" descr="Graphical user interface, text, website&#10;&#10;Description automatically generated"/>
                    <pic:cNvPicPr/>
                  </pic:nvPicPr>
                  <pic:blipFill>
                    <a:blip r:embed="rId246"/>
                    <a:stretch>
                      <a:fillRect/>
                    </a:stretch>
                  </pic:blipFill>
                  <pic:spPr>
                    <a:xfrm>
                      <a:off x="0" y="0"/>
                      <a:ext cx="2686425" cy="819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C27611" w14:textId="2DFBA49F" w:rsidR="00DD04A4" w:rsidRDefault="00DD04A4" w:rsidP="00C65474">
      <w:pPr>
        <w:jc w:val="center"/>
      </w:pPr>
      <w:r w:rsidRPr="00DD04A4">
        <w:rPr>
          <w:noProof/>
        </w:rPr>
        <w:drawing>
          <wp:inline distT="0" distB="0" distL="0" distR="0" wp14:anchorId="4896FB3F" wp14:editId="63317275">
            <wp:extent cx="2048161" cy="314369"/>
            <wp:effectExtent l="0" t="0" r="0" b="9525"/>
            <wp:docPr id="232" name="Picture 2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7"/>
                    <a:stretch>
                      <a:fillRect/>
                    </a:stretch>
                  </pic:blipFill>
                  <pic:spPr>
                    <a:xfrm>
                      <a:off x="0" y="0"/>
                      <a:ext cx="2048161" cy="314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10863C" w14:textId="3BB1F0F2" w:rsidR="002D7C04" w:rsidRDefault="002D7C04" w:rsidP="00C65474">
      <w:pPr>
        <w:jc w:val="center"/>
      </w:pPr>
      <w:r>
        <w:t>Now create your “</w:t>
      </w:r>
      <w:proofErr w:type="spellStart"/>
      <w:r>
        <w:t>ADdb</w:t>
      </w:r>
      <w:proofErr w:type="spellEnd"/>
      <w:r>
        <w:t>” drive for your “485-DC2”</w:t>
      </w:r>
    </w:p>
    <w:p w14:paraId="7332C058" w14:textId="0AB6D7FF" w:rsidR="005E7119" w:rsidRDefault="002D7C04" w:rsidP="00FE01DF">
      <w:pPr>
        <w:jc w:val="center"/>
      </w:pPr>
      <w:r w:rsidRPr="002D7C04">
        <w:rPr>
          <w:noProof/>
        </w:rPr>
        <w:lastRenderedPageBreak/>
        <w:drawing>
          <wp:inline distT="0" distB="0" distL="0" distR="0" wp14:anchorId="5F9236E2" wp14:editId="503DD3E2">
            <wp:extent cx="5162550" cy="3873567"/>
            <wp:effectExtent l="0" t="0" r="0" b="0"/>
            <wp:docPr id="250" name="Picture 25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0" name="Picture 250" descr="Graphical user interface, text, application&#10;&#10;Description automatically generated"/>
                    <pic:cNvPicPr/>
                  </pic:nvPicPr>
                  <pic:blipFill>
                    <a:blip r:embed="rId248"/>
                    <a:stretch>
                      <a:fillRect/>
                    </a:stretch>
                  </pic:blipFill>
                  <pic:spPr>
                    <a:xfrm>
                      <a:off x="0" y="0"/>
                      <a:ext cx="5164728" cy="38752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7580FF" w14:textId="286D97BA" w:rsidR="009425FA" w:rsidRDefault="009425FA" w:rsidP="00FE01DF">
      <w:pPr>
        <w:jc w:val="center"/>
      </w:pPr>
      <w:r>
        <w:t>We’re now going to do post installation setup on our “485-</w:t>
      </w:r>
      <w:proofErr w:type="gramStart"/>
      <w:r>
        <w:t>DC2</w:t>
      </w:r>
      <w:proofErr w:type="gramEnd"/>
      <w:r>
        <w:t>”</w:t>
      </w:r>
    </w:p>
    <w:p w14:paraId="14134AB1" w14:textId="1F3B3E8D" w:rsidR="00EE221F" w:rsidRDefault="00A127A1" w:rsidP="00FE01DF">
      <w:pPr>
        <w:jc w:val="center"/>
      </w:pPr>
      <w:r>
        <w:t>First,</w:t>
      </w:r>
      <w:r w:rsidR="00EE221F">
        <w:t xml:space="preserve"> we’re going to change the </w:t>
      </w:r>
      <w:r w:rsidR="00DC1669">
        <w:t>device’s</w:t>
      </w:r>
      <w:r w:rsidR="00EE221F">
        <w:t xml:space="preserve"> name.</w:t>
      </w:r>
    </w:p>
    <w:p w14:paraId="4E6F50AB" w14:textId="00CEDBEC" w:rsidR="009425FA" w:rsidRDefault="009425FA" w:rsidP="00FE01DF">
      <w:pPr>
        <w:jc w:val="center"/>
      </w:pPr>
      <w:r w:rsidRPr="009425FA">
        <w:rPr>
          <w:noProof/>
        </w:rPr>
        <w:drawing>
          <wp:inline distT="0" distB="0" distL="0" distR="0" wp14:anchorId="1AD7A156" wp14:editId="0037819B">
            <wp:extent cx="5943600" cy="1383030"/>
            <wp:effectExtent l="0" t="0" r="0" b="7620"/>
            <wp:docPr id="252" name="Picture 2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83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0F308A" w14:textId="6F837744" w:rsidR="002D72B1" w:rsidRDefault="002D72B1" w:rsidP="00FE01DF">
      <w:pPr>
        <w:jc w:val="center"/>
      </w:pPr>
      <w:r>
        <w:t>We’re now going to rename our local user.</w:t>
      </w:r>
    </w:p>
    <w:p w14:paraId="47DB4B88" w14:textId="61A7B7AF" w:rsidR="002D72B1" w:rsidRDefault="002D72B1" w:rsidP="00FE01DF">
      <w:pPr>
        <w:jc w:val="center"/>
      </w:pPr>
      <w:r w:rsidRPr="002D72B1">
        <w:rPr>
          <w:noProof/>
        </w:rPr>
        <w:drawing>
          <wp:inline distT="0" distB="0" distL="0" distR="0" wp14:anchorId="7A3E8C3D" wp14:editId="39013D6D">
            <wp:extent cx="5943600" cy="168275"/>
            <wp:effectExtent l="0" t="0" r="0" b="3175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8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FE237C" w14:textId="25E32E34" w:rsidR="002D72B1" w:rsidRDefault="000B7C01" w:rsidP="00FE01DF">
      <w:pPr>
        <w:jc w:val="center"/>
      </w:pPr>
      <w:r>
        <w:t xml:space="preserve">Now we will set </w:t>
      </w:r>
      <w:r w:rsidR="00DC1669">
        <w:t>the</w:t>
      </w:r>
      <w:r>
        <w:t xml:space="preserve"> IP settings.</w:t>
      </w:r>
    </w:p>
    <w:p w14:paraId="50CE2A17" w14:textId="3D58FFA7" w:rsidR="000B7C01" w:rsidRDefault="000B7C01" w:rsidP="00FE01DF">
      <w:pPr>
        <w:jc w:val="center"/>
      </w:pPr>
      <w:r w:rsidRPr="000B7C01">
        <w:rPr>
          <w:noProof/>
        </w:rPr>
        <w:lastRenderedPageBreak/>
        <w:drawing>
          <wp:inline distT="0" distB="0" distL="0" distR="0" wp14:anchorId="549880A0" wp14:editId="1D2E12F8">
            <wp:extent cx="5943600" cy="4081780"/>
            <wp:effectExtent l="0" t="0" r="0" b="0"/>
            <wp:docPr id="240" name="Picture 2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81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7789E6" w14:textId="51C227C9" w:rsidR="00EE221F" w:rsidRDefault="00D91051" w:rsidP="00FE01DF">
      <w:pPr>
        <w:jc w:val="center"/>
      </w:pPr>
      <w:r w:rsidRPr="00D91051">
        <w:rPr>
          <w:noProof/>
        </w:rPr>
        <w:drawing>
          <wp:inline distT="0" distB="0" distL="0" distR="0" wp14:anchorId="207D1A7F" wp14:editId="7A6E30C2">
            <wp:extent cx="5725324" cy="1190791"/>
            <wp:effectExtent l="0" t="0" r="8890" b="9525"/>
            <wp:docPr id="243" name="Picture 24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3" name="Picture 243" descr="Text&#10;&#10;Description automatically generated"/>
                    <pic:cNvPicPr/>
                  </pic:nvPicPr>
                  <pic:blipFill>
                    <a:blip r:embed="rId252"/>
                    <a:stretch>
                      <a:fillRect/>
                    </a:stretch>
                  </pic:blipFill>
                  <pic:spPr>
                    <a:xfrm>
                      <a:off x="0" y="0"/>
                      <a:ext cx="5725324" cy="1190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B3A58C" w14:textId="2348C2E5" w:rsidR="00D91051" w:rsidRDefault="00AF2773" w:rsidP="00FE01DF">
      <w:pPr>
        <w:jc w:val="center"/>
      </w:pPr>
      <w:r>
        <w:t>Now we’re going to rename our network adapter.</w:t>
      </w:r>
    </w:p>
    <w:p w14:paraId="3315868B" w14:textId="6944CBED" w:rsidR="00AF2773" w:rsidRDefault="00AF2773" w:rsidP="00DC1669">
      <w:pPr>
        <w:jc w:val="center"/>
      </w:pPr>
      <w:r w:rsidRPr="00AF2773">
        <w:rPr>
          <w:noProof/>
        </w:rPr>
        <w:drawing>
          <wp:inline distT="0" distB="0" distL="0" distR="0" wp14:anchorId="0981FAA5" wp14:editId="313D2AA5">
            <wp:extent cx="5943600" cy="877570"/>
            <wp:effectExtent l="0" t="0" r="0" b="0"/>
            <wp:docPr id="253" name="Picture 25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3" name="Picture 253" descr="Text&#10;&#10;Description automatically generated"/>
                    <pic:cNvPicPr/>
                  </pic:nvPicPr>
                  <pic:blipFill>
                    <a:blip r:embed="rId25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77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3A4554" w14:textId="5FB06116" w:rsidR="00C301AD" w:rsidRDefault="00C301AD" w:rsidP="00FE01DF">
      <w:pPr>
        <w:jc w:val="center"/>
      </w:pPr>
      <w:r>
        <w:t>After joining the domain,</w:t>
      </w:r>
      <w:r w:rsidR="008F2846">
        <w:t xml:space="preserve"> initialize and</w:t>
      </w:r>
      <w:r>
        <w:t xml:space="preserve"> format the database drive</w:t>
      </w:r>
      <w:r w:rsidR="00DC1669">
        <w:t>.</w:t>
      </w:r>
    </w:p>
    <w:p w14:paraId="33B6CC88" w14:textId="7D3CC6BB" w:rsidR="00EE221F" w:rsidRDefault="00006E8B" w:rsidP="00006E8B">
      <w:r w:rsidRPr="00006E8B">
        <w:rPr>
          <w:noProof/>
        </w:rPr>
        <w:lastRenderedPageBreak/>
        <w:drawing>
          <wp:inline distT="0" distB="0" distL="0" distR="0" wp14:anchorId="357D6074" wp14:editId="10A73F2A">
            <wp:extent cx="5715731" cy="2764971"/>
            <wp:effectExtent l="0" t="0" r="0" b="0"/>
            <wp:docPr id="262" name="Picture 2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4"/>
                    <a:stretch>
                      <a:fillRect/>
                    </a:stretch>
                  </pic:blipFill>
                  <pic:spPr>
                    <a:xfrm>
                      <a:off x="0" y="0"/>
                      <a:ext cx="5726188" cy="2770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A4AB7E" w14:textId="4A2FB503" w:rsidR="001E45AA" w:rsidRDefault="00006E8B" w:rsidP="00FE01DF">
      <w:pPr>
        <w:jc w:val="center"/>
      </w:pPr>
      <w:r>
        <w:t>Now we will create the file paths.</w:t>
      </w:r>
    </w:p>
    <w:p w14:paraId="31F9E51F" w14:textId="4E58A150" w:rsidR="001E45AA" w:rsidRDefault="001E45AA" w:rsidP="001E45AA">
      <w:r w:rsidRPr="001E45AA">
        <w:rPr>
          <w:noProof/>
        </w:rPr>
        <w:drawing>
          <wp:inline distT="0" distB="0" distL="0" distR="0" wp14:anchorId="52B1BA57" wp14:editId="27F4C8E1">
            <wp:extent cx="5758543" cy="3741822"/>
            <wp:effectExtent l="0" t="0" r="0" b="0"/>
            <wp:docPr id="255" name="Picture 25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5" name="Picture 255" descr="Text&#10;&#10;Description automatically generated"/>
                    <pic:cNvPicPr/>
                  </pic:nvPicPr>
                  <pic:blipFill>
                    <a:blip r:embed="rId255"/>
                    <a:stretch>
                      <a:fillRect/>
                    </a:stretch>
                  </pic:blipFill>
                  <pic:spPr>
                    <a:xfrm>
                      <a:off x="0" y="0"/>
                      <a:ext cx="5780363" cy="3756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7FC71B" w14:textId="69BD336E" w:rsidR="000F4DEE" w:rsidRDefault="00006E8B" w:rsidP="00006E8B">
      <w:pPr>
        <w:jc w:val="center"/>
      </w:pPr>
      <w:r>
        <w:t xml:space="preserve">We are now going to </w:t>
      </w:r>
      <w:r w:rsidR="00A22C31">
        <w:t>Install ADD</w:t>
      </w:r>
      <w:r w:rsidR="00E423DA">
        <w:t>S</w:t>
      </w:r>
      <w:r>
        <w:t>.</w:t>
      </w:r>
    </w:p>
    <w:p w14:paraId="233B1012" w14:textId="6AC1D280" w:rsidR="000F4DEE" w:rsidRDefault="000F4DEE" w:rsidP="000F4DEE">
      <w:pPr>
        <w:jc w:val="center"/>
      </w:pPr>
      <w:r w:rsidRPr="000F4DEE">
        <w:rPr>
          <w:noProof/>
        </w:rPr>
        <w:drawing>
          <wp:inline distT="0" distB="0" distL="0" distR="0" wp14:anchorId="28B573D5" wp14:editId="01B596AC">
            <wp:extent cx="5943600" cy="260985"/>
            <wp:effectExtent l="0" t="0" r="0" b="5715"/>
            <wp:docPr id="256" name="Picture 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0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E30786" w14:textId="0F2E6B67" w:rsidR="000F4DEE" w:rsidRDefault="00BB4D97" w:rsidP="000F4DEE">
      <w:pPr>
        <w:jc w:val="center"/>
      </w:pPr>
      <w:r>
        <w:t xml:space="preserve">Promote DC2 </w:t>
      </w:r>
      <w:r w:rsidR="00006E8B">
        <w:t>to a</w:t>
      </w:r>
      <w:r>
        <w:t xml:space="preserve"> Domain Controller</w:t>
      </w:r>
      <w:r w:rsidR="00006E8B">
        <w:t>.</w:t>
      </w:r>
    </w:p>
    <w:p w14:paraId="0A49A200" w14:textId="77777777" w:rsidR="00BB4D97" w:rsidRDefault="00BB4D97" w:rsidP="000F4DEE">
      <w:pPr>
        <w:jc w:val="center"/>
      </w:pPr>
    </w:p>
    <w:p w14:paraId="204AEC66" w14:textId="2A6278CE" w:rsidR="00BB4D97" w:rsidRDefault="00BB4D97" w:rsidP="000F4DEE">
      <w:pPr>
        <w:jc w:val="center"/>
      </w:pPr>
      <w:r w:rsidRPr="00BB4D97">
        <w:rPr>
          <w:noProof/>
        </w:rPr>
        <w:drawing>
          <wp:inline distT="0" distB="0" distL="0" distR="0" wp14:anchorId="1EC14A15" wp14:editId="0B25AB54">
            <wp:extent cx="4539343" cy="3521871"/>
            <wp:effectExtent l="0" t="0" r="0" b="2540"/>
            <wp:docPr id="257" name="Picture 2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7"/>
                    <a:stretch>
                      <a:fillRect/>
                    </a:stretch>
                  </pic:blipFill>
                  <pic:spPr>
                    <a:xfrm>
                      <a:off x="0" y="0"/>
                      <a:ext cx="4548075" cy="3528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4BBBC0" w14:textId="4CD84B94" w:rsidR="00BB4D97" w:rsidRDefault="00B432ED" w:rsidP="000F4DEE">
      <w:pPr>
        <w:jc w:val="center"/>
      </w:pPr>
      <w:r>
        <w:t>Do not update DNS Delegation</w:t>
      </w:r>
    </w:p>
    <w:p w14:paraId="432AF018" w14:textId="2A5B6E61" w:rsidR="004B7978" w:rsidRDefault="00B432ED" w:rsidP="00006E8B">
      <w:pPr>
        <w:jc w:val="center"/>
      </w:pPr>
      <w:r w:rsidRPr="00B432ED">
        <w:rPr>
          <w:noProof/>
        </w:rPr>
        <w:drawing>
          <wp:inline distT="0" distB="0" distL="0" distR="0" wp14:anchorId="7D90A023" wp14:editId="305C6D4E">
            <wp:extent cx="2286319" cy="666843"/>
            <wp:effectExtent l="0" t="0" r="0" b="0"/>
            <wp:docPr id="258" name="Picture 2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8"/>
                    <a:stretch>
                      <a:fillRect/>
                    </a:stretch>
                  </pic:blipFill>
                  <pic:spPr>
                    <a:xfrm>
                      <a:off x="0" y="0"/>
                      <a:ext cx="2286319" cy="666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D0552A" w14:textId="7EE95F57" w:rsidR="004B7978" w:rsidRDefault="004B7978" w:rsidP="004B7978">
      <w:pPr>
        <w:jc w:val="center"/>
      </w:pPr>
      <w:r>
        <w:t>Replicate from DC1</w:t>
      </w:r>
    </w:p>
    <w:p w14:paraId="59D1BCEA" w14:textId="3D384588" w:rsidR="004B7978" w:rsidRDefault="004B7978" w:rsidP="00B432ED">
      <w:pPr>
        <w:jc w:val="center"/>
      </w:pPr>
      <w:r w:rsidRPr="004B7978">
        <w:rPr>
          <w:noProof/>
        </w:rPr>
        <w:drawing>
          <wp:inline distT="0" distB="0" distL="0" distR="0" wp14:anchorId="34739554" wp14:editId="0A71723D">
            <wp:extent cx="5758543" cy="749300"/>
            <wp:effectExtent l="0" t="0" r="0" b="0"/>
            <wp:docPr id="259" name="Picture 259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" name="Picture 259" descr="Graphical user interface, text, application, Word&#10;&#10;Description automatically generated"/>
                    <pic:cNvPicPr/>
                  </pic:nvPicPr>
                  <pic:blipFill rotWithShape="1">
                    <a:blip r:embed="rId259"/>
                    <a:srcRect r="3114"/>
                    <a:stretch/>
                  </pic:blipFill>
                  <pic:spPr bwMode="auto">
                    <a:xfrm>
                      <a:off x="0" y="0"/>
                      <a:ext cx="5758543" cy="749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E2E3B5" w14:textId="163388F2" w:rsidR="004B7978" w:rsidRDefault="00010C68" w:rsidP="00B432ED">
      <w:pPr>
        <w:jc w:val="center"/>
      </w:pPr>
      <w:r>
        <w:t xml:space="preserve">Change </w:t>
      </w:r>
      <w:r w:rsidR="00006E8B">
        <w:t>p</w:t>
      </w:r>
      <w:r>
        <w:t xml:space="preserve">aths to database </w:t>
      </w:r>
      <w:r w:rsidR="00006E8B">
        <w:t>drive.</w:t>
      </w:r>
    </w:p>
    <w:p w14:paraId="4859B76F" w14:textId="3F7A8275" w:rsidR="00010C68" w:rsidRDefault="00010C68" w:rsidP="00B432ED">
      <w:pPr>
        <w:jc w:val="center"/>
      </w:pPr>
      <w:r w:rsidRPr="00010C68">
        <w:rPr>
          <w:noProof/>
        </w:rPr>
        <w:drawing>
          <wp:inline distT="0" distB="0" distL="0" distR="0" wp14:anchorId="59EB98AC" wp14:editId="07CD2177">
            <wp:extent cx="5943600" cy="1300480"/>
            <wp:effectExtent l="0" t="0" r="0" b="0"/>
            <wp:docPr id="260" name="Picture 26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0" name="Picture 260" descr="Graphical user interface, text, application&#10;&#10;Description automatically generated"/>
                    <pic:cNvPicPr/>
                  </pic:nvPicPr>
                  <pic:blipFill>
                    <a:blip r:embed="rId26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00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C0546" w14:textId="77777777" w:rsidR="00010C68" w:rsidRDefault="00010C68" w:rsidP="00B432ED">
      <w:pPr>
        <w:jc w:val="center"/>
      </w:pPr>
    </w:p>
    <w:p w14:paraId="31BD5818" w14:textId="0C2B8452" w:rsidR="00D808C7" w:rsidRDefault="003E01BF" w:rsidP="009A2F78">
      <w:pPr>
        <w:jc w:val="center"/>
      </w:pPr>
      <w:r w:rsidRPr="003E01BF">
        <w:rPr>
          <w:noProof/>
        </w:rPr>
        <w:drawing>
          <wp:inline distT="0" distB="0" distL="0" distR="0" wp14:anchorId="16F3F312" wp14:editId="7AEB5095">
            <wp:extent cx="3145972" cy="3062281"/>
            <wp:effectExtent l="0" t="0" r="0" b="5080"/>
            <wp:docPr id="261" name="Picture 26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1" name="Picture 261" descr="Graphical user interface, text, application, email&#10;&#10;Description automatically generated"/>
                    <pic:cNvPicPr/>
                  </pic:nvPicPr>
                  <pic:blipFill>
                    <a:blip r:embed="rId261"/>
                    <a:stretch>
                      <a:fillRect/>
                    </a:stretch>
                  </pic:blipFill>
                  <pic:spPr>
                    <a:xfrm>
                      <a:off x="0" y="0"/>
                      <a:ext cx="3156859" cy="30728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05BD7B" w14:textId="5A8EFEB3" w:rsidR="00D808C7" w:rsidRDefault="00D808C7" w:rsidP="00006E8B">
      <w:pPr>
        <w:jc w:val="center"/>
      </w:pPr>
      <w:r>
        <w:t xml:space="preserve">We are now going to browse in ADUC </w:t>
      </w:r>
      <w:r w:rsidR="001F156B">
        <w:t xml:space="preserve">for both </w:t>
      </w:r>
      <w:proofErr w:type="gramStart"/>
      <w:r w:rsidR="001F156B">
        <w:t>DC</w:t>
      </w:r>
      <w:r w:rsidR="001F4529">
        <w:t>’s</w:t>
      </w:r>
      <w:proofErr w:type="gramEnd"/>
      <w:r w:rsidR="001F156B">
        <w:t xml:space="preserve"> to make sure that they </w:t>
      </w:r>
      <w:r w:rsidR="001F4529">
        <w:t>replicate.</w:t>
      </w:r>
      <w:r w:rsidR="001F156B">
        <w:t xml:space="preserve"> </w:t>
      </w:r>
    </w:p>
    <w:p w14:paraId="7AD449B1" w14:textId="5A3C53C1" w:rsidR="001F156B" w:rsidRDefault="001F156B" w:rsidP="001F156B">
      <w:pPr>
        <w:jc w:val="center"/>
      </w:pPr>
      <w:r w:rsidRPr="001F156B">
        <w:rPr>
          <w:noProof/>
        </w:rPr>
        <w:drawing>
          <wp:inline distT="0" distB="0" distL="0" distR="0" wp14:anchorId="57660B5F" wp14:editId="107BE150">
            <wp:extent cx="4180114" cy="3233783"/>
            <wp:effectExtent l="0" t="0" r="0" b="5080"/>
            <wp:docPr id="263" name="Picture 2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2"/>
                    <a:stretch>
                      <a:fillRect/>
                    </a:stretch>
                  </pic:blipFill>
                  <pic:spPr>
                    <a:xfrm>
                      <a:off x="0" y="0"/>
                      <a:ext cx="4188590" cy="3240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A7E03E" w14:textId="1E3C3D5B" w:rsidR="009A2F78" w:rsidRDefault="009A2F78" w:rsidP="009A2F78">
      <w:pPr>
        <w:pStyle w:val="Heading1"/>
        <w:jc w:val="center"/>
        <w:rPr>
          <w:b/>
          <w:bCs/>
        </w:rPr>
      </w:pPr>
      <w:bookmarkStart w:id="18" w:name="_Toc131071401"/>
      <w:r w:rsidRPr="00361B36">
        <w:rPr>
          <w:b/>
          <w:bCs/>
        </w:rPr>
        <w:t>Creating &amp; Configuring</w:t>
      </w:r>
      <w:r w:rsidR="00361B36" w:rsidRPr="00361B36">
        <w:rPr>
          <w:b/>
          <w:bCs/>
        </w:rPr>
        <w:t xml:space="preserve"> FS1</w:t>
      </w:r>
      <w:bookmarkEnd w:id="18"/>
    </w:p>
    <w:p w14:paraId="69F246C1" w14:textId="54419E20" w:rsidR="00361B36" w:rsidRDefault="00361B36" w:rsidP="00361B36">
      <w:pPr>
        <w:jc w:val="center"/>
      </w:pPr>
      <w:r>
        <w:t>We’re now going to create our FS1 inside of (485-HV1)</w:t>
      </w:r>
    </w:p>
    <w:p w14:paraId="757378E8" w14:textId="77777777" w:rsidR="00361B36" w:rsidRPr="00361B36" w:rsidRDefault="00361B36" w:rsidP="00361B36"/>
    <w:p w14:paraId="6744D328" w14:textId="48A98146" w:rsidR="00361B36" w:rsidRDefault="00361B36" w:rsidP="00361B36">
      <w:pPr>
        <w:jc w:val="center"/>
      </w:pPr>
      <w:r w:rsidRPr="00361B36">
        <w:rPr>
          <w:noProof/>
        </w:rPr>
        <w:lastRenderedPageBreak/>
        <w:drawing>
          <wp:inline distT="0" distB="0" distL="0" distR="0" wp14:anchorId="29D13DDC" wp14:editId="7F49988E">
            <wp:extent cx="5170811" cy="1064332"/>
            <wp:effectExtent l="0" t="0" r="0" b="2540"/>
            <wp:docPr id="264" name="Picture 2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3"/>
                    <a:stretch>
                      <a:fillRect/>
                    </a:stretch>
                  </pic:blipFill>
                  <pic:spPr>
                    <a:xfrm>
                      <a:off x="0" y="0"/>
                      <a:ext cx="5178172" cy="1065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197B6E" w14:textId="6AB2216A" w:rsidR="00361B36" w:rsidRDefault="00E50DC5" w:rsidP="00361B36">
      <w:pPr>
        <w:jc w:val="center"/>
      </w:pPr>
      <w:r w:rsidRPr="00E50DC5">
        <w:rPr>
          <w:noProof/>
        </w:rPr>
        <w:drawing>
          <wp:inline distT="0" distB="0" distL="0" distR="0" wp14:anchorId="4EB8D60B" wp14:editId="2610F436">
            <wp:extent cx="5008970" cy="3481127"/>
            <wp:effectExtent l="0" t="0" r="1270" b="5080"/>
            <wp:docPr id="265" name="Picture 2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4"/>
                    <a:stretch>
                      <a:fillRect/>
                    </a:stretch>
                  </pic:blipFill>
                  <pic:spPr>
                    <a:xfrm>
                      <a:off x="0" y="0"/>
                      <a:ext cx="5011184" cy="34826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CFF2A1" w14:textId="0788B6B0" w:rsidR="004C0210" w:rsidRDefault="004C0210" w:rsidP="00361B36">
      <w:pPr>
        <w:jc w:val="center"/>
      </w:pPr>
      <w:r>
        <w:t xml:space="preserve">Now you’re going to add </w:t>
      </w:r>
      <w:r w:rsidR="00800AC7">
        <w:t>your HB network adapter, FS1 should have an external LAN &amp; HB.</w:t>
      </w:r>
    </w:p>
    <w:p w14:paraId="4C407A4A" w14:textId="7DF3C6C0" w:rsidR="0069040E" w:rsidRDefault="0069040E" w:rsidP="00361B36">
      <w:pPr>
        <w:jc w:val="center"/>
      </w:pPr>
      <w:r w:rsidRPr="0069040E">
        <w:rPr>
          <w:noProof/>
        </w:rPr>
        <w:drawing>
          <wp:inline distT="0" distB="0" distL="0" distR="0" wp14:anchorId="0C1CBD66" wp14:editId="459A9918">
            <wp:extent cx="1295581" cy="457264"/>
            <wp:effectExtent l="0" t="0" r="0" b="0"/>
            <wp:docPr id="272" name="Picture 2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5"/>
                    <a:stretch>
                      <a:fillRect/>
                    </a:stretch>
                  </pic:blipFill>
                  <pic:spPr>
                    <a:xfrm>
                      <a:off x="0" y="0"/>
                      <a:ext cx="1295581" cy="457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DD5CC8" w14:textId="74CED322" w:rsidR="003B1513" w:rsidRDefault="0069040E" w:rsidP="005246B7">
      <w:pPr>
        <w:jc w:val="center"/>
      </w:pPr>
      <w:r w:rsidRPr="0069040E">
        <w:rPr>
          <w:noProof/>
        </w:rPr>
        <w:drawing>
          <wp:inline distT="0" distB="0" distL="0" distR="0" wp14:anchorId="1CB576BF" wp14:editId="78994DA2">
            <wp:extent cx="1286054" cy="419158"/>
            <wp:effectExtent l="0" t="0" r="9525" b="0"/>
            <wp:docPr id="271" name="Picture 2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6"/>
                    <a:stretch>
                      <a:fillRect/>
                    </a:stretch>
                  </pic:blipFill>
                  <pic:spPr>
                    <a:xfrm>
                      <a:off x="0" y="0"/>
                      <a:ext cx="1286054" cy="419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3B9339" w14:textId="195BA0EB" w:rsidR="005246B7" w:rsidRDefault="005246B7" w:rsidP="005246B7">
      <w:pPr>
        <w:jc w:val="center"/>
      </w:pPr>
      <w:r>
        <w:t>You would then do post installation setup, domain join, then you would install roles &amp; features.</w:t>
      </w:r>
    </w:p>
    <w:p w14:paraId="4F4542CE" w14:textId="77DB34B6" w:rsidR="0069040E" w:rsidRDefault="00A60299" w:rsidP="00A60299">
      <w:pPr>
        <w:pStyle w:val="Heading1"/>
        <w:jc w:val="center"/>
        <w:rPr>
          <w:b/>
          <w:bCs/>
        </w:rPr>
      </w:pPr>
      <w:bookmarkStart w:id="19" w:name="_Toc131071402"/>
      <w:r w:rsidRPr="00A60299">
        <w:rPr>
          <w:b/>
          <w:bCs/>
        </w:rPr>
        <w:t>Creating &amp; Configuring FS2</w:t>
      </w:r>
      <w:bookmarkEnd w:id="19"/>
    </w:p>
    <w:p w14:paraId="28AC32B0" w14:textId="6DF2D90E" w:rsidR="00A60299" w:rsidRDefault="00A60299" w:rsidP="00A60299">
      <w:pPr>
        <w:jc w:val="center"/>
      </w:pPr>
      <w:r>
        <w:t>We’re now going to create our FS2 inside of (485-HV2)</w:t>
      </w:r>
    </w:p>
    <w:p w14:paraId="48BFC6D3" w14:textId="003B679F" w:rsidR="005246B7" w:rsidRDefault="00A60299" w:rsidP="005246B7">
      <w:pPr>
        <w:jc w:val="center"/>
      </w:pPr>
      <w:r w:rsidRPr="00A60299">
        <w:rPr>
          <w:noProof/>
        </w:rPr>
        <w:lastRenderedPageBreak/>
        <w:drawing>
          <wp:inline distT="0" distB="0" distL="0" distR="0" wp14:anchorId="42A3A09B" wp14:editId="2464585F">
            <wp:extent cx="4191000" cy="929814"/>
            <wp:effectExtent l="0" t="0" r="0" b="3810"/>
            <wp:docPr id="273" name="Picture 2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7"/>
                    <a:stretch>
                      <a:fillRect/>
                    </a:stretch>
                  </pic:blipFill>
                  <pic:spPr>
                    <a:xfrm>
                      <a:off x="0" y="0"/>
                      <a:ext cx="4204773" cy="932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2C7A9F" w14:textId="0FD723ED" w:rsidR="005246B7" w:rsidRDefault="005246B7" w:rsidP="005246B7">
      <w:pPr>
        <w:jc w:val="center"/>
      </w:pPr>
      <w:r>
        <w:t>(VHD Set)</w:t>
      </w:r>
    </w:p>
    <w:p w14:paraId="08E808AB" w14:textId="50089D7E" w:rsidR="005246B7" w:rsidRDefault="005246B7" w:rsidP="005246B7">
      <w:pPr>
        <w:jc w:val="center"/>
      </w:pPr>
      <w:r>
        <w:t>Didn’t create one, never finished FS2.</w:t>
      </w:r>
    </w:p>
    <w:p w14:paraId="4DBDED18" w14:textId="52B274F2" w:rsidR="00E50DC5" w:rsidRPr="00361B36" w:rsidRDefault="006F2CA1" w:rsidP="005246B7">
      <w:pPr>
        <w:jc w:val="center"/>
      </w:pPr>
      <w:r w:rsidRPr="006F2CA1">
        <w:rPr>
          <w:noProof/>
        </w:rPr>
        <w:drawing>
          <wp:inline distT="0" distB="0" distL="0" distR="0" wp14:anchorId="66EF1978" wp14:editId="1674F2B6">
            <wp:extent cx="3747135" cy="3536159"/>
            <wp:effectExtent l="0" t="0" r="5715" b="7620"/>
            <wp:docPr id="270" name="Picture 27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0" name="Picture 270" descr="Graphical user interface, text, application, email&#10;&#10;Description automatically generated"/>
                    <pic:cNvPicPr/>
                  </pic:nvPicPr>
                  <pic:blipFill>
                    <a:blip r:embed="rId268"/>
                    <a:stretch>
                      <a:fillRect/>
                    </a:stretch>
                  </pic:blipFill>
                  <pic:spPr>
                    <a:xfrm>
                      <a:off x="0" y="0"/>
                      <a:ext cx="3758181" cy="3546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53D0E" w:rsidRPr="00F53D0E">
        <w:rPr>
          <w:noProof/>
        </w:rPr>
        <w:drawing>
          <wp:inline distT="0" distB="0" distL="0" distR="0" wp14:anchorId="7F74250D" wp14:editId="5A07E7EA">
            <wp:extent cx="5943600" cy="2456815"/>
            <wp:effectExtent l="0" t="0" r="0" b="635"/>
            <wp:docPr id="267" name="Picture 26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7" name="Picture 267" descr="Graphical user interface, text, application, email&#10;&#10;Description automatically generated"/>
                    <pic:cNvPicPr/>
                  </pic:nvPicPr>
                  <pic:blipFill>
                    <a:blip r:embed="rId26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56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8E9CA1" w14:textId="77777777" w:rsidR="00361B36" w:rsidRPr="00361B36" w:rsidRDefault="00361B36" w:rsidP="00361B36"/>
    <w:p w14:paraId="24AD9A92" w14:textId="3E47FC5A" w:rsidR="00006E8B" w:rsidRDefault="00B23045" w:rsidP="00006E8B">
      <w:pPr>
        <w:jc w:val="center"/>
      </w:pPr>
      <w:r w:rsidRPr="00B23045">
        <w:rPr>
          <w:noProof/>
        </w:rPr>
        <w:lastRenderedPageBreak/>
        <w:drawing>
          <wp:inline distT="0" distB="0" distL="0" distR="0" wp14:anchorId="6AA8D56C" wp14:editId="6A108113">
            <wp:extent cx="2791215" cy="1143160"/>
            <wp:effectExtent l="0" t="0" r="0" b="0"/>
            <wp:docPr id="268" name="Picture 26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8" name="Picture 268" descr="Graphical user interface, text, application&#10;&#10;Description automatically generated"/>
                    <pic:cNvPicPr/>
                  </pic:nvPicPr>
                  <pic:blipFill>
                    <a:blip r:embed="rId270"/>
                    <a:stretch>
                      <a:fillRect/>
                    </a:stretch>
                  </pic:blipFill>
                  <pic:spPr>
                    <a:xfrm>
                      <a:off x="0" y="0"/>
                      <a:ext cx="2791215" cy="1143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A5D939" w14:textId="35BEAC81" w:rsidR="00B23045" w:rsidRDefault="00B8572A" w:rsidP="00006E8B">
      <w:pPr>
        <w:jc w:val="center"/>
      </w:pPr>
      <w:r w:rsidRPr="00B8572A">
        <w:rPr>
          <w:noProof/>
        </w:rPr>
        <w:drawing>
          <wp:inline distT="0" distB="0" distL="0" distR="0" wp14:anchorId="6EECAA2D" wp14:editId="08496DF9">
            <wp:extent cx="2848373" cy="1276528"/>
            <wp:effectExtent l="0" t="0" r="9525" b="0"/>
            <wp:docPr id="269" name="Picture 26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9" name="Picture 269" descr="Graphical user interface, text, application&#10;&#10;Description automatically generated"/>
                    <pic:cNvPicPr/>
                  </pic:nvPicPr>
                  <pic:blipFill>
                    <a:blip r:embed="rId271"/>
                    <a:stretch>
                      <a:fillRect/>
                    </a:stretch>
                  </pic:blipFill>
                  <pic:spPr>
                    <a:xfrm>
                      <a:off x="0" y="0"/>
                      <a:ext cx="2848373" cy="1276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091101" w14:textId="2DA9FD9E" w:rsidR="003A381A" w:rsidRDefault="004E26DF" w:rsidP="002216AD">
      <w:pPr>
        <w:pStyle w:val="Heading1"/>
        <w:jc w:val="center"/>
        <w:rPr>
          <w:b/>
          <w:bCs/>
        </w:rPr>
      </w:pPr>
      <w:bookmarkStart w:id="20" w:name="_Toc131071403"/>
      <w:r w:rsidRPr="00296A87">
        <w:rPr>
          <w:b/>
          <w:bCs/>
        </w:rPr>
        <w:t>Making Mapped Drive &amp; Folder Redirection</w:t>
      </w:r>
      <w:bookmarkEnd w:id="20"/>
    </w:p>
    <w:p w14:paraId="3E4AA1D7" w14:textId="19A29435" w:rsidR="00BC7110" w:rsidRDefault="00BC7110" w:rsidP="00E846DE">
      <w:pPr>
        <w:jc w:val="center"/>
      </w:pPr>
      <w:r>
        <w:t>(Mapped drives and Folder redirection are done after the File servers</w:t>
      </w:r>
      <w:r w:rsidR="005246B7">
        <w:t>, which I never finished.</w:t>
      </w:r>
      <w:r>
        <w:t>)</w:t>
      </w:r>
    </w:p>
    <w:p w14:paraId="678E9C9F" w14:textId="15C82129" w:rsidR="003B1513" w:rsidRDefault="003B1513" w:rsidP="00E846DE">
      <w:pPr>
        <w:jc w:val="center"/>
      </w:pPr>
      <w:r>
        <w:t>(</w:t>
      </w:r>
      <w:r w:rsidR="005246B7">
        <w:t>S</w:t>
      </w:r>
      <w:r>
        <w:t>orry for the screenshot quality, I took a video and went back for screenshots)</w:t>
      </w:r>
    </w:p>
    <w:p w14:paraId="50F8F650" w14:textId="30DF30CE" w:rsidR="009C625E" w:rsidRDefault="00E846DE" w:rsidP="002B405C">
      <w:pPr>
        <w:jc w:val="center"/>
      </w:pPr>
      <w:r>
        <w:t xml:space="preserve">First, you’re going to head to “Group Policy </w:t>
      </w:r>
      <w:r w:rsidR="005246B7">
        <w:t>Management</w:t>
      </w:r>
      <w:r>
        <w:t>”</w:t>
      </w:r>
      <w:r w:rsidR="005246B7">
        <w:t>.</w:t>
      </w:r>
    </w:p>
    <w:p w14:paraId="5C3A97C9" w14:textId="1106882E" w:rsidR="00E846DE" w:rsidRDefault="00E846DE" w:rsidP="002B405C">
      <w:pPr>
        <w:jc w:val="center"/>
      </w:pPr>
      <w:r w:rsidRPr="00E846DE">
        <w:rPr>
          <w:noProof/>
        </w:rPr>
        <w:drawing>
          <wp:inline distT="0" distB="0" distL="0" distR="0" wp14:anchorId="42A2FED7" wp14:editId="02174571">
            <wp:extent cx="1162212" cy="133369"/>
            <wp:effectExtent l="0" t="0" r="0" b="0"/>
            <wp:docPr id="274" name="Picture 2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2"/>
                    <a:stretch>
                      <a:fillRect/>
                    </a:stretch>
                  </pic:blipFill>
                  <pic:spPr>
                    <a:xfrm>
                      <a:off x="0" y="0"/>
                      <a:ext cx="1162212" cy="133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B418E4" w14:textId="703DFABF" w:rsidR="00E846DE" w:rsidRDefault="00B365E7" w:rsidP="002B405C">
      <w:pPr>
        <w:jc w:val="center"/>
      </w:pPr>
      <w:r>
        <w:t xml:space="preserve">Head to the </w:t>
      </w:r>
      <w:r w:rsidR="00281CA7">
        <w:t>“</w:t>
      </w:r>
      <w:r>
        <w:t xml:space="preserve">Group Policy </w:t>
      </w:r>
      <w:r w:rsidR="00281CA7">
        <w:t>Objects” in “</w:t>
      </w:r>
      <w:proofErr w:type="spellStart"/>
      <w:r w:rsidR="00281CA7">
        <w:t>cap.tsp</w:t>
      </w:r>
      <w:proofErr w:type="spellEnd"/>
      <w:r w:rsidR="00281CA7">
        <w:t>”</w:t>
      </w:r>
      <w:r w:rsidR="00A371DC">
        <w:t>.</w:t>
      </w:r>
    </w:p>
    <w:p w14:paraId="21632315" w14:textId="1A920E5E" w:rsidR="00A371DC" w:rsidRDefault="00A371DC" w:rsidP="002B405C">
      <w:pPr>
        <w:jc w:val="center"/>
      </w:pPr>
      <w:r>
        <w:t>Create a policy named “Mapped Drive”.</w:t>
      </w:r>
    </w:p>
    <w:p w14:paraId="0D52EA8B" w14:textId="56C339ED" w:rsidR="00A371DC" w:rsidRDefault="00A371DC" w:rsidP="002B405C">
      <w:pPr>
        <w:jc w:val="center"/>
      </w:pPr>
      <w:r>
        <w:t>We’re now going to edit it.</w:t>
      </w:r>
    </w:p>
    <w:p w14:paraId="3DDC50DB" w14:textId="2FF8FA4E" w:rsidR="008D41F0" w:rsidRDefault="008D41F0" w:rsidP="002B405C">
      <w:pPr>
        <w:jc w:val="center"/>
      </w:pPr>
      <w:r w:rsidRPr="008D41F0">
        <w:rPr>
          <w:noProof/>
        </w:rPr>
        <w:drawing>
          <wp:inline distT="0" distB="0" distL="0" distR="0" wp14:anchorId="7DA7513B" wp14:editId="16E44EE7">
            <wp:extent cx="2962688" cy="1409897"/>
            <wp:effectExtent l="0" t="0" r="0" b="0"/>
            <wp:docPr id="275" name="Picture 2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3"/>
                    <a:stretch>
                      <a:fillRect/>
                    </a:stretch>
                  </pic:blipFill>
                  <pic:spPr>
                    <a:xfrm>
                      <a:off x="0" y="0"/>
                      <a:ext cx="2962688" cy="1409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7B2F81" w14:textId="7AC08AC2" w:rsidR="003D21F1" w:rsidRDefault="003D21F1" w:rsidP="002B405C">
      <w:pPr>
        <w:jc w:val="center"/>
      </w:pPr>
      <w:r>
        <w:t>Head to “Drive Maps”</w:t>
      </w:r>
      <w:r w:rsidR="005246B7">
        <w:t>.</w:t>
      </w:r>
    </w:p>
    <w:p w14:paraId="0C73FDEC" w14:textId="5FBCABB0" w:rsidR="00A371DC" w:rsidRDefault="003D21F1" w:rsidP="002B405C">
      <w:pPr>
        <w:jc w:val="center"/>
      </w:pPr>
      <w:r w:rsidRPr="003D21F1">
        <w:rPr>
          <w:noProof/>
        </w:rPr>
        <w:lastRenderedPageBreak/>
        <w:drawing>
          <wp:inline distT="0" distB="0" distL="0" distR="0" wp14:anchorId="64135EB2" wp14:editId="5624B1BF">
            <wp:extent cx="1448002" cy="1428949"/>
            <wp:effectExtent l="0" t="0" r="0" b="0"/>
            <wp:docPr id="276" name="Picture 276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" name="Picture 276" descr="Graphical user interface, text, application, Word&#10;&#10;Description automatically generated"/>
                    <pic:cNvPicPr/>
                  </pic:nvPicPr>
                  <pic:blipFill>
                    <a:blip r:embed="rId274"/>
                    <a:stretch>
                      <a:fillRect/>
                    </a:stretch>
                  </pic:blipFill>
                  <pic:spPr>
                    <a:xfrm>
                      <a:off x="0" y="0"/>
                      <a:ext cx="1448002" cy="1428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7D7563" w14:textId="14BD0A12" w:rsidR="00900AF6" w:rsidRDefault="00900AF6" w:rsidP="002B405C">
      <w:pPr>
        <w:jc w:val="center"/>
      </w:pPr>
      <w:r>
        <w:t xml:space="preserve">Select new and select “Mapped </w:t>
      </w:r>
      <w:proofErr w:type="gramStart"/>
      <w:r>
        <w:t>Drive”</w:t>
      </w:r>
      <w:proofErr w:type="gramEnd"/>
    </w:p>
    <w:p w14:paraId="5812AB32" w14:textId="346394EE" w:rsidR="003D21F1" w:rsidRDefault="00900AF6" w:rsidP="002B405C">
      <w:pPr>
        <w:jc w:val="center"/>
      </w:pPr>
      <w:r w:rsidRPr="00900AF6">
        <w:rPr>
          <w:noProof/>
        </w:rPr>
        <w:drawing>
          <wp:inline distT="0" distB="0" distL="0" distR="0" wp14:anchorId="6B553125" wp14:editId="7F582C30">
            <wp:extent cx="3410645" cy="1976060"/>
            <wp:effectExtent l="0" t="0" r="0" b="5715"/>
            <wp:docPr id="277" name="Picture 27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7" name="Picture 277" descr="Graphical user interface, application&#10;&#10;Description automatically generated"/>
                    <pic:cNvPicPr/>
                  </pic:nvPicPr>
                  <pic:blipFill>
                    <a:blip r:embed="rId275"/>
                    <a:stretch>
                      <a:fillRect/>
                    </a:stretch>
                  </pic:blipFill>
                  <pic:spPr>
                    <a:xfrm>
                      <a:off x="0" y="0"/>
                      <a:ext cx="3424935" cy="19843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C4D759" w14:textId="242D9316" w:rsidR="003317FA" w:rsidRDefault="003317FA" w:rsidP="002B405C">
      <w:pPr>
        <w:jc w:val="center"/>
      </w:pPr>
      <w:r>
        <w:t xml:space="preserve">Enter the </w:t>
      </w:r>
      <w:r w:rsidR="00E00DFB">
        <w:t>following and</w:t>
      </w:r>
      <w:r w:rsidR="00A716D8">
        <w:t xml:space="preserve"> hit apply and ok.</w:t>
      </w:r>
    </w:p>
    <w:p w14:paraId="14A93C29" w14:textId="7A6C52F3" w:rsidR="00900AF6" w:rsidRDefault="003317FA" w:rsidP="002B405C">
      <w:pPr>
        <w:jc w:val="center"/>
      </w:pPr>
      <w:r w:rsidRPr="003317FA">
        <w:rPr>
          <w:noProof/>
        </w:rPr>
        <w:drawing>
          <wp:inline distT="0" distB="0" distL="0" distR="0" wp14:anchorId="28B7336F" wp14:editId="45258709">
            <wp:extent cx="2689805" cy="3300375"/>
            <wp:effectExtent l="0" t="0" r="0" b="0"/>
            <wp:docPr id="278" name="Picture 27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8" name="Picture 278" descr="Graphical user interface, application&#10;&#10;Description automatically generated"/>
                    <pic:cNvPicPr/>
                  </pic:nvPicPr>
                  <pic:blipFill>
                    <a:blip r:embed="rId276"/>
                    <a:stretch>
                      <a:fillRect/>
                    </a:stretch>
                  </pic:blipFill>
                  <pic:spPr>
                    <a:xfrm>
                      <a:off x="0" y="0"/>
                      <a:ext cx="2694823" cy="3306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3B3588" w14:textId="6C6F0CA3" w:rsidR="003317FA" w:rsidRDefault="00E00DFB" w:rsidP="00E00DFB">
      <w:pPr>
        <w:jc w:val="center"/>
      </w:pPr>
      <w:r w:rsidRPr="00E00DFB">
        <w:rPr>
          <w:noProof/>
        </w:rPr>
        <w:drawing>
          <wp:inline distT="0" distB="0" distL="0" distR="0" wp14:anchorId="7B44AA9E" wp14:editId="145274B3">
            <wp:extent cx="2810267" cy="219106"/>
            <wp:effectExtent l="0" t="0" r="0" b="9525"/>
            <wp:docPr id="279" name="Picture 2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7"/>
                    <a:stretch>
                      <a:fillRect/>
                    </a:stretch>
                  </pic:blipFill>
                  <pic:spPr>
                    <a:xfrm>
                      <a:off x="0" y="0"/>
                      <a:ext cx="2810267" cy="219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8FDF39" w14:textId="7D48FF4E" w:rsidR="00E00DFB" w:rsidRDefault="00396BA6" w:rsidP="00E00DFB">
      <w:pPr>
        <w:jc w:val="center"/>
      </w:pPr>
      <w:r>
        <w:lastRenderedPageBreak/>
        <w:t>Now you will head to “Domain Users”.</w:t>
      </w:r>
    </w:p>
    <w:p w14:paraId="13FE775D" w14:textId="0BB79D42" w:rsidR="002C01E8" w:rsidRDefault="002C01E8" w:rsidP="00E00DFB">
      <w:pPr>
        <w:jc w:val="center"/>
      </w:pPr>
      <w:r>
        <w:t>And link the existing GPO you created.</w:t>
      </w:r>
    </w:p>
    <w:p w14:paraId="1D65ADFE" w14:textId="519C2815" w:rsidR="00396BA6" w:rsidRDefault="008A6D1D" w:rsidP="00E00DFB">
      <w:pPr>
        <w:jc w:val="center"/>
      </w:pPr>
      <w:r w:rsidRPr="008A6D1D">
        <w:rPr>
          <w:noProof/>
        </w:rPr>
        <w:drawing>
          <wp:inline distT="0" distB="0" distL="0" distR="0" wp14:anchorId="6EBA88E4" wp14:editId="20631457">
            <wp:extent cx="5132654" cy="1826597"/>
            <wp:effectExtent l="0" t="0" r="0" b="2540"/>
            <wp:docPr id="281" name="Picture 28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1" name="Picture 281" descr="Graphical user interface, text, application, email&#10;&#10;Description automatically generated"/>
                    <pic:cNvPicPr/>
                  </pic:nvPicPr>
                  <pic:blipFill>
                    <a:blip r:embed="rId278"/>
                    <a:stretch>
                      <a:fillRect/>
                    </a:stretch>
                  </pic:blipFill>
                  <pic:spPr>
                    <a:xfrm>
                      <a:off x="0" y="0"/>
                      <a:ext cx="5148190" cy="1832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428613" w14:textId="619F0AAF" w:rsidR="008A6D1D" w:rsidRDefault="00186A6B" w:rsidP="00E00DFB">
      <w:pPr>
        <w:jc w:val="center"/>
      </w:pPr>
      <w:r w:rsidRPr="00186A6B">
        <w:rPr>
          <w:noProof/>
        </w:rPr>
        <w:drawing>
          <wp:inline distT="0" distB="0" distL="0" distR="0" wp14:anchorId="2D69C78C" wp14:editId="4E1915E2">
            <wp:extent cx="3610479" cy="295316"/>
            <wp:effectExtent l="0" t="0" r="9525" b="9525"/>
            <wp:docPr id="282" name="Picture 2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9"/>
                    <a:stretch>
                      <a:fillRect/>
                    </a:stretch>
                  </pic:blipFill>
                  <pic:spPr>
                    <a:xfrm>
                      <a:off x="0" y="0"/>
                      <a:ext cx="3610479" cy="295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7A67BD" w14:textId="6E837CA1" w:rsidR="00186A6B" w:rsidRDefault="00EC55A0" w:rsidP="00E00DFB">
      <w:pPr>
        <w:jc w:val="center"/>
      </w:pPr>
      <w:r>
        <w:t xml:space="preserve">Now create a new </w:t>
      </w:r>
      <w:r w:rsidR="002C01E8">
        <w:t>GPO called “Folder Redirection”</w:t>
      </w:r>
      <w:r w:rsidR="009401EF">
        <w:t>.</w:t>
      </w:r>
    </w:p>
    <w:p w14:paraId="26D93425" w14:textId="69B81E34" w:rsidR="002C01E8" w:rsidRDefault="002C01E8" w:rsidP="00E00DFB">
      <w:pPr>
        <w:jc w:val="center"/>
      </w:pPr>
      <w:r w:rsidRPr="002C01E8">
        <w:rPr>
          <w:noProof/>
        </w:rPr>
        <w:drawing>
          <wp:inline distT="0" distB="0" distL="0" distR="0" wp14:anchorId="576BB1D7" wp14:editId="59927619">
            <wp:extent cx="4515480" cy="2829320"/>
            <wp:effectExtent l="0" t="0" r="0" b="9525"/>
            <wp:docPr id="283" name="Picture 28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3" name="Picture 283" descr="Graphical user interface, text, application, email&#10;&#10;Description automatically generated"/>
                    <pic:cNvPicPr/>
                  </pic:nvPicPr>
                  <pic:blipFill>
                    <a:blip r:embed="rId280"/>
                    <a:stretch>
                      <a:fillRect/>
                    </a:stretch>
                  </pic:blipFill>
                  <pic:spPr>
                    <a:xfrm>
                      <a:off x="0" y="0"/>
                      <a:ext cx="4515480" cy="2829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3135B6" w14:textId="12A4FF00" w:rsidR="002C01E8" w:rsidRDefault="00011ECA" w:rsidP="00E00DFB">
      <w:pPr>
        <w:jc w:val="center"/>
      </w:pPr>
      <w:r>
        <w:t>Now edit that GPO</w:t>
      </w:r>
      <w:r w:rsidR="00E003F5">
        <w:t>, head to</w:t>
      </w:r>
      <w:r w:rsidR="00374A35">
        <w:t xml:space="preserve"> User Configuration &gt; Policies &gt; Windows Settings &gt; Folder Redirection &gt; Desktop.</w:t>
      </w:r>
    </w:p>
    <w:p w14:paraId="3939F12D" w14:textId="75E0867B" w:rsidR="00E003F5" w:rsidRDefault="00E003F5" w:rsidP="00E00DFB">
      <w:pPr>
        <w:jc w:val="center"/>
      </w:pPr>
      <w:r w:rsidRPr="00E003F5">
        <w:rPr>
          <w:noProof/>
        </w:rPr>
        <w:lastRenderedPageBreak/>
        <w:drawing>
          <wp:inline distT="0" distB="0" distL="0" distR="0" wp14:anchorId="41941159" wp14:editId="78E7528C">
            <wp:extent cx="4341731" cy="3093483"/>
            <wp:effectExtent l="0" t="0" r="1905" b="0"/>
            <wp:docPr id="284" name="Picture 2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1"/>
                    <a:stretch>
                      <a:fillRect/>
                    </a:stretch>
                  </pic:blipFill>
                  <pic:spPr>
                    <a:xfrm>
                      <a:off x="0" y="0"/>
                      <a:ext cx="4350242" cy="30995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249B77" w14:textId="7F5CEFE7" w:rsidR="00A11A92" w:rsidRDefault="00A11A92" w:rsidP="00E00DFB">
      <w:pPr>
        <w:jc w:val="center"/>
      </w:pPr>
      <w:r>
        <w:t>Head to settings and switch the policy removal</w:t>
      </w:r>
      <w:r w:rsidR="00C77583">
        <w:t xml:space="preserve"> then hit apply.</w:t>
      </w:r>
    </w:p>
    <w:p w14:paraId="78315B8B" w14:textId="4A7B5EA3" w:rsidR="00C77583" w:rsidRDefault="00C77583" w:rsidP="00E00DFB">
      <w:pPr>
        <w:jc w:val="center"/>
      </w:pPr>
      <w:r w:rsidRPr="00C77583">
        <w:rPr>
          <w:noProof/>
        </w:rPr>
        <w:drawing>
          <wp:inline distT="0" distB="0" distL="0" distR="0" wp14:anchorId="79EA8015" wp14:editId="3440A2E9">
            <wp:extent cx="3143689" cy="3581900"/>
            <wp:effectExtent l="0" t="0" r="0" b="0"/>
            <wp:docPr id="285" name="Picture 2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2"/>
                    <a:stretch>
                      <a:fillRect/>
                    </a:stretch>
                  </pic:blipFill>
                  <pic:spPr>
                    <a:xfrm>
                      <a:off x="0" y="0"/>
                      <a:ext cx="3143689" cy="358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35E061" w14:textId="5E14F941" w:rsidR="00C77583" w:rsidRDefault="00C77583" w:rsidP="00E00DFB">
      <w:pPr>
        <w:jc w:val="center"/>
      </w:pPr>
      <w:r w:rsidRPr="00C77583">
        <w:rPr>
          <w:noProof/>
        </w:rPr>
        <w:lastRenderedPageBreak/>
        <w:drawing>
          <wp:inline distT="0" distB="0" distL="0" distR="0" wp14:anchorId="65AB25B3" wp14:editId="71D2443A">
            <wp:extent cx="3200847" cy="1838582"/>
            <wp:effectExtent l="0" t="0" r="0" b="9525"/>
            <wp:docPr id="286" name="Picture 2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3"/>
                    <a:stretch>
                      <a:fillRect/>
                    </a:stretch>
                  </pic:blipFill>
                  <pic:spPr>
                    <a:xfrm>
                      <a:off x="0" y="0"/>
                      <a:ext cx="3200847" cy="1838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8FB67C" w14:textId="4FEEE825" w:rsidR="008A4000" w:rsidRDefault="008A4000" w:rsidP="008A4000">
      <w:pPr>
        <w:jc w:val="center"/>
      </w:pPr>
      <w:r>
        <w:t>Now you will head to “Documents” &amp; “Properties”.</w:t>
      </w:r>
    </w:p>
    <w:p w14:paraId="7F328964" w14:textId="15A35735" w:rsidR="008A4000" w:rsidRDefault="008A4000" w:rsidP="00E00DFB">
      <w:pPr>
        <w:jc w:val="center"/>
      </w:pPr>
      <w:r w:rsidRPr="008A4000">
        <w:rPr>
          <w:noProof/>
        </w:rPr>
        <w:drawing>
          <wp:inline distT="0" distB="0" distL="0" distR="0" wp14:anchorId="365540EE" wp14:editId="7FA8B888">
            <wp:extent cx="1667108" cy="533474"/>
            <wp:effectExtent l="0" t="0" r="9525" b="0"/>
            <wp:docPr id="287" name="Picture 2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4"/>
                    <a:stretch>
                      <a:fillRect/>
                    </a:stretch>
                  </pic:blipFill>
                  <pic:spPr>
                    <a:xfrm>
                      <a:off x="0" y="0"/>
                      <a:ext cx="1667108" cy="533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084731" w14:textId="24A0A408" w:rsidR="008A4000" w:rsidRDefault="005F11A2" w:rsidP="00E00DFB">
      <w:pPr>
        <w:jc w:val="center"/>
      </w:pPr>
      <w:r w:rsidRPr="005F11A2">
        <w:rPr>
          <w:noProof/>
        </w:rPr>
        <w:drawing>
          <wp:inline distT="0" distB="0" distL="0" distR="0" wp14:anchorId="41C19F3F" wp14:editId="0924AC91">
            <wp:extent cx="2453920" cy="2836642"/>
            <wp:effectExtent l="0" t="0" r="3810" b="1905"/>
            <wp:docPr id="288" name="Picture 28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8" name="Picture 288" descr="Graphical user interface, text, application, email&#10;&#10;Description automatically generated"/>
                    <pic:cNvPicPr/>
                  </pic:nvPicPr>
                  <pic:blipFill>
                    <a:blip r:embed="rId285"/>
                    <a:stretch>
                      <a:fillRect/>
                    </a:stretch>
                  </pic:blipFill>
                  <pic:spPr>
                    <a:xfrm>
                      <a:off x="0" y="0"/>
                      <a:ext cx="2456738" cy="2839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3D087E" w14:textId="58F11DCB" w:rsidR="002B029C" w:rsidRDefault="002B029C" w:rsidP="00E00DFB">
      <w:pPr>
        <w:jc w:val="center"/>
      </w:pPr>
      <w:r>
        <w:t>Now set your “Root Path” to the following:</w:t>
      </w:r>
    </w:p>
    <w:p w14:paraId="36953847" w14:textId="6142624F" w:rsidR="002B029C" w:rsidRDefault="002B029C" w:rsidP="00E00DFB">
      <w:pPr>
        <w:jc w:val="center"/>
      </w:pPr>
      <w:r w:rsidRPr="002B029C">
        <w:rPr>
          <w:noProof/>
        </w:rPr>
        <w:drawing>
          <wp:inline distT="0" distB="0" distL="0" distR="0" wp14:anchorId="4AC24811" wp14:editId="1A538613">
            <wp:extent cx="2762636" cy="543001"/>
            <wp:effectExtent l="0" t="0" r="0" b="9525"/>
            <wp:docPr id="289" name="Picture 289" descr="A picture containing 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9" name="Picture 289" descr="A picture containing background pattern&#10;&#10;Description automatically generated"/>
                    <pic:cNvPicPr/>
                  </pic:nvPicPr>
                  <pic:blipFill>
                    <a:blip r:embed="rId286"/>
                    <a:stretch>
                      <a:fillRect/>
                    </a:stretch>
                  </pic:blipFill>
                  <pic:spPr>
                    <a:xfrm>
                      <a:off x="0" y="0"/>
                      <a:ext cx="2762636" cy="543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1C299B" w14:textId="13B5DD9A" w:rsidR="002B029C" w:rsidRDefault="002B029C" w:rsidP="00E00DFB">
      <w:pPr>
        <w:jc w:val="center"/>
      </w:pPr>
      <w:r>
        <w:t>Head over to “Settings”</w:t>
      </w:r>
    </w:p>
    <w:p w14:paraId="652A901D" w14:textId="2CED0036" w:rsidR="002B029C" w:rsidRDefault="00014253" w:rsidP="00E00DFB">
      <w:pPr>
        <w:jc w:val="center"/>
      </w:pPr>
      <w:r w:rsidRPr="00014253">
        <w:rPr>
          <w:noProof/>
        </w:rPr>
        <w:lastRenderedPageBreak/>
        <w:drawing>
          <wp:inline distT="0" distB="0" distL="0" distR="0" wp14:anchorId="1B2DE28C" wp14:editId="4A58E0E9">
            <wp:extent cx="3086531" cy="3572374"/>
            <wp:effectExtent l="0" t="0" r="0" b="9525"/>
            <wp:docPr id="290" name="Picture 29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0" name="Picture 290" descr="Graphical user interface, text, application, email&#10;&#10;Description automatically generated"/>
                    <pic:cNvPicPr/>
                  </pic:nvPicPr>
                  <pic:blipFill>
                    <a:blip r:embed="rId287"/>
                    <a:stretch>
                      <a:fillRect/>
                    </a:stretch>
                  </pic:blipFill>
                  <pic:spPr>
                    <a:xfrm>
                      <a:off x="0" y="0"/>
                      <a:ext cx="3086531" cy="3572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940BBF" w14:textId="36648466" w:rsidR="00A33044" w:rsidRDefault="00A33044" w:rsidP="00E00DFB">
      <w:pPr>
        <w:jc w:val="center"/>
      </w:pPr>
      <w:r>
        <w:t>Select apply &amp; ok.</w:t>
      </w:r>
    </w:p>
    <w:p w14:paraId="31D30289" w14:textId="4EF73750" w:rsidR="00014253" w:rsidRDefault="00A33044" w:rsidP="00E00DFB">
      <w:pPr>
        <w:jc w:val="center"/>
      </w:pPr>
      <w:r w:rsidRPr="00A33044">
        <w:rPr>
          <w:noProof/>
        </w:rPr>
        <w:drawing>
          <wp:inline distT="0" distB="0" distL="0" distR="0" wp14:anchorId="7D11CB87" wp14:editId="2EBA0795">
            <wp:extent cx="3153215" cy="1819529"/>
            <wp:effectExtent l="0" t="0" r="9525" b="9525"/>
            <wp:docPr id="291" name="Picture 29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1" name="Picture 291" descr="Graphical user interface, application&#10;&#10;Description automatically generated"/>
                    <pic:cNvPicPr/>
                  </pic:nvPicPr>
                  <pic:blipFill>
                    <a:blip r:embed="rId288"/>
                    <a:stretch>
                      <a:fillRect/>
                    </a:stretch>
                  </pic:blipFill>
                  <pic:spPr>
                    <a:xfrm>
                      <a:off x="0" y="0"/>
                      <a:ext cx="3153215" cy="1819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7F991B" w14:textId="538E9708" w:rsidR="00A33044" w:rsidRDefault="00A33044" w:rsidP="00E00DFB">
      <w:pPr>
        <w:jc w:val="center"/>
      </w:pPr>
      <w:r>
        <w:t>Select yes.</w:t>
      </w:r>
    </w:p>
    <w:p w14:paraId="107B050B" w14:textId="28ED5A05" w:rsidR="00A33044" w:rsidRDefault="00BB7837" w:rsidP="00E00DFB">
      <w:pPr>
        <w:jc w:val="center"/>
      </w:pPr>
      <w:r>
        <w:t xml:space="preserve">Head back to “Domain Users” </w:t>
      </w:r>
    </w:p>
    <w:p w14:paraId="772470A4" w14:textId="339DABE7" w:rsidR="00BB7837" w:rsidRDefault="00BB7837" w:rsidP="00E00DFB">
      <w:pPr>
        <w:jc w:val="center"/>
      </w:pPr>
      <w:r w:rsidRPr="00BB7837">
        <w:rPr>
          <w:noProof/>
        </w:rPr>
        <w:drawing>
          <wp:inline distT="0" distB="0" distL="0" distR="0" wp14:anchorId="42D89748" wp14:editId="4F83007C">
            <wp:extent cx="3519518" cy="1246496"/>
            <wp:effectExtent l="0" t="0" r="5080" b="0"/>
            <wp:docPr id="292" name="Picture 29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2" name="Picture 292" descr="Graphical user interface, text, application, email&#10;&#10;Description automatically generated"/>
                    <pic:cNvPicPr/>
                  </pic:nvPicPr>
                  <pic:blipFill>
                    <a:blip r:embed="rId289"/>
                    <a:stretch>
                      <a:fillRect/>
                    </a:stretch>
                  </pic:blipFill>
                  <pic:spPr>
                    <a:xfrm>
                      <a:off x="0" y="0"/>
                      <a:ext cx="3533979" cy="12516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554EC8" w14:textId="242F58AA" w:rsidR="00BB7837" w:rsidRDefault="007767AA" w:rsidP="00E00DFB">
      <w:pPr>
        <w:jc w:val="center"/>
      </w:pPr>
      <w:r w:rsidRPr="007767AA">
        <w:rPr>
          <w:noProof/>
        </w:rPr>
        <w:lastRenderedPageBreak/>
        <w:drawing>
          <wp:inline distT="0" distB="0" distL="0" distR="0" wp14:anchorId="47692BFA" wp14:editId="042F9961">
            <wp:extent cx="3170365" cy="3109895"/>
            <wp:effectExtent l="0" t="0" r="0" b="0"/>
            <wp:docPr id="293" name="Picture 29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3" name="Picture 293" descr="Graphical user interface, application&#10;&#10;Description automatically generated"/>
                    <pic:cNvPicPr/>
                  </pic:nvPicPr>
                  <pic:blipFill>
                    <a:blip r:embed="rId290"/>
                    <a:stretch>
                      <a:fillRect/>
                    </a:stretch>
                  </pic:blipFill>
                  <pic:spPr>
                    <a:xfrm>
                      <a:off x="0" y="0"/>
                      <a:ext cx="3174268" cy="31137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8F8C9F" w14:textId="7862EEF8" w:rsidR="009C625E" w:rsidRPr="009C625E" w:rsidRDefault="00A42367" w:rsidP="005246B7">
      <w:pPr>
        <w:jc w:val="center"/>
      </w:pPr>
      <w:r w:rsidRPr="00A42367">
        <w:rPr>
          <w:noProof/>
        </w:rPr>
        <w:drawing>
          <wp:inline distT="0" distB="0" distL="0" distR="0" wp14:anchorId="0DF3EB38" wp14:editId="6E521F39">
            <wp:extent cx="4164858" cy="2942988"/>
            <wp:effectExtent l="0" t="0" r="7620" b="0"/>
            <wp:docPr id="294" name="Picture 29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4" name="Picture 294" descr="Graphical user interface, text, application&#10;&#10;Description automatically generated"/>
                    <pic:cNvPicPr/>
                  </pic:nvPicPr>
                  <pic:blipFill>
                    <a:blip r:embed="rId291"/>
                    <a:stretch>
                      <a:fillRect/>
                    </a:stretch>
                  </pic:blipFill>
                  <pic:spPr>
                    <a:xfrm>
                      <a:off x="0" y="0"/>
                      <a:ext cx="4174681" cy="29499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91D2BB" w14:textId="4B5DB158" w:rsidR="0074127F" w:rsidRDefault="0074127F" w:rsidP="0074127F">
      <w:pPr>
        <w:pStyle w:val="Heading1"/>
        <w:rPr>
          <w:b/>
          <w:bCs/>
        </w:rPr>
      </w:pPr>
      <w:bookmarkStart w:id="21" w:name="_Toc131071404"/>
    </w:p>
    <w:p w14:paraId="398D055A" w14:textId="77777777" w:rsidR="0074127F" w:rsidRDefault="0074127F" w:rsidP="0074127F"/>
    <w:p w14:paraId="64703DF9" w14:textId="77777777" w:rsidR="0074127F" w:rsidRDefault="0074127F" w:rsidP="0074127F"/>
    <w:p w14:paraId="2E42B36A" w14:textId="77777777" w:rsidR="0074127F" w:rsidRDefault="0074127F" w:rsidP="0074127F"/>
    <w:p w14:paraId="56373C28" w14:textId="77777777" w:rsidR="0074127F" w:rsidRPr="0074127F" w:rsidRDefault="0074127F" w:rsidP="0074127F"/>
    <w:p w14:paraId="417B40DA" w14:textId="21B1518A" w:rsidR="006658E2" w:rsidRDefault="006658E2" w:rsidP="00E84792">
      <w:pPr>
        <w:pStyle w:val="Heading1"/>
        <w:jc w:val="center"/>
        <w:rPr>
          <w:b/>
          <w:bCs/>
        </w:rPr>
      </w:pPr>
      <w:r w:rsidRPr="006658E2">
        <w:rPr>
          <w:b/>
          <w:bCs/>
        </w:rPr>
        <w:lastRenderedPageBreak/>
        <w:t>Reflective Writing</w:t>
      </w:r>
      <w:bookmarkEnd w:id="21"/>
    </w:p>
    <w:p w14:paraId="524AF574" w14:textId="1877AE3C" w:rsidR="008C1A49" w:rsidRDefault="00B96637" w:rsidP="0022540E">
      <w:pPr>
        <w:ind w:firstLine="720"/>
      </w:pPr>
      <w:r>
        <w:t xml:space="preserve">I’m not sure where to start, this project was a rollercoaster. </w:t>
      </w:r>
      <w:r w:rsidR="00DA4C8F">
        <w:t>A bunch</w:t>
      </w:r>
      <w:r>
        <w:t xml:space="preserve"> of the </w:t>
      </w:r>
      <w:r w:rsidR="0020194F">
        <w:t>information I learned prior</w:t>
      </w:r>
      <w:r w:rsidR="00DD6812">
        <w:t>, quickly came back as I was doing it again, this t</w:t>
      </w:r>
      <w:r w:rsidR="00704324">
        <w:t>ype</w:t>
      </w:r>
      <w:r w:rsidR="00DD6812">
        <w:t xml:space="preserve"> of repetition really help</w:t>
      </w:r>
      <w:r w:rsidR="009D6DAE">
        <w:t>ed</w:t>
      </w:r>
      <w:r w:rsidR="00DD6812">
        <w:t xml:space="preserve"> me learn. </w:t>
      </w:r>
      <w:r w:rsidR="00704324">
        <w:t>I’d be lying to you if I said this was an easy project</w:t>
      </w:r>
      <w:r w:rsidR="00C90D93">
        <w:t>.</w:t>
      </w:r>
      <w:r w:rsidR="00D543A8">
        <w:t xml:space="preserve"> Regardless of the difficulty I found it to be extremely interesting and a great challenge. </w:t>
      </w:r>
      <w:r w:rsidR="00B10326">
        <w:t>Whether it be the Firewall, Group Policies, Share Files, SAN, File Servers</w:t>
      </w:r>
      <w:r w:rsidR="000540CA">
        <w:t>.</w:t>
      </w:r>
      <w:r w:rsidR="00294950">
        <w:t xml:space="preserve"> I’d say the most interesting part for me personally was </w:t>
      </w:r>
      <w:r w:rsidR="0086490E">
        <w:t>C</w:t>
      </w:r>
      <w:r w:rsidR="00294950">
        <w:t xml:space="preserve">lustering the </w:t>
      </w:r>
      <w:r w:rsidR="0086490E">
        <w:t>H</w:t>
      </w:r>
      <w:r w:rsidR="00294950">
        <w:t>ypervisors</w:t>
      </w:r>
      <w:r w:rsidR="00185B79">
        <w:t>, despite having a million issues to overcome</w:t>
      </w:r>
      <w:r w:rsidR="00A67C56">
        <w:t>. Prior</w:t>
      </w:r>
      <w:r w:rsidR="003E1A0E">
        <w:t xml:space="preserve"> to this program I thought I knew a bunch of IT terms and </w:t>
      </w:r>
      <w:r w:rsidR="0086490E">
        <w:t>technologies,</w:t>
      </w:r>
      <w:r w:rsidR="003E1A0E">
        <w:t xml:space="preserve"> but I was quickly humbled.</w:t>
      </w:r>
      <w:r w:rsidR="0086490E">
        <w:t xml:space="preserve"> </w:t>
      </w:r>
    </w:p>
    <w:p w14:paraId="122D7F56" w14:textId="77777777" w:rsidR="0022540E" w:rsidRDefault="0022540E" w:rsidP="0022540E">
      <w:pPr>
        <w:ind w:firstLine="720"/>
      </w:pPr>
    </w:p>
    <w:p w14:paraId="0E84596A" w14:textId="4EFA0FF0" w:rsidR="00017653" w:rsidRDefault="00A67C56" w:rsidP="0074127F">
      <w:pPr>
        <w:ind w:firstLine="720"/>
      </w:pPr>
      <w:r>
        <w:t>Although I encountered many issues during this project</w:t>
      </w:r>
      <w:r w:rsidR="0077750F">
        <w:t xml:space="preserve"> such as</w:t>
      </w:r>
      <w:r w:rsidR="00891FB4">
        <w:t xml:space="preserve"> corrupting </w:t>
      </w:r>
      <w:r w:rsidR="00B5472B">
        <w:t>most of</w:t>
      </w:r>
      <w:r w:rsidR="00891FB4">
        <w:t xml:space="preserve"> my environment. There was one specific issue I never found a permanent fix for</w:t>
      </w:r>
      <w:r w:rsidR="00EF2C43">
        <w:t>. HV1</w:t>
      </w:r>
      <w:r w:rsidR="00932AEF">
        <w:t>/</w:t>
      </w:r>
      <w:r w:rsidR="00EF2C43">
        <w:t xml:space="preserve">HV2 and </w:t>
      </w:r>
      <w:proofErr w:type="spellStart"/>
      <w:r w:rsidR="00EF2C43">
        <w:t>HVCluster</w:t>
      </w:r>
      <w:proofErr w:type="spellEnd"/>
      <w:r w:rsidR="00EF2C43">
        <w:t xml:space="preserve"> kept getting “Online – Data retrieval failures occurred”</w:t>
      </w:r>
      <w:r w:rsidR="00DA369A">
        <w:t>, I must have spent at least 12 hours trying to fix this.</w:t>
      </w:r>
      <w:r w:rsidR="005E2585">
        <w:t xml:space="preserve"> I restarted the </w:t>
      </w:r>
      <w:proofErr w:type="spellStart"/>
      <w:r w:rsidR="005E2585">
        <w:t>msiSCSI</w:t>
      </w:r>
      <w:proofErr w:type="spellEnd"/>
      <w:r w:rsidR="005E2585">
        <w:t xml:space="preserve"> service, restarted HV1/HV2,</w:t>
      </w:r>
      <w:r w:rsidR="00387B51">
        <w:t xml:space="preserve"> I made sure the targets</w:t>
      </w:r>
      <w:r w:rsidR="00CF5B00">
        <w:t xml:space="preserve"> were connected, made sure the portal was correct</w:t>
      </w:r>
      <w:r w:rsidR="001F3583">
        <w:t xml:space="preserve">, made sure I had set the correct initiators. </w:t>
      </w:r>
      <w:r w:rsidR="00DA369A">
        <w:t xml:space="preserve">I </w:t>
      </w:r>
      <w:r w:rsidR="00280AE6">
        <w:t xml:space="preserve">tried deleting the </w:t>
      </w:r>
      <w:r w:rsidR="00A26945">
        <w:t>C</w:t>
      </w:r>
      <w:r w:rsidR="00280AE6">
        <w:t>luster &amp; recreating it, making sure to delete the A record</w:t>
      </w:r>
      <w:r w:rsidR="005B75DD">
        <w:t xml:space="preserve"> and</w:t>
      </w:r>
      <w:r w:rsidR="000610F9">
        <w:t xml:space="preserve"> remov</w:t>
      </w:r>
      <w:r w:rsidR="005B75DD">
        <w:t>ing</w:t>
      </w:r>
      <w:r w:rsidR="00280AE6">
        <w:t xml:space="preserve"> the</w:t>
      </w:r>
      <w:r w:rsidR="000610F9">
        <w:t xml:space="preserve"> </w:t>
      </w:r>
      <w:r w:rsidR="008C1A49">
        <w:t xml:space="preserve">Cluster </w:t>
      </w:r>
      <w:r w:rsidR="000610F9">
        <w:t xml:space="preserve">from ADUC. But </w:t>
      </w:r>
      <w:r w:rsidR="00A26945">
        <w:t>shortly after thinking I had fixed it with my new Cluster</w:t>
      </w:r>
      <w:r w:rsidR="008C1A49">
        <w:t>, I refreshed Server Manager and got disappointed to see “Data retrieval failures occurred”.</w:t>
      </w:r>
      <w:r w:rsidR="009C4D20">
        <w:t xml:space="preserve"> After that happening I was </w:t>
      </w:r>
      <w:r w:rsidR="001F3583">
        <w:t>led</w:t>
      </w:r>
      <w:r w:rsidR="009C4D20">
        <w:t xml:space="preserve"> to believe that it could have been corrupti</w:t>
      </w:r>
      <w:r w:rsidR="005B75DD">
        <w:t>on</w:t>
      </w:r>
      <w:r w:rsidR="009C4D20">
        <w:t xml:space="preserve"> of HV1/HV2, but throughout this all</w:t>
      </w:r>
      <w:r w:rsidR="005B75DD">
        <w:t>. T</w:t>
      </w:r>
      <w:r w:rsidR="005E2585">
        <w:t xml:space="preserve">he cluster seemed to work perfectly </w:t>
      </w:r>
      <w:r w:rsidR="005B75DD">
        <w:t>fine,</w:t>
      </w:r>
      <w:r w:rsidR="005E2585">
        <w:t xml:space="preserve"> so I pushed through due to a lack of time.</w:t>
      </w:r>
    </w:p>
    <w:p w14:paraId="0B6C4FE4" w14:textId="77777777" w:rsidR="0074127F" w:rsidRDefault="0074127F" w:rsidP="0074127F">
      <w:pPr>
        <w:ind w:firstLine="720"/>
      </w:pPr>
    </w:p>
    <w:p w14:paraId="01DBB781" w14:textId="76A9DFB5" w:rsidR="0022540E" w:rsidRDefault="00230F30" w:rsidP="0074127F">
      <w:pPr>
        <w:ind w:firstLine="720"/>
      </w:pPr>
      <w:r>
        <w:t>Many of</w:t>
      </w:r>
      <w:r w:rsidR="005B6539">
        <w:t xml:space="preserve"> the </w:t>
      </w:r>
      <w:r>
        <w:t xml:space="preserve">guides I used throughout this Capstone </w:t>
      </w:r>
      <w:r w:rsidR="0015291C">
        <w:t>p</w:t>
      </w:r>
      <w:r>
        <w:t>roject were previously documented from past assignments, thankfully they were good enough to lead me in the right direction. Looking back, I wish I spent more effort on my documentation having known so much we had learned in the past would be used in our final</w:t>
      </w:r>
      <w:r w:rsidR="0015291C">
        <w:t xml:space="preserve"> p</w:t>
      </w:r>
      <w:r>
        <w:t>roject.</w:t>
      </w:r>
      <w:r w:rsidR="00E116FA">
        <w:t xml:space="preserve"> </w:t>
      </w:r>
      <w:r w:rsidR="0015291C">
        <w:t xml:space="preserve">Towards the beginning of the project, </w:t>
      </w:r>
      <w:r w:rsidR="00616C3A">
        <w:t>I tried to put extra effort into my Capstone’s documentation</w:t>
      </w:r>
      <w:r w:rsidR="0015291C">
        <w:t>. I tried to manage my time wisely by setting at least 8 hours a day to spend progressing through the project &amp; working on my documentation.</w:t>
      </w:r>
      <w:r w:rsidR="008C0298">
        <w:t xml:space="preserve"> Life quickly took </w:t>
      </w:r>
      <w:r w:rsidR="007267DB">
        <w:t>its</w:t>
      </w:r>
      <w:r w:rsidR="008C0298">
        <w:t xml:space="preserve"> toll and I found myself not spending as much time as I would have liked </w:t>
      </w:r>
      <w:r w:rsidR="007267DB">
        <w:t>working</w:t>
      </w:r>
      <w:r w:rsidR="0070651D">
        <w:t xml:space="preserve"> on the project. </w:t>
      </w:r>
      <w:r w:rsidR="00665A65">
        <w:t xml:space="preserve">Regardless of my time management, there were many times where I felt like I couldn’t do this, or I didn’t understand. But I persevered and </w:t>
      </w:r>
      <w:r w:rsidR="00865480">
        <w:t>tried my best to keep a positive attitude, which resulted in me handing in this project</w:t>
      </w:r>
      <w:r w:rsidR="00886967">
        <w:t xml:space="preserve">, despite not meeting </w:t>
      </w:r>
      <w:r w:rsidR="0074127F">
        <w:t>all</w:t>
      </w:r>
      <w:r w:rsidR="00886967">
        <w:t xml:space="preserve"> the deliverables</w:t>
      </w:r>
      <w:r w:rsidR="00A03DE3">
        <w:t>.</w:t>
      </w:r>
    </w:p>
    <w:p w14:paraId="6114A8BA" w14:textId="77777777" w:rsidR="0074127F" w:rsidRDefault="0074127F" w:rsidP="0074127F">
      <w:pPr>
        <w:ind w:firstLine="720"/>
      </w:pPr>
    </w:p>
    <w:p w14:paraId="7842C529" w14:textId="200BBC59" w:rsidR="004E16B5" w:rsidRPr="003857B8" w:rsidRDefault="00182AD0" w:rsidP="0074127F">
      <w:pPr>
        <w:ind w:firstLine="720"/>
      </w:pPr>
      <w:r>
        <w:t xml:space="preserve">I </w:t>
      </w:r>
      <w:r w:rsidR="00A43021">
        <w:t>wouldn’t</w:t>
      </w:r>
      <w:r w:rsidR="00140FAE">
        <w:t xml:space="preserve"> have got as far as I did without the help of the troubleshooting channel and many individuals in this program.</w:t>
      </w:r>
      <w:r w:rsidR="00A43021">
        <w:t xml:space="preserve"> I tried my best to ask questions, to understand concepts rather than just doing them. I let myself be vulnerable, by asking questions and asking for help. This program took me out of my comfort zone, and I wouldn’t change a thing. I want to end this off by saying a huge thanks to you </w:t>
      </w:r>
      <w:proofErr w:type="spellStart"/>
      <w:r w:rsidR="00A43021">
        <w:t>Rajen</w:t>
      </w:r>
      <w:proofErr w:type="spellEnd"/>
      <w:r w:rsidR="00A43021">
        <w:t xml:space="preserve">, and </w:t>
      </w:r>
      <w:proofErr w:type="spellStart"/>
      <w:r w:rsidR="00A43021">
        <w:t>Orrett</w:t>
      </w:r>
      <w:proofErr w:type="spellEnd"/>
      <w:r w:rsidR="00A43021">
        <w:t xml:space="preserve"> as well. You guys exceeded my expectations of professors. </w:t>
      </w:r>
      <w:r w:rsidR="0022540E">
        <w:t>Because of this program, I am ready to step foot into the IT world, I feel extremely ready to work and continue to learn.</w:t>
      </w:r>
    </w:p>
    <w:sectPr w:rsidR="004E16B5" w:rsidRPr="003857B8">
      <w:headerReference w:type="default" r:id="rId292"/>
      <w:footerReference w:type="default" r:id="rId29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61BB18" w14:textId="77777777" w:rsidR="0012377D" w:rsidRDefault="0012377D" w:rsidP="0063280E">
      <w:pPr>
        <w:spacing w:after="0" w:line="240" w:lineRule="auto"/>
      </w:pPr>
      <w:r>
        <w:separator/>
      </w:r>
    </w:p>
  </w:endnote>
  <w:endnote w:type="continuationSeparator" w:id="0">
    <w:p w14:paraId="4CB23001" w14:textId="77777777" w:rsidR="0012377D" w:rsidRDefault="0012377D" w:rsidP="006328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423509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B1B069B" w14:textId="739B4DB6" w:rsidR="00300ABC" w:rsidRDefault="00300AB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856C3D9" w14:textId="77777777" w:rsidR="00300ABC" w:rsidRDefault="00300AB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C54182" w14:textId="77777777" w:rsidR="0012377D" w:rsidRDefault="0012377D" w:rsidP="0063280E">
      <w:pPr>
        <w:spacing w:after="0" w:line="240" w:lineRule="auto"/>
      </w:pPr>
      <w:r>
        <w:separator/>
      </w:r>
    </w:p>
  </w:footnote>
  <w:footnote w:type="continuationSeparator" w:id="0">
    <w:p w14:paraId="5E76C366" w14:textId="77777777" w:rsidR="0012377D" w:rsidRDefault="0012377D" w:rsidP="0063280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aps/>
        <w:color w:val="44546A" w:themeColor="text2"/>
        <w:sz w:val="20"/>
        <w:szCs w:val="20"/>
      </w:rPr>
      <w:alias w:val="Author"/>
      <w:tag w:val=""/>
      <w:id w:val="-1701008461"/>
      <w:placeholder>
        <w:docPart w:val="881A97FB6F954D4CB614A496C822023E"/>
      </w:placeholder>
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<w:text/>
    </w:sdtPr>
    <w:sdtContent>
      <w:p w14:paraId="0671C32D" w14:textId="26A3901C" w:rsidR="00DC0C30" w:rsidRDefault="0010197C">
        <w:pPr>
          <w:pStyle w:val="Header"/>
          <w:jc w:val="right"/>
          <w:rPr>
            <w:caps/>
            <w:color w:val="44546A" w:themeColor="text2"/>
            <w:sz w:val="20"/>
            <w:szCs w:val="20"/>
          </w:rPr>
        </w:pPr>
        <w:r>
          <w:rPr>
            <w:caps/>
            <w:color w:val="44546A" w:themeColor="text2"/>
            <w:sz w:val="20"/>
            <w:szCs w:val="20"/>
          </w:rPr>
          <w:t>Eden klinger</w:t>
        </w:r>
      </w:p>
    </w:sdtContent>
  </w:sdt>
  <w:sdt>
    <w:sdtPr>
      <w:rPr>
        <w:caps/>
        <w:color w:val="44546A" w:themeColor="text2"/>
        <w:sz w:val="20"/>
        <w:szCs w:val="20"/>
      </w:rPr>
      <w:alias w:val="Date"/>
      <w:tag w:val="Date"/>
      <w:id w:val="-304078227"/>
      <w:placeholder>
        <w:docPart w:val="44E7C364C08E4D199B663A90C02394A0"/>
      </w:placeholder>
      <w:dataBinding w:prefixMappings="xmlns:ns0='http://schemas.microsoft.com/office/2006/coverPageProps' " w:xpath="/ns0:CoverPageProperties[1]/ns0:PublishDate[1]" w:storeItemID="{55AF091B-3C7A-41E3-B477-F2FDAA23CFDA}"/>
      <w:date w:fullDate="2023-03-30T00:00:00Z">
        <w:dateFormat w:val="M/d/yy"/>
        <w:lid w:val="en-US"/>
        <w:storeMappedDataAs w:val="dateTime"/>
        <w:calendar w:val="gregorian"/>
      </w:date>
    </w:sdtPr>
    <w:sdtContent>
      <w:p w14:paraId="555940F4" w14:textId="78663B1E" w:rsidR="00DC0C30" w:rsidRDefault="005246B7">
        <w:pPr>
          <w:pStyle w:val="Header"/>
          <w:jc w:val="right"/>
          <w:rPr>
            <w:caps/>
            <w:color w:val="44546A" w:themeColor="text2"/>
            <w:sz w:val="20"/>
            <w:szCs w:val="20"/>
          </w:rPr>
        </w:pPr>
        <w:r>
          <w:rPr>
            <w:caps/>
            <w:color w:val="44546A" w:themeColor="text2"/>
            <w:sz w:val="20"/>
            <w:szCs w:val="20"/>
          </w:rPr>
          <w:t>3/30/23</w:t>
        </w:r>
      </w:p>
    </w:sdtContent>
  </w:sdt>
  <w:p w14:paraId="5C1DC5E7" w14:textId="52455E9F" w:rsidR="00DC0C30" w:rsidRPr="004D015A" w:rsidRDefault="004D015A" w:rsidP="004D015A">
    <w:pPr>
      <w:pStyle w:val="Header"/>
      <w:rPr>
        <w:color w:val="44546A" w:themeColor="text2"/>
        <w:sz w:val="20"/>
        <w:szCs w:val="20"/>
      </w:rPr>
    </w:pPr>
    <w:r>
      <w:rPr>
        <w:caps/>
        <w:color w:val="44546A" w:themeColor="text2"/>
        <w:sz w:val="36"/>
        <w:szCs w:val="36"/>
      </w:rPr>
      <w:tab/>
    </w:r>
    <w:sdt>
      <w:sdtPr>
        <w:rPr>
          <w:caps/>
          <w:color w:val="44546A" w:themeColor="text2"/>
          <w:sz w:val="36"/>
          <w:szCs w:val="36"/>
        </w:rPr>
        <w:alias w:val="Title"/>
        <w:tag w:val=""/>
        <w:id w:val="-484788024"/>
        <w:placeholder>
          <w:docPart w:val="F9B33EC4D5EE40C395D270368F0196B5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>
        <w:rPr>
          <w:caps w:val="0"/>
        </w:rPr>
      </w:sdtEndPr>
      <w:sdtContent>
        <w:r w:rsidR="00A66A4C">
          <w:rPr>
            <w:caps/>
            <w:color w:val="44546A" w:themeColor="text2"/>
            <w:sz w:val="36"/>
            <w:szCs w:val="36"/>
          </w:rPr>
          <w:t>capstone</w:t>
        </w:r>
      </w:sdtContent>
    </w:sdt>
    <w:r>
      <w:rPr>
        <w:color w:val="44546A" w:themeColor="text2"/>
        <w:sz w:val="36"/>
        <w:szCs w:val="36"/>
      </w:rPr>
      <w:tab/>
    </w:r>
    <w:r w:rsidR="007F02DD">
      <w:rPr>
        <w:color w:val="44546A" w:themeColor="text2"/>
        <w:sz w:val="20"/>
        <w:szCs w:val="20"/>
      </w:rPr>
      <w:t>A01340485</w:t>
    </w:r>
  </w:p>
  <w:p w14:paraId="6DF31CDD" w14:textId="77777777" w:rsidR="0063280E" w:rsidRDefault="0063280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A6603"/>
    <w:multiLevelType w:val="hybridMultilevel"/>
    <w:tmpl w:val="8FEE1D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1C1371"/>
    <w:multiLevelType w:val="hybridMultilevel"/>
    <w:tmpl w:val="3CE48670"/>
    <w:lvl w:ilvl="0" w:tplc="BC0CCB56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62D6034"/>
    <w:multiLevelType w:val="hybridMultilevel"/>
    <w:tmpl w:val="BDD2B9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E9426E"/>
    <w:multiLevelType w:val="hybridMultilevel"/>
    <w:tmpl w:val="7CC29ED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B30429"/>
    <w:multiLevelType w:val="hybridMultilevel"/>
    <w:tmpl w:val="652CE9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1426E27"/>
    <w:multiLevelType w:val="hybridMultilevel"/>
    <w:tmpl w:val="181073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42225545">
    <w:abstractNumId w:val="0"/>
  </w:num>
  <w:num w:numId="2" w16cid:durableId="1226334931">
    <w:abstractNumId w:val="4"/>
  </w:num>
  <w:num w:numId="3" w16cid:durableId="1253474056">
    <w:abstractNumId w:val="2"/>
  </w:num>
  <w:num w:numId="4" w16cid:durableId="108012795">
    <w:abstractNumId w:val="5"/>
  </w:num>
  <w:num w:numId="5" w16cid:durableId="189338022">
    <w:abstractNumId w:val="3"/>
  </w:num>
  <w:num w:numId="6" w16cid:durableId="34120018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wNTE1N7Y0tLQ0sDBU0lEKTi0uzszPAykwrAUAkdraLywAAAA="/>
  </w:docVars>
  <w:rsids>
    <w:rsidRoot w:val="0063280E"/>
    <w:rsid w:val="00006203"/>
    <w:rsid w:val="00006E8B"/>
    <w:rsid w:val="00010C68"/>
    <w:rsid w:val="000112A4"/>
    <w:rsid w:val="00011ECA"/>
    <w:rsid w:val="00014253"/>
    <w:rsid w:val="00016431"/>
    <w:rsid w:val="00016A51"/>
    <w:rsid w:val="00017653"/>
    <w:rsid w:val="000308DC"/>
    <w:rsid w:val="00030B61"/>
    <w:rsid w:val="00033269"/>
    <w:rsid w:val="000410E9"/>
    <w:rsid w:val="00042BA9"/>
    <w:rsid w:val="00051E44"/>
    <w:rsid w:val="00053C94"/>
    <w:rsid w:val="000540CA"/>
    <w:rsid w:val="000610F9"/>
    <w:rsid w:val="00064F6C"/>
    <w:rsid w:val="00065782"/>
    <w:rsid w:val="00067119"/>
    <w:rsid w:val="00071668"/>
    <w:rsid w:val="00071889"/>
    <w:rsid w:val="0008278F"/>
    <w:rsid w:val="00083055"/>
    <w:rsid w:val="00083E60"/>
    <w:rsid w:val="000B7C01"/>
    <w:rsid w:val="000C3387"/>
    <w:rsid w:val="000C57CB"/>
    <w:rsid w:val="000D0285"/>
    <w:rsid w:val="000D1954"/>
    <w:rsid w:val="000E1F5D"/>
    <w:rsid w:val="000F1C96"/>
    <w:rsid w:val="000F4DEE"/>
    <w:rsid w:val="0010069F"/>
    <w:rsid w:val="0010197C"/>
    <w:rsid w:val="00105FD9"/>
    <w:rsid w:val="001109A7"/>
    <w:rsid w:val="00123466"/>
    <w:rsid w:val="0012377D"/>
    <w:rsid w:val="00124A5F"/>
    <w:rsid w:val="00125D23"/>
    <w:rsid w:val="00127FE3"/>
    <w:rsid w:val="00131066"/>
    <w:rsid w:val="00140FAE"/>
    <w:rsid w:val="00143ADC"/>
    <w:rsid w:val="00146E76"/>
    <w:rsid w:val="00147462"/>
    <w:rsid w:val="00151833"/>
    <w:rsid w:val="0015291C"/>
    <w:rsid w:val="00152CC8"/>
    <w:rsid w:val="00155DBC"/>
    <w:rsid w:val="00156FAB"/>
    <w:rsid w:val="00157B89"/>
    <w:rsid w:val="001618AA"/>
    <w:rsid w:val="00170402"/>
    <w:rsid w:val="0017137F"/>
    <w:rsid w:val="00171AC1"/>
    <w:rsid w:val="001802F1"/>
    <w:rsid w:val="00182AD0"/>
    <w:rsid w:val="00185B79"/>
    <w:rsid w:val="00186A6B"/>
    <w:rsid w:val="0018718C"/>
    <w:rsid w:val="001878E9"/>
    <w:rsid w:val="00190906"/>
    <w:rsid w:val="00196083"/>
    <w:rsid w:val="001A134F"/>
    <w:rsid w:val="001A26D1"/>
    <w:rsid w:val="001A3752"/>
    <w:rsid w:val="001A4E21"/>
    <w:rsid w:val="001A4FC2"/>
    <w:rsid w:val="001B04B4"/>
    <w:rsid w:val="001B1DA2"/>
    <w:rsid w:val="001B306E"/>
    <w:rsid w:val="001C4694"/>
    <w:rsid w:val="001D4005"/>
    <w:rsid w:val="001D514F"/>
    <w:rsid w:val="001D7A28"/>
    <w:rsid w:val="001E45AA"/>
    <w:rsid w:val="001E55AE"/>
    <w:rsid w:val="001F156B"/>
    <w:rsid w:val="001F3583"/>
    <w:rsid w:val="001F4529"/>
    <w:rsid w:val="001F6020"/>
    <w:rsid w:val="001F6439"/>
    <w:rsid w:val="0020194F"/>
    <w:rsid w:val="0020404D"/>
    <w:rsid w:val="0020624B"/>
    <w:rsid w:val="002109EF"/>
    <w:rsid w:val="002134DC"/>
    <w:rsid w:val="00213BF3"/>
    <w:rsid w:val="00215A98"/>
    <w:rsid w:val="002216AD"/>
    <w:rsid w:val="00222654"/>
    <w:rsid w:val="0022540E"/>
    <w:rsid w:val="00225E6A"/>
    <w:rsid w:val="00230F30"/>
    <w:rsid w:val="002366A7"/>
    <w:rsid w:val="00240ACA"/>
    <w:rsid w:val="002505A2"/>
    <w:rsid w:val="00251855"/>
    <w:rsid w:val="00256C6E"/>
    <w:rsid w:val="00264773"/>
    <w:rsid w:val="00270E15"/>
    <w:rsid w:val="002750F1"/>
    <w:rsid w:val="0027515B"/>
    <w:rsid w:val="00280AE6"/>
    <w:rsid w:val="0028141E"/>
    <w:rsid w:val="00281CA7"/>
    <w:rsid w:val="00282C11"/>
    <w:rsid w:val="00283BA8"/>
    <w:rsid w:val="0028433E"/>
    <w:rsid w:val="00290BEB"/>
    <w:rsid w:val="00294950"/>
    <w:rsid w:val="00296A87"/>
    <w:rsid w:val="002A65B2"/>
    <w:rsid w:val="002B029C"/>
    <w:rsid w:val="002B405C"/>
    <w:rsid w:val="002B64D1"/>
    <w:rsid w:val="002C01E8"/>
    <w:rsid w:val="002C3137"/>
    <w:rsid w:val="002C4014"/>
    <w:rsid w:val="002C4337"/>
    <w:rsid w:val="002D1A00"/>
    <w:rsid w:val="002D3082"/>
    <w:rsid w:val="002D72B1"/>
    <w:rsid w:val="002D7C04"/>
    <w:rsid w:val="002E6204"/>
    <w:rsid w:val="002F529F"/>
    <w:rsid w:val="002F6645"/>
    <w:rsid w:val="002F7B16"/>
    <w:rsid w:val="00300ABC"/>
    <w:rsid w:val="00302F60"/>
    <w:rsid w:val="003051B6"/>
    <w:rsid w:val="00306F7A"/>
    <w:rsid w:val="0030796D"/>
    <w:rsid w:val="003119A6"/>
    <w:rsid w:val="0031549A"/>
    <w:rsid w:val="00317397"/>
    <w:rsid w:val="003175E9"/>
    <w:rsid w:val="00327E1F"/>
    <w:rsid w:val="00330839"/>
    <w:rsid w:val="003317FA"/>
    <w:rsid w:val="003328E5"/>
    <w:rsid w:val="003339CF"/>
    <w:rsid w:val="00336B0D"/>
    <w:rsid w:val="00341EE7"/>
    <w:rsid w:val="003538B0"/>
    <w:rsid w:val="00354FA9"/>
    <w:rsid w:val="00355B61"/>
    <w:rsid w:val="00361B36"/>
    <w:rsid w:val="00363DD8"/>
    <w:rsid w:val="003678AC"/>
    <w:rsid w:val="003749DF"/>
    <w:rsid w:val="00374A35"/>
    <w:rsid w:val="003806A4"/>
    <w:rsid w:val="0038351A"/>
    <w:rsid w:val="003843A9"/>
    <w:rsid w:val="003857B8"/>
    <w:rsid w:val="00387B51"/>
    <w:rsid w:val="00393F88"/>
    <w:rsid w:val="00396BA6"/>
    <w:rsid w:val="00396C5F"/>
    <w:rsid w:val="003A0118"/>
    <w:rsid w:val="003A381A"/>
    <w:rsid w:val="003B1513"/>
    <w:rsid w:val="003B3BBB"/>
    <w:rsid w:val="003B3F5D"/>
    <w:rsid w:val="003C3378"/>
    <w:rsid w:val="003D21F1"/>
    <w:rsid w:val="003D29C3"/>
    <w:rsid w:val="003D5175"/>
    <w:rsid w:val="003E01BF"/>
    <w:rsid w:val="003E1A0E"/>
    <w:rsid w:val="003E487C"/>
    <w:rsid w:val="003F20B4"/>
    <w:rsid w:val="003F5AF2"/>
    <w:rsid w:val="00401422"/>
    <w:rsid w:val="00411C93"/>
    <w:rsid w:val="00413A35"/>
    <w:rsid w:val="00414F0A"/>
    <w:rsid w:val="00417E2E"/>
    <w:rsid w:val="00421DD7"/>
    <w:rsid w:val="00424121"/>
    <w:rsid w:val="004329AC"/>
    <w:rsid w:val="0043409D"/>
    <w:rsid w:val="004368F0"/>
    <w:rsid w:val="00443708"/>
    <w:rsid w:val="0044462B"/>
    <w:rsid w:val="004501AD"/>
    <w:rsid w:val="00450B89"/>
    <w:rsid w:val="00453382"/>
    <w:rsid w:val="00456627"/>
    <w:rsid w:val="00482D4B"/>
    <w:rsid w:val="00484721"/>
    <w:rsid w:val="00487CC2"/>
    <w:rsid w:val="00491415"/>
    <w:rsid w:val="004A2F57"/>
    <w:rsid w:val="004A4F50"/>
    <w:rsid w:val="004A794A"/>
    <w:rsid w:val="004B20F4"/>
    <w:rsid w:val="004B2481"/>
    <w:rsid w:val="004B36D6"/>
    <w:rsid w:val="004B7978"/>
    <w:rsid w:val="004C0210"/>
    <w:rsid w:val="004C05C0"/>
    <w:rsid w:val="004D015A"/>
    <w:rsid w:val="004E16B5"/>
    <w:rsid w:val="004E24C9"/>
    <w:rsid w:val="004E26DF"/>
    <w:rsid w:val="004E56D5"/>
    <w:rsid w:val="004E6251"/>
    <w:rsid w:val="004E727B"/>
    <w:rsid w:val="004F3033"/>
    <w:rsid w:val="004F61C6"/>
    <w:rsid w:val="005021B0"/>
    <w:rsid w:val="00506A51"/>
    <w:rsid w:val="005074CA"/>
    <w:rsid w:val="00512A59"/>
    <w:rsid w:val="00512FA0"/>
    <w:rsid w:val="00521699"/>
    <w:rsid w:val="005246B7"/>
    <w:rsid w:val="005274B3"/>
    <w:rsid w:val="00530792"/>
    <w:rsid w:val="00537F1A"/>
    <w:rsid w:val="00542E0D"/>
    <w:rsid w:val="00552A73"/>
    <w:rsid w:val="00560830"/>
    <w:rsid w:val="00562032"/>
    <w:rsid w:val="00564B48"/>
    <w:rsid w:val="005658D6"/>
    <w:rsid w:val="005669B0"/>
    <w:rsid w:val="00580736"/>
    <w:rsid w:val="00581796"/>
    <w:rsid w:val="00587761"/>
    <w:rsid w:val="00592115"/>
    <w:rsid w:val="005A52DD"/>
    <w:rsid w:val="005A5DD8"/>
    <w:rsid w:val="005A7560"/>
    <w:rsid w:val="005B1954"/>
    <w:rsid w:val="005B6539"/>
    <w:rsid w:val="005B75DD"/>
    <w:rsid w:val="005D2106"/>
    <w:rsid w:val="005D59A5"/>
    <w:rsid w:val="005D7819"/>
    <w:rsid w:val="005E07F6"/>
    <w:rsid w:val="005E1A9E"/>
    <w:rsid w:val="005E2585"/>
    <w:rsid w:val="005E438E"/>
    <w:rsid w:val="005E7119"/>
    <w:rsid w:val="005F11A2"/>
    <w:rsid w:val="005F29B0"/>
    <w:rsid w:val="005F38FC"/>
    <w:rsid w:val="005F3EAB"/>
    <w:rsid w:val="005F4E59"/>
    <w:rsid w:val="005F6D01"/>
    <w:rsid w:val="00616C3A"/>
    <w:rsid w:val="0062148D"/>
    <w:rsid w:val="00621C90"/>
    <w:rsid w:val="00626E9E"/>
    <w:rsid w:val="00627A09"/>
    <w:rsid w:val="00631218"/>
    <w:rsid w:val="0063280E"/>
    <w:rsid w:val="00637A7C"/>
    <w:rsid w:val="006462C5"/>
    <w:rsid w:val="00646536"/>
    <w:rsid w:val="006468F1"/>
    <w:rsid w:val="00647163"/>
    <w:rsid w:val="0065133E"/>
    <w:rsid w:val="006658E2"/>
    <w:rsid w:val="00665A65"/>
    <w:rsid w:val="006728F0"/>
    <w:rsid w:val="006740A3"/>
    <w:rsid w:val="00677376"/>
    <w:rsid w:val="00680E6E"/>
    <w:rsid w:val="006845B1"/>
    <w:rsid w:val="0069040E"/>
    <w:rsid w:val="006936AC"/>
    <w:rsid w:val="00693A8E"/>
    <w:rsid w:val="006960C5"/>
    <w:rsid w:val="006B4F3D"/>
    <w:rsid w:val="006C1E82"/>
    <w:rsid w:val="006C37C4"/>
    <w:rsid w:val="006C7E90"/>
    <w:rsid w:val="006D0130"/>
    <w:rsid w:val="006D727B"/>
    <w:rsid w:val="006E0BCF"/>
    <w:rsid w:val="006E2D7E"/>
    <w:rsid w:val="006F2CA1"/>
    <w:rsid w:val="006F2E50"/>
    <w:rsid w:val="006F31CC"/>
    <w:rsid w:val="006F5984"/>
    <w:rsid w:val="00704324"/>
    <w:rsid w:val="0070651D"/>
    <w:rsid w:val="007102EF"/>
    <w:rsid w:val="00711D20"/>
    <w:rsid w:val="00715303"/>
    <w:rsid w:val="00716CDC"/>
    <w:rsid w:val="00722BF8"/>
    <w:rsid w:val="007267DB"/>
    <w:rsid w:val="00730EC6"/>
    <w:rsid w:val="0074127F"/>
    <w:rsid w:val="00741481"/>
    <w:rsid w:val="00743A05"/>
    <w:rsid w:val="007466D9"/>
    <w:rsid w:val="007563E4"/>
    <w:rsid w:val="00760F69"/>
    <w:rsid w:val="00761991"/>
    <w:rsid w:val="007644EC"/>
    <w:rsid w:val="00767D5F"/>
    <w:rsid w:val="007700C2"/>
    <w:rsid w:val="007707E0"/>
    <w:rsid w:val="00771C28"/>
    <w:rsid w:val="00776728"/>
    <w:rsid w:val="007767AA"/>
    <w:rsid w:val="0077750F"/>
    <w:rsid w:val="00781CB9"/>
    <w:rsid w:val="007854C9"/>
    <w:rsid w:val="00790D97"/>
    <w:rsid w:val="00790DFF"/>
    <w:rsid w:val="00797204"/>
    <w:rsid w:val="00797328"/>
    <w:rsid w:val="007A2D07"/>
    <w:rsid w:val="007A6851"/>
    <w:rsid w:val="007A70F7"/>
    <w:rsid w:val="007B1FE3"/>
    <w:rsid w:val="007D0109"/>
    <w:rsid w:val="007D2950"/>
    <w:rsid w:val="007D2B28"/>
    <w:rsid w:val="007D6E01"/>
    <w:rsid w:val="007D7B4D"/>
    <w:rsid w:val="007E6652"/>
    <w:rsid w:val="007E7DFE"/>
    <w:rsid w:val="007F02DD"/>
    <w:rsid w:val="007F4370"/>
    <w:rsid w:val="007F642D"/>
    <w:rsid w:val="007F6DA6"/>
    <w:rsid w:val="007F7876"/>
    <w:rsid w:val="00800AC7"/>
    <w:rsid w:val="00801929"/>
    <w:rsid w:val="0080404C"/>
    <w:rsid w:val="008041A9"/>
    <w:rsid w:val="00804A08"/>
    <w:rsid w:val="008121C2"/>
    <w:rsid w:val="00815FB6"/>
    <w:rsid w:val="008249D6"/>
    <w:rsid w:val="00832E3B"/>
    <w:rsid w:val="00832FD3"/>
    <w:rsid w:val="0083329F"/>
    <w:rsid w:val="00833EE0"/>
    <w:rsid w:val="00847576"/>
    <w:rsid w:val="00847EAC"/>
    <w:rsid w:val="00852F82"/>
    <w:rsid w:val="00862D0F"/>
    <w:rsid w:val="0086490E"/>
    <w:rsid w:val="00865480"/>
    <w:rsid w:val="008669AB"/>
    <w:rsid w:val="00867A24"/>
    <w:rsid w:val="0087414C"/>
    <w:rsid w:val="00876FC2"/>
    <w:rsid w:val="00881324"/>
    <w:rsid w:val="00886967"/>
    <w:rsid w:val="00891FB4"/>
    <w:rsid w:val="00897F9E"/>
    <w:rsid w:val="008A4000"/>
    <w:rsid w:val="008A6D1D"/>
    <w:rsid w:val="008A79E4"/>
    <w:rsid w:val="008B26F2"/>
    <w:rsid w:val="008B39DF"/>
    <w:rsid w:val="008C0155"/>
    <w:rsid w:val="008C0298"/>
    <w:rsid w:val="008C192B"/>
    <w:rsid w:val="008C1A49"/>
    <w:rsid w:val="008D41F0"/>
    <w:rsid w:val="008D55BC"/>
    <w:rsid w:val="008D7A63"/>
    <w:rsid w:val="008E7EAD"/>
    <w:rsid w:val="008E7FD1"/>
    <w:rsid w:val="008F2846"/>
    <w:rsid w:val="00900AF6"/>
    <w:rsid w:val="00914838"/>
    <w:rsid w:val="00915B9D"/>
    <w:rsid w:val="00917CAA"/>
    <w:rsid w:val="009272E9"/>
    <w:rsid w:val="009306B3"/>
    <w:rsid w:val="00932AEF"/>
    <w:rsid w:val="009401EF"/>
    <w:rsid w:val="009425FA"/>
    <w:rsid w:val="00942EA2"/>
    <w:rsid w:val="00946ACB"/>
    <w:rsid w:val="00947080"/>
    <w:rsid w:val="00947B2F"/>
    <w:rsid w:val="00951AE4"/>
    <w:rsid w:val="00965542"/>
    <w:rsid w:val="00967466"/>
    <w:rsid w:val="00972997"/>
    <w:rsid w:val="00973064"/>
    <w:rsid w:val="009734D7"/>
    <w:rsid w:val="00975CD8"/>
    <w:rsid w:val="009844B6"/>
    <w:rsid w:val="009903E6"/>
    <w:rsid w:val="00990E9F"/>
    <w:rsid w:val="009916D6"/>
    <w:rsid w:val="009A1A49"/>
    <w:rsid w:val="009A1A56"/>
    <w:rsid w:val="009A2F78"/>
    <w:rsid w:val="009B2072"/>
    <w:rsid w:val="009B55A2"/>
    <w:rsid w:val="009C4D20"/>
    <w:rsid w:val="009C625E"/>
    <w:rsid w:val="009D2142"/>
    <w:rsid w:val="009D6AE5"/>
    <w:rsid w:val="009D6DAE"/>
    <w:rsid w:val="009E2852"/>
    <w:rsid w:val="009E788E"/>
    <w:rsid w:val="009F0F69"/>
    <w:rsid w:val="00A03B19"/>
    <w:rsid w:val="00A03DE3"/>
    <w:rsid w:val="00A040A6"/>
    <w:rsid w:val="00A079E2"/>
    <w:rsid w:val="00A10C48"/>
    <w:rsid w:val="00A11364"/>
    <w:rsid w:val="00A11A92"/>
    <w:rsid w:val="00A127A1"/>
    <w:rsid w:val="00A16723"/>
    <w:rsid w:val="00A174E5"/>
    <w:rsid w:val="00A206F6"/>
    <w:rsid w:val="00A22C31"/>
    <w:rsid w:val="00A2344D"/>
    <w:rsid w:val="00A26945"/>
    <w:rsid w:val="00A32B54"/>
    <w:rsid w:val="00A33044"/>
    <w:rsid w:val="00A34739"/>
    <w:rsid w:val="00A34A11"/>
    <w:rsid w:val="00A351C7"/>
    <w:rsid w:val="00A371DC"/>
    <w:rsid w:val="00A42367"/>
    <w:rsid w:val="00A43021"/>
    <w:rsid w:val="00A439F6"/>
    <w:rsid w:val="00A51A46"/>
    <w:rsid w:val="00A60299"/>
    <w:rsid w:val="00A616AA"/>
    <w:rsid w:val="00A633B6"/>
    <w:rsid w:val="00A65079"/>
    <w:rsid w:val="00A66A4C"/>
    <w:rsid w:val="00A66BB3"/>
    <w:rsid w:val="00A67C56"/>
    <w:rsid w:val="00A716D8"/>
    <w:rsid w:val="00A71F2A"/>
    <w:rsid w:val="00A72578"/>
    <w:rsid w:val="00A7670A"/>
    <w:rsid w:val="00A87F9E"/>
    <w:rsid w:val="00A911F6"/>
    <w:rsid w:val="00A9317B"/>
    <w:rsid w:val="00AA0434"/>
    <w:rsid w:val="00AA28C8"/>
    <w:rsid w:val="00AA3D63"/>
    <w:rsid w:val="00AA7B33"/>
    <w:rsid w:val="00AB51E0"/>
    <w:rsid w:val="00AC1C63"/>
    <w:rsid w:val="00AC269D"/>
    <w:rsid w:val="00AC3F14"/>
    <w:rsid w:val="00AD0461"/>
    <w:rsid w:val="00AD156A"/>
    <w:rsid w:val="00AD70B8"/>
    <w:rsid w:val="00AD7A7B"/>
    <w:rsid w:val="00AE3AB9"/>
    <w:rsid w:val="00AF2773"/>
    <w:rsid w:val="00AF65F4"/>
    <w:rsid w:val="00B037F7"/>
    <w:rsid w:val="00B10326"/>
    <w:rsid w:val="00B10A05"/>
    <w:rsid w:val="00B15152"/>
    <w:rsid w:val="00B163C2"/>
    <w:rsid w:val="00B16768"/>
    <w:rsid w:val="00B21CBE"/>
    <w:rsid w:val="00B23045"/>
    <w:rsid w:val="00B23252"/>
    <w:rsid w:val="00B23939"/>
    <w:rsid w:val="00B3138C"/>
    <w:rsid w:val="00B32E04"/>
    <w:rsid w:val="00B32FCB"/>
    <w:rsid w:val="00B33D0F"/>
    <w:rsid w:val="00B365E7"/>
    <w:rsid w:val="00B3797A"/>
    <w:rsid w:val="00B432ED"/>
    <w:rsid w:val="00B450F1"/>
    <w:rsid w:val="00B4601C"/>
    <w:rsid w:val="00B50F1C"/>
    <w:rsid w:val="00B52419"/>
    <w:rsid w:val="00B527E3"/>
    <w:rsid w:val="00B53E3F"/>
    <w:rsid w:val="00B5442B"/>
    <w:rsid w:val="00B5472B"/>
    <w:rsid w:val="00B61BEE"/>
    <w:rsid w:val="00B63CA2"/>
    <w:rsid w:val="00B6438B"/>
    <w:rsid w:val="00B64D90"/>
    <w:rsid w:val="00B656CD"/>
    <w:rsid w:val="00B75E38"/>
    <w:rsid w:val="00B8536D"/>
    <w:rsid w:val="00B8572A"/>
    <w:rsid w:val="00B96637"/>
    <w:rsid w:val="00B96BFB"/>
    <w:rsid w:val="00BA6EDC"/>
    <w:rsid w:val="00BB1A2A"/>
    <w:rsid w:val="00BB3D7A"/>
    <w:rsid w:val="00BB47F8"/>
    <w:rsid w:val="00BB4D97"/>
    <w:rsid w:val="00BB7837"/>
    <w:rsid w:val="00BC66BF"/>
    <w:rsid w:val="00BC6AB5"/>
    <w:rsid w:val="00BC7110"/>
    <w:rsid w:val="00BD1035"/>
    <w:rsid w:val="00BD7460"/>
    <w:rsid w:val="00BE13F3"/>
    <w:rsid w:val="00BE7CBF"/>
    <w:rsid w:val="00BF33DB"/>
    <w:rsid w:val="00BF3F8D"/>
    <w:rsid w:val="00BF4C42"/>
    <w:rsid w:val="00BF7026"/>
    <w:rsid w:val="00BF7990"/>
    <w:rsid w:val="00C0297C"/>
    <w:rsid w:val="00C108C5"/>
    <w:rsid w:val="00C11860"/>
    <w:rsid w:val="00C11E3E"/>
    <w:rsid w:val="00C11F25"/>
    <w:rsid w:val="00C13A8D"/>
    <w:rsid w:val="00C231D6"/>
    <w:rsid w:val="00C301AD"/>
    <w:rsid w:val="00C3232B"/>
    <w:rsid w:val="00C328E8"/>
    <w:rsid w:val="00C44E43"/>
    <w:rsid w:val="00C5197B"/>
    <w:rsid w:val="00C53694"/>
    <w:rsid w:val="00C6366A"/>
    <w:rsid w:val="00C65474"/>
    <w:rsid w:val="00C71442"/>
    <w:rsid w:val="00C7595D"/>
    <w:rsid w:val="00C7599A"/>
    <w:rsid w:val="00C76E54"/>
    <w:rsid w:val="00C77583"/>
    <w:rsid w:val="00C83175"/>
    <w:rsid w:val="00C87520"/>
    <w:rsid w:val="00C90D93"/>
    <w:rsid w:val="00C92CE4"/>
    <w:rsid w:val="00C94E6C"/>
    <w:rsid w:val="00C95E88"/>
    <w:rsid w:val="00CB4F69"/>
    <w:rsid w:val="00CB70BF"/>
    <w:rsid w:val="00CD4E90"/>
    <w:rsid w:val="00CE0C4D"/>
    <w:rsid w:val="00CE5347"/>
    <w:rsid w:val="00CF0625"/>
    <w:rsid w:val="00CF22A7"/>
    <w:rsid w:val="00CF57D0"/>
    <w:rsid w:val="00CF59D4"/>
    <w:rsid w:val="00CF5B00"/>
    <w:rsid w:val="00CF608B"/>
    <w:rsid w:val="00D000CC"/>
    <w:rsid w:val="00D02C50"/>
    <w:rsid w:val="00D0574B"/>
    <w:rsid w:val="00D1342A"/>
    <w:rsid w:val="00D1543E"/>
    <w:rsid w:val="00D2358B"/>
    <w:rsid w:val="00D40D02"/>
    <w:rsid w:val="00D45271"/>
    <w:rsid w:val="00D46F75"/>
    <w:rsid w:val="00D50AB4"/>
    <w:rsid w:val="00D5354C"/>
    <w:rsid w:val="00D543A8"/>
    <w:rsid w:val="00D558FA"/>
    <w:rsid w:val="00D65011"/>
    <w:rsid w:val="00D70B73"/>
    <w:rsid w:val="00D72049"/>
    <w:rsid w:val="00D729A3"/>
    <w:rsid w:val="00D808C7"/>
    <w:rsid w:val="00D835AD"/>
    <w:rsid w:val="00D84BE1"/>
    <w:rsid w:val="00D87A07"/>
    <w:rsid w:val="00D91051"/>
    <w:rsid w:val="00D94E6B"/>
    <w:rsid w:val="00DA369A"/>
    <w:rsid w:val="00DA37B8"/>
    <w:rsid w:val="00DA4C8F"/>
    <w:rsid w:val="00DB43F6"/>
    <w:rsid w:val="00DB4C80"/>
    <w:rsid w:val="00DC0C30"/>
    <w:rsid w:val="00DC1669"/>
    <w:rsid w:val="00DC3285"/>
    <w:rsid w:val="00DC5A0A"/>
    <w:rsid w:val="00DC5FBC"/>
    <w:rsid w:val="00DD04A4"/>
    <w:rsid w:val="00DD42DC"/>
    <w:rsid w:val="00DD6812"/>
    <w:rsid w:val="00DE158D"/>
    <w:rsid w:val="00DE71EC"/>
    <w:rsid w:val="00DE7F90"/>
    <w:rsid w:val="00E003F5"/>
    <w:rsid w:val="00E00DFB"/>
    <w:rsid w:val="00E01ED9"/>
    <w:rsid w:val="00E02F69"/>
    <w:rsid w:val="00E116FA"/>
    <w:rsid w:val="00E134B7"/>
    <w:rsid w:val="00E1615F"/>
    <w:rsid w:val="00E2059A"/>
    <w:rsid w:val="00E207B4"/>
    <w:rsid w:val="00E32A10"/>
    <w:rsid w:val="00E34C6E"/>
    <w:rsid w:val="00E40258"/>
    <w:rsid w:val="00E409D9"/>
    <w:rsid w:val="00E423DA"/>
    <w:rsid w:val="00E43524"/>
    <w:rsid w:val="00E50DC5"/>
    <w:rsid w:val="00E52785"/>
    <w:rsid w:val="00E53783"/>
    <w:rsid w:val="00E551BE"/>
    <w:rsid w:val="00E618F7"/>
    <w:rsid w:val="00E66914"/>
    <w:rsid w:val="00E66D74"/>
    <w:rsid w:val="00E71EB5"/>
    <w:rsid w:val="00E74774"/>
    <w:rsid w:val="00E82DF3"/>
    <w:rsid w:val="00E846DE"/>
    <w:rsid w:val="00E84792"/>
    <w:rsid w:val="00E869DB"/>
    <w:rsid w:val="00E909D9"/>
    <w:rsid w:val="00E9528F"/>
    <w:rsid w:val="00E97250"/>
    <w:rsid w:val="00EA0715"/>
    <w:rsid w:val="00EA08B3"/>
    <w:rsid w:val="00EA6840"/>
    <w:rsid w:val="00EB28AB"/>
    <w:rsid w:val="00EB3CBD"/>
    <w:rsid w:val="00EB7A8C"/>
    <w:rsid w:val="00EC55A0"/>
    <w:rsid w:val="00EC5FEC"/>
    <w:rsid w:val="00ED0012"/>
    <w:rsid w:val="00EE221F"/>
    <w:rsid w:val="00EF2C43"/>
    <w:rsid w:val="00EF368D"/>
    <w:rsid w:val="00EF3D42"/>
    <w:rsid w:val="00F0014A"/>
    <w:rsid w:val="00F07589"/>
    <w:rsid w:val="00F07A01"/>
    <w:rsid w:val="00F10371"/>
    <w:rsid w:val="00F11EF0"/>
    <w:rsid w:val="00F218F0"/>
    <w:rsid w:val="00F33E96"/>
    <w:rsid w:val="00F413F8"/>
    <w:rsid w:val="00F41952"/>
    <w:rsid w:val="00F5074C"/>
    <w:rsid w:val="00F50F1F"/>
    <w:rsid w:val="00F527AC"/>
    <w:rsid w:val="00F53D0E"/>
    <w:rsid w:val="00F62F4E"/>
    <w:rsid w:val="00F6388D"/>
    <w:rsid w:val="00F7201C"/>
    <w:rsid w:val="00F75A4E"/>
    <w:rsid w:val="00F7611F"/>
    <w:rsid w:val="00F77CED"/>
    <w:rsid w:val="00F82578"/>
    <w:rsid w:val="00F833AE"/>
    <w:rsid w:val="00F85434"/>
    <w:rsid w:val="00F90456"/>
    <w:rsid w:val="00F9309D"/>
    <w:rsid w:val="00F94890"/>
    <w:rsid w:val="00FA2E0F"/>
    <w:rsid w:val="00FA74FC"/>
    <w:rsid w:val="00FB0214"/>
    <w:rsid w:val="00FB5C0B"/>
    <w:rsid w:val="00FC3F26"/>
    <w:rsid w:val="00FD0718"/>
    <w:rsid w:val="00FD7EED"/>
    <w:rsid w:val="00FE0096"/>
    <w:rsid w:val="00FE01DF"/>
    <w:rsid w:val="00FE0BA1"/>
    <w:rsid w:val="00FE23B9"/>
    <w:rsid w:val="00FE4B49"/>
    <w:rsid w:val="00FF3D64"/>
    <w:rsid w:val="00FF6B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B905B8"/>
  <w15:chartTrackingRefBased/>
  <w15:docId w15:val="{3C9F08A0-67B5-46C6-A900-8DB15A2545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7589"/>
  </w:style>
  <w:style w:type="paragraph" w:styleId="Heading1">
    <w:name w:val="heading 1"/>
    <w:basedOn w:val="Normal"/>
    <w:next w:val="Normal"/>
    <w:link w:val="Heading1Char"/>
    <w:uiPriority w:val="9"/>
    <w:qFormat/>
    <w:rsid w:val="00300AB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00AB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3280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3280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6328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280E"/>
  </w:style>
  <w:style w:type="paragraph" w:styleId="Footer">
    <w:name w:val="footer"/>
    <w:basedOn w:val="Normal"/>
    <w:link w:val="FooterChar"/>
    <w:uiPriority w:val="99"/>
    <w:unhideWhenUsed/>
    <w:rsid w:val="006328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280E"/>
  </w:style>
  <w:style w:type="paragraph" w:styleId="ListParagraph">
    <w:name w:val="List Paragraph"/>
    <w:basedOn w:val="Normal"/>
    <w:uiPriority w:val="34"/>
    <w:qFormat/>
    <w:rsid w:val="0063280E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C0C30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300AB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00AB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4A794A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4A794A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4A794A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1A4FC2"/>
    <w:pPr>
      <w:spacing w:after="100"/>
      <w:ind w:left="220"/>
    </w:pPr>
  </w:style>
  <w:style w:type="table" w:styleId="TableGrid">
    <w:name w:val="Table Grid"/>
    <w:basedOn w:val="TableNormal"/>
    <w:uiPriority w:val="39"/>
    <w:rsid w:val="007F02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413A3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13A3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082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1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57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17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269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1656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7649951">
                          <w:marLeft w:val="-10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931427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4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4.png"/><Relationship Id="rId21" Type="http://schemas.openxmlformats.org/officeDocument/2006/relationships/image" Target="media/image9.png"/><Relationship Id="rId63" Type="http://schemas.openxmlformats.org/officeDocument/2006/relationships/image" Target="media/image50.png"/><Relationship Id="rId159" Type="http://schemas.openxmlformats.org/officeDocument/2006/relationships/image" Target="media/image146.png"/><Relationship Id="rId170" Type="http://schemas.openxmlformats.org/officeDocument/2006/relationships/image" Target="media/image157.png"/><Relationship Id="rId226" Type="http://schemas.openxmlformats.org/officeDocument/2006/relationships/image" Target="media/image213.png"/><Relationship Id="rId268" Type="http://schemas.openxmlformats.org/officeDocument/2006/relationships/image" Target="media/image255.png"/><Relationship Id="rId32" Type="http://schemas.openxmlformats.org/officeDocument/2006/relationships/image" Target="media/image20.png"/><Relationship Id="rId74" Type="http://schemas.openxmlformats.org/officeDocument/2006/relationships/image" Target="media/image61.png"/><Relationship Id="rId128" Type="http://schemas.openxmlformats.org/officeDocument/2006/relationships/image" Target="media/image115.png"/><Relationship Id="rId5" Type="http://schemas.openxmlformats.org/officeDocument/2006/relationships/customXml" Target="../customXml/item5.xml"/><Relationship Id="rId181" Type="http://schemas.openxmlformats.org/officeDocument/2006/relationships/image" Target="media/image168.png"/><Relationship Id="rId237" Type="http://schemas.openxmlformats.org/officeDocument/2006/relationships/image" Target="media/image224.png"/><Relationship Id="rId279" Type="http://schemas.openxmlformats.org/officeDocument/2006/relationships/image" Target="media/image266.png"/><Relationship Id="rId43" Type="http://schemas.openxmlformats.org/officeDocument/2006/relationships/image" Target="media/image30.png"/><Relationship Id="rId139" Type="http://schemas.openxmlformats.org/officeDocument/2006/relationships/image" Target="media/image126.png"/><Relationship Id="rId290" Type="http://schemas.openxmlformats.org/officeDocument/2006/relationships/image" Target="media/image277.png"/><Relationship Id="rId85" Type="http://schemas.openxmlformats.org/officeDocument/2006/relationships/image" Target="media/image72.png"/><Relationship Id="rId150" Type="http://schemas.openxmlformats.org/officeDocument/2006/relationships/image" Target="media/image137.png"/><Relationship Id="rId192" Type="http://schemas.openxmlformats.org/officeDocument/2006/relationships/image" Target="media/image179.png"/><Relationship Id="rId206" Type="http://schemas.openxmlformats.org/officeDocument/2006/relationships/image" Target="media/image193.png"/><Relationship Id="rId248" Type="http://schemas.openxmlformats.org/officeDocument/2006/relationships/image" Target="media/image235.png"/><Relationship Id="rId12" Type="http://schemas.openxmlformats.org/officeDocument/2006/relationships/image" Target="media/image1.png"/><Relationship Id="rId33" Type="http://schemas.openxmlformats.org/officeDocument/2006/relationships/image" Target="media/image21.png"/><Relationship Id="rId108" Type="http://schemas.openxmlformats.org/officeDocument/2006/relationships/image" Target="media/image95.png"/><Relationship Id="rId129" Type="http://schemas.openxmlformats.org/officeDocument/2006/relationships/image" Target="media/image116.png"/><Relationship Id="rId280" Type="http://schemas.openxmlformats.org/officeDocument/2006/relationships/image" Target="media/image267.png"/><Relationship Id="rId54" Type="http://schemas.openxmlformats.org/officeDocument/2006/relationships/image" Target="media/image41.png"/><Relationship Id="rId75" Type="http://schemas.openxmlformats.org/officeDocument/2006/relationships/image" Target="media/image62.png"/><Relationship Id="rId96" Type="http://schemas.openxmlformats.org/officeDocument/2006/relationships/image" Target="media/image83.png"/><Relationship Id="rId140" Type="http://schemas.openxmlformats.org/officeDocument/2006/relationships/image" Target="media/image127.png"/><Relationship Id="rId161" Type="http://schemas.openxmlformats.org/officeDocument/2006/relationships/image" Target="media/image148.png"/><Relationship Id="rId182" Type="http://schemas.openxmlformats.org/officeDocument/2006/relationships/image" Target="media/image169.png"/><Relationship Id="rId217" Type="http://schemas.openxmlformats.org/officeDocument/2006/relationships/image" Target="media/image204.png"/><Relationship Id="rId6" Type="http://schemas.openxmlformats.org/officeDocument/2006/relationships/numbering" Target="numbering.xml"/><Relationship Id="rId238" Type="http://schemas.openxmlformats.org/officeDocument/2006/relationships/image" Target="media/image225.png"/><Relationship Id="rId259" Type="http://schemas.openxmlformats.org/officeDocument/2006/relationships/image" Target="media/image246.png"/><Relationship Id="rId23" Type="http://schemas.openxmlformats.org/officeDocument/2006/relationships/image" Target="media/image11.png"/><Relationship Id="rId119" Type="http://schemas.openxmlformats.org/officeDocument/2006/relationships/image" Target="media/image106.png"/><Relationship Id="rId270" Type="http://schemas.openxmlformats.org/officeDocument/2006/relationships/image" Target="media/image257.png"/><Relationship Id="rId291" Type="http://schemas.openxmlformats.org/officeDocument/2006/relationships/image" Target="media/image278.png"/><Relationship Id="rId44" Type="http://schemas.openxmlformats.org/officeDocument/2006/relationships/image" Target="media/image31.png"/><Relationship Id="rId65" Type="http://schemas.openxmlformats.org/officeDocument/2006/relationships/image" Target="media/image52.png"/><Relationship Id="rId86" Type="http://schemas.openxmlformats.org/officeDocument/2006/relationships/image" Target="media/image73.png"/><Relationship Id="rId130" Type="http://schemas.openxmlformats.org/officeDocument/2006/relationships/image" Target="media/image117.png"/><Relationship Id="rId151" Type="http://schemas.openxmlformats.org/officeDocument/2006/relationships/image" Target="media/image138.png"/><Relationship Id="rId172" Type="http://schemas.openxmlformats.org/officeDocument/2006/relationships/image" Target="media/image159.png"/><Relationship Id="rId193" Type="http://schemas.openxmlformats.org/officeDocument/2006/relationships/image" Target="media/image180.png"/><Relationship Id="rId207" Type="http://schemas.openxmlformats.org/officeDocument/2006/relationships/image" Target="media/image194.png"/><Relationship Id="rId228" Type="http://schemas.openxmlformats.org/officeDocument/2006/relationships/image" Target="media/image215.png"/><Relationship Id="rId249" Type="http://schemas.openxmlformats.org/officeDocument/2006/relationships/image" Target="media/image236.png"/><Relationship Id="rId13" Type="http://schemas.openxmlformats.org/officeDocument/2006/relationships/image" Target="media/image2.png"/><Relationship Id="rId109" Type="http://schemas.openxmlformats.org/officeDocument/2006/relationships/image" Target="media/image96.png"/><Relationship Id="rId260" Type="http://schemas.openxmlformats.org/officeDocument/2006/relationships/image" Target="media/image247.png"/><Relationship Id="rId281" Type="http://schemas.openxmlformats.org/officeDocument/2006/relationships/image" Target="media/image268.png"/><Relationship Id="rId34" Type="http://schemas.openxmlformats.org/officeDocument/2006/relationships/image" Target="media/image22.png"/><Relationship Id="rId55" Type="http://schemas.openxmlformats.org/officeDocument/2006/relationships/image" Target="media/image42.png"/><Relationship Id="rId76" Type="http://schemas.openxmlformats.org/officeDocument/2006/relationships/image" Target="media/image63.png"/><Relationship Id="rId97" Type="http://schemas.openxmlformats.org/officeDocument/2006/relationships/image" Target="media/image84.png"/><Relationship Id="rId120" Type="http://schemas.openxmlformats.org/officeDocument/2006/relationships/image" Target="media/image107.png"/><Relationship Id="rId141" Type="http://schemas.openxmlformats.org/officeDocument/2006/relationships/image" Target="media/image128.png"/><Relationship Id="rId7" Type="http://schemas.openxmlformats.org/officeDocument/2006/relationships/styles" Target="styles.xml"/><Relationship Id="rId162" Type="http://schemas.openxmlformats.org/officeDocument/2006/relationships/image" Target="media/image149.png"/><Relationship Id="rId183" Type="http://schemas.openxmlformats.org/officeDocument/2006/relationships/image" Target="media/image170.png"/><Relationship Id="rId218" Type="http://schemas.openxmlformats.org/officeDocument/2006/relationships/image" Target="media/image205.png"/><Relationship Id="rId239" Type="http://schemas.openxmlformats.org/officeDocument/2006/relationships/image" Target="media/image226.png"/><Relationship Id="rId250" Type="http://schemas.openxmlformats.org/officeDocument/2006/relationships/image" Target="media/image237.png"/><Relationship Id="rId271" Type="http://schemas.openxmlformats.org/officeDocument/2006/relationships/image" Target="media/image258.png"/><Relationship Id="rId292" Type="http://schemas.openxmlformats.org/officeDocument/2006/relationships/header" Target="header1.xml"/><Relationship Id="rId24" Type="http://schemas.openxmlformats.org/officeDocument/2006/relationships/image" Target="media/image12.png"/><Relationship Id="rId45" Type="http://schemas.openxmlformats.org/officeDocument/2006/relationships/image" Target="media/image32.png"/><Relationship Id="rId66" Type="http://schemas.openxmlformats.org/officeDocument/2006/relationships/image" Target="media/image53.png"/><Relationship Id="rId87" Type="http://schemas.openxmlformats.org/officeDocument/2006/relationships/image" Target="media/image74.png"/><Relationship Id="rId110" Type="http://schemas.openxmlformats.org/officeDocument/2006/relationships/image" Target="media/image97.png"/><Relationship Id="rId131" Type="http://schemas.openxmlformats.org/officeDocument/2006/relationships/image" Target="media/image118.png"/><Relationship Id="rId152" Type="http://schemas.openxmlformats.org/officeDocument/2006/relationships/image" Target="media/image139.png"/><Relationship Id="rId173" Type="http://schemas.openxmlformats.org/officeDocument/2006/relationships/image" Target="media/image160.png"/><Relationship Id="rId194" Type="http://schemas.openxmlformats.org/officeDocument/2006/relationships/image" Target="media/image181.png"/><Relationship Id="rId208" Type="http://schemas.openxmlformats.org/officeDocument/2006/relationships/image" Target="media/image195.png"/><Relationship Id="rId229" Type="http://schemas.openxmlformats.org/officeDocument/2006/relationships/image" Target="media/image216.png"/><Relationship Id="rId240" Type="http://schemas.openxmlformats.org/officeDocument/2006/relationships/image" Target="media/image227.png"/><Relationship Id="rId261" Type="http://schemas.openxmlformats.org/officeDocument/2006/relationships/image" Target="media/image248.png"/><Relationship Id="rId14" Type="http://schemas.openxmlformats.org/officeDocument/2006/relationships/hyperlink" Target="https://www.pfsense.org/download/" TargetMode="External"/><Relationship Id="rId35" Type="http://schemas.openxmlformats.org/officeDocument/2006/relationships/image" Target="media/image23.png"/><Relationship Id="rId56" Type="http://schemas.openxmlformats.org/officeDocument/2006/relationships/image" Target="media/image43.png"/><Relationship Id="rId77" Type="http://schemas.openxmlformats.org/officeDocument/2006/relationships/image" Target="media/image64.png"/><Relationship Id="rId100" Type="http://schemas.openxmlformats.org/officeDocument/2006/relationships/image" Target="media/image87.png"/><Relationship Id="rId282" Type="http://schemas.openxmlformats.org/officeDocument/2006/relationships/image" Target="media/image269.png"/><Relationship Id="rId8" Type="http://schemas.openxmlformats.org/officeDocument/2006/relationships/settings" Target="settings.xml"/><Relationship Id="rId98" Type="http://schemas.openxmlformats.org/officeDocument/2006/relationships/image" Target="media/image85.png"/><Relationship Id="rId121" Type="http://schemas.openxmlformats.org/officeDocument/2006/relationships/image" Target="media/image108.png"/><Relationship Id="rId142" Type="http://schemas.openxmlformats.org/officeDocument/2006/relationships/image" Target="media/image129.png"/><Relationship Id="rId163" Type="http://schemas.openxmlformats.org/officeDocument/2006/relationships/image" Target="media/image150.png"/><Relationship Id="rId184" Type="http://schemas.openxmlformats.org/officeDocument/2006/relationships/image" Target="media/image171.png"/><Relationship Id="rId219" Type="http://schemas.openxmlformats.org/officeDocument/2006/relationships/image" Target="media/image206.png"/><Relationship Id="rId230" Type="http://schemas.openxmlformats.org/officeDocument/2006/relationships/image" Target="media/image217.png"/><Relationship Id="rId251" Type="http://schemas.openxmlformats.org/officeDocument/2006/relationships/image" Target="media/image238.png"/><Relationship Id="rId25" Type="http://schemas.openxmlformats.org/officeDocument/2006/relationships/image" Target="media/image13.png"/><Relationship Id="rId46" Type="http://schemas.openxmlformats.org/officeDocument/2006/relationships/image" Target="media/image33.png"/><Relationship Id="rId67" Type="http://schemas.openxmlformats.org/officeDocument/2006/relationships/image" Target="media/image54.png"/><Relationship Id="rId272" Type="http://schemas.openxmlformats.org/officeDocument/2006/relationships/image" Target="media/image259.png"/><Relationship Id="rId293" Type="http://schemas.openxmlformats.org/officeDocument/2006/relationships/footer" Target="footer1.xml"/><Relationship Id="rId88" Type="http://schemas.openxmlformats.org/officeDocument/2006/relationships/image" Target="media/image75.png"/><Relationship Id="rId111" Type="http://schemas.openxmlformats.org/officeDocument/2006/relationships/image" Target="media/image98.png"/><Relationship Id="rId132" Type="http://schemas.openxmlformats.org/officeDocument/2006/relationships/image" Target="media/image119.png"/><Relationship Id="rId153" Type="http://schemas.openxmlformats.org/officeDocument/2006/relationships/image" Target="media/image140.png"/><Relationship Id="rId174" Type="http://schemas.openxmlformats.org/officeDocument/2006/relationships/image" Target="media/image161.png"/><Relationship Id="rId195" Type="http://schemas.openxmlformats.org/officeDocument/2006/relationships/image" Target="media/image182.png"/><Relationship Id="rId209" Type="http://schemas.openxmlformats.org/officeDocument/2006/relationships/image" Target="media/image196.png"/><Relationship Id="rId220" Type="http://schemas.openxmlformats.org/officeDocument/2006/relationships/image" Target="media/image207.png"/><Relationship Id="rId241" Type="http://schemas.openxmlformats.org/officeDocument/2006/relationships/image" Target="media/image228.png"/><Relationship Id="rId15" Type="http://schemas.openxmlformats.org/officeDocument/2006/relationships/image" Target="media/image3.png"/><Relationship Id="rId36" Type="http://schemas.openxmlformats.org/officeDocument/2006/relationships/hyperlink" Target="http://192.168.3.14/" TargetMode="External"/><Relationship Id="rId57" Type="http://schemas.openxmlformats.org/officeDocument/2006/relationships/image" Target="media/image44.png"/><Relationship Id="rId262" Type="http://schemas.openxmlformats.org/officeDocument/2006/relationships/image" Target="media/image249.png"/><Relationship Id="rId283" Type="http://schemas.openxmlformats.org/officeDocument/2006/relationships/image" Target="media/image270.png"/><Relationship Id="rId78" Type="http://schemas.openxmlformats.org/officeDocument/2006/relationships/image" Target="media/image65.png"/><Relationship Id="rId99" Type="http://schemas.openxmlformats.org/officeDocument/2006/relationships/image" Target="media/image86.png"/><Relationship Id="rId101" Type="http://schemas.openxmlformats.org/officeDocument/2006/relationships/image" Target="media/image88.png"/><Relationship Id="rId122" Type="http://schemas.openxmlformats.org/officeDocument/2006/relationships/image" Target="media/image109.png"/><Relationship Id="rId143" Type="http://schemas.openxmlformats.org/officeDocument/2006/relationships/image" Target="media/image130.png"/><Relationship Id="rId164" Type="http://schemas.openxmlformats.org/officeDocument/2006/relationships/image" Target="media/image151.png"/><Relationship Id="rId185" Type="http://schemas.openxmlformats.org/officeDocument/2006/relationships/image" Target="media/image172.png"/><Relationship Id="rId9" Type="http://schemas.openxmlformats.org/officeDocument/2006/relationships/webSettings" Target="webSettings.xml"/><Relationship Id="rId210" Type="http://schemas.openxmlformats.org/officeDocument/2006/relationships/image" Target="media/image197.png"/><Relationship Id="rId26" Type="http://schemas.openxmlformats.org/officeDocument/2006/relationships/image" Target="media/image14.png"/><Relationship Id="rId231" Type="http://schemas.openxmlformats.org/officeDocument/2006/relationships/image" Target="media/image218.png"/><Relationship Id="rId252" Type="http://schemas.openxmlformats.org/officeDocument/2006/relationships/image" Target="media/image239.png"/><Relationship Id="rId273" Type="http://schemas.openxmlformats.org/officeDocument/2006/relationships/image" Target="media/image260.png"/><Relationship Id="rId294" Type="http://schemas.openxmlformats.org/officeDocument/2006/relationships/fontTable" Target="fontTable.xml"/><Relationship Id="rId47" Type="http://schemas.openxmlformats.org/officeDocument/2006/relationships/image" Target="media/image34.png"/><Relationship Id="rId68" Type="http://schemas.openxmlformats.org/officeDocument/2006/relationships/image" Target="media/image55.png"/><Relationship Id="rId89" Type="http://schemas.openxmlformats.org/officeDocument/2006/relationships/image" Target="media/image76.png"/><Relationship Id="rId112" Type="http://schemas.openxmlformats.org/officeDocument/2006/relationships/image" Target="media/image99.png"/><Relationship Id="rId133" Type="http://schemas.openxmlformats.org/officeDocument/2006/relationships/image" Target="media/image120.png"/><Relationship Id="rId154" Type="http://schemas.openxmlformats.org/officeDocument/2006/relationships/image" Target="media/image141.png"/><Relationship Id="rId175" Type="http://schemas.openxmlformats.org/officeDocument/2006/relationships/image" Target="media/image162.png"/><Relationship Id="rId196" Type="http://schemas.openxmlformats.org/officeDocument/2006/relationships/image" Target="media/image183.png"/><Relationship Id="rId200" Type="http://schemas.openxmlformats.org/officeDocument/2006/relationships/image" Target="media/image187.png"/><Relationship Id="rId16" Type="http://schemas.openxmlformats.org/officeDocument/2006/relationships/image" Target="media/image4.png"/><Relationship Id="rId221" Type="http://schemas.openxmlformats.org/officeDocument/2006/relationships/image" Target="media/image208.png"/><Relationship Id="rId242" Type="http://schemas.openxmlformats.org/officeDocument/2006/relationships/image" Target="media/image229.png"/><Relationship Id="rId263" Type="http://schemas.openxmlformats.org/officeDocument/2006/relationships/image" Target="media/image250.png"/><Relationship Id="rId284" Type="http://schemas.openxmlformats.org/officeDocument/2006/relationships/image" Target="media/image271.png"/><Relationship Id="rId37" Type="http://schemas.openxmlformats.org/officeDocument/2006/relationships/image" Target="media/image24.png"/><Relationship Id="rId58" Type="http://schemas.openxmlformats.org/officeDocument/2006/relationships/image" Target="media/image45.png"/><Relationship Id="rId79" Type="http://schemas.openxmlformats.org/officeDocument/2006/relationships/image" Target="media/image66.png"/><Relationship Id="rId102" Type="http://schemas.openxmlformats.org/officeDocument/2006/relationships/image" Target="media/image89.png"/><Relationship Id="rId123" Type="http://schemas.openxmlformats.org/officeDocument/2006/relationships/image" Target="media/image110.png"/><Relationship Id="rId144" Type="http://schemas.openxmlformats.org/officeDocument/2006/relationships/image" Target="media/image131.png"/><Relationship Id="rId90" Type="http://schemas.openxmlformats.org/officeDocument/2006/relationships/image" Target="media/image77.png"/><Relationship Id="rId165" Type="http://schemas.openxmlformats.org/officeDocument/2006/relationships/image" Target="media/image152.png"/><Relationship Id="rId186" Type="http://schemas.openxmlformats.org/officeDocument/2006/relationships/image" Target="media/image173.png"/><Relationship Id="rId211" Type="http://schemas.openxmlformats.org/officeDocument/2006/relationships/image" Target="media/image198.png"/><Relationship Id="rId232" Type="http://schemas.openxmlformats.org/officeDocument/2006/relationships/image" Target="media/image219.png"/><Relationship Id="rId253" Type="http://schemas.openxmlformats.org/officeDocument/2006/relationships/image" Target="media/image240.png"/><Relationship Id="rId274" Type="http://schemas.openxmlformats.org/officeDocument/2006/relationships/image" Target="media/image261.png"/><Relationship Id="rId295" Type="http://schemas.openxmlformats.org/officeDocument/2006/relationships/glossaryDocument" Target="glossary/document.xml"/><Relationship Id="rId27" Type="http://schemas.openxmlformats.org/officeDocument/2006/relationships/image" Target="media/image15.png"/><Relationship Id="rId48" Type="http://schemas.openxmlformats.org/officeDocument/2006/relationships/image" Target="media/image35.png"/><Relationship Id="rId69" Type="http://schemas.openxmlformats.org/officeDocument/2006/relationships/image" Target="media/image56.png"/><Relationship Id="rId113" Type="http://schemas.openxmlformats.org/officeDocument/2006/relationships/image" Target="media/image100.png"/><Relationship Id="rId134" Type="http://schemas.openxmlformats.org/officeDocument/2006/relationships/image" Target="media/image121.png"/><Relationship Id="rId80" Type="http://schemas.openxmlformats.org/officeDocument/2006/relationships/image" Target="media/image67.png"/><Relationship Id="rId155" Type="http://schemas.openxmlformats.org/officeDocument/2006/relationships/image" Target="media/image142.png"/><Relationship Id="rId176" Type="http://schemas.openxmlformats.org/officeDocument/2006/relationships/image" Target="media/image163.png"/><Relationship Id="rId197" Type="http://schemas.openxmlformats.org/officeDocument/2006/relationships/image" Target="media/image184.png"/><Relationship Id="rId201" Type="http://schemas.openxmlformats.org/officeDocument/2006/relationships/image" Target="media/image188.png"/><Relationship Id="rId222" Type="http://schemas.openxmlformats.org/officeDocument/2006/relationships/image" Target="media/image209.png"/><Relationship Id="rId243" Type="http://schemas.openxmlformats.org/officeDocument/2006/relationships/image" Target="media/image230.png"/><Relationship Id="rId264" Type="http://schemas.openxmlformats.org/officeDocument/2006/relationships/image" Target="media/image251.png"/><Relationship Id="rId285" Type="http://schemas.openxmlformats.org/officeDocument/2006/relationships/image" Target="media/image272.png"/><Relationship Id="rId17" Type="http://schemas.openxmlformats.org/officeDocument/2006/relationships/image" Target="media/image5.png"/><Relationship Id="rId38" Type="http://schemas.openxmlformats.org/officeDocument/2006/relationships/image" Target="media/image25.png"/><Relationship Id="rId59" Type="http://schemas.openxmlformats.org/officeDocument/2006/relationships/image" Target="media/image46.png"/><Relationship Id="rId103" Type="http://schemas.openxmlformats.org/officeDocument/2006/relationships/image" Target="media/image90.png"/><Relationship Id="rId124" Type="http://schemas.openxmlformats.org/officeDocument/2006/relationships/image" Target="media/image111.png"/><Relationship Id="rId70" Type="http://schemas.openxmlformats.org/officeDocument/2006/relationships/image" Target="media/image57.png"/><Relationship Id="rId91" Type="http://schemas.openxmlformats.org/officeDocument/2006/relationships/image" Target="media/image78.png"/><Relationship Id="rId145" Type="http://schemas.openxmlformats.org/officeDocument/2006/relationships/image" Target="media/image132.png"/><Relationship Id="rId166" Type="http://schemas.openxmlformats.org/officeDocument/2006/relationships/image" Target="media/image153.png"/><Relationship Id="rId187" Type="http://schemas.openxmlformats.org/officeDocument/2006/relationships/image" Target="media/image174.png"/><Relationship Id="rId1" Type="http://schemas.openxmlformats.org/officeDocument/2006/relationships/customXml" Target="../customXml/item1.xml"/><Relationship Id="rId212" Type="http://schemas.openxmlformats.org/officeDocument/2006/relationships/image" Target="media/image199.png"/><Relationship Id="rId233" Type="http://schemas.openxmlformats.org/officeDocument/2006/relationships/image" Target="media/image220.png"/><Relationship Id="rId254" Type="http://schemas.openxmlformats.org/officeDocument/2006/relationships/image" Target="media/image241.png"/><Relationship Id="rId28" Type="http://schemas.openxmlformats.org/officeDocument/2006/relationships/image" Target="media/image16.png"/><Relationship Id="rId49" Type="http://schemas.openxmlformats.org/officeDocument/2006/relationships/image" Target="media/image36.png"/><Relationship Id="rId114" Type="http://schemas.openxmlformats.org/officeDocument/2006/relationships/image" Target="media/image101.png"/><Relationship Id="rId275" Type="http://schemas.openxmlformats.org/officeDocument/2006/relationships/image" Target="media/image262.png"/><Relationship Id="rId296" Type="http://schemas.openxmlformats.org/officeDocument/2006/relationships/theme" Target="theme/theme1.xml"/><Relationship Id="rId60" Type="http://schemas.openxmlformats.org/officeDocument/2006/relationships/image" Target="media/image47.png"/><Relationship Id="rId81" Type="http://schemas.openxmlformats.org/officeDocument/2006/relationships/image" Target="media/image68.png"/><Relationship Id="rId135" Type="http://schemas.openxmlformats.org/officeDocument/2006/relationships/image" Target="media/image122.png"/><Relationship Id="rId156" Type="http://schemas.openxmlformats.org/officeDocument/2006/relationships/image" Target="media/image143.png"/><Relationship Id="rId177" Type="http://schemas.openxmlformats.org/officeDocument/2006/relationships/image" Target="media/image164.png"/><Relationship Id="rId198" Type="http://schemas.openxmlformats.org/officeDocument/2006/relationships/image" Target="media/image185.png"/><Relationship Id="rId202" Type="http://schemas.openxmlformats.org/officeDocument/2006/relationships/image" Target="media/image189.png"/><Relationship Id="rId223" Type="http://schemas.openxmlformats.org/officeDocument/2006/relationships/image" Target="media/image210.png"/><Relationship Id="rId244" Type="http://schemas.openxmlformats.org/officeDocument/2006/relationships/image" Target="media/image231.png"/><Relationship Id="rId18" Type="http://schemas.openxmlformats.org/officeDocument/2006/relationships/image" Target="media/image6.png"/><Relationship Id="rId39" Type="http://schemas.openxmlformats.org/officeDocument/2006/relationships/image" Target="media/image26.png"/><Relationship Id="rId265" Type="http://schemas.openxmlformats.org/officeDocument/2006/relationships/image" Target="media/image252.png"/><Relationship Id="rId286" Type="http://schemas.openxmlformats.org/officeDocument/2006/relationships/image" Target="media/image273.png"/><Relationship Id="rId50" Type="http://schemas.openxmlformats.org/officeDocument/2006/relationships/image" Target="media/image37.png"/><Relationship Id="rId104" Type="http://schemas.openxmlformats.org/officeDocument/2006/relationships/image" Target="media/image91.png"/><Relationship Id="rId125" Type="http://schemas.openxmlformats.org/officeDocument/2006/relationships/image" Target="media/image112.png"/><Relationship Id="rId146" Type="http://schemas.openxmlformats.org/officeDocument/2006/relationships/image" Target="media/image133.png"/><Relationship Id="rId167" Type="http://schemas.openxmlformats.org/officeDocument/2006/relationships/image" Target="media/image154.png"/><Relationship Id="rId188" Type="http://schemas.openxmlformats.org/officeDocument/2006/relationships/image" Target="media/image175.png"/><Relationship Id="rId71" Type="http://schemas.openxmlformats.org/officeDocument/2006/relationships/image" Target="media/image58.png"/><Relationship Id="rId92" Type="http://schemas.openxmlformats.org/officeDocument/2006/relationships/image" Target="media/image79.png"/><Relationship Id="rId213" Type="http://schemas.openxmlformats.org/officeDocument/2006/relationships/image" Target="media/image200.png"/><Relationship Id="rId234" Type="http://schemas.openxmlformats.org/officeDocument/2006/relationships/image" Target="media/image221.png"/><Relationship Id="rId2" Type="http://schemas.openxmlformats.org/officeDocument/2006/relationships/customXml" Target="../customXml/item2.xml"/><Relationship Id="rId29" Type="http://schemas.openxmlformats.org/officeDocument/2006/relationships/image" Target="media/image17.png"/><Relationship Id="rId255" Type="http://schemas.openxmlformats.org/officeDocument/2006/relationships/image" Target="media/image242.png"/><Relationship Id="rId276" Type="http://schemas.openxmlformats.org/officeDocument/2006/relationships/image" Target="media/image263.png"/><Relationship Id="rId40" Type="http://schemas.openxmlformats.org/officeDocument/2006/relationships/image" Target="media/image27.png"/><Relationship Id="rId115" Type="http://schemas.openxmlformats.org/officeDocument/2006/relationships/image" Target="media/image102.png"/><Relationship Id="rId136" Type="http://schemas.openxmlformats.org/officeDocument/2006/relationships/image" Target="media/image123.png"/><Relationship Id="rId157" Type="http://schemas.openxmlformats.org/officeDocument/2006/relationships/image" Target="media/image144.png"/><Relationship Id="rId178" Type="http://schemas.openxmlformats.org/officeDocument/2006/relationships/image" Target="media/image165.png"/><Relationship Id="rId61" Type="http://schemas.openxmlformats.org/officeDocument/2006/relationships/image" Target="media/image48.png"/><Relationship Id="rId82" Type="http://schemas.openxmlformats.org/officeDocument/2006/relationships/image" Target="media/image69.png"/><Relationship Id="rId199" Type="http://schemas.openxmlformats.org/officeDocument/2006/relationships/image" Target="media/image186.png"/><Relationship Id="rId203" Type="http://schemas.openxmlformats.org/officeDocument/2006/relationships/image" Target="media/image190.png"/><Relationship Id="rId19" Type="http://schemas.openxmlformats.org/officeDocument/2006/relationships/image" Target="media/image7.png"/><Relationship Id="rId224" Type="http://schemas.openxmlformats.org/officeDocument/2006/relationships/image" Target="media/image211.png"/><Relationship Id="rId245" Type="http://schemas.openxmlformats.org/officeDocument/2006/relationships/image" Target="media/image232.png"/><Relationship Id="rId266" Type="http://schemas.openxmlformats.org/officeDocument/2006/relationships/image" Target="media/image253.png"/><Relationship Id="rId287" Type="http://schemas.openxmlformats.org/officeDocument/2006/relationships/image" Target="media/image274.png"/><Relationship Id="rId30" Type="http://schemas.openxmlformats.org/officeDocument/2006/relationships/image" Target="media/image18.png"/><Relationship Id="rId105" Type="http://schemas.openxmlformats.org/officeDocument/2006/relationships/image" Target="media/image92.png"/><Relationship Id="rId126" Type="http://schemas.openxmlformats.org/officeDocument/2006/relationships/image" Target="media/image113.png"/><Relationship Id="rId147" Type="http://schemas.openxmlformats.org/officeDocument/2006/relationships/image" Target="media/image134.png"/><Relationship Id="rId168" Type="http://schemas.openxmlformats.org/officeDocument/2006/relationships/image" Target="media/image155.png"/><Relationship Id="rId51" Type="http://schemas.openxmlformats.org/officeDocument/2006/relationships/image" Target="media/image38.png"/><Relationship Id="rId72" Type="http://schemas.openxmlformats.org/officeDocument/2006/relationships/image" Target="media/image59.png"/><Relationship Id="rId93" Type="http://schemas.openxmlformats.org/officeDocument/2006/relationships/image" Target="media/image80.png"/><Relationship Id="rId189" Type="http://schemas.openxmlformats.org/officeDocument/2006/relationships/image" Target="media/image176.png"/><Relationship Id="rId3" Type="http://schemas.openxmlformats.org/officeDocument/2006/relationships/customXml" Target="../customXml/item3.xml"/><Relationship Id="rId214" Type="http://schemas.openxmlformats.org/officeDocument/2006/relationships/image" Target="media/image201.png"/><Relationship Id="rId235" Type="http://schemas.openxmlformats.org/officeDocument/2006/relationships/image" Target="media/image222.png"/><Relationship Id="rId256" Type="http://schemas.openxmlformats.org/officeDocument/2006/relationships/image" Target="media/image243.png"/><Relationship Id="rId277" Type="http://schemas.openxmlformats.org/officeDocument/2006/relationships/image" Target="media/image264.png"/><Relationship Id="rId116" Type="http://schemas.openxmlformats.org/officeDocument/2006/relationships/image" Target="media/image103.png"/><Relationship Id="rId137" Type="http://schemas.openxmlformats.org/officeDocument/2006/relationships/image" Target="media/image124.png"/><Relationship Id="rId158" Type="http://schemas.openxmlformats.org/officeDocument/2006/relationships/image" Target="media/image145.png"/><Relationship Id="rId20" Type="http://schemas.openxmlformats.org/officeDocument/2006/relationships/image" Target="media/image8.png"/><Relationship Id="rId41" Type="http://schemas.openxmlformats.org/officeDocument/2006/relationships/image" Target="media/image28.png"/><Relationship Id="rId62" Type="http://schemas.openxmlformats.org/officeDocument/2006/relationships/image" Target="media/image49.png"/><Relationship Id="rId83" Type="http://schemas.openxmlformats.org/officeDocument/2006/relationships/image" Target="media/image70.png"/><Relationship Id="rId179" Type="http://schemas.openxmlformats.org/officeDocument/2006/relationships/image" Target="media/image166.png"/><Relationship Id="rId190" Type="http://schemas.openxmlformats.org/officeDocument/2006/relationships/image" Target="media/image177.png"/><Relationship Id="rId204" Type="http://schemas.openxmlformats.org/officeDocument/2006/relationships/image" Target="media/image191.png"/><Relationship Id="rId225" Type="http://schemas.openxmlformats.org/officeDocument/2006/relationships/image" Target="media/image212.png"/><Relationship Id="rId246" Type="http://schemas.openxmlformats.org/officeDocument/2006/relationships/image" Target="media/image233.png"/><Relationship Id="rId267" Type="http://schemas.openxmlformats.org/officeDocument/2006/relationships/image" Target="media/image254.png"/><Relationship Id="rId288" Type="http://schemas.openxmlformats.org/officeDocument/2006/relationships/image" Target="media/image275.png"/><Relationship Id="rId106" Type="http://schemas.openxmlformats.org/officeDocument/2006/relationships/image" Target="media/image93.png"/><Relationship Id="rId127" Type="http://schemas.openxmlformats.org/officeDocument/2006/relationships/image" Target="media/image114.png"/><Relationship Id="rId10" Type="http://schemas.openxmlformats.org/officeDocument/2006/relationships/footnotes" Target="footnotes.xml"/><Relationship Id="rId31" Type="http://schemas.openxmlformats.org/officeDocument/2006/relationships/image" Target="media/image19.png"/><Relationship Id="rId52" Type="http://schemas.openxmlformats.org/officeDocument/2006/relationships/image" Target="media/image39.png"/><Relationship Id="rId73" Type="http://schemas.openxmlformats.org/officeDocument/2006/relationships/image" Target="media/image60.png"/><Relationship Id="rId94" Type="http://schemas.openxmlformats.org/officeDocument/2006/relationships/image" Target="media/image81.png"/><Relationship Id="rId148" Type="http://schemas.openxmlformats.org/officeDocument/2006/relationships/image" Target="media/image135.png"/><Relationship Id="rId169" Type="http://schemas.openxmlformats.org/officeDocument/2006/relationships/image" Target="media/image156.png"/><Relationship Id="rId4" Type="http://schemas.openxmlformats.org/officeDocument/2006/relationships/customXml" Target="../customXml/item4.xml"/><Relationship Id="rId180" Type="http://schemas.openxmlformats.org/officeDocument/2006/relationships/image" Target="media/image167.png"/><Relationship Id="rId215" Type="http://schemas.openxmlformats.org/officeDocument/2006/relationships/image" Target="media/image202.png"/><Relationship Id="rId236" Type="http://schemas.openxmlformats.org/officeDocument/2006/relationships/image" Target="media/image223.png"/><Relationship Id="rId257" Type="http://schemas.openxmlformats.org/officeDocument/2006/relationships/image" Target="media/image244.png"/><Relationship Id="rId278" Type="http://schemas.openxmlformats.org/officeDocument/2006/relationships/image" Target="media/image265.png"/><Relationship Id="rId42" Type="http://schemas.openxmlformats.org/officeDocument/2006/relationships/image" Target="media/image29.png"/><Relationship Id="rId84" Type="http://schemas.openxmlformats.org/officeDocument/2006/relationships/image" Target="media/image71.png"/><Relationship Id="rId138" Type="http://schemas.openxmlformats.org/officeDocument/2006/relationships/image" Target="media/image125.png"/><Relationship Id="rId191" Type="http://schemas.openxmlformats.org/officeDocument/2006/relationships/image" Target="media/image178.png"/><Relationship Id="rId205" Type="http://schemas.openxmlformats.org/officeDocument/2006/relationships/image" Target="media/image192.png"/><Relationship Id="rId247" Type="http://schemas.openxmlformats.org/officeDocument/2006/relationships/image" Target="media/image234.png"/><Relationship Id="rId107" Type="http://schemas.openxmlformats.org/officeDocument/2006/relationships/image" Target="media/image94.png"/><Relationship Id="rId289" Type="http://schemas.openxmlformats.org/officeDocument/2006/relationships/image" Target="media/image276.png"/><Relationship Id="rId11" Type="http://schemas.openxmlformats.org/officeDocument/2006/relationships/endnotes" Target="endnotes.xml"/><Relationship Id="rId53" Type="http://schemas.openxmlformats.org/officeDocument/2006/relationships/image" Target="media/image40.png"/><Relationship Id="rId149" Type="http://schemas.openxmlformats.org/officeDocument/2006/relationships/image" Target="media/image136.png"/><Relationship Id="rId95" Type="http://schemas.openxmlformats.org/officeDocument/2006/relationships/image" Target="media/image82.png"/><Relationship Id="rId160" Type="http://schemas.openxmlformats.org/officeDocument/2006/relationships/image" Target="media/image147.png"/><Relationship Id="rId216" Type="http://schemas.openxmlformats.org/officeDocument/2006/relationships/image" Target="media/image203.png"/><Relationship Id="rId258" Type="http://schemas.openxmlformats.org/officeDocument/2006/relationships/image" Target="media/image245.png"/><Relationship Id="rId22" Type="http://schemas.openxmlformats.org/officeDocument/2006/relationships/image" Target="media/image10.png"/><Relationship Id="rId64" Type="http://schemas.openxmlformats.org/officeDocument/2006/relationships/image" Target="media/image51.png"/><Relationship Id="rId118" Type="http://schemas.openxmlformats.org/officeDocument/2006/relationships/image" Target="media/image105.png"/><Relationship Id="rId171" Type="http://schemas.openxmlformats.org/officeDocument/2006/relationships/image" Target="media/image158.png"/><Relationship Id="rId227" Type="http://schemas.openxmlformats.org/officeDocument/2006/relationships/image" Target="media/image214.png"/><Relationship Id="rId269" Type="http://schemas.openxmlformats.org/officeDocument/2006/relationships/image" Target="media/image256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81A97FB6F954D4CB614A496C82202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0EBCF3-49A9-4C31-8669-5015E1C05629}"/>
      </w:docPartPr>
      <w:docPartBody>
        <w:p w:rsidR="00E722CE" w:rsidRDefault="00BF33DA" w:rsidP="00BF33DA">
          <w:pPr>
            <w:pStyle w:val="881A97FB6F954D4CB614A496C822023E"/>
          </w:pPr>
          <w:r>
            <w:rPr>
              <w:rStyle w:val="PlaceholderText"/>
            </w:rPr>
            <w:t>[Author name]</w:t>
          </w:r>
        </w:p>
      </w:docPartBody>
    </w:docPart>
    <w:docPart>
      <w:docPartPr>
        <w:name w:val="44E7C364C08E4D199B663A90C02394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A9BBA-4BBF-41E8-BC8C-6DE993325615}"/>
      </w:docPartPr>
      <w:docPartBody>
        <w:p w:rsidR="00E722CE" w:rsidRDefault="00BF33DA" w:rsidP="00BF33DA">
          <w:pPr>
            <w:pStyle w:val="44E7C364C08E4D199B663A90C02394A0"/>
          </w:pPr>
          <w:r>
            <w:rPr>
              <w:rStyle w:val="PlaceholderText"/>
            </w:rPr>
            <w:t>[Date]</w:t>
          </w:r>
        </w:p>
      </w:docPartBody>
    </w:docPart>
    <w:docPart>
      <w:docPartPr>
        <w:name w:val="F9B33EC4D5EE40C395D270368F0196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6DD155-8D6B-41DA-845E-D2751DFDD6F5}"/>
      </w:docPartPr>
      <w:docPartBody>
        <w:p w:rsidR="00E722CE" w:rsidRDefault="00BF33DA" w:rsidP="00BF33DA">
          <w:pPr>
            <w:pStyle w:val="F9B33EC4D5EE40C395D270368F0196B5"/>
          </w:pPr>
          <w:r>
            <w:rPr>
              <w:color w:val="44546A" w:themeColor="text2"/>
              <w:sz w:val="20"/>
              <w:szCs w:val="20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F33DA"/>
    <w:rsid w:val="00101E13"/>
    <w:rsid w:val="00227E88"/>
    <w:rsid w:val="00802397"/>
    <w:rsid w:val="00986473"/>
    <w:rsid w:val="00A510A0"/>
    <w:rsid w:val="00AA3165"/>
    <w:rsid w:val="00BE53BA"/>
    <w:rsid w:val="00BF33DA"/>
    <w:rsid w:val="00C047EB"/>
    <w:rsid w:val="00E722CE"/>
    <w:rsid w:val="00E771BC"/>
    <w:rsid w:val="00F72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F33DA"/>
    <w:rPr>
      <w:color w:val="808080"/>
    </w:rPr>
  </w:style>
  <w:style w:type="paragraph" w:customStyle="1" w:styleId="881A97FB6F954D4CB614A496C822023E">
    <w:name w:val="881A97FB6F954D4CB614A496C822023E"/>
    <w:rsid w:val="00BF33DA"/>
  </w:style>
  <w:style w:type="paragraph" w:customStyle="1" w:styleId="44E7C364C08E4D199B663A90C02394A0">
    <w:name w:val="44E7C364C08E4D199B663A90C02394A0"/>
    <w:rsid w:val="00BF33DA"/>
  </w:style>
  <w:style w:type="paragraph" w:customStyle="1" w:styleId="F9B33EC4D5EE40C395D270368F0196B5">
    <w:name w:val="F9B33EC4D5EE40C395D270368F0196B5"/>
    <w:rsid w:val="00BF33D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3-03-30T00:00:00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E77E297054E34C98CED43F813A9450" ma:contentTypeVersion="2" ma:contentTypeDescription="Create a new document." ma:contentTypeScope="" ma:versionID="de037e1da848f356f595cc24ede78fe6">
  <xsd:schema xmlns:xsd="http://www.w3.org/2001/XMLSchema" xmlns:xs="http://www.w3.org/2001/XMLSchema" xmlns:p="http://schemas.microsoft.com/office/2006/metadata/properties" xmlns:ns3="2a992533-162e-4f30-9db0-39bedc7b0b60" targetNamespace="http://schemas.microsoft.com/office/2006/metadata/properties" ma:root="true" ma:fieldsID="459af488085072355e3b5ce8b224025a" ns3:_="">
    <xsd:import namespace="2a992533-162e-4f30-9db0-39bedc7b0b6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992533-162e-4f30-9db0-39bedc7b0b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85A711D-BE3E-4B1F-9282-779EB1BC33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992533-162e-4f30-9db0-39bedc7b0b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17654E5-B1F1-4DAB-B93A-C43A9C37514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4D09670-F6ED-447C-BE21-94B39CA82DB6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C814B39D-2ADE-4A6C-A073-E73AFB498A8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89</Pages>
  <Words>2376</Words>
  <Characters>13545</Characters>
  <Application>Microsoft Office Word</Application>
  <DocSecurity>0</DocSecurity>
  <Lines>11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pstone</vt:lpstr>
    </vt:vector>
  </TitlesOfParts>
  <Company/>
  <LinksUpToDate>false</LinksUpToDate>
  <CharactersWithSpaces>15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</dc:title>
  <dc:subject/>
  <dc:creator>Eden klinger</dc:creator>
  <cp:keywords/>
  <dc:description/>
  <cp:lastModifiedBy>Eden Klinger</cp:lastModifiedBy>
  <cp:revision>2</cp:revision>
  <dcterms:created xsi:type="dcterms:W3CDTF">2023-06-21T20:40:00Z</dcterms:created>
  <dcterms:modified xsi:type="dcterms:W3CDTF">2023-06-21T2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E77E297054E34C98CED43F813A9450</vt:lpwstr>
  </property>
</Properties>
</file>